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097032" w14:textId="3A1276F8" w:rsidR="00A433F9" w:rsidRPr="00A433F9" w:rsidRDefault="00875BD1" w:rsidP="00875BD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5BD1">
        <w:rPr>
          <w:rFonts w:ascii="Times New Roman" w:eastAsia="Times New Roman" w:hAnsi="Times New Roman" w:cs="Times New Roman" w:hint="eastAsia"/>
          <w:sz w:val="24"/>
          <w:szCs w:val="24"/>
        </w:rPr>
        <w:t>(T40)</w:t>
      </w:r>
      <w:r w:rsidRPr="00875BD1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r w:rsidRPr="00875BD1">
        <w:rPr>
          <w:rFonts w:ascii="Times New Roman" w:eastAsia="Times New Roman" w:hAnsi="Times New Roman" w:cs="Times New Roman" w:hint="eastAsia"/>
          <w:sz w:val="24"/>
          <w:szCs w:val="24"/>
        </w:rPr>
        <w:t>DynamicSql</w:t>
      </w:r>
      <w:proofErr w:type="spellEnd"/>
      <w:r w:rsidRPr="00875BD1">
        <w:rPr>
          <w:rFonts w:ascii="新細明體" w:eastAsia="新細明體" w:hAnsi="新細明體" w:cs="新細明體" w:hint="eastAsia"/>
          <w:sz w:val="24"/>
          <w:szCs w:val="24"/>
        </w:rPr>
        <w:t>。討論</w:t>
      </w:r>
      <w:proofErr w:type="spellStart"/>
      <w:r w:rsidRPr="00875BD1">
        <w:rPr>
          <w:rFonts w:ascii="Times New Roman" w:eastAsia="Times New Roman" w:hAnsi="Times New Roman" w:cs="Times New Roman" w:hint="eastAsia"/>
          <w:sz w:val="24"/>
          <w:szCs w:val="24"/>
        </w:rPr>
        <w:t>SqlInjection</w:t>
      </w:r>
      <w:proofErr w:type="spellEnd"/>
      <w:r w:rsidRPr="00875BD1">
        <w:rPr>
          <w:rFonts w:ascii="新細明體" w:eastAsia="新細明體" w:hAnsi="新細明體" w:cs="新細明體" w:hint="eastAsia"/>
          <w:sz w:val="24"/>
          <w:szCs w:val="24"/>
        </w:rPr>
        <w:t>在</w:t>
      </w:r>
      <w:proofErr w:type="spellStart"/>
      <w:r w:rsidRPr="00875BD1">
        <w:rPr>
          <w:rFonts w:ascii="Times New Roman" w:eastAsia="Times New Roman" w:hAnsi="Times New Roman" w:cs="Times New Roman" w:hint="eastAsia"/>
          <w:sz w:val="24"/>
          <w:szCs w:val="24"/>
        </w:rPr>
        <w:t>Asp.NetWebForm</w:t>
      </w:r>
      <w:proofErr w:type="spellEnd"/>
      <w:r w:rsidRPr="00875BD1">
        <w:rPr>
          <w:rFonts w:ascii="新細明體" w:eastAsia="新細明體" w:hAnsi="新細明體" w:cs="新細明體" w:hint="eastAsia"/>
          <w:sz w:val="24"/>
          <w:szCs w:val="24"/>
        </w:rPr>
        <w:t>的</w:t>
      </w:r>
      <w:proofErr w:type="spellStart"/>
      <w:r w:rsidRPr="00875BD1">
        <w:rPr>
          <w:rFonts w:ascii="Times New Roman" w:eastAsia="Times New Roman" w:hAnsi="Times New Roman" w:cs="Times New Roman" w:hint="eastAsia"/>
          <w:sz w:val="24"/>
          <w:szCs w:val="24"/>
        </w:rPr>
        <w:t>SearchBar</w:t>
      </w:r>
      <w:proofErr w:type="spellEnd"/>
      <w:r w:rsidR="008955D7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="008955D7" w:rsidRPr="002B2373">
        <w:rPr>
          <w:rFonts w:ascii="Times New Roman" w:eastAsia="Times New Roman" w:hAnsi="Times New Roman" w:cs="Times New Roman"/>
          <w:sz w:val="24"/>
          <w:szCs w:val="24"/>
        </w:rPr>
        <w:t>CourseGUID</w:t>
      </w:r>
      <w:proofErr w:type="spellEnd"/>
      <w:r w:rsidR="008955D7" w:rsidRPr="002B2373">
        <w:rPr>
          <w:rFonts w:ascii="Times New Roman" w:eastAsia="Times New Roman" w:hAnsi="Times New Roman" w:cs="Times New Roman"/>
          <w:sz w:val="24"/>
          <w:szCs w:val="24"/>
        </w:rPr>
        <w:t>: e48417fc-9db5-4e99-822c-706c5ccef6cc</w:t>
      </w:r>
      <w:r w:rsidR="008955D7">
        <w:rPr>
          <w:rFonts w:ascii="Times New Roman" w:eastAsia="Times New Roman" w:hAnsi="Times New Roman" w:cs="Times New Roman"/>
          <w:sz w:val="24"/>
          <w:szCs w:val="24"/>
        </w:rPr>
        <w:br/>
      </w:r>
      <w:r w:rsidR="008955D7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8955D7">
        <w:rPr>
          <w:rFonts w:ascii="Times New Roman" w:eastAsia="Times New Roman" w:hAnsi="Times New Roman" w:cs="Times New Roman"/>
          <w:sz w:val="24"/>
          <w:szCs w:val="24"/>
        </w:rPr>
        <w:br/>
      </w:r>
      <w:r w:rsidRPr="00875BD1">
        <w:rPr>
          <w:rFonts w:ascii="Times New Roman" w:eastAsia="Times New Roman" w:hAnsi="Times New Roman" w:cs="Times New Roman" w:hint="eastAsia"/>
          <w:sz w:val="24"/>
          <w:szCs w:val="24"/>
        </w:rPr>
        <w:t>(T40)</w:t>
      </w:r>
      <w:r w:rsidRPr="00875BD1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r w:rsidRPr="00875BD1">
        <w:rPr>
          <w:rFonts w:ascii="Times New Roman" w:eastAsia="Times New Roman" w:hAnsi="Times New Roman" w:cs="Times New Roman" w:hint="eastAsia"/>
          <w:sz w:val="24"/>
          <w:szCs w:val="24"/>
        </w:rPr>
        <w:t>DynamicSql</w:t>
      </w:r>
      <w:proofErr w:type="spellEnd"/>
      <w:r w:rsidRPr="00875BD1">
        <w:rPr>
          <w:rFonts w:ascii="新細明體" w:eastAsia="新細明體" w:hAnsi="新細明體" w:cs="新細明體" w:hint="eastAsia"/>
          <w:sz w:val="24"/>
          <w:szCs w:val="24"/>
        </w:rPr>
        <w:t>。討論</w:t>
      </w:r>
      <w:proofErr w:type="spellStart"/>
      <w:r w:rsidRPr="00875BD1">
        <w:rPr>
          <w:rFonts w:ascii="Times New Roman" w:eastAsia="Times New Roman" w:hAnsi="Times New Roman" w:cs="Times New Roman" w:hint="eastAsia"/>
          <w:sz w:val="24"/>
          <w:szCs w:val="24"/>
        </w:rPr>
        <w:t>SqlInjection</w:t>
      </w:r>
      <w:proofErr w:type="spellEnd"/>
      <w:r w:rsidRPr="00875BD1">
        <w:rPr>
          <w:rFonts w:ascii="新細明體" w:eastAsia="新細明體" w:hAnsi="新細明體" w:cs="新細明體" w:hint="eastAsia"/>
          <w:sz w:val="24"/>
          <w:szCs w:val="24"/>
        </w:rPr>
        <w:t>在</w:t>
      </w:r>
      <w:proofErr w:type="spellStart"/>
      <w:r w:rsidRPr="00875BD1">
        <w:rPr>
          <w:rFonts w:ascii="Times New Roman" w:eastAsia="Times New Roman" w:hAnsi="Times New Roman" w:cs="Times New Roman" w:hint="eastAsia"/>
          <w:sz w:val="24"/>
          <w:szCs w:val="24"/>
        </w:rPr>
        <w:t>Asp.NetWebForm</w:t>
      </w:r>
      <w:proofErr w:type="spellEnd"/>
      <w:r w:rsidRPr="00875BD1">
        <w:rPr>
          <w:rFonts w:ascii="新細明體" w:eastAsia="新細明體" w:hAnsi="新細明體" w:cs="新細明體" w:hint="eastAsia"/>
          <w:sz w:val="24"/>
          <w:szCs w:val="24"/>
        </w:rPr>
        <w:t>的</w:t>
      </w:r>
      <w:proofErr w:type="spellStart"/>
      <w:r w:rsidRPr="00875BD1">
        <w:rPr>
          <w:rFonts w:ascii="Times New Roman" w:eastAsia="Times New Roman" w:hAnsi="Times New Roman" w:cs="Times New Roman" w:hint="eastAsia"/>
          <w:sz w:val="24"/>
          <w:szCs w:val="24"/>
        </w:rPr>
        <w:t>SearchBar</w:t>
      </w:r>
      <w:proofErr w:type="spellEnd"/>
      <w:r w:rsidR="00547B81">
        <w:rPr>
          <w:rFonts w:ascii="Times New Roman" w:eastAsia="Times New Roman" w:hAnsi="Times New Roman" w:cs="Times New Roman"/>
          <w:sz w:val="24"/>
          <w:szCs w:val="24"/>
        </w:rPr>
        <w:br/>
      </w:r>
      <w:r w:rsidR="008955D7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A433F9">
        <w:rPr>
          <w:rFonts w:ascii="Times New Roman" w:eastAsia="Times New Roman" w:hAnsi="Times New Roman" w:cs="Times New Roman"/>
          <w:sz w:val="24"/>
          <w:szCs w:val="24"/>
        </w:rPr>
        <w:br/>
      </w:r>
      <w:r w:rsidR="00A433F9" w:rsidRPr="00A433F9">
        <w:rPr>
          <w:rFonts w:ascii="Times New Roman" w:eastAsia="Times New Roman" w:hAnsi="Times New Roman" w:cs="Times New Roman"/>
          <w:sz w:val="24"/>
          <w:szCs w:val="24"/>
        </w:rPr>
        <w:t>0. Summary</w:t>
      </w:r>
    </w:p>
    <w:p w14:paraId="4D222F1D" w14:textId="77777777" w:rsidR="00A433F9" w:rsidRPr="00A433F9" w:rsidRDefault="00A433F9" w:rsidP="00875BD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433F9">
        <w:rPr>
          <w:rFonts w:ascii="Times New Roman" w:eastAsia="Times New Roman" w:hAnsi="Times New Roman" w:cs="Times New Roman"/>
          <w:sz w:val="24"/>
          <w:szCs w:val="24"/>
        </w:rPr>
        <w:t>1. Create Sample Data</w:t>
      </w:r>
    </w:p>
    <w:p w14:paraId="33765C87" w14:textId="77777777" w:rsidR="00A433F9" w:rsidRPr="00A433F9" w:rsidRDefault="00A433F9" w:rsidP="00875BD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433F9">
        <w:rPr>
          <w:rFonts w:ascii="Times New Roman" w:eastAsia="Times New Roman" w:hAnsi="Times New Roman" w:cs="Times New Roman"/>
          <w:sz w:val="24"/>
          <w:szCs w:val="24"/>
        </w:rPr>
        <w:t xml:space="preserve">2. stored procedure </w:t>
      </w:r>
      <w:proofErr w:type="spellStart"/>
      <w:r w:rsidRPr="00A433F9">
        <w:rPr>
          <w:rFonts w:ascii="Times New Roman" w:eastAsia="Times New Roman" w:hAnsi="Times New Roman" w:cs="Times New Roman"/>
          <w:sz w:val="24"/>
          <w:szCs w:val="24"/>
        </w:rPr>
        <w:t>spSearchGamer</w:t>
      </w:r>
      <w:proofErr w:type="spellEnd"/>
    </w:p>
    <w:p w14:paraId="5EC87D95" w14:textId="77777777" w:rsidR="00A433F9" w:rsidRPr="00A433F9" w:rsidRDefault="00A433F9" w:rsidP="00875BD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433F9">
        <w:rPr>
          <w:rFonts w:ascii="Times New Roman" w:eastAsia="Times New Roman" w:hAnsi="Times New Roman" w:cs="Times New Roman"/>
          <w:sz w:val="24"/>
          <w:szCs w:val="24"/>
        </w:rPr>
        <w:t>3. Dynamic SQL stored procedure</w:t>
      </w:r>
    </w:p>
    <w:p w14:paraId="4C86B577" w14:textId="77777777" w:rsidR="00A433F9" w:rsidRPr="00A433F9" w:rsidRDefault="00A433F9" w:rsidP="00875BD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433F9">
        <w:rPr>
          <w:rFonts w:ascii="Times New Roman" w:eastAsia="Times New Roman" w:hAnsi="Times New Roman" w:cs="Times New Roman"/>
          <w:sz w:val="24"/>
          <w:szCs w:val="24"/>
        </w:rPr>
        <w:t>4. Dynamic SQL stored procedure</w:t>
      </w:r>
    </w:p>
    <w:p w14:paraId="66EC6521" w14:textId="77777777" w:rsidR="00A433F9" w:rsidRPr="00A433F9" w:rsidRDefault="00A433F9" w:rsidP="00875BD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433F9">
        <w:rPr>
          <w:rFonts w:ascii="Times New Roman" w:eastAsia="Times New Roman" w:hAnsi="Times New Roman" w:cs="Times New Roman"/>
          <w:sz w:val="24"/>
          <w:szCs w:val="24"/>
        </w:rPr>
        <w:t xml:space="preserve">5. Good dynamic </w:t>
      </w:r>
      <w:proofErr w:type="spellStart"/>
      <w:r w:rsidRPr="00A433F9">
        <w:rPr>
          <w:rFonts w:ascii="Times New Roman" w:eastAsia="Times New Roman" w:hAnsi="Times New Roman" w:cs="Times New Roman"/>
          <w:sz w:val="24"/>
          <w:szCs w:val="24"/>
        </w:rPr>
        <w:t>sql</w:t>
      </w:r>
      <w:proofErr w:type="spellEnd"/>
      <w:r w:rsidRPr="00A433F9">
        <w:rPr>
          <w:rFonts w:ascii="Times New Roman" w:eastAsia="Times New Roman" w:hAnsi="Times New Roman" w:cs="Times New Roman"/>
          <w:sz w:val="24"/>
          <w:szCs w:val="24"/>
        </w:rPr>
        <w:t xml:space="preserve"> queries</w:t>
      </w:r>
    </w:p>
    <w:p w14:paraId="15F08718" w14:textId="77777777" w:rsidR="00A433F9" w:rsidRPr="00A433F9" w:rsidRDefault="00A433F9" w:rsidP="00875BD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433F9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477B70F8" w14:textId="77777777" w:rsidR="00A433F9" w:rsidRPr="00A433F9" w:rsidRDefault="00A433F9" w:rsidP="00875BD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433F9">
        <w:rPr>
          <w:rFonts w:ascii="Times New Roman" w:eastAsia="Times New Roman" w:hAnsi="Times New Roman" w:cs="Times New Roman"/>
          <w:sz w:val="24"/>
          <w:szCs w:val="24"/>
        </w:rPr>
        <w:t>6. SQL Injection</w:t>
      </w:r>
    </w:p>
    <w:p w14:paraId="65A9BE59" w14:textId="77777777" w:rsidR="00A433F9" w:rsidRPr="00A433F9" w:rsidRDefault="00A433F9" w:rsidP="00875BD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433F9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3BF83785" w14:textId="77777777" w:rsidR="00A433F9" w:rsidRPr="00A433F9" w:rsidRDefault="00A433F9" w:rsidP="00875BD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433F9">
        <w:rPr>
          <w:rFonts w:ascii="Times New Roman" w:eastAsia="Times New Roman" w:hAnsi="Times New Roman" w:cs="Times New Roman"/>
          <w:sz w:val="24"/>
          <w:szCs w:val="24"/>
        </w:rPr>
        <w:t xml:space="preserve">7. Web Application - </w:t>
      </w:r>
      <w:proofErr w:type="spellStart"/>
      <w:r w:rsidRPr="00A433F9">
        <w:rPr>
          <w:rFonts w:ascii="Times New Roman" w:eastAsia="Times New Roman" w:hAnsi="Times New Roman" w:cs="Times New Roman"/>
          <w:sz w:val="24"/>
          <w:szCs w:val="24"/>
        </w:rPr>
        <w:t>DynamicSQL</w:t>
      </w:r>
      <w:proofErr w:type="spellEnd"/>
      <w:r w:rsidRPr="00A433F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A433F9">
        <w:rPr>
          <w:rFonts w:ascii="Times New Roman" w:eastAsia="Times New Roman" w:hAnsi="Times New Roman" w:cs="Times New Roman"/>
          <w:sz w:val="24"/>
          <w:szCs w:val="24"/>
        </w:rPr>
        <w:t>SearchWebPage</w:t>
      </w:r>
      <w:proofErr w:type="spellEnd"/>
    </w:p>
    <w:p w14:paraId="3C76C554" w14:textId="77777777" w:rsidR="00A433F9" w:rsidRPr="00A433F9" w:rsidRDefault="00A433F9" w:rsidP="00875BD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433F9">
        <w:rPr>
          <w:rFonts w:ascii="Times New Roman" w:eastAsia="Times New Roman" w:hAnsi="Times New Roman" w:cs="Times New Roman"/>
          <w:sz w:val="24"/>
          <w:szCs w:val="24"/>
        </w:rPr>
        <w:t>7.1. Set up SQL Authentication</w:t>
      </w:r>
    </w:p>
    <w:p w14:paraId="337D0374" w14:textId="77777777" w:rsidR="00A433F9" w:rsidRPr="00A433F9" w:rsidRDefault="00A433F9" w:rsidP="00875BD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433F9">
        <w:rPr>
          <w:rFonts w:ascii="Times New Roman" w:eastAsia="Times New Roman" w:hAnsi="Times New Roman" w:cs="Times New Roman"/>
          <w:sz w:val="24"/>
          <w:szCs w:val="24"/>
        </w:rPr>
        <w:t>7.2. Create Web Application</w:t>
      </w:r>
    </w:p>
    <w:p w14:paraId="5DFA4E1C" w14:textId="77777777" w:rsidR="00A433F9" w:rsidRPr="00A433F9" w:rsidRDefault="00A433F9" w:rsidP="00875BD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433F9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66936142" w14:textId="77777777" w:rsidR="00A433F9" w:rsidRPr="00A433F9" w:rsidRDefault="00A433F9" w:rsidP="00875BD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433F9">
        <w:rPr>
          <w:rFonts w:ascii="Times New Roman" w:eastAsia="Times New Roman" w:hAnsi="Times New Roman" w:cs="Times New Roman"/>
          <w:sz w:val="24"/>
          <w:szCs w:val="24"/>
        </w:rPr>
        <w:t>8. Code</w:t>
      </w:r>
    </w:p>
    <w:p w14:paraId="3F07200E" w14:textId="77777777" w:rsidR="00A433F9" w:rsidRPr="00A433F9" w:rsidRDefault="00A433F9" w:rsidP="00875BD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433F9">
        <w:rPr>
          <w:rFonts w:ascii="Times New Roman" w:eastAsia="Times New Roman" w:hAnsi="Times New Roman" w:cs="Times New Roman"/>
          <w:sz w:val="24"/>
          <w:szCs w:val="24"/>
        </w:rPr>
        <w:t xml:space="preserve">8.1. </w:t>
      </w:r>
      <w:proofErr w:type="spellStart"/>
      <w:r w:rsidRPr="00A433F9">
        <w:rPr>
          <w:rFonts w:ascii="Times New Roman" w:eastAsia="Times New Roman" w:hAnsi="Times New Roman" w:cs="Times New Roman"/>
          <w:sz w:val="24"/>
          <w:szCs w:val="24"/>
        </w:rPr>
        <w:t>Web.config</w:t>
      </w:r>
      <w:proofErr w:type="spellEnd"/>
    </w:p>
    <w:p w14:paraId="0F659553" w14:textId="77777777" w:rsidR="00A433F9" w:rsidRPr="00A433F9" w:rsidRDefault="00A433F9" w:rsidP="00875BD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433F9">
        <w:rPr>
          <w:rFonts w:ascii="Times New Roman" w:eastAsia="Times New Roman" w:hAnsi="Times New Roman" w:cs="Times New Roman"/>
          <w:sz w:val="24"/>
          <w:szCs w:val="24"/>
        </w:rPr>
        <w:t>8.2. WebForm1.aspx</w:t>
      </w:r>
    </w:p>
    <w:p w14:paraId="471E5BA2" w14:textId="77777777" w:rsidR="00A433F9" w:rsidRPr="00A433F9" w:rsidRDefault="00A433F9" w:rsidP="00875BD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433F9">
        <w:rPr>
          <w:rFonts w:ascii="Times New Roman" w:eastAsia="Times New Roman" w:hAnsi="Times New Roman" w:cs="Times New Roman"/>
          <w:sz w:val="24"/>
          <w:szCs w:val="24"/>
        </w:rPr>
        <w:t>8.3. WebForm1.aspx.cs</w:t>
      </w:r>
    </w:p>
    <w:p w14:paraId="72AE1E74" w14:textId="77777777" w:rsidR="00A433F9" w:rsidRPr="00A433F9" w:rsidRDefault="00A433F9" w:rsidP="00875BD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433F9">
        <w:rPr>
          <w:rFonts w:ascii="Times New Roman" w:eastAsia="Times New Roman" w:hAnsi="Times New Roman" w:cs="Times New Roman"/>
          <w:sz w:val="24"/>
          <w:szCs w:val="24"/>
        </w:rPr>
        <w:t>8.4. WebForm2.aspx</w:t>
      </w:r>
    </w:p>
    <w:p w14:paraId="1CD348B8" w14:textId="77777777" w:rsidR="00A433F9" w:rsidRPr="00A433F9" w:rsidRDefault="00A433F9" w:rsidP="00875BD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433F9">
        <w:rPr>
          <w:rFonts w:ascii="Times New Roman" w:eastAsia="Times New Roman" w:hAnsi="Times New Roman" w:cs="Times New Roman"/>
          <w:sz w:val="24"/>
          <w:szCs w:val="24"/>
        </w:rPr>
        <w:t>8.5. WebForm2.aspx.cs</w:t>
      </w:r>
    </w:p>
    <w:p w14:paraId="709988FE" w14:textId="77777777" w:rsidR="00A433F9" w:rsidRPr="00A433F9" w:rsidRDefault="00A433F9" w:rsidP="00875BD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433F9">
        <w:rPr>
          <w:rFonts w:ascii="Times New Roman" w:eastAsia="Times New Roman" w:hAnsi="Times New Roman" w:cs="Times New Roman"/>
          <w:sz w:val="24"/>
          <w:szCs w:val="24"/>
        </w:rPr>
        <w:t>8.6. WebForm3.aspx</w:t>
      </w:r>
    </w:p>
    <w:p w14:paraId="4D29636C" w14:textId="77777777" w:rsidR="00A433F9" w:rsidRPr="00A433F9" w:rsidRDefault="00A433F9" w:rsidP="00875BD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433F9">
        <w:rPr>
          <w:rFonts w:ascii="Times New Roman" w:eastAsia="Times New Roman" w:hAnsi="Times New Roman" w:cs="Times New Roman"/>
          <w:sz w:val="24"/>
          <w:szCs w:val="24"/>
        </w:rPr>
        <w:t>8.7. WebForm3.aspx.cs</w:t>
      </w:r>
    </w:p>
    <w:p w14:paraId="47D7F67C" w14:textId="77777777" w:rsidR="00A433F9" w:rsidRPr="00A433F9" w:rsidRDefault="00A433F9" w:rsidP="00875BD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433F9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4317BB21" w14:textId="77777777" w:rsidR="00A433F9" w:rsidRPr="00A433F9" w:rsidRDefault="00A433F9" w:rsidP="00875BD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433F9">
        <w:rPr>
          <w:rFonts w:ascii="Times New Roman" w:eastAsia="Times New Roman" w:hAnsi="Times New Roman" w:cs="Times New Roman"/>
          <w:sz w:val="24"/>
          <w:szCs w:val="24"/>
        </w:rPr>
        <w:t>9. Test it</w:t>
      </w:r>
    </w:p>
    <w:p w14:paraId="0072B0CB" w14:textId="77777777" w:rsidR="00A433F9" w:rsidRPr="00A433F9" w:rsidRDefault="00A433F9" w:rsidP="00875BD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433F9">
        <w:rPr>
          <w:rFonts w:ascii="Times New Roman" w:eastAsia="Times New Roman" w:hAnsi="Times New Roman" w:cs="Times New Roman"/>
          <w:sz w:val="24"/>
          <w:szCs w:val="24"/>
        </w:rPr>
        <w:t xml:space="preserve">9.1. WebForm1.aspx, WebForm1.aspx.cs, </w:t>
      </w:r>
      <w:proofErr w:type="spellStart"/>
      <w:r w:rsidRPr="00A433F9">
        <w:rPr>
          <w:rFonts w:ascii="Times New Roman" w:eastAsia="Times New Roman" w:hAnsi="Times New Roman" w:cs="Times New Roman"/>
          <w:sz w:val="24"/>
          <w:szCs w:val="24"/>
        </w:rPr>
        <w:t>spSearchGamer</w:t>
      </w:r>
      <w:proofErr w:type="spellEnd"/>
    </w:p>
    <w:p w14:paraId="4AF4FA04" w14:textId="77777777" w:rsidR="00A433F9" w:rsidRPr="00A433F9" w:rsidRDefault="00A433F9" w:rsidP="00875BD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433F9">
        <w:rPr>
          <w:rFonts w:ascii="Times New Roman" w:eastAsia="Times New Roman" w:hAnsi="Times New Roman" w:cs="Times New Roman"/>
          <w:sz w:val="24"/>
          <w:szCs w:val="24"/>
        </w:rPr>
        <w:t>9.2. WebForm2.aspx, WebForm2.aspx.cs, spSearchGamer2</w:t>
      </w:r>
    </w:p>
    <w:p w14:paraId="332853FB" w14:textId="77777777" w:rsidR="00A433F9" w:rsidRPr="00A433F9" w:rsidRDefault="00A433F9" w:rsidP="00875BD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433F9">
        <w:rPr>
          <w:rFonts w:ascii="Times New Roman" w:eastAsia="Times New Roman" w:hAnsi="Times New Roman" w:cs="Times New Roman"/>
          <w:sz w:val="24"/>
          <w:szCs w:val="24"/>
        </w:rPr>
        <w:t>9.3. WebForm3.aspx, WebForm3.aspx.cs, spSearchGamer3</w:t>
      </w:r>
    </w:p>
    <w:p w14:paraId="2D2A9209" w14:textId="77777777" w:rsidR="00A433F9" w:rsidRPr="00A433F9" w:rsidRDefault="00A433F9" w:rsidP="00875BD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433F9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4CBBA06A" w14:textId="298A1DFE" w:rsidR="00CC3DE2" w:rsidRDefault="00A433F9" w:rsidP="00875BD1">
      <w:pPr>
        <w:spacing w:after="0" w:line="240" w:lineRule="auto"/>
      </w:pPr>
      <w:r w:rsidRPr="00A433F9">
        <w:rPr>
          <w:rFonts w:ascii="Times New Roman" w:eastAsia="Times New Roman" w:hAnsi="Times New Roman" w:cs="Times New Roman"/>
          <w:sz w:val="24"/>
          <w:szCs w:val="24"/>
        </w:rPr>
        <w:t>10. Clean up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547B81">
        <w:rPr>
          <w:rFonts w:ascii="Times New Roman" w:eastAsia="Times New Roman" w:hAnsi="Times New Roman" w:cs="Times New Roman"/>
          <w:sz w:val="24"/>
          <w:szCs w:val="24"/>
        </w:rPr>
        <w:br/>
      </w:r>
      <w:r w:rsidR="008955D7">
        <w:rPr>
          <w:rFonts w:ascii="Times New Roman" w:eastAsia="Times New Roman" w:hAnsi="Times New Roman" w:cs="Times New Roman"/>
          <w:sz w:val="24"/>
          <w:szCs w:val="24"/>
        </w:rPr>
        <w:br/>
      </w:r>
      <w:r w:rsidR="008955D7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5505D980" w14:textId="77777777" w:rsidR="00CC3DE2" w:rsidRDefault="00CC3DE2" w:rsidP="00875BD1">
      <w:pPr>
        <w:spacing w:after="0"/>
      </w:pPr>
      <w:r>
        <w:rPr>
          <w:sz w:val="48"/>
          <w:szCs w:val="48"/>
        </w:rPr>
        <w:t>0. Summary</w:t>
      </w:r>
    </w:p>
    <w:p w14:paraId="5C75D8EB" w14:textId="77777777" w:rsidR="00CC3DE2" w:rsidRDefault="00CC3DE2" w:rsidP="00875BD1">
      <w:pPr>
        <w:spacing w:after="0"/>
      </w:pPr>
    </w:p>
    <w:p w14:paraId="300F8BE9" w14:textId="77777777" w:rsidR="00CC3DE2" w:rsidRDefault="00CC3DE2" w:rsidP="00875BD1">
      <w:pPr>
        <w:spacing w:after="0"/>
      </w:pPr>
    </w:p>
    <w:p w14:paraId="5F7729A2" w14:textId="77777777" w:rsidR="00CC3DE2" w:rsidRDefault="00CC3DE2" w:rsidP="00875BD1">
      <w:pPr>
        <w:spacing w:after="0"/>
      </w:pPr>
      <w:r>
        <w:rPr>
          <w:sz w:val="18"/>
          <w:szCs w:val="18"/>
        </w:rPr>
        <w:t>1.</w:t>
      </w:r>
    </w:p>
    <w:p w14:paraId="79850A55" w14:textId="77777777" w:rsidR="00CC3DE2" w:rsidRDefault="00CC3DE2" w:rsidP="00875BD1">
      <w:pPr>
        <w:spacing w:after="0"/>
      </w:pPr>
      <w:r>
        <w:rPr>
          <w:sz w:val="18"/>
          <w:szCs w:val="18"/>
        </w:rPr>
        <w:t xml:space="preserve">--CREATE PROCEDURE </w:t>
      </w:r>
      <w:proofErr w:type="spellStart"/>
      <w:r>
        <w:rPr>
          <w:sz w:val="18"/>
          <w:szCs w:val="18"/>
        </w:rPr>
        <w:t>spSearchGamer</w:t>
      </w:r>
      <w:proofErr w:type="spellEnd"/>
    </w:p>
    <w:p w14:paraId="7FEA60F3" w14:textId="77777777" w:rsidR="00CC3DE2" w:rsidRDefault="00CC3DE2" w:rsidP="00875BD1">
      <w:pPr>
        <w:spacing w:after="0"/>
      </w:pPr>
      <w:r>
        <w:rPr>
          <w:sz w:val="18"/>
          <w:szCs w:val="18"/>
        </w:rPr>
        <w:t>--    @FirstName NVARCHAR(100) = NULL ,</w:t>
      </w:r>
    </w:p>
    <w:p w14:paraId="5D965711" w14:textId="77777777" w:rsidR="00CC3DE2" w:rsidRDefault="00CC3DE2" w:rsidP="00875BD1">
      <w:pPr>
        <w:spacing w:after="0"/>
      </w:pPr>
      <w:r>
        <w:rPr>
          <w:sz w:val="18"/>
          <w:szCs w:val="18"/>
        </w:rPr>
        <w:t>--    @LastName NVARCHAR(100) = NULL ,</w:t>
      </w:r>
    </w:p>
    <w:p w14:paraId="6B970CB4" w14:textId="77777777" w:rsidR="00CC3DE2" w:rsidRDefault="00CC3DE2" w:rsidP="00875BD1">
      <w:pPr>
        <w:spacing w:after="0"/>
      </w:pPr>
      <w:r>
        <w:rPr>
          <w:sz w:val="18"/>
          <w:szCs w:val="18"/>
        </w:rPr>
        <w:t>--    @Gender NVARCHAR(50) = NULL ,</w:t>
      </w:r>
    </w:p>
    <w:p w14:paraId="1CCF33F4" w14:textId="77777777" w:rsidR="00CC3DE2" w:rsidRDefault="00CC3DE2" w:rsidP="00875BD1">
      <w:pPr>
        <w:spacing w:after="0"/>
      </w:pPr>
      <w:r>
        <w:rPr>
          <w:sz w:val="18"/>
          <w:szCs w:val="18"/>
        </w:rPr>
        <w:t>--    @GameScoreGreaterThanOrEqual INT = NULL</w:t>
      </w:r>
    </w:p>
    <w:p w14:paraId="5408D41B" w14:textId="77777777" w:rsidR="00CC3DE2" w:rsidRDefault="00CC3DE2" w:rsidP="00875BD1">
      <w:pPr>
        <w:spacing w:after="0"/>
      </w:pPr>
      <w:r>
        <w:rPr>
          <w:sz w:val="18"/>
          <w:szCs w:val="18"/>
        </w:rPr>
        <w:t>--AS</w:t>
      </w:r>
    </w:p>
    <w:p w14:paraId="71BE000C" w14:textId="77777777" w:rsidR="00CC3DE2" w:rsidRDefault="00CC3DE2" w:rsidP="00875BD1">
      <w:pPr>
        <w:spacing w:after="0"/>
      </w:pPr>
      <w:r>
        <w:rPr>
          <w:sz w:val="18"/>
          <w:szCs w:val="18"/>
        </w:rPr>
        <w:t>--    BEGIN</w:t>
      </w:r>
    </w:p>
    <w:p w14:paraId="2114D04F" w14:textId="77777777" w:rsidR="00CC3DE2" w:rsidRDefault="00CC3DE2" w:rsidP="00875BD1">
      <w:pPr>
        <w:spacing w:after="0"/>
      </w:pPr>
      <w:r>
        <w:rPr>
          <w:sz w:val="18"/>
          <w:szCs w:val="18"/>
        </w:rPr>
        <w:t>--        SELECT  *</w:t>
      </w:r>
    </w:p>
    <w:p w14:paraId="36883B98" w14:textId="77777777" w:rsidR="00CC3DE2" w:rsidRDefault="00CC3DE2" w:rsidP="00875BD1">
      <w:pPr>
        <w:spacing w:after="0"/>
      </w:pPr>
      <w:r>
        <w:rPr>
          <w:sz w:val="18"/>
          <w:szCs w:val="18"/>
        </w:rPr>
        <w:t>--        FROM    Gamer</w:t>
      </w:r>
    </w:p>
    <w:p w14:paraId="23630858" w14:textId="77777777" w:rsidR="00CC3DE2" w:rsidRDefault="00CC3DE2" w:rsidP="00875BD1">
      <w:pPr>
        <w:spacing w:after="0"/>
      </w:pPr>
      <w:r>
        <w:rPr>
          <w:sz w:val="18"/>
          <w:szCs w:val="18"/>
        </w:rPr>
        <w:t>--        WHERE   ( FirstName LIKE ( '%' + @FirstName + '%' )</w:t>
      </w:r>
    </w:p>
    <w:p w14:paraId="2943CE71" w14:textId="77777777" w:rsidR="00CC3DE2" w:rsidRDefault="00CC3DE2" w:rsidP="00875BD1">
      <w:pPr>
        <w:spacing w:after="0"/>
      </w:pPr>
      <w:r>
        <w:rPr>
          <w:sz w:val="18"/>
          <w:szCs w:val="18"/>
        </w:rPr>
        <w:t>--                  OR @FirstName IS NULL</w:t>
      </w:r>
    </w:p>
    <w:p w14:paraId="2953A0EA" w14:textId="77777777" w:rsidR="00CC3DE2" w:rsidRDefault="00CC3DE2" w:rsidP="00875BD1">
      <w:pPr>
        <w:spacing w:after="0"/>
      </w:pPr>
      <w:r>
        <w:rPr>
          <w:sz w:val="18"/>
          <w:szCs w:val="18"/>
        </w:rPr>
        <w:t>--                )</w:t>
      </w:r>
    </w:p>
    <w:p w14:paraId="0850FF03" w14:textId="77777777" w:rsidR="00CC3DE2" w:rsidRDefault="00CC3DE2" w:rsidP="00875BD1">
      <w:pPr>
        <w:spacing w:after="0"/>
      </w:pPr>
      <w:r>
        <w:rPr>
          <w:sz w:val="18"/>
          <w:szCs w:val="18"/>
        </w:rPr>
        <w:t xml:space="preserve">--                AND ( </w:t>
      </w:r>
      <w:proofErr w:type="spellStart"/>
      <w:r>
        <w:rPr>
          <w:sz w:val="18"/>
          <w:szCs w:val="18"/>
        </w:rPr>
        <w:t>LastName</w:t>
      </w:r>
      <w:proofErr w:type="spellEnd"/>
      <w:r>
        <w:rPr>
          <w:sz w:val="18"/>
          <w:szCs w:val="18"/>
        </w:rPr>
        <w:t xml:space="preserve"> LIKE ( '%' + @LastName + '%' )</w:t>
      </w:r>
    </w:p>
    <w:p w14:paraId="2653CCF0" w14:textId="77777777" w:rsidR="00CC3DE2" w:rsidRDefault="00CC3DE2" w:rsidP="00875BD1">
      <w:pPr>
        <w:spacing w:after="0"/>
      </w:pPr>
      <w:r>
        <w:rPr>
          <w:sz w:val="18"/>
          <w:szCs w:val="18"/>
        </w:rPr>
        <w:t>--                      OR @LastName IS NULL</w:t>
      </w:r>
    </w:p>
    <w:p w14:paraId="77E9EB86" w14:textId="77777777" w:rsidR="00CC3DE2" w:rsidRDefault="00CC3DE2" w:rsidP="00875BD1">
      <w:pPr>
        <w:spacing w:after="0"/>
      </w:pPr>
      <w:r>
        <w:rPr>
          <w:sz w:val="18"/>
          <w:szCs w:val="18"/>
        </w:rPr>
        <w:t>--                    )</w:t>
      </w:r>
    </w:p>
    <w:p w14:paraId="63FD79CD" w14:textId="77777777" w:rsidR="00CC3DE2" w:rsidRDefault="00CC3DE2" w:rsidP="00875BD1">
      <w:pPr>
        <w:spacing w:after="0"/>
      </w:pPr>
      <w:r>
        <w:rPr>
          <w:sz w:val="18"/>
          <w:szCs w:val="18"/>
        </w:rPr>
        <w:lastRenderedPageBreak/>
        <w:t>--                AND ( Gender = @Gender</w:t>
      </w:r>
    </w:p>
    <w:p w14:paraId="0E368CB6" w14:textId="77777777" w:rsidR="00CC3DE2" w:rsidRDefault="00CC3DE2" w:rsidP="00875BD1">
      <w:pPr>
        <w:spacing w:after="0"/>
      </w:pPr>
      <w:r>
        <w:rPr>
          <w:sz w:val="18"/>
          <w:szCs w:val="18"/>
        </w:rPr>
        <w:t>--                      OR @Gender IS NULL</w:t>
      </w:r>
    </w:p>
    <w:p w14:paraId="5DC0D06C" w14:textId="77777777" w:rsidR="00CC3DE2" w:rsidRDefault="00CC3DE2" w:rsidP="00875BD1">
      <w:pPr>
        <w:spacing w:after="0"/>
      </w:pPr>
      <w:r>
        <w:rPr>
          <w:sz w:val="18"/>
          <w:szCs w:val="18"/>
        </w:rPr>
        <w:t>--                    )</w:t>
      </w:r>
    </w:p>
    <w:p w14:paraId="4908A2D0" w14:textId="77777777" w:rsidR="00CC3DE2" w:rsidRDefault="00CC3DE2" w:rsidP="00875BD1">
      <w:pPr>
        <w:spacing w:after="0"/>
      </w:pPr>
      <w:r>
        <w:rPr>
          <w:sz w:val="18"/>
          <w:szCs w:val="18"/>
        </w:rPr>
        <w:t xml:space="preserve">--                AND ( </w:t>
      </w:r>
      <w:proofErr w:type="spellStart"/>
      <w:r>
        <w:rPr>
          <w:sz w:val="18"/>
          <w:szCs w:val="18"/>
        </w:rPr>
        <w:t>GameScore</w:t>
      </w:r>
      <w:proofErr w:type="spellEnd"/>
      <w:r>
        <w:rPr>
          <w:sz w:val="18"/>
          <w:szCs w:val="18"/>
        </w:rPr>
        <w:t xml:space="preserve"> &gt;= @GameScoreGreaterThanOrEqual</w:t>
      </w:r>
    </w:p>
    <w:p w14:paraId="6B5AEEC2" w14:textId="77777777" w:rsidR="00CC3DE2" w:rsidRDefault="00CC3DE2" w:rsidP="00875BD1">
      <w:pPr>
        <w:spacing w:after="0"/>
      </w:pPr>
      <w:r>
        <w:rPr>
          <w:sz w:val="18"/>
          <w:szCs w:val="18"/>
        </w:rPr>
        <w:t>--                      OR @GameScoreGreaterThanOrEqual IS NULL</w:t>
      </w:r>
    </w:p>
    <w:p w14:paraId="1A868995" w14:textId="77777777" w:rsidR="00CC3DE2" w:rsidRDefault="00CC3DE2" w:rsidP="00875BD1">
      <w:pPr>
        <w:spacing w:after="0"/>
      </w:pPr>
      <w:r>
        <w:rPr>
          <w:sz w:val="18"/>
          <w:szCs w:val="18"/>
        </w:rPr>
        <w:t>--                    );</w:t>
      </w:r>
    </w:p>
    <w:p w14:paraId="3658CB68" w14:textId="77777777" w:rsidR="00CC3DE2" w:rsidRDefault="00CC3DE2" w:rsidP="00875BD1">
      <w:pPr>
        <w:spacing w:after="0"/>
      </w:pPr>
      <w:r>
        <w:rPr>
          <w:sz w:val="18"/>
          <w:szCs w:val="18"/>
        </w:rPr>
        <w:t>--    END;</w:t>
      </w:r>
    </w:p>
    <w:p w14:paraId="07802A0E" w14:textId="77777777" w:rsidR="00CC3DE2" w:rsidRDefault="00CC3DE2" w:rsidP="00875BD1">
      <w:pPr>
        <w:spacing w:after="0"/>
      </w:pPr>
      <w:r>
        <w:rPr>
          <w:sz w:val="18"/>
          <w:szCs w:val="18"/>
        </w:rPr>
        <w:t>If we set the default value for the parameter,</w:t>
      </w:r>
    </w:p>
    <w:p w14:paraId="5ADA0352" w14:textId="77777777" w:rsidR="00CC3DE2" w:rsidRDefault="00CC3DE2" w:rsidP="00875BD1">
      <w:pPr>
        <w:spacing w:after="0"/>
      </w:pPr>
      <w:r>
        <w:rPr>
          <w:sz w:val="18"/>
          <w:szCs w:val="18"/>
        </w:rPr>
        <w:t>that will make the parameter become optional.</w:t>
      </w:r>
    </w:p>
    <w:p w14:paraId="78BE4F61" w14:textId="77777777" w:rsidR="00CC3DE2" w:rsidRDefault="00CC3DE2" w:rsidP="00875BD1">
      <w:pPr>
        <w:spacing w:after="0"/>
      </w:pPr>
      <w:r>
        <w:rPr>
          <w:sz w:val="18"/>
          <w:szCs w:val="18"/>
        </w:rPr>
        <w:t>Without the parameter default value,</w:t>
      </w:r>
    </w:p>
    <w:p w14:paraId="37F84056" w14:textId="77777777" w:rsidR="00CC3DE2" w:rsidRDefault="00CC3DE2" w:rsidP="00875BD1">
      <w:pPr>
        <w:spacing w:after="0"/>
      </w:pPr>
      <w:r>
        <w:rPr>
          <w:sz w:val="18"/>
          <w:szCs w:val="18"/>
        </w:rPr>
        <w:t>the parameter will become compulsory.</w:t>
      </w:r>
    </w:p>
    <w:p w14:paraId="49C90613" w14:textId="77777777" w:rsidR="00CC3DE2" w:rsidRDefault="00CC3DE2" w:rsidP="00875BD1">
      <w:pPr>
        <w:spacing w:after="0"/>
      </w:pPr>
      <w:r>
        <w:rPr>
          <w:sz w:val="18"/>
          <w:szCs w:val="18"/>
        </w:rPr>
        <w:t>Thus, in where clause we need to add the IS NULL for each parameter</w:t>
      </w:r>
    </w:p>
    <w:p w14:paraId="3FFAD0C8" w14:textId="77777777" w:rsidR="00CC3DE2" w:rsidRDefault="00CC3DE2" w:rsidP="00875BD1">
      <w:pPr>
        <w:spacing w:after="0"/>
      </w:pPr>
      <w:r>
        <w:rPr>
          <w:sz w:val="18"/>
          <w:szCs w:val="18"/>
        </w:rPr>
        <w:t>---------------------------------------------</w:t>
      </w:r>
    </w:p>
    <w:p w14:paraId="1428663F" w14:textId="77777777" w:rsidR="00CC3DE2" w:rsidRDefault="00CC3DE2" w:rsidP="00875BD1">
      <w:pPr>
        <w:spacing w:after="0"/>
      </w:pPr>
      <w:r>
        <w:rPr>
          <w:sz w:val="18"/>
          <w:szCs w:val="18"/>
        </w:rPr>
        <w:t>2.</w:t>
      </w:r>
    </w:p>
    <w:p w14:paraId="6CE72D57" w14:textId="77777777" w:rsidR="00CC3DE2" w:rsidRDefault="00CC3DE2" w:rsidP="00875BD1">
      <w:pPr>
        <w:spacing w:after="0"/>
      </w:pPr>
      <w:r>
        <w:rPr>
          <w:sz w:val="18"/>
          <w:szCs w:val="18"/>
        </w:rPr>
        <w:t>2.0.</w:t>
      </w:r>
    </w:p>
    <w:p w14:paraId="7BC3541E" w14:textId="77777777" w:rsidR="00CC3DE2" w:rsidRDefault="00CC3DE2" w:rsidP="00875BD1">
      <w:pPr>
        <w:spacing w:after="0"/>
      </w:pPr>
      <w:r>
        <w:rPr>
          <w:sz w:val="18"/>
          <w:szCs w:val="18"/>
        </w:rPr>
        <w:t>In Summary:</w:t>
      </w:r>
    </w:p>
    <w:p w14:paraId="0F7F0A4C" w14:textId="77777777" w:rsidR="00CC3DE2" w:rsidRDefault="00CC3DE2" w:rsidP="00875BD1">
      <w:pPr>
        <w:spacing w:after="0"/>
      </w:pPr>
      <w:r>
        <w:rPr>
          <w:sz w:val="18"/>
          <w:szCs w:val="18"/>
        </w:rPr>
        <w:t xml:space="preserve">Building a dynamic </w:t>
      </w:r>
      <w:proofErr w:type="spellStart"/>
      <w:r>
        <w:rPr>
          <w:sz w:val="18"/>
          <w:szCs w:val="18"/>
        </w:rPr>
        <w:t>sql</w:t>
      </w:r>
      <w:proofErr w:type="spellEnd"/>
      <w:r>
        <w:rPr>
          <w:sz w:val="18"/>
          <w:szCs w:val="18"/>
        </w:rPr>
        <w:t xml:space="preserve"> queries by concatenating strings cause the vulnerability of SQL injection.</w:t>
      </w:r>
    </w:p>
    <w:p w14:paraId="17BAC1C8" w14:textId="77777777" w:rsidR="00CC3DE2" w:rsidRDefault="00CC3DE2" w:rsidP="00875BD1">
      <w:pPr>
        <w:spacing w:after="0"/>
      </w:pPr>
      <w:r>
        <w:rPr>
          <w:sz w:val="18"/>
          <w:szCs w:val="18"/>
        </w:rPr>
        <w:t xml:space="preserve">Using </w:t>
      </w:r>
      <w:proofErr w:type="spellStart"/>
      <w:r>
        <w:rPr>
          <w:sz w:val="18"/>
          <w:szCs w:val="18"/>
        </w:rPr>
        <w:t>sp_executesql</w:t>
      </w:r>
      <w:proofErr w:type="spellEnd"/>
      <w:r>
        <w:rPr>
          <w:sz w:val="18"/>
          <w:szCs w:val="18"/>
        </w:rPr>
        <w:t xml:space="preserve"> parameters is always the best dynamic </w:t>
      </w:r>
      <w:proofErr w:type="spellStart"/>
      <w:r>
        <w:rPr>
          <w:sz w:val="18"/>
          <w:szCs w:val="18"/>
        </w:rPr>
        <w:t>sql</w:t>
      </w:r>
      <w:proofErr w:type="spellEnd"/>
      <w:r>
        <w:rPr>
          <w:sz w:val="18"/>
          <w:szCs w:val="18"/>
        </w:rPr>
        <w:t xml:space="preserve"> queries.</w:t>
      </w:r>
    </w:p>
    <w:p w14:paraId="72A8C3A9" w14:textId="77777777" w:rsidR="00CC3DE2" w:rsidRDefault="00CC3DE2" w:rsidP="00875BD1">
      <w:pPr>
        <w:spacing w:after="0"/>
      </w:pPr>
      <w:r>
        <w:rPr>
          <w:sz w:val="18"/>
          <w:szCs w:val="18"/>
        </w:rPr>
        <w:t>2.1.</w:t>
      </w:r>
    </w:p>
    <w:p w14:paraId="4F671877" w14:textId="77777777" w:rsidR="00CC3DE2" w:rsidRDefault="00CC3DE2" w:rsidP="00875BD1">
      <w:pPr>
        <w:spacing w:after="0"/>
      </w:pPr>
      <w:proofErr w:type="spellStart"/>
      <w:r>
        <w:rPr>
          <w:sz w:val="18"/>
          <w:szCs w:val="18"/>
        </w:rPr>
        <w:t>sp_executesql</w:t>
      </w:r>
      <w:proofErr w:type="spellEnd"/>
      <w:r>
        <w:rPr>
          <w:sz w:val="18"/>
          <w:szCs w:val="18"/>
        </w:rPr>
        <w:t xml:space="preserve"> Syntax</w:t>
      </w:r>
    </w:p>
    <w:p w14:paraId="412260A0" w14:textId="77777777" w:rsidR="00CC3DE2" w:rsidRDefault="00CC3DE2" w:rsidP="00875BD1">
      <w:pPr>
        <w:spacing w:after="0"/>
      </w:pPr>
      <w:r>
        <w:rPr>
          <w:sz w:val="18"/>
          <w:szCs w:val="18"/>
        </w:rPr>
        <w:t xml:space="preserve">--EXECUTE </w:t>
      </w:r>
      <w:proofErr w:type="spellStart"/>
      <w:r>
        <w:rPr>
          <w:sz w:val="18"/>
          <w:szCs w:val="18"/>
        </w:rPr>
        <w:t>sp_executesql</w:t>
      </w:r>
      <w:proofErr w:type="spellEnd"/>
      <w:r>
        <w:rPr>
          <w:sz w:val="18"/>
          <w:szCs w:val="18"/>
        </w:rPr>
        <w:t xml:space="preserve"> @statement, @params, ...user-defined parameters...</w:t>
      </w:r>
    </w:p>
    <w:p w14:paraId="5EE1BA55" w14:textId="77777777" w:rsidR="00CC3DE2" w:rsidRDefault="00CC3DE2" w:rsidP="00875BD1">
      <w:pPr>
        <w:spacing w:after="0"/>
      </w:pPr>
      <w:proofErr w:type="spellStart"/>
      <w:r>
        <w:rPr>
          <w:sz w:val="18"/>
          <w:szCs w:val="18"/>
        </w:rPr>
        <w:t>sp_executesql</w:t>
      </w:r>
      <w:proofErr w:type="spellEnd"/>
      <w:r>
        <w:rPr>
          <w:sz w:val="18"/>
          <w:szCs w:val="18"/>
        </w:rPr>
        <w:t xml:space="preserve"> has 2 pre-defined parameters</w:t>
      </w:r>
    </w:p>
    <w:p w14:paraId="14B6316A" w14:textId="77777777" w:rsidR="00CC3DE2" w:rsidRDefault="00CC3DE2" w:rsidP="00875BD1">
      <w:pPr>
        <w:spacing w:after="0"/>
      </w:pPr>
      <w:r>
        <w:rPr>
          <w:sz w:val="18"/>
          <w:szCs w:val="18"/>
        </w:rPr>
        <w:t>and any number of user-defined parameters.</w:t>
      </w:r>
    </w:p>
    <w:p w14:paraId="2C925D84" w14:textId="77777777" w:rsidR="00CC3DE2" w:rsidRDefault="00CC3DE2" w:rsidP="00875BD1">
      <w:pPr>
        <w:spacing w:after="0"/>
      </w:pPr>
      <w:r>
        <w:rPr>
          <w:sz w:val="18"/>
          <w:szCs w:val="18"/>
        </w:rPr>
        <w:t>2.1.1.</w:t>
      </w:r>
    </w:p>
    <w:p w14:paraId="061A58AA" w14:textId="77777777" w:rsidR="00CC3DE2" w:rsidRDefault="00CC3DE2" w:rsidP="00875BD1">
      <w:pPr>
        <w:spacing w:after="0"/>
      </w:pPr>
      <w:r>
        <w:rPr>
          <w:sz w:val="18"/>
          <w:szCs w:val="18"/>
        </w:rPr>
        <w:t>@statement</w:t>
      </w:r>
    </w:p>
    <w:p w14:paraId="3BC81EB7" w14:textId="77777777" w:rsidR="00CC3DE2" w:rsidRDefault="00CC3DE2" w:rsidP="00875BD1">
      <w:pPr>
        <w:spacing w:after="0"/>
      </w:pPr>
      <w:r>
        <w:rPr>
          <w:sz w:val="18"/>
          <w:szCs w:val="18"/>
        </w:rPr>
        <w:t>is the SQL statements to execute</w:t>
      </w:r>
    </w:p>
    <w:p w14:paraId="074F2BB9" w14:textId="77777777" w:rsidR="00CC3DE2" w:rsidRDefault="00CC3DE2" w:rsidP="00875BD1">
      <w:pPr>
        <w:spacing w:after="0"/>
      </w:pPr>
      <w:r>
        <w:rPr>
          <w:sz w:val="18"/>
          <w:szCs w:val="18"/>
        </w:rPr>
        <w:t>2.1.2.</w:t>
      </w:r>
    </w:p>
    <w:p w14:paraId="034D1880" w14:textId="77777777" w:rsidR="00CC3DE2" w:rsidRDefault="00CC3DE2" w:rsidP="00875BD1">
      <w:pPr>
        <w:spacing w:after="0"/>
      </w:pPr>
      <w:r>
        <w:rPr>
          <w:sz w:val="18"/>
          <w:szCs w:val="18"/>
        </w:rPr>
        <w:t>@params</w:t>
      </w:r>
    </w:p>
    <w:p w14:paraId="3FB19422" w14:textId="77777777" w:rsidR="00CC3DE2" w:rsidRDefault="00CC3DE2" w:rsidP="00875BD1">
      <w:pPr>
        <w:spacing w:after="0"/>
      </w:pPr>
      <w:r>
        <w:rPr>
          <w:sz w:val="18"/>
          <w:szCs w:val="18"/>
        </w:rPr>
        <w:t xml:space="preserve">is </w:t>
      </w:r>
      <w:proofErr w:type="spellStart"/>
      <w:r>
        <w:rPr>
          <w:sz w:val="18"/>
          <w:szCs w:val="18"/>
        </w:rPr>
        <w:t>a</w:t>
      </w:r>
      <w:proofErr w:type="spellEnd"/>
      <w:r>
        <w:rPr>
          <w:sz w:val="18"/>
          <w:szCs w:val="18"/>
        </w:rPr>
        <w:t xml:space="preserve"> optional pre-defined parameter</w:t>
      </w:r>
    </w:p>
    <w:p w14:paraId="1A8CA796" w14:textId="77777777" w:rsidR="00CC3DE2" w:rsidRDefault="00CC3DE2" w:rsidP="00875BD1">
      <w:pPr>
        <w:spacing w:after="0"/>
      </w:pPr>
      <w:r>
        <w:rPr>
          <w:sz w:val="18"/>
          <w:szCs w:val="18"/>
        </w:rPr>
        <w:t>and it is used to declare parameters specified in @statement.</w:t>
      </w:r>
    </w:p>
    <w:p w14:paraId="2105D7B2" w14:textId="77777777" w:rsidR="00CC3DE2" w:rsidRDefault="00CC3DE2" w:rsidP="00875BD1">
      <w:pPr>
        <w:spacing w:after="0"/>
      </w:pPr>
      <w:r>
        <w:rPr>
          <w:sz w:val="18"/>
          <w:szCs w:val="18"/>
        </w:rPr>
        <w:t>2.2.</w:t>
      </w:r>
    </w:p>
    <w:p w14:paraId="783095F6" w14:textId="77777777" w:rsidR="00CC3DE2" w:rsidRDefault="00CC3DE2" w:rsidP="00875BD1">
      <w:pPr>
        <w:spacing w:after="0"/>
      </w:pPr>
      <w:r>
        <w:rPr>
          <w:sz w:val="18"/>
          <w:szCs w:val="18"/>
        </w:rPr>
        <w:t>E.g.</w:t>
      </w:r>
    </w:p>
    <w:p w14:paraId="7AF5F773" w14:textId="77777777" w:rsidR="00CC3DE2" w:rsidRDefault="00CC3DE2" w:rsidP="00875BD1">
      <w:pPr>
        <w:spacing w:after="0"/>
      </w:pPr>
      <w:r>
        <w:rPr>
          <w:sz w:val="18"/>
          <w:szCs w:val="18"/>
        </w:rPr>
        <w:t>--DECLARE @sql1 NVARCHAR(1000)</w:t>
      </w:r>
    </w:p>
    <w:p w14:paraId="4922E4FF" w14:textId="77777777" w:rsidR="00CC3DE2" w:rsidRDefault="00CC3DE2" w:rsidP="00875BD1">
      <w:pPr>
        <w:spacing w:after="0"/>
      </w:pPr>
      <w:r>
        <w:rPr>
          <w:sz w:val="18"/>
          <w:szCs w:val="18"/>
        </w:rPr>
        <w:t>--= 'SELECT *</w:t>
      </w:r>
    </w:p>
    <w:p w14:paraId="5AB7EBF8" w14:textId="77777777" w:rsidR="00CC3DE2" w:rsidRDefault="00CC3DE2" w:rsidP="00875BD1">
      <w:pPr>
        <w:spacing w:after="0"/>
      </w:pPr>
      <w:r>
        <w:rPr>
          <w:sz w:val="18"/>
          <w:szCs w:val="18"/>
        </w:rPr>
        <w:t>--FROM Gamer</w:t>
      </w:r>
    </w:p>
    <w:p w14:paraId="5CE4610F" w14:textId="77777777" w:rsidR="00CC3DE2" w:rsidRDefault="00CC3DE2" w:rsidP="00875BD1">
      <w:pPr>
        <w:spacing w:after="0"/>
      </w:pPr>
      <w:r>
        <w:rPr>
          <w:sz w:val="18"/>
          <w:szCs w:val="18"/>
        </w:rPr>
        <w:t>--WHERE FirstName LIKE ''%' + 'B' + '%'' AND ' + '</w:t>
      </w:r>
      <w:proofErr w:type="spellStart"/>
      <w:r>
        <w:rPr>
          <w:sz w:val="18"/>
          <w:szCs w:val="18"/>
        </w:rPr>
        <w:t>LastName</w:t>
      </w:r>
      <w:proofErr w:type="spellEnd"/>
      <w:r>
        <w:rPr>
          <w:sz w:val="18"/>
          <w:szCs w:val="18"/>
        </w:rPr>
        <w:t xml:space="preserve"> LIKE ''%' + 'Y'</w:t>
      </w:r>
    </w:p>
    <w:p w14:paraId="406C5FBB" w14:textId="77777777" w:rsidR="00CC3DE2" w:rsidRDefault="00CC3DE2" w:rsidP="00875BD1">
      <w:pPr>
        <w:spacing w:after="0"/>
      </w:pPr>
      <w:r>
        <w:rPr>
          <w:sz w:val="18"/>
          <w:szCs w:val="18"/>
        </w:rPr>
        <w:t>--    + '%''';</w:t>
      </w:r>
    </w:p>
    <w:p w14:paraId="18A15643" w14:textId="77777777" w:rsidR="00CC3DE2" w:rsidRDefault="00CC3DE2" w:rsidP="00875BD1">
      <w:pPr>
        <w:spacing w:after="0"/>
      </w:pPr>
      <w:r>
        <w:rPr>
          <w:sz w:val="18"/>
          <w:szCs w:val="18"/>
        </w:rPr>
        <w:t xml:space="preserve">--EXECUTE </w:t>
      </w:r>
      <w:proofErr w:type="spellStart"/>
      <w:r>
        <w:rPr>
          <w:sz w:val="18"/>
          <w:szCs w:val="18"/>
        </w:rPr>
        <w:t>sp_executesql</w:t>
      </w:r>
      <w:proofErr w:type="spellEnd"/>
      <w:r>
        <w:rPr>
          <w:sz w:val="18"/>
          <w:szCs w:val="18"/>
        </w:rPr>
        <w:t xml:space="preserve"> @sql1;</w:t>
      </w:r>
    </w:p>
    <w:p w14:paraId="00770D34" w14:textId="77777777" w:rsidR="00CC3DE2" w:rsidRDefault="00CC3DE2" w:rsidP="00875BD1">
      <w:pPr>
        <w:spacing w:after="0"/>
      </w:pPr>
      <w:r>
        <w:rPr>
          <w:sz w:val="18"/>
          <w:szCs w:val="18"/>
        </w:rPr>
        <w:t xml:space="preserve">Building a dynamic </w:t>
      </w:r>
      <w:proofErr w:type="spellStart"/>
      <w:r>
        <w:rPr>
          <w:sz w:val="18"/>
          <w:szCs w:val="18"/>
        </w:rPr>
        <w:t>sql</w:t>
      </w:r>
      <w:proofErr w:type="spellEnd"/>
      <w:r>
        <w:rPr>
          <w:sz w:val="18"/>
          <w:szCs w:val="18"/>
        </w:rPr>
        <w:t xml:space="preserve"> queries by concatenating strings</w:t>
      </w:r>
    </w:p>
    <w:p w14:paraId="72423497" w14:textId="77777777" w:rsidR="00CC3DE2" w:rsidRDefault="00CC3DE2" w:rsidP="00875BD1">
      <w:pPr>
        <w:spacing w:after="0"/>
      </w:pPr>
      <w:r>
        <w:rPr>
          <w:sz w:val="18"/>
          <w:szCs w:val="18"/>
        </w:rPr>
        <w:t xml:space="preserve">is a bad dynamic </w:t>
      </w:r>
      <w:proofErr w:type="spellStart"/>
      <w:r>
        <w:rPr>
          <w:sz w:val="18"/>
          <w:szCs w:val="18"/>
        </w:rPr>
        <w:t>sql</w:t>
      </w:r>
      <w:proofErr w:type="spellEnd"/>
      <w:r>
        <w:rPr>
          <w:sz w:val="18"/>
          <w:szCs w:val="18"/>
        </w:rPr>
        <w:t xml:space="preserve"> queries and</w:t>
      </w:r>
    </w:p>
    <w:p w14:paraId="70E8879B" w14:textId="77777777" w:rsidR="00CC3DE2" w:rsidRDefault="00CC3DE2" w:rsidP="00875BD1">
      <w:pPr>
        <w:spacing w:after="0"/>
      </w:pPr>
      <w:r>
        <w:rPr>
          <w:sz w:val="18"/>
          <w:szCs w:val="18"/>
        </w:rPr>
        <w:t>it cause the vulnerability of SQL injection.</w:t>
      </w:r>
    </w:p>
    <w:p w14:paraId="23A72957" w14:textId="77777777" w:rsidR="00CC3DE2" w:rsidRDefault="00CC3DE2" w:rsidP="00875BD1">
      <w:pPr>
        <w:spacing w:after="0"/>
      </w:pPr>
      <w:r>
        <w:rPr>
          <w:sz w:val="18"/>
          <w:szCs w:val="18"/>
        </w:rPr>
        <w:t>2.3.</w:t>
      </w:r>
    </w:p>
    <w:p w14:paraId="5EE9B4F6" w14:textId="77777777" w:rsidR="00CC3DE2" w:rsidRDefault="00CC3DE2" w:rsidP="00875BD1">
      <w:pPr>
        <w:spacing w:after="0"/>
      </w:pPr>
      <w:r>
        <w:rPr>
          <w:sz w:val="18"/>
          <w:szCs w:val="18"/>
        </w:rPr>
        <w:t>E.g.</w:t>
      </w:r>
    </w:p>
    <w:p w14:paraId="46D030B6" w14:textId="77777777" w:rsidR="00CC3DE2" w:rsidRDefault="00CC3DE2" w:rsidP="00875BD1">
      <w:pPr>
        <w:spacing w:after="0"/>
      </w:pPr>
      <w:r>
        <w:rPr>
          <w:sz w:val="18"/>
          <w:szCs w:val="18"/>
        </w:rPr>
        <w:t>--DECLARE @sq2 NVARCHAR(1000)</w:t>
      </w:r>
    </w:p>
    <w:p w14:paraId="3BE98CCF" w14:textId="77777777" w:rsidR="00CC3DE2" w:rsidRDefault="00CC3DE2" w:rsidP="00875BD1">
      <w:pPr>
        <w:spacing w:after="0"/>
      </w:pPr>
      <w:r>
        <w:rPr>
          <w:sz w:val="18"/>
          <w:szCs w:val="18"/>
        </w:rPr>
        <w:t>--= 'SELECT *</w:t>
      </w:r>
    </w:p>
    <w:p w14:paraId="09CBC11C" w14:textId="77777777" w:rsidR="00CC3DE2" w:rsidRDefault="00CC3DE2" w:rsidP="00875BD1">
      <w:pPr>
        <w:spacing w:after="0"/>
      </w:pPr>
      <w:r>
        <w:rPr>
          <w:sz w:val="18"/>
          <w:szCs w:val="18"/>
        </w:rPr>
        <w:t>--FROM Gamer</w:t>
      </w:r>
    </w:p>
    <w:p w14:paraId="68BC15D4" w14:textId="77777777" w:rsidR="00CC3DE2" w:rsidRDefault="00CC3DE2" w:rsidP="00875BD1">
      <w:pPr>
        <w:spacing w:after="0"/>
      </w:pPr>
      <w:r>
        <w:rPr>
          <w:sz w:val="18"/>
          <w:szCs w:val="18"/>
        </w:rPr>
        <w:t>--WHERE FirstName LIKE ''%''+@FirstName+''%''</w:t>
      </w:r>
    </w:p>
    <w:p w14:paraId="129E4ADF" w14:textId="77777777" w:rsidR="00CC3DE2" w:rsidRDefault="00CC3DE2" w:rsidP="00875BD1">
      <w:pPr>
        <w:spacing w:after="0"/>
      </w:pPr>
      <w:r>
        <w:rPr>
          <w:sz w:val="18"/>
          <w:szCs w:val="18"/>
        </w:rPr>
        <w:t xml:space="preserve">--AND </w:t>
      </w:r>
      <w:proofErr w:type="spellStart"/>
      <w:r>
        <w:rPr>
          <w:sz w:val="18"/>
          <w:szCs w:val="18"/>
        </w:rPr>
        <w:t>LastName</w:t>
      </w:r>
      <w:proofErr w:type="spellEnd"/>
      <w:r>
        <w:rPr>
          <w:sz w:val="18"/>
          <w:szCs w:val="18"/>
        </w:rPr>
        <w:t xml:space="preserve"> LIKE ''%''+@LastName+''%''';</w:t>
      </w:r>
    </w:p>
    <w:p w14:paraId="5DAB1338" w14:textId="77777777" w:rsidR="00CC3DE2" w:rsidRDefault="00CC3DE2" w:rsidP="00875BD1">
      <w:pPr>
        <w:spacing w:after="0"/>
      </w:pPr>
      <w:r>
        <w:rPr>
          <w:sz w:val="18"/>
          <w:szCs w:val="18"/>
        </w:rPr>
        <w:t>--DECLARE @params NVARCHAR(1000) = '@FirstName NVARCHAR(100), @LastName NVARCHAR(100)';</w:t>
      </w:r>
    </w:p>
    <w:p w14:paraId="070D2CC1" w14:textId="77777777" w:rsidR="00CC3DE2" w:rsidRDefault="00CC3DE2" w:rsidP="00875BD1">
      <w:pPr>
        <w:spacing w:after="0"/>
      </w:pPr>
      <w:r>
        <w:rPr>
          <w:sz w:val="18"/>
          <w:szCs w:val="18"/>
        </w:rPr>
        <w:t xml:space="preserve">--EXECUTE </w:t>
      </w:r>
      <w:proofErr w:type="spellStart"/>
      <w:r>
        <w:rPr>
          <w:sz w:val="18"/>
          <w:szCs w:val="18"/>
        </w:rPr>
        <w:t>sp_executesql</w:t>
      </w:r>
      <w:proofErr w:type="spellEnd"/>
      <w:r>
        <w:rPr>
          <w:sz w:val="18"/>
          <w:szCs w:val="18"/>
        </w:rPr>
        <w:t xml:space="preserve"> @sq2, @params, @FirstName = 'B', @LastName = 'Y';</w:t>
      </w:r>
    </w:p>
    <w:p w14:paraId="1F7AA0B0" w14:textId="77777777" w:rsidR="00CC3DE2" w:rsidRDefault="00CC3DE2" w:rsidP="00875BD1">
      <w:pPr>
        <w:spacing w:after="0"/>
      </w:pPr>
      <w:r>
        <w:rPr>
          <w:sz w:val="18"/>
          <w:szCs w:val="18"/>
        </w:rPr>
        <w:t xml:space="preserve">Using </w:t>
      </w:r>
      <w:proofErr w:type="spellStart"/>
      <w:r>
        <w:rPr>
          <w:sz w:val="18"/>
          <w:szCs w:val="18"/>
        </w:rPr>
        <w:t>sp_executesql</w:t>
      </w:r>
      <w:proofErr w:type="spellEnd"/>
      <w:r>
        <w:rPr>
          <w:sz w:val="18"/>
          <w:szCs w:val="18"/>
        </w:rPr>
        <w:t xml:space="preserve"> parameters is always the best for dynamic </w:t>
      </w:r>
      <w:proofErr w:type="spellStart"/>
      <w:r>
        <w:rPr>
          <w:sz w:val="18"/>
          <w:szCs w:val="18"/>
        </w:rPr>
        <w:t>sql</w:t>
      </w:r>
      <w:proofErr w:type="spellEnd"/>
      <w:r>
        <w:rPr>
          <w:sz w:val="18"/>
          <w:szCs w:val="18"/>
        </w:rPr>
        <w:t xml:space="preserve"> queries.</w:t>
      </w:r>
    </w:p>
    <w:p w14:paraId="3E7338BC" w14:textId="77777777" w:rsidR="00CC3DE2" w:rsidRDefault="00CC3DE2" w:rsidP="00875BD1">
      <w:pPr>
        <w:spacing w:after="0"/>
      </w:pPr>
    </w:p>
    <w:p w14:paraId="655451FF" w14:textId="77777777" w:rsidR="00CC3DE2" w:rsidRDefault="00CC3DE2" w:rsidP="00875BD1">
      <w:pPr>
        <w:spacing w:after="0"/>
      </w:pPr>
      <w:r>
        <w:rPr>
          <w:sz w:val="18"/>
          <w:szCs w:val="18"/>
        </w:rPr>
        <w:t>=====================================================================</w:t>
      </w:r>
    </w:p>
    <w:p w14:paraId="6EDA8B56" w14:textId="77777777" w:rsidR="00CC3DE2" w:rsidRDefault="00CC3DE2" w:rsidP="00875BD1">
      <w:pPr>
        <w:spacing w:after="0"/>
      </w:pPr>
      <w:r>
        <w:rPr>
          <w:sz w:val="48"/>
          <w:szCs w:val="48"/>
        </w:rPr>
        <w:t>1. Create Sample Data</w:t>
      </w:r>
    </w:p>
    <w:p w14:paraId="51204B11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</w:t>
      </w:r>
    </w:p>
    <w:p w14:paraId="5EECA982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40_01_Create Sample Data</w:t>
      </w:r>
    </w:p>
    <w:p w14:paraId="382FD45E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</w:t>
      </w:r>
    </w:p>
    <w:p w14:paraId="1DF2E275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09E660D9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661E1D1A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Gamer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C4F5819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7AF36EE6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67F27A1E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C43C7CF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F553428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2BEA1D8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1653C7F8" w14:textId="77777777" w:rsidR="00CC3DE2" w:rsidRDefault="00CC3DE2" w:rsidP="00875BD1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272B292C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DD739AD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4CC80A3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 FirstNam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46F9813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LastName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829E6D9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 Gen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A89D36C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GameScore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</w:p>
    <w:p w14:paraId="54809FBD" w14:textId="77777777" w:rsidR="00CC3DE2" w:rsidRDefault="00CC3DE2" w:rsidP="00875BD1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;</w:t>
      </w:r>
    </w:p>
    <w:p w14:paraId="657CF6C4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613A6A2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3AEC37C5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AFirst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XLast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5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3244CC6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72A1F0FD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AFirst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YLast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9A7086E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27FB3ACE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BFirst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YLast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6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C0BB851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18AAE035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BFirst04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YLast04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54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E681091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2950772C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BFirst05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ZLast05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EF8AD6D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7521EB49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CFirst06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YLast06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32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14C54AB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5858F56B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CFirst07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YLast07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4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7CBE6C8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461697D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7818AA49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549B677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7E9EE7D" w14:textId="77777777" w:rsidR="00CC3DE2" w:rsidRDefault="00CC3DE2" w:rsidP="00875BD1">
      <w:pPr>
        <w:spacing w:after="0"/>
      </w:pPr>
    </w:p>
    <w:p w14:paraId="446F0388" w14:textId="4149675D" w:rsidR="00CC3DE2" w:rsidRDefault="00CC3DE2" w:rsidP="00875BD1">
      <w:pPr>
        <w:spacing w:after="0"/>
      </w:pPr>
      <w:r>
        <w:rPr>
          <w:noProof/>
        </w:rPr>
        <w:drawing>
          <wp:inline distT="0" distB="0" distL="0" distR="0" wp14:anchorId="18F4FE79" wp14:editId="08690DF7">
            <wp:extent cx="4251960" cy="220980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1960" cy="2209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E7553D" w14:textId="77777777" w:rsidR="00CC3DE2" w:rsidRDefault="00CC3DE2" w:rsidP="00875BD1">
      <w:pPr>
        <w:spacing w:after="0"/>
      </w:pPr>
    </w:p>
    <w:p w14:paraId="52BE0762" w14:textId="77777777" w:rsidR="00CC3DE2" w:rsidRDefault="00CC3DE2" w:rsidP="00875BD1">
      <w:pPr>
        <w:spacing w:after="0"/>
      </w:pPr>
      <w:r>
        <w:rPr>
          <w:sz w:val="18"/>
          <w:szCs w:val="18"/>
        </w:rPr>
        <w:t>=====================================================================</w:t>
      </w:r>
    </w:p>
    <w:p w14:paraId="5F2E2F1D" w14:textId="77777777" w:rsidR="00CC3DE2" w:rsidRDefault="00CC3DE2" w:rsidP="00875BD1">
      <w:pPr>
        <w:spacing w:after="0"/>
      </w:pPr>
      <w:r>
        <w:rPr>
          <w:sz w:val="48"/>
          <w:szCs w:val="48"/>
        </w:rPr>
        <w:t xml:space="preserve">2. stored procedure </w:t>
      </w:r>
      <w:proofErr w:type="spellStart"/>
      <w:r>
        <w:rPr>
          <w:sz w:val="48"/>
          <w:szCs w:val="48"/>
        </w:rPr>
        <w:t>spSearchGamer</w:t>
      </w:r>
      <w:proofErr w:type="spellEnd"/>
    </w:p>
    <w:p w14:paraId="09D256B0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</w:t>
      </w:r>
    </w:p>
    <w:p w14:paraId="655447AC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T040_02_stored procedure </w:t>
      </w:r>
      <w:proofErr w:type="spellStart"/>
      <w:r>
        <w:rPr>
          <w:rFonts w:ascii="Consolas" w:hAnsi="Consolas"/>
          <w:color w:val="008000"/>
          <w:sz w:val="18"/>
          <w:szCs w:val="18"/>
        </w:rPr>
        <w:t>spSearchGamer</w:t>
      </w:r>
      <w:proofErr w:type="spellEnd"/>
    </w:p>
    <w:p w14:paraId="6D4E71FD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</w:t>
      </w:r>
    </w:p>
    <w:p w14:paraId="7577F550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160AE863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3B81EE37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ROCEDURE'</w:t>
      </w:r>
    </w:p>
    <w:p w14:paraId="029C7C11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LEFT(</w:t>
      </w:r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x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s_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850419C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spSearchGamer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9F1E8AC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6077E7A6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pSearchGamer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72FEAAFC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EF28407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8BFCB66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pSearchGamer</w:t>
      </w:r>
      <w:proofErr w:type="spellEnd"/>
    </w:p>
    <w:p w14:paraId="60EACD23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 @FirstNam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ACCA3B0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 @LastNam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7B066F7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 @Gen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56AC4E9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 @GameScoreGreaterThanOrEqua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</w:p>
    <w:p w14:paraId="3C10D472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6CB2DCEC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24D23CD4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074447E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Gamer</w:t>
      </w:r>
    </w:p>
    <w:p w14:paraId="77746771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First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LIK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%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sz w:val="18"/>
          <w:szCs w:val="18"/>
        </w:rPr>
        <w:t>@First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%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7B159CE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OR</w:t>
      </w:r>
      <w:r>
        <w:t> </w:t>
      </w:r>
      <w:r>
        <w:rPr>
          <w:rFonts w:ascii="Consolas" w:hAnsi="Consolas"/>
          <w:sz w:val="18"/>
          <w:szCs w:val="18"/>
        </w:rPr>
        <w:t>@First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</w:p>
    <w:p w14:paraId="79CF0222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591CB70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LastNam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LIK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%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sz w:val="18"/>
          <w:szCs w:val="18"/>
        </w:rPr>
        <w:t>@Last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%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5364F8C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OR</w:t>
      </w:r>
      <w:r>
        <w:t> </w:t>
      </w:r>
      <w:r>
        <w:rPr>
          <w:rFonts w:ascii="Consolas" w:hAnsi="Consolas"/>
          <w:sz w:val="18"/>
          <w:szCs w:val="18"/>
        </w:rPr>
        <w:t>@Last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</w:p>
    <w:p w14:paraId="5F9668C0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83D851D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Gend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Gender</w:t>
      </w:r>
    </w:p>
    <w:p w14:paraId="5B286A92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OR</w:t>
      </w:r>
      <w:r>
        <w:t> </w:t>
      </w:r>
      <w:r>
        <w:rPr>
          <w:rFonts w:ascii="Consolas" w:hAnsi="Consolas"/>
          <w:sz w:val="18"/>
          <w:szCs w:val="18"/>
        </w:rPr>
        <w:t>@Gend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</w:p>
    <w:p w14:paraId="388D565B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136A971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Scor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&gt;=</w:t>
      </w:r>
      <w:r>
        <w:t> </w:t>
      </w:r>
      <w:r>
        <w:rPr>
          <w:rFonts w:ascii="Consolas" w:hAnsi="Consolas"/>
          <w:sz w:val="18"/>
          <w:szCs w:val="18"/>
        </w:rPr>
        <w:t>@GameScoreGreaterThanOrEqual</w:t>
      </w:r>
    </w:p>
    <w:p w14:paraId="490F195C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OR</w:t>
      </w:r>
      <w:r>
        <w:t> </w:t>
      </w:r>
      <w:r>
        <w:rPr>
          <w:rFonts w:ascii="Consolas" w:hAnsi="Consolas"/>
          <w:sz w:val="18"/>
          <w:szCs w:val="18"/>
        </w:rPr>
        <w:t>@GameScoreGreaterThanOrEqua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</w:p>
    <w:p w14:paraId="634CB8EF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15F92DA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A91697F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788FEBC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UT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pSearchGamer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3DA144B8" w14:textId="62E7BDF2" w:rsidR="00CC3DE2" w:rsidRDefault="00CC3DE2" w:rsidP="00875BD1">
      <w:pPr>
        <w:spacing w:after="0"/>
      </w:pPr>
      <w:r>
        <w:rPr>
          <w:noProof/>
        </w:rPr>
        <w:drawing>
          <wp:inline distT="0" distB="0" distL="0" distR="0" wp14:anchorId="09D32554" wp14:editId="1DA520CB">
            <wp:extent cx="3512820" cy="1775460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2820" cy="1775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D61930" w14:textId="77777777" w:rsidR="00CC3DE2" w:rsidRDefault="00CC3DE2" w:rsidP="00875BD1">
      <w:pPr>
        <w:spacing w:after="0"/>
      </w:pPr>
    </w:p>
    <w:p w14:paraId="2691382E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UT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pSearchGamer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@Gend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C250C5C" w14:textId="508B940B" w:rsidR="00CC3DE2" w:rsidRDefault="00CC3DE2" w:rsidP="00875BD1">
      <w:pPr>
        <w:spacing w:after="0"/>
      </w:pPr>
      <w:r>
        <w:rPr>
          <w:noProof/>
        </w:rPr>
        <w:drawing>
          <wp:inline distT="0" distB="0" distL="0" distR="0" wp14:anchorId="044BB1EE" wp14:editId="1B48BD1C">
            <wp:extent cx="3604260" cy="120396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4260" cy="1203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58027C" w14:textId="77777777" w:rsidR="00CC3DE2" w:rsidRDefault="00CC3DE2" w:rsidP="00875BD1">
      <w:pPr>
        <w:spacing w:after="0"/>
      </w:pPr>
    </w:p>
    <w:p w14:paraId="5F641973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UT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pSearchGamer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@Gend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Last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Y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E3138C8" w14:textId="746B7FCC" w:rsidR="00CC3DE2" w:rsidRDefault="00CC3DE2" w:rsidP="00875BD1">
      <w:pPr>
        <w:spacing w:after="0"/>
      </w:pPr>
      <w:r>
        <w:rPr>
          <w:noProof/>
        </w:rPr>
        <w:lastRenderedPageBreak/>
        <w:drawing>
          <wp:inline distT="0" distB="0" distL="0" distR="0" wp14:anchorId="66F5A397" wp14:editId="714EBB11">
            <wp:extent cx="3535680" cy="1112520"/>
            <wp:effectExtent l="0" t="0" r="762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5680" cy="1112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5C08A0" w14:textId="77777777" w:rsidR="00CC3DE2" w:rsidRDefault="00CC3DE2" w:rsidP="00875BD1">
      <w:pPr>
        <w:spacing w:after="0"/>
      </w:pPr>
    </w:p>
    <w:p w14:paraId="22C3D644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UTE</w:t>
      </w:r>
      <w:r>
        <w:t> </w:t>
      </w:r>
      <w:r>
        <w:rPr>
          <w:rFonts w:ascii="Consolas" w:hAnsi="Consolas"/>
          <w:sz w:val="18"/>
          <w:szCs w:val="18"/>
        </w:rPr>
        <w:t>spSearchGamer</w:t>
      </w:r>
      <w:r>
        <w:t> </w:t>
      </w:r>
      <w:r>
        <w:rPr>
          <w:rFonts w:ascii="Consolas" w:hAnsi="Consolas"/>
          <w:sz w:val="18"/>
          <w:szCs w:val="18"/>
        </w:rPr>
        <w:t>@Gend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First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B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Last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Y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DFFB702" w14:textId="1C1C2612" w:rsidR="00CC3DE2" w:rsidRDefault="00CC3DE2" w:rsidP="00875BD1">
      <w:pPr>
        <w:spacing w:after="0"/>
      </w:pPr>
      <w:r>
        <w:rPr>
          <w:noProof/>
        </w:rPr>
        <w:drawing>
          <wp:inline distT="0" distB="0" distL="0" distR="0" wp14:anchorId="7891D788" wp14:editId="2C8F9A38">
            <wp:extent cx="3589020" cy="678180"/>
            <wp:effectExtent l="0" t="0" r="0" b="7620"/>
            <wp:docPr id="35" name="Picture 3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9020" cy="678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1CAC6E" w14:textId="77777777" w:rsidR="00CC3DE2" w:rsidRDefault="00CC3DE2" w:rsidP="00875BD1">
      <w:pPr>
        <w:spacing w:after="0"/>
      </w:pPr>
    </w:p>
    <w:p w14:paraId="750FD698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UTE</w:t>
      </w:r>
      <w:r>
        <w:t> </w:t>
      </w:r>
      <w:r>
        <w:rPr>
          <w:rFonts w:ascii="Consolas" w:hAnsi="Consolas"/>
          <w:sz w:val="18"/>
          <w:szCs w:val="18"/>
        </w:rPr>
        <w:t>spSearchGamer</w:t>
      </w:r>
      <w:r>
        <w:t> </w:t>
      </w:r>
      <w:r>
        <w:rPr>
          <w:rFonts w:ascii="Consolas" w:hAnsi="Consolas"/>
          <w:sz w:val="18"/>
          <w:szCs w:val="18"/>
        </w:rPr>
        <w:t>@Gend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First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B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Last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Y'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BA86EDD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 @GameScoreGreaterThanOrEqua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5000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7B218FD" w14:textId="34F8BB80" w:rsidR="00CC3DE2" w:rsidRDefault="00CC3DE2" w:rsidP="00875BD1">
      <w:pPr>
        <w:spacing w:after="0"/>
      </w:pPr>
      <w:r>
        <w:rPr>
          <w:noProof/>
        </w:rPr>
        <w:drawing>
          <wp:inline distT="0" distB="0" distL="0" distR="0" wp14:anchorId="0E066A08" wp14:editId="205D43A4">
            <wp:extent cx="3627120" cy="45720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712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754965" w14:textId="77777777" w:rsidR="00CC3DE2" w:rsidRDefault="00CC3DE2" w:rsidP="00875BD1">
      <w:pPr>
        <w:spacing w:after="0"/>
      </w:pPr>
    </w:p>
    <w:p w14:paraId="6C8D9D54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FD9801A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26141E2B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6CD61E5A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@FirstName NVARCHAR(100) = NULL ,</w:t>
      </w:r>
    </w:p>
    <w:p w14:paraId="6D574E84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...</w:t>
      </w:r>
    </w:p>
    <w:p w14:paraId="496C067A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WHERE   ( FirstName LIKE ( '%' + @FirstName + '%' )</w:t>
      </w:r>
    </w:p>
    <w:p w14:paraId="50415F25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OR @FirstName IS NULL</w:t>
      </w:r>
    </w:p>
    <w:p w14:paraId="76EBECB3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)</w:t>
      </w:r>
    </w:p>
    <w:p w14:paraId="53E47C32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we set the default value for the parameter,</w:t>
      </w:r>
    </w:p>
    <w:p w14:paraId="7F7D7D07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at will make the parameter become optional.</w:t>
      </w:r>
    </w:p>
    <w:p w14:paraId="0C3260D8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ithout the parameter default value,</w:t>
      </w:r>
    </w:p>
    <w:p w14:paraId="03B9F625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parameter will become compulsory.</w:t>
      </w:r>
    </w:p>
    <w:p w14:paraId="10249B59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in where clause we need to add the IS NULL for each parameter</w:t>
      </w:r>
    </w:p>
    <w:p w14:paraId="676857C2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28FB90AF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n this case, the stored procedure is easy to </w:t>
      </w:r>
      <w:proofErr w:type="spellStart"/>
      <w:r>
        <w:rPr>
          <w:rFonts w:ascii="Consolas" w:hAnsi="Consolas"/>
          <w:color w:val="008000"/>
          <w:sz w:val="18"/>
          <w:szCs w:val="18"/>
        </w:rPr>
        <w:t>maintan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</w:p>
    <w:p w14:paraId="55EA4FEE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ecause it only has 4 filters.</w:t>
      </w:r>
    </w:p>
    <w:p w14:paraId="19094CCF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it has more than 10 filters,</w:t>
      </w:r>
    </w:p>
    <w:p w14:paraId="14D45188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t will contain a </w:t>
      </w:r>
      <w:proofErr w:type="spellStart"/>
      <w:r>
        <w:rPr>
          <w:rFonts w:ascii="Consolas" w:hAnsi="Consolas"/>
          <w:color w:val="008000"/>
          <w:sz w:val="18"/>
          <w:szCs w:val="18"/>
        </w:rPr>
        <w:t>lof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of AND, OR ... in the filters</w:t>
      </w:r>
    </w:p>
    <w:p w14:paraId="304887F4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this is too complex to maintain.</w:t>
      </w:r>
    </w:p>
    <w:p w14:paraId="6994624C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us, we need Dynamic SQL stored procedure, </w:t>
      </w:r>
      <w:proofErr w:type="spellStart"/>
      <w:r>
        <w:rPr>
          <w:rFonts w:ascii="Consolas" w:hAnsi="Consolas"/>
          <w:color w:val="008000"/>
          <w:sz w:val="18"/>
          <w:szCs w:val="18"/>
        </w:rPr>
        <w:t>sp_executesql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7C8BE276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1D7BB571" w14:textId="77777777" w:rsidR="00CC3DE2" w:rsidRDefault="00CC3DE2" w:rsidP="00875BD1">
      <w:pPr>
        <w:spacing w:after="0"/>
      </w:pPr>
    </w:p>
    <w:p w14:paraId="2DEC6B2C" w14:textId="77777777" w:rsidR="00CC3DE2" w:rsidRDefault="00CC3DE2" w:rsidP="00875BD1">
      <w:pPr>
        <w:spacing w:after="0"/>
      </w:pPr>
      <w:r>
        <w:rPr>
          <w:sz w:val="18"/>
          <w:szCs w:val="18"/>
        </w:rPr>
        <w:t>=====================================================================</w:t>
      </w:r>
    </w:p>
    <w:p w14:paraId="61D83686" w14:textId="77777777" w:rsidR="00CC3DE2" w:rsidRDefault="00CC3DE2" w:rsidP="00875BD1">
      <w:pPr>
        <w:spacing w:after="0"/>
      </w:pPr>
      <w:r>
        <w:rPr>
          <w:sz w:val="48"/>
          <w:szCs w:val="48"/>
        </w:rPr>
        <w:t>3. Dynamic SQL stored procedure</w:t>
      </w:r>
    </w:p>
    <w:p w14:paraId="3EB08DB8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</w:t>
      </w:r>
    </w:p>
    <w:p w14:paraId="163999EC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40_03_Dynamic SQL stored procedure</w:t>
      </w:r>
    </w:p>
    <w:p w14:paraId="3AD2B08D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</w:t>
      </w:r>
    </w:p>
    <w:p w14:paraId="3FCBE571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ynamic SQL stored procedure</w:t>
      </w:r>
    </w:p>
    <w:p w14:paraId="0C2E0030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EXECUTE </w:t>
      </w:r>
      <w:proofErr w:type="spellStart"/>
      <w:r>
        <w:rPr>
          <w:rFonts w:ascii="Consolas" w:hAnsi="Consolas"/>
          <w:color w:val="008000"/>
          <w:sz w:val="18"/>
          <w:szCs w:val="18"/>
        </w:rPr>
        <w:t>sp_executesq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@statement, @params, ...user-defined parameters...</w:t>
      </w:r>
    </w:p>
    <w:p w14:paraId="5BC9E6A3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</w:t>
      </w:r>
    </w:p>
    <w:p w14:paraId="6BA1D3B4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40_03_01</w:t>
      </w:r>
    </w:p>
    <w:p w14:paraId="3A438E16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4CAEB8D5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Gamer</w:t>
      </w:r>
    </w:p>
    <w:p w14:paraId="65F5B139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First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LIK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%B%'</w:t>
      </w:r>
    </w:p>
    <w:p w14:paraId="1D9CBC7D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LastNam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LIK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%Y%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0F7C6A7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C8CB3D5" w14:textId="77777777" w:rsidR="00CC3DE2" w:rsidRDefault="00CC3DE2" w:rsidP="00875BD1">
      <w:pPr>
        <w:spacing w:after="0"/>
      </w:pPr>
    </w:p>
    <w:p w14:paraId="1CDBD0F1" w14:textId="7D019FA8" w:rsidR="00CC3DE2" w:rsidRDefault="00CC3DE2" w:rsidP="00875BD1">
      <w:pPr>
        <w:spacing w:after="0"/>
      </w:pPr>
      <w:r>
        <w:rPr>
          <w:noProof/>
        </w:rPr>
        <w:lastRenderedPageBreak/>
        <w:drawing>
          <wp:inline distT="0" distB="0" distL="0" distR="0" wp14:anchorId="271E5E7E" wp14:editId="7E9D8B9A">
            <wp:extent cx="3543300" cy="65532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655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EB69DE" w14:textId="77777777" w:rsidR="00CC3DE2" w:rsidRDefault="00CC3DE2" w:rsidP="00875BD1">
      <w:pPr>
        <w:spacing w:after="0"/>
      </w:pPr>
    </w:p>
    <w:p w14:paraId="5D494BF4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</w:t>
      </w:r>
    </w:p>
    <w:p w14:paraId="5FF3B577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40_03_02</w:t>
      </w:r>
    </w:p>
    <w:p w14:paraId="238590AA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Bad dynamic </w:t>
      </w:r>
      <w:proofErr w:type="spellStart"/>
      <w:r>
        <w:rPr>
          <w:rFonts w:ascii="Consolas" w:hAnsi="Consolas"/>
          <w:color w:val="008000"/>
          <w:sz w:val="18"/>
          <w:szCs w:val="18"/>
        </w:rPr>
        <w:t>sq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queries.</w:t>
      </w:r>
    </w:p>
    <w:p w14:paraId="560B9BF4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Building a dynamic </w:t>
      </w:r>
      <w:proofErr w:type="spellStart"/>
      <w:r>
        <w:rPr>
          <w:rFonts w:ascii="Consolas" w:hAnsi="Consolas"/>
          <w:color w:val="008000"/>
          <w:sz w:val="18"/>
          <w:szCs w:val="18"/>
        </w:rPr>
        <w:t>sq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queries by concatenating strings cause the vulnerability of SQL injection.</w:t>
      </w:r>
    </w:p>
    <w:p w14:paraId="166AC373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sql1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8D8C428" w14:textId="77777777" w:rsidR="00CC3DE2" w:rsidRDefault="00CC3DE2" w:rsidP="00875BD1">
      <w:pPr>
        <w:spacing w:after="0"/>
      </w:pP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ELECT *</w:t>
      </w:r>
    </w:p>
    <w:p w14:paraId="4EEA00E8" w14:textId="77777777" w:rsidR="00CC3DE2" w:rsidRDefault="00CC3DE2" w:rsidP="00875BD1">
      <w:pPr>
        <w:spacing w:after="0"/>
      </w:pPr>
      <w:r>
        <w:rPr>
          <w:rFonts w:ascii="Consolas" w:hAnsi="Consolas"/>
          <w:color w:val="FF0000"/>
          <w:sz w:val="18"/>
          <w:szCs w:val="18"/>
        </w:rPr>
        <w:t>FROM Gamer</w:t>
      </w:r>
    </w:p>
    <w:p w14:paraId="02319DF9" w14:textId="77777777" w:rsidR="00CC3DE2" w:rsidRDefault="00CC3DE2" w:rsidP="00875BD1">
      <w:pPr>
        <w:spacing w:after="0"/>
      </w:pPr>
      <w:r>
        <w:rPr>
          <w:rFonts w:ascii="Consolas" w:hAnsi="Consolas"/>
          <w:color w:val="FF0000"/>
          <w:sz w:val="18"/>
          <w:szCs w:val="18"/>
        </w:rPr>
        <w:t>WHERE FirstName LIKE ''%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B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%'' AND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LastName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LIKE ''%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Y'</w:t>
      </w:r>
    </w:p>
    <w:p w14:paraId="44861D31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%''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81AC26F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UTE</w:t>
      </w:r>
      <w:r>
        <w:t> </w:t>
      </w:r>
      <w:proofErr w:type="spellStart"/>
      <w:r>
        <w:rPr>
          <w:rFonts w:ascii="Consolas" w:hAnsi="Consolas"/>
          <w:color w:val="800000"/>
          <w:sz w:val="18"/>
          <w:szCs w:val="18"/>
        </w:rPr>
        <w:t>sp_executesql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@sql1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5A200CD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305A892" w14:textId="07B4583A" w:rsidR="00CC3DE2" w:rsidRDefault="00CC3DE2" w:rsidP="00875BD1">
      <w:pPr>
        <w:spacing w:after="0"/>
      </w:pPr>
      <w:r>
        <w:rPr>
          <w:noProof/>
        </w:rPr>
        <w:drawing>
          <wp:inline distT="0" distB="0" distL="0" distR="0" wp14:anchorId="531BDA58" wp14:editId="4833D662">
            <wp:extent cx="3589020" cy="70866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9020" cy="708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209253" w14:textId="77777777" w:rsidR="00CC3DE2" w:rsidRDefault="00CC3DE2" w:rsidP="00875BD1">
      <w:pPr>
        <w:spacing w:after="0"/>
      </w:pPr>
    </w:p>
    <w:p w14:paraId="0B9A5738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</w:t>
      </w:r>
    </w:p>
    <w:p w14:paraId="3B10A363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40_03_03</w:t>
      </w:r>
    </w:p>
    <w:p w14:paraId="0858CE9B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Good dynamic </w:t>
      </w:r>
      <w:proofErr w:type="spellStart"/>
      <w:r>
        <w:rPr>
          <w:rFonts w:ascii="Consolas" w:hAnsi="Consolas"/>
          <w:color w:val="008000"/>
          <w:sz w:val="18"/>
          <w:szCs w:val="18"/>
        </w:rPr>
        <w:t>sq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queries.</w:t>
      </w:r>
    </w:p>
    <w:p w14:paraId="51FAC847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Using </w:t>
      </w:r>
      <w:proofErr w:type="spellStart"/>
      <w:r>
        <w:rPr>
          <w:rFonts w:ascii="Consolas" w:hAnsi="Consolas"/>
          <w:color w:val="008000"/>
          <w:sz w:val="18"/>
          <w:szCs w:val="18"/>
        </w:rPr>
        <w:t>sp_executesq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parameters is always the best for dynamic </w:t>
      </w:r>
      <w:proofErr w:type="spellStart"/>
      <w:r>
        <w:rPr>
          <w:rFonts w:ascii="Consolas" w:hAnsi="Consolas"/>
          <w:color w:val="008000"/>
          <w:sz w:val="18"/>
          <w:szCs w:val="18"/>
        </w:rPr>
        <w:t>sq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queries.</w:t>
      </w:r>
    </w:p>
    <w:p w14:paraId="1CE23FEF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sq2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EBB7C22" w14:textId="77777777" w:rsidR="00CC3DE2" w:rsidRDefault="00CC3DE2" w:rsidP="00875BD1">
      <w:pPr>
        <w:spacing w:after="0"/>
      </w:pP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ELECT *</w:t>
      </w:r>
    </w:p>
    <w:p w14:paraId="6995E2B1" w14:textId="77777777" w:rsidR="00CC3DE2" w:rsidRDefault="00CC3DE2" w:rsidP="00875BD1">
      <w:pPr>
        <w:spacing w:after="0"/>
      </w:pPr>
      <w:r>
        <w:rPr>
          <w:rFonts w:ascii="Consolas" w:hAnsi="Consolas"/>
          <w:color w:val="FF0000"/>
          <w:sz w:val="18"/>
          <w:szCs w:val="18"/>
        </w:rPr>
        <w:t>FROM Gamer</w:t>
      </w:r>
    </w:p>
    <w:p w14:paraId="36267EF0" w14:textId="77777777" w:rsidR="00CC3DE2" w:rsidRDefault="00CC3DE2" w:rsidP="00875BD1">
      <w:pPr>
        <w:spacing w:after="0"/>
      </w:pPr>
      <w:r>
        <w:rPr>
          <w:rFonts w:ascii="Consolas" w:hAnsi="Consolas"/>
          <w:color w:val="FF0000"/>
          <w:sz w:val="18"/>
          <w:szCs w:val="18"/>
        </w:rPr>
        <w:t>WHERE FirstName LIKE ''%''+@FirstName+''%''</w:t>
      </w:r>
    </w:p>
    <w:p w14:paraId="7DE08078" w14:textId="77777777" w:rsidR="00CC3DE2" w:rsidRDefault="00CC3DE2" w:rsidP="00875BD1">
      <w:pPr>
        <w:spacing w:after="0"/>
      </w:pPr>
      <w:r>
        <w:rPr>
          <w:rFonts w:ascii="Consolas" w:hAnsi="Consolas"/>
          <w:color w:val="FF0000"/>
          <w:sz w:val="18"/>
          <w:szCs w:val="18"/>
        </w:rPr>
        <w:t xml:space="preserve">AND </w:t>
      </w:r>
      <w:proofErr w:type="spellStart"/>
      <w:r>
        <w:rPr>
          <w:rFonts w:ascii="Consolas" w:hAnsi="Consolas"/>
          <w:color w:val="FF0000"/>
          <w:sz w:val="18"/>
          <w:szCs w:val="18"/>
        </w:rPr>
        <w:t>LastName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LIKE ''%''+@LastName+''%''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8AD8025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param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@FirstName NVARCHAR(100), @LastName NVARCHAR(100)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319CB5B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UTE</w:t>
      </w:r>
      <w:r>
        <w:t> </w:t>
      </w:r>
      <w:r>
        <w:rPr>
          <w:rFonts w:ascii="Consolas" w:hAnsi="Consolas"/>
          <w:color w:val="800000"/>
          <w:sz w:val="18"/>
          <w:szCs w:val="18"/>
        </w:rPr>
        <w:t>sp_executesql</w:t>
      </w:r>
      <w:r>
        <w:t> </w:t>
      </w:r>
      <w:r>
        <w:rPr>
          <w:rFonts w:ascii="Consolas" w:hAnsi="Consolas"/>
          <w:sz w:val="18"/>
          <w:szCs w:val="18"/>
        </w:rPr>
        <w:t>@sq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params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First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B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Last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Y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F9B3993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0FC9C3C" w14:textId="0E92FC33" w:rsidR="00CC3DE2" w:rsidRDefault="00CC3DE2" w:rsidP="00875BD1">
      <w:pPr>
        <w:spacing w:after="0"/>
      </w:pPr>
      <w:r>
        <w:rPr>
          <w:rFonts w:ascii="Consolas" w:hAnsi="Consolas"/>
          <w:noProof/>
          <w:color w:val="008000"/>
          <w:sz w:val="18"/>
          <w:szCs w:val="18"/>
        </w:rPr>
        <w:drawing>
          <wp:inline distT="0" distB="0" distL="0" distR="0" wp14:anchorId="6E944240" wp14:editId="59F1067E">
            <wp:extent cx="3589020" cy="678180"/>
            <wp:effectExtent l="0" t="0" r="0" b="762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9020" cy="678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028FDA" w14:textId="77777777" w:rsidR="00CC3DE2" w:rsidRDefault="00CC3DE2" w:rsidP="00875BD1">
      <w:pPr>
        <w:spacing w:after="0"/>
      </w:pPr>
    </w:p>
    <w:p w14:paraId="4B5560F5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25756AC7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248E0A9E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0.</w:t>
      </w:r>
    </w:p>
    <w:p w14:paraId="783A1D52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Summary:</w:t>
      </w:r>
    </w:p>
    <w:p w14:paraId="6883CF65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Building a dynamic </w:t>
      </w:r>
      <w:proofErr w:type="spellStart"/>
      <w:r>
        <w:rPr>
          <w:rFonts w:ascii="Consolas" w:hAnsi="Consolas"/>
          <w:color w:val="008000"/>
          <w:sz w:val="18"/>
          <w:szCs w:val="18"/>
        </w:rPr>
        <w:t>sq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queries by concatenating strings cause the vulnerability of SQL injection.</w:t>
      </w:r>
    </w:p>
    <w:p w14:paraId="23B8323B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Using </w:t>
      </w:r>
      <w:proofErr w:type="spellStart"/>
      <w:r>
        <w:rPr>
          <w:rFonts w:ascii="Consolas" w:hAnsi="Consolas"/>
          <w:color w:val="008000"/>
          <w:sz w:val="18"/>
          <w:szCs w:val="18"/>
        </w:rPr>
        <w:t>sp_executesq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parameters is always the best dynamic </w:t>
      </w:r>
      <w:proofErr w:type="spellStart"/>
      <w:r>
        <w:rPr>
          <w:rFonts w:ascii="Consolas" w:hAnsi="Consolas"/>
          <w:color w:val="008000"/>
          <w:sz w:val="18"/>
          <w:szCs w:val="18"/>
        </w:rPr>
        <w:t>sq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queries.</w:t>
      </w:r>
    </w:p>
    <w:p w14:paraId="6C6BC16C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7CE82AB7" w14:textId="77777777" w:rsidR="00CC3DE2" w:rsidRDefault="00CC3DE2" w:rsidP="00875BD1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sp_executesq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Syntax</w:t>
      </w:r>
    </w:p>
    <w:p w14:paraId="71BBB0A1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EXECUTE </w:t>
      </w:r>
      <w:proofErr w:type="spellStart"/>
      <w:r>
        <w:rPr>
          <w:rFonts w:ascii="Consolas" w:hAnsi="Consolas"/>
          <w:color w:val="008000"/>
          <w:sz w:val="18"/>
          <w:szCs w:val="18"/>
        </w:rPr>
        <w:t>sp_executesq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@statement, @params, ...user-defined parameters...</w:t>
      </w:r>
    </w:p>
    <w:p w14:paraId="4873FDF5" w14:textId="77777777" w:rsidR="00CC3DE2" w:rsidRDefault="00CC3DE2" w:rsidP="00875BD1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sp_executesq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has 2 pre-defined parameters</w:t>
      </w:r>
    </w:p>
    <w:p w14:paraId="24E28862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any number of user-defined parameters.</w:t>
      </w:r>
    </w:p>
    <w:p w14:paraId="2196CC0E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1.</w:t>
      </w:r>
    </w:p>
    <w:p w14:paraId="311EEE42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@statement</w:t>
      </w:r>
    </w:p>
    <w:p w14:paraId="0AA72429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s the SQL statements to execute</w:t>
      </w:r>
    </w:p>
    <w:p w14:paraId="4922E5A0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2.</w:t>
      </w:r>
    </w:p>
    <w:p w14:paraId="5AD015D2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@params</w:t>
      </w:r>
    </w:p>
    <w:p w14:paraId="7BE20C4D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s </w:t>
      </w:r>
      <w:proofErr w:type="spellStart"/>
      <w:r>
        <w:rPr>
          <w:rFonts w:ascii="Consolas" w:hAnsi="Consolas"/>
          <w:color w:val="008000"/>
          <w:sz w:val="18"/>
          <w:szCs w:val="18"/>
        </w:rPr>
        <w:t>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optional pre-defined parameter</w:t>
      </w:r>
    </w:p>
    <w:p w14:paraId="29FEDF35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it is used to declare parameters specified in @statement.</w:t>
      </w:r>
    </w:p>
    <w:p w14:paraId="31C5CA33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0BEAC71E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48E59367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ECLARE @sql1 NVARCHAR(1000)</w:t>
      </w:r>
    </w:p>
    <w:p w14:paraId="2A54B787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 'SELECT *</w:t>
      </w:r>
    </w:p>
    <w:p w14:paraId="0F11791B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ROM Gamer</w:t>
      </w:r>
    </w:p>
    <w:p w14:paraId="2C5FCA17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WHERE FirstName LIKE ''%' + 'B' + '%'' AND ' + '</w:t>
      </w:r>
      <w:proofErr w:type="spellStart"/>
      <w:r>
        <w:rPr>
          <w:rFonts w:ascii="Consolas" w:hAnsi="Consolas"/>
          <w:color w:val="008000"/>
          <w:sz w:val="18"/>
          <w:szCs w:val="18"/>
        </w:rPr>
        <w:t>Last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LIKE ''%' + 'Y'</w:t>
      </w:r>
    </w:p>
    <w:p w14:paraId="71D8A08E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+ '%''';</w:t>
      </w:r>
    </w:p>
    <w:p w14:paraId="1E945D60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EXECUTE </w:t>
      </w:r>
      <w:proofErr w:type="spellStart"/>
      <w:r>
        <w:rPr>
          <w:rFonts w:ascii="Consolas" w:hAnsi="Consolas"/>
          <w:color w:val="008000"/>
          <w:sz w:val="18"/>
          <w:szCs w:val="18"/>
        </w:rPr>
        <w:t>sp_executesq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@sql1;</w:t>
      </w:r>
    </w:p>
    <w:p w14:paraId="3CCEF408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Building a dynamic </w:t>
      </w:r>
      <w:proofErr w:type="spellStart"/>
      <w:r>
        <w:rPr>
          <w:rFonts w:ascii="Consolas" w:hAnsi="Consolas"/>
          <w:color w:val="008000"/>
          <w:sz w:val="18"/>
          <w:szCs w:val="18"/>
        </w:rPr>
        <w:t>sq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queries by concatenating strings</w:t>
      </w:r>
    </w:p>
    <w:p w14:paraId="6A74ADAC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s a bad dynamic </w:t>
      </w:r>
      <w:proofErr w:type="spellStart"/>
      <w:r>
        <w:rPr>
          <w:rFonts w:ascii="Consolas" w:hAnsi="Consolas"/>
          <w:color w:val="008000"/>
          <w:sz w:val="18"/>
          <w:szCs w:val="18"/>
        </w:rPr>
        <w:t>sq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queries and</w:t>
      </w:r>
    </w:p>
    <w:p w14:paraId="1937865D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cause the vulnerability of SQL injection.</w:t>
      </w:r>
    </w:p>
    <w:p w14:paraId="022A6053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</w:t>
      </w:r>
    </w:p>
    <w:p w14:paraId="2EBE0F05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ECLARE @sq2 NVARCHAR(1000)</w:t>
      </w:r>
    </w:p>
    <w:p w14:paraId="4C52F581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 'SELECT *</w:t>
      </w:r>
    </w:p>
    <w:p w14:paraId="25A139AB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ROM Gamer</w:t>
      </w:r>
    </w:p>
    <w:p w14:paraId="352E2CDD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WHERE FirstName LIKE ''%''+@FirstName+''%''</w:t>
      </w:r>
    </w:p>
    <w:p w14:paraId="477BE8A9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AND </w:t>
      </w:r>
      <w:proofErr w:type="spellStart"/>
      <w:r>
        <w:rPr>
          <w:rFonts w:ascii="Consolas" w:hAnsi="Consolas"/>
          <w:color w:val="008000"/>
          <w:sz w:val="18"/>
          <w:szCs w:val="18"/>
        </w:rPr>
        <w:t>Last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LIKE ''%''+@LastName+''%''';</w:t>
      </w:r>
    </w:p>
    <w:p w14:paraId="77997515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ECLARE @params NVARCHAR(1000) = '@FirstName NVARCHAR(100), @LastName NVARCHAR(100)';</w:t>
      </w:r>
    </w:p>
    <w:p w14:paraId="552D90BA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EXECUTE </w:t>
      </w:r>
      <w:proofErr w:type="spellStart"/>
      <w:r>
        <w:rPr>
          <w:rFonts w:ascii="Consolas" w:hAnsi="Consolas"/>
          <w:color w:val="008000"/>
          <w:sz w:val="18"/>
          <w:szCs w:val="18"/>
        </w:rPr>
        <w:t>sp_executesq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@sq2, @params, @FirstName = 'B', @LastName = 'Y';</w:t>
      </w:r>
    </w:p>
    <w:p w14:paraId="50161134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Using </w:t>
      </w:r>
      <w:proofErr w:type="spellStart"/>
      <w:r>
        <w:rPr>
          <w:rFonts w:ascii="Consolas" w:hAnsi="Consolas"/>
          <w:color w:val="008000"/>
          <w:sz w:val="18"/>
          <w:szCs w:val="18"/>
        </w:rPr>
        <w:t>sp_executesq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parameters is always the best for dynamic </w:t>
      </w:r>
      <w:proofErr w:type="spellStart"/>
      <w:r>
        <w:rPr>
          <w:rFonts w:ascii="Consolas" w:hAnsi="Consolas"/>
          <w:color w:val="008000"/>
          <w:sz w:val="18"/>
          <w:szCs w:val="18"/>
        </w:rPr>
        <w:t>sq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queries.</w:t>
      </w:r>
    </w:p>
    <w:p w14:paraId="799EC55D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5B0679F1" w14:textId="77777777" w:rsidR="00CC3DE2" w:rsidRDefault="00CC3DE2" w:rsidP="00875BD1">
      <w:pPr>
        <w:spacing w:after="0"/>
      </w:pPr>
    </w:p>
    <w:p w14:paraId="228107D1" w14:textId="77777777" w:rsidR="00CC3DE2" w:rsidRDefault="00CC3DE2" w:rsidP="00875BD1">
      <w:pPr>
        <w:spacing w:after="0"/>
      </w:pPr>
      <w:r>
        <w:rPr>
          <w:sz w:val="18"/>
          <w:szCs w:val="18"/>
        </w:rPr>
        <w:t>=====================================================================</w:t>
      </w:r>
    </w:p>
    <w:p w14:paraId="4B159AAB" w14:textId="77777777" w:rsidR="00CC3DE2" w:rsidRDefault="00CC3DE2" w:rsidP="00875BD1">
      <w:pPr>
        <w:spacing w:after="0"/>
      </w:pPr>
      <w:r>
        <w:rPr>
          <w:sz w:val="48"/>
          <w:szCs w:val="48"/>
        </w:rPr>
        <w:t>4. Dynamic SQL stored procedure</w:t>
      </w:r>
    </w:p>
    <w:p w14:paraId="16DB5F60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</w:t>
      </w:r>
    </w:p>
    <w:p w14:paraId="78E6A3C3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T040_04_Bad dynamic </w:t>
      </w:r>
      <w:proofErr w:type="spellStart"/>
      <w:r>
        <w:rPr>
          <w:rFonts w:ascii="Consolas" w:hAnsi="Consolas"/>
          <w:color w:val="008000"/>
          <w:sz w:val="18"/>
          <w:szCs w:val="18"/>
        </w:rPr>
        <w:t>sq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queries</w:t>
      </w:r>
    </w:p>
    <w:p w14:paraId="43257164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</w:t>
      </w:r>
    </w:p>
    <w:p w14:paraId="0E7BE56B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</w:t>
      </w:r>
    </w:p>
    <w:p w14:paraId="421CF66A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40_04_01</w:t>
      </w:r>
    </w:p>
    <w:p w14:paraId="6C26115A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rop Store Procedure if it exists then recreate.</w:t>
      </w:r>
    </w:p>
    <w:p w14:paraId="0B74A987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15984F07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0F1C6EC0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ROCEDURE'</w:t>
      </w:r>
    </w:p>
    <w:p w14:paraId="50D17FDC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LEFT(</w:t>
      </w:r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x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s_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022F909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SearchGamer2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8B88724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4A2544BF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r>
        <w:rPr>
          <w:rFonts w:ascii="Consolas" w:hAnsi="Consolas"/>
          <w:sz w:val="18"/>
          <w:szCs w:val="18"/>
        </w:rPr>
        <w:t>spSearchGamer2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2CB36F8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9088AEF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7C6A732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r>
        <w:rPr>
          <w:rFonts w:ascii="Consolas" w:hAnsi="Consolas"/>
          <w:sz w:val="18"/>
          <w:szCs w:val="18"/>
        </w:rPr>
        <w:t>spSearchGamer2</w:t>
      </w:r>
    </w:p>
    <w:p w14:paraId="1B092818" w14:textId="77777777" w:rsidR="00CC3DE2" w:rsidRDefault="00CC3DE2" w:rsidP="00875BD1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4953EF2B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 @FirstNam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40B2548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 @LastNam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AA1FAC6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 @Gen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31E3993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 @GameScoreGreaterThanOrEqua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</w:p>
    <w:p w14:paraId="5993865B" w14:textId="77777777" w:rsidR="00CC3DE2" w:rsidRDefault="00CC3DE2" w:rsidP="00875BD1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</w:t>
      </w:r>
    </w:p>
    <w:p w14:paraId="0B96359E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1C9398BC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65572FD3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sq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MAX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CD28F16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sq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ELECT * FROM Gamer WHERE 1 = 1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4C82C3E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@First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E55F38E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sq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sq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AND FirstName LIKE ''%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sz w:val="18"/>
          <w:szCs w:val="18"/>
        </w:rPr>
        <w:t>@First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%''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26D6ECC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@Last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B404447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sq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sq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 xml:space="preserve">' AND </w:t>
      </w:r>
      <w:proofErr w:type="spellStart"/>
      <w:r>
        <w:rPr>
          <w:rFonts w:ascii="Consolas" w:hAnsi="Consolas"/>
          <w:color w:val="FF0000"/>
          <w:sz w:val="18"/>
          <w:szCs w:val="18"/>
        </w:rPr>
        <w:t>LastName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LIKE ''%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sz w:val="18"/>
          <w:szCs w:val="18"/>
        </w:rPr>
        <w:t>@Last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%''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B882C29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@Gend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2130EF7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sq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sq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AND Gender=''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sz w:val="18"/>
          <w:szCs w:val="18"/>
        </w:rPr>
        <w:t>@Gend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''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031ED0C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@GameScoreGreaterThanOrEqua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65FE4F6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sq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sq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 xml:space="preserve">' AND </w:t>
      </w:r>
      <w:proofErr w:type="spellStart"/>
      <w:r>
        <w:rPr>
          <w:rFonts w:ascii="Consolas" w:hAnsi="Consolas"/>
          <w:color w:val="FF0000"/>
          <w:sz w:val="18"/>
          <w:szCs w:val="18"/>
        </w:rPr>
        <w:t>GameScore</w:t>
      </w:r>
      <w:proofErr w:type="spellEnd"/>
      <w:r>
        <w:rPr>
          <w:rFonts w:ascii="Consolas" w:hAnsi="Consolas"/>
          <w:color w:val="FF0000"/>
          <w:sz w:val="18"/>
          <w:szCs w:val="18"/>
        </w:rPr>
        <w:t>&gt;='''</w:t>
      </w:r>
    </w:p>
    <w:p w14:paraId="67DF9817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@GameScoreGreaterThanOrEqua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''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7DAABAF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XECUTE</w:t>
      </w:r>
      <w:r>
        <w:t> </w:t>
      </w:r>
      <w:proofErr w:type="spellStart"/>
      <w:r>
        <w:rPr>
          <w:rFonts w:ascii="Consolas" w:hAnsi="Consolas"/>
          <w:color w:val="800000"/>
          <w:sz w:val="18"/>
          <w:szCs w:val="18"/>
        </w:rPr>
        <w:t>sp_executesql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@sql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AF91FAE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2413E82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C07FB6F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=====================================================================</w:t>
      </w:r>
    </w:p>
    <w:p w14:paraId="6945B50D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40_04_02</w:t>
      </w:r>
    </w:p>
    <w:p w14:paraId="323FAADC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EXECUTE spSearchGamer2</w:t>
      </w:r>
    </w:p>
    <w:p w14:paraId="4F8A8C6B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UTE</w:t>
      </w:r>
      <w:r>
        <w:t> </w:t>
      </w:r>
      <w:r>
        <w:rPr>
          <w:rFonts w:ascii="Consolas" w:hAnsi="Consolas"/>
          <w:sz w:val="18"/>
          <w:szCs w:val="18"/>
        </w:rPr>
        <w:t>spSearchGamer2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139BE30" w14:textId="2862355D" w:rsidR="00CC3DE2" w:rsidRDefault="00CC3DE2" w:rsidP="00875BD1">
      <w:pPr>
        <w:spacing w:after="0"/>
      </w:pPr>
      <w:r>
        <w:rPr>
          <w:noProof/>
        </w:rPr>
        <w:drawing>
          <wp:inline distT="0" distB="0" distL="0" distR="0" wp14:anchorId="48BE7AC0" wp14:editId="2E6D0B96">
            <wp:extent cx="3566160" cy="1783080"/>
            <wp:effectExtent l="0" t="0" r="0" b="762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6160" cy="1783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41FEB1" w14:textId="77777777" w:rsidR="00CC3DE2" w:rsidRDefault="00CC3DE2" w:rsidP="00875BD1">
      <w:pPr>
        <w:spacing w:after="0"/>
      </w:pPr>
    </w:p>
    <w:p w14:paraId="51D4C289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UTE</w:t>
      </w:r>
      <w:r>
        <w:t> </w:t>
      </w:r>
      <w:r>
        <w:rPr>
          <w:rFonts w:ascii="Consolas" w:hAnsi="Consolas"/>
          <w:sz w:val="18"/>
          <w:szCs w:val="18"/>
        </w:rPr>
        <w:t>spSearchGamer2</w:t>
      </w:r>
      <w:r>
        <w:t> </w:t>
      </w:r>
      <w:r>
        <w:rPr>
          <w:rFonts w:ascii="Consolas" w:hAnsi="Consolas"/>
          <w:sz w:val="18"/>
          <w:szCs w:val="18"/>
        </w:rPr>
        <w:t>@Gend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A37F3E2" w14:textId="0ED78514" w:rsidR="00CC3DE2" w:rsidRDefault="00CC3DE2" w:rsidP="00875BD1">
      <w:pPr>
        <w:spacing w:after="0"/>
      </w:pPr>
      <w:r>
        <w:rPr>
          <w:noProof/>
        </w:rPr>
        <w:drawing>
          <wp:inline distT="0" distB="0" distL="0" distR="0" wp14:anchorId="4E77E7FF" wp14:editId="1E21B989">
            <wp:extent cx="3604260" cy="1097280"/>
            <wp:effectExtent l="0" t="0" r="0" b="762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4260" cy="1097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941770" w14:textId="77777777" w:rsidR="00CC3DE2" w:rsidRDefault="00CC3DE2" w:rsidP="00875BD1">
      <w:pPr>
        <w:spacing w:after="0"/>
      </w:pPr>
    </w:p>
    <w:p w14:paraId="6F542AEE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UTE</w:t>
      </w:r>
      <w:r>
        <w:t> </w:t>
      </w:r>
      <w:r>
        <w:rPr>
          <w:rFonts w:ascii="Consolas" w:hAnsi="Consolas"/>
          <w:sz w:val="18"/>
          <w:szCs w:val="18"/>
        </w:rPr>
        <w:t>spSearchGamer2</w:t>
      </w:r>
      <w:r>
        <w:t> </w:t>
      </w:r>
      <w:r>
        <w:rPr>
          <w:rFonts w:ascii="Consolas" w:hAnsi="Consolas"/>
          <w:sz w:val="18"/>
          <w:szCs w:val="18"/>
        </w:rPr>
        <w:t>@Gend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Last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Y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AFFE76C" w14:textId="7887D607" w:rsidR="00CC3DE2" w:rsidRDefault="00CC3DE2" w:rsidP="00875BD1">
      <w:pPr>
        <w:spacing w:after="0"/>
      </w:pPr>
      <w:r>
        <w:rPr>
          <w:noProof/>
        </w:rPr>
        <w:drawing>
          <wp:inline distT="0" distB="0" distL="0" distR="0" wp14:anchorId="690C1014" wp14:editId="48802E95">
            <wp:extent cx="3604260" cy="114300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4260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5DD08F" w14:textId="77777777" w:rsidR="00CC3DE2" w:rsidRDefault="00CC3DE2" w:rsidP="00875BD1">
      <w:pPr>
        <w:spacing w:after="0"/>
      </w:pPr>
    </w:p>
    <w:p w14:paraId="2816CBE0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UTE</w:t>
      </w:r>
      <w:r>
        <w:t> </w:t>
      </w:r>
      <w:r>
        <w:rPr>
          <w:rFonts w:ascii="Consolas" w:hAnsi="Consolas"/>
          <w:sz w:val="18"/>
          <w:szCs w:val="18"/>
        </w:rPr>
        <w:t>spSearchGamer2</w:t>
      </w:r>
      <w:r>
        <w:t> </w:t>
      </w:r>
      <w:r>
        <w:rPr>
          <w:rFonts w:ascii="Consolas" w:hAnsi="Consolas"/>
          <w:sz w:val="18"/>
          <w:szCs w:val="18"/>
        </w:rPr>
        <w:t>@Gend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First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B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Last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Y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D98269F" w14:textId="2761DA9A" w:rsidR="00CC3DE2" w:rsidRDefault="00CC3DE2" w:rsidP="00875BD1">
      <w:pPr>
        <w:spacing w:after="0"/>
      </w:pPr>
      <w:r>
        <w:rPr>
          <w:noProof/>
        </w:rPr>
        <w:drawing>
          <wp:inline distT="0" distB="0" distL="0" distR="0" wp14:anchorId="0ED1C56E" wp14:editId="2E6D04E7">
            <wp:extent cx="3543300" cy="68580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0E57DD" w14:textId="77777777" w:rsidR="00CC3DE2" w:rsidRDefault="00CC3DE2" w:rsidP="00875BD1">
      <w:pPr>
        <w:spacing w:after="0"/>
      </w:pPr>
    </w:p>
    <w:p w14:paraId="3E4D724E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UTE</w:t>
      </w:r>
      <w:r>
        <w:t> </w:t>
      </w:r>
      <w:r>
        <w:rPr>
          <w:rFonts w:ascii="Consolas" w:hAnsi="Consolas"/>
          <w:sz w:val="18"/>
          <w:szCs w:val="18"/>
        </w:rPr>
        <w:t>spSearchGamer2</w:t>
      </w:r>
      <w:r>
        <w:t> </w:t>
      </w:r>
      <w:r>
        <w:rPr>
          <w:rFonts w:ascii="Consolas" w:hAnsi="Consolas"/>
          <w:sz w:val="18"/>
          <w:szCs w:val="18"/>
        </w:rPr>
        <w:t>@Gend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First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B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Last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Y'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C26FCF1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 @GameScoreGreaterThanOrEqua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5000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EC284E4" w14:textId="34E70AFA" w:rsidR="00CC3DE2" w:rsidRDefault="00CC3DE2" w:rsidP="00875BD1">
      <w:pPr>
        <w:spacing w:after="0"/>
      </w:pPr>
      <w:r>
        <w:rPr>
          <w:noProof/>
        </w:rPr>
        <w:drawing>
          <wp:inline distT="0" distB="0" distL="0" distR="0" wp14:anchorId="208FD199" wp14:editId="4D4D98AD">
            <wp:extent cx="3619500" cy="44196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441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70E26A" w14:textId="77777777" w:rsidR="00CC3DE2" w:rsidRDefault="00CC3DE2" w:rsidP="00875BD1">
      <w:pPr>
        <w:spacing w:after="0"/>
      </w:pPr>
    </w:p>
    <w:p w14:paraId="50AAD034" w14:textId="77777777" w:rsidR="00CC3DE2" w:rsidRDefault="00CC3DE2" w:rsidP="00875BD1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=======================</w:t>
      </w:r>
    </w:p>
    <w:p w14:paraId="4402309C" w14:textId="77777777" w:rsidR="00CC3DE2" w:rsidRDefault="00CC3DE2" w:rsidP="00875BD1">
      <w:pPr>
        <w:spacing w:after="0"/>
      </w:pPr>
      <w:r>
        <w:rPr>
          <w:rFonts w:ascii="Tahoma" w:hAnsi="Tahoma" w:cs="Tahoma"/>
          <w:color w:val="000000"/>
          <w:sz w:val="48"/>
          <w:szCs w:val="48"/>
        </w:rPr>
        <w:t xml:space="preserve">5. Good dynamic </w:t>
      </w:r>
      <w:proofErr w:type="spellStart"/>
      <w:r>
        <w:rPr>
          <w:rFonts w:ascii="Tahoma" w:hAnsi="Tahoma" w:cs="Tahoma"/>
          <w:color w:val="000000"/>
          <w:sz w:val="48"/>
          <w:szCs w:val="48"/>
        </w:rPr>
        <w:t>sql</w:t>
      </w:r>
      <w:proofErr w:type="spellEnd"/>
      <w:r>
        <w:rPr>
          <w:rFonts w:ascii="Tahoma" w:hAnsi="Tahoma" w:cs="Tahoma"/>
          <w:color w:val="000000"/>
          <w:sz w:val="48"/>
          <w:szCs w:val="48"/>
        </w:rPr>
        <w:t xml:space="preserve"> queries</w:t>
      </w:r>
    </w:p>
    <w:p w14:paraId="230FA2B8" w14:textId="77777777" w:rsidR="00CC3DE2" w:rsidRDefault="00CC3DE2" w:rsidP="00875BD1">
      <w:pPr>
        <w:spacing w:after="0"/>
      </w:pPr>
    </w:p>
    <w:p w14:paraId="29E242B7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</w:t>
      </w:r>
    </w:p>
    <w:p w14:paraId="68262019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T040_05_Good dynamic </w:t>
      </w:r>
      <w:proofErr w:type="spellStart"/>
      <w:r>
        <w:rPr>
          <w:rFonts w:ascii="Consolas" w:hAnsi="Consolas"/>
          <w:color w:val="008000"/>
          <w:sz w:val="18"/>
          <w:szCs w:val="18"/>
        </w:rPr>
        <w:t>sq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queries</w:t>
      </w:r>
    </w:p>
    <w:p w14:paraId="19AA5313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</w:t>
      </w:r>
    </w:p>
    <w:p w14:paraId="3641BA46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</w:t>
      </w:r>
    </w:p>
    <w:p w14:paraId="1293D604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40_05_01</w:t>
      </w:r>
    </w:p>
    <w:p w14:paraId="4C860EF9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rop Store Procedure if it exists then recreate.</w:t>
      </w:r>
    </w:p>
    <w:p w14:paraId="4DF95726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71912DD6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69984D32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ROCEDURE'</w:t>
      </w:r>
    </w:p>
    <w:p w14:paraId="12D66B15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LEFT(</w:t>
      </w:r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x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s_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6D6B808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SearchGamer3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65ED59C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6F359F2E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r>
        <w:rPr>
          <w:rFonts w:ascii="Consolas" w:hAnsi="Consolas"/>
          <w:sz w:val="18"/>
          <w:szCs w:val="18"/>
        </w:rPr>
        <w:t>spSearchGamer3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7289BEC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BF2A272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64ED70A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r>
        <w:rPr>
          <w:rFonts w:ascii="Consolas" w:hAnsi="Consolas"/>
          <w:sz w:val="18"/>
          <w:szCs w:val="18"/>
        </w:rPr>
        <w:t>spSearchGamer3</w:t>
      </w:r>
    </w:p>
    <w:p w14:paraId="299C7C91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 @FirstNam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36389A9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 @LastNam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CA50112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 @Gen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126DFEF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 @GameScoreGreaterThanOrEqua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</w:p>
    <w:p w14:paraId="7B69D034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256548D0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39A71906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sqlParam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MAX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@FN NVARCHAR(100), @LN NVARCHAR(100), @Gen NVARCHAR(50), @Gsgtoe INT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A77BD44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sq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MAX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EA4BB7C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sq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ELECT * FROM Gamer WHERE 1 = 1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0B95F75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@First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28FFC6B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sq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sq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AND FirstName LIKE ''%''+@FN+''%''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8D38AD0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@Last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680FD72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sq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sq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 xml:space="preserve">' AND </w:t>
      </w:r>
      <w:proofErr w:type="spellStart"/>
      <w:r>
        <w:rPr>
          <w:rFonts w:ascii="Consolas" w:hAnsi="Consolas"/>
          <w:color w:val="FF0000"/>
          <w:sz w:val="18"/>
          <w:szCs w:val="18"/>
        </w:rPr>
        <w:t>LastName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LIKE ''%''+@LN+''%''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D87B484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@Gend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A24E4F8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sq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sq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AND Gender=@Gen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471070F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@GameScoreGreaterThanOrEqua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F28CC27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sq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sq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 xml:space="preserve">' AND </w:t>
      </w:r>
      <w:proofErr w:type="spellStart"/>
      <w:r>
        <w:rPr>
          <w:rFonts w:ascii="Consolas" w:hAnsi="Consolas"/>
          <w:color w:val="FF0000"/>
          <w:sz w:val="18"/>
          <w:szCs w:val="18"/>
        </w:rPr>
        <w:t>GameScore</w:t>
      </w:r>
      <w:proofErr w:type="spellEnd"/>
      <w:r>
        <w:rPr>
          <w:rFonts w:ascii="Consolas" w:hAnsi="Consolas"/>
          <w:color w:val="FF0000"/>
          <w:sz w:val="18"/>
          <w:szCs w:val="18"/>
        </w:rPr>
        <w:t>&gt;=@Gsgtoe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B2CB7D4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XECUTE</w:t>
      </w:r>
      <w:r>
        <w:t> </w:t>
      </w:r>
      <w:r>
        <w:rPr>
          <w:rFonts w:ascii="Consolas" w:hAnsi="Consolas"/>
          <w:color w:val="800000"/>
          <w:sz w:val="18"/>
          <w:szCs w:val="18"/>
        </w:rPr>
        <w:t>sp_executesql</w:t>
      </w:r>
      <w:r>
        <w:t> </w:t>
      </w:r>
      <w:r>
        <w:rPr>
          <w:rFonts w:ascii="Consolas" w:hAnsi="Consolas"/>
          <w:sz w:val="18"/>
          <w:szCs w:val="18"/>
        </w:rPr>
        <w:t>@sql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sqlParams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F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FirstName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D951AAF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 @L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Last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Ge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Gender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C2D56CF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 @Gsgto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GameScoreGreaterThanOrEqual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268159E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E12471B" w14:textId="77777777" w:rsidR="00CC3DE2" w:rsidRDefault="00CC3DE2" w:rsidP="00875BD1">
      <w:pPr>
        <w:spacing w:after="0"/>
      </w:pPr>
    </w:p>
    <w:p w14:paraId="2E3EC88D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9A098B9" w14:textId="77777777" w:rsidR="00CC3DE2" w:rsidRDefault="00CC3DE2" w:rsidP="00875BD1">
      <w:pPr>
        <w:spacing w:after="0"/>
      </w:pPr>
    </w:p>
    <w:p w14:paraId="610FC054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</w:t>
      </w:r>
    </w:p>
    <w:p w14:paraId="34524F87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40_05_02</w:t>
      </w:r>
    </w:p>
    <w:p w14:paraId="54C1AEEE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EXECUTE spSearchGamer3</w:t>
      </w:r>
    </w:p>
    <w:p w14:paraId="2560C5D7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UTE</w:t>
      </w:r>
      <w:r>
        <w:t> </w:t>
      </w:r>
      <w:r>
        <w:rPr>
          <w:rFonts w:ascii="Consolas" w:hAnsi="Consolas"/>
          <w:sz w:val="18"/>
          <w:szCs w:val="18"/>
        </w:rPr>
        <w:t>spSearchGamer3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C9299BB" w14:textId="52BD8409" w:rsidR="00CC3DE2" w:rsidRDefault="00CC3DE2" w:rsidP="00875BD1">
      <w:pPr>
        <w:spacing w:after="0"/>
      </w:pPr>
      <w:r>
        <w:rPr>
          <w:noProof/>
        </w:rPr>
        <w:drawing>
          <wp:inline distT="0" distB="0" distL="0" distR="0" wp14:anchorId="48689CBE" wp14:editId="0880DD7C">
            <wp:extent cx="3573780" cy="1813560"/>
            <wp:effectExtent l="0" t="0" r="762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3780" cy="1813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205F7E" w14:textId="77777777" w:rsidR="00CC3DE2" w:rsidRDefault="00CC3DE2" w:rsidP="00875BD1">
      <w:pPr>
        <w:spacing w:after="0"/>
      </w:pPr>
    </w:p>
    <w:p w14:paraId="47FC4654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UTE</w:t>
      </w:r>
      <w:r>
        <w:t> </w:t>
      </w:r>
      <w:r>
        <w:rPr>
          <w:rFonts w:ascii="Consolas" w:hAnsi="Consolas"/>
          <w:sz w:val="18"/>
          <w:szCs w:val="18"/>
        </w:rPr>
        <w:t>spSearchGamer3</w:t>
      </w:r>
      <w:r>
        <w:t> </w:t>
      </w:r>
      <w:r>
        <w:rPr>
          <w:rFonts w:ascii="Consolas" w:hAnsi="Consolas"/>
          <w:sz w:val="18"/>
          <w:szCs w:val="18"/>
        </w:rPr>
        <w:t>@Gend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422F18A" w14:textId="1C8F2493" w:rsidR="00CC3DE2" w:rsidRDefault="00CC3DE2" w:rsidP="00875BD1">
      <w:pPr>
        <w:spacing w:after="0"/>
      </w:pPr>
      <w:r>
        <w:rPr>
          <w:noProof/>
        </w:rPr>
        <w:lastRenderedPageBreak/>
        <w:drawing>
          <wp:inline distT="0" distB="0" distL="0" distR="0" wp14:anchorId="70520DC5" wp14:editId="0CA477A8">
            <wp:extent cx="3611880" cy="1066800"/>
            <wp:effectExtent l="0" t="0" r="762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1880" cy="10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98F9A0" w14:textId="77777777" w:rsidR="00CC3DE2" w:rsidRDefault="00CC3DE2" w:rsidP="00875BD1">
      <w:pPr>
        <w:spacing w:after="0"/>
      </w:pPr>
    </w:p>
    <w:p w14:paraId="76AD3554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UTE</w:t>
      </w:r>
      <w:r>
        <w:t> </w:t>
      </w:r>
      <w:r>
        <w:rPr>
          <w:rFonts w:ascii="Consolas" w:hAnsi="Consolas"/>
          <w:sz w:val="18"/>
          <w:szCs w:val="18"/>
        </w:rPr>
        <w:t>spSearchGamer3</w:t>
      </w:r>
      <w:r>
        <w:t> </w:t>
      </w:r>
      <w:r>
        <w:rPr>
          <w:rFonts w:ascii="Consolas" w:hAnsi="Consolas"/>
          <w:sz w:val="18"/>
          <w:szCs w:val="18"/>
        </w:rPr>
        <w:t>@Gend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Last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Y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DE3DF49" w14:textId="7270245B" w:rsidR="00CC3DE2" w:rsidRDefault="00CC3DE2" w:rsidP="00875BD1">
      <w:pPr>
        <w:spacing w:after="0"/>
      </w:pPr>
      <w:r>
        <w:rPr>
          <w:noProof/>
        </w:rPr>
        <w:drawing>
          <wp:inline distT="0" distB="0" distL="0" distR="0" wp14:anchorId="16E73C39" wp14:editId="0AC63F1E">
            <wp:extent cx="3611880" cy="1066800"/>
            <wp:effectExtent l="0" t="0" r="7620" b="0"/>
            <wp:docPr id="23" name="Picture 2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1880" cy="10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F9D274" w14:textId="77777777" w:rsidR="00CC3DE2" w:rsidRDefault="00CC3DE2" w:rsidP="00875BD1">
      <w:pPr>
        <w:spacing w:after="0"/>
      </w:pPr>
    </w:p>
    <w:p w14:paraId="600B8B5F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UTE</w:t>
      </w:r>
      <w:r>
        <w:t> </w:t>
      </w:r>
      <w:r>
        <w:rPr>
          <w:rFonts w:ascii="Consolas" w:hAnsi="Consolas"/>
          <w:sz w:val="18"/>
          <w:szCs w:val="18"/>
        </w:rPr>
        <w:t>spSearchGamer3</w:t>
      </w:r>
      <w:r>
        <w:t> </w:t>
      </w:r>
      <w:r>
        <w:rPr>
          <w:rFonts w:ascii="Consolas" w:hAnsi="Consolas"/>
          <w:sz w:val="18"/>
          <w:szCs w:val="18"/>
        </w:rPr>
        <w:t>@Gend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First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B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Last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Y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5EEB68B" w14:textId="3CFDFF61" w:rsidR="00CC3DE2" w:rsidRDefault="00CC3DE2" w:rsidP="00875BD1">
      <w:pPr>
        <w:spacing w:after="0"/>
      </w:pPr>
      <w:r>
        <w:rPr>
          <w:rFonts w:ascii="Consolas" w:hAnsi="Consolas"/>
          <w:noProof/>
          <w:color w:val="808080"/>
          <w:sz w:val="18"/>
          <w:szCs w:val="18"/>
        </w:rPr>
        <w:drawing>
          <wp:inline distT="0" distB="0" distL="0" distR="0" wp14:anchorId="3FFE21B6" wp14:editId="16A7C35A">
            <wp:extent cx="3573780" cy="716280"/>
            <wp:effectExtent l="0" t="0" r="7620" b="762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3780" cy="716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DDD614" w14:textId="77777777" w:rsidR="00CC3DE2" w:rsidRDefault="00CC3DE2" w:rsidP="00875BD1">
      <w:pPr>
        <w:spacing w:after="0"/>
      </w:pPr>
    </w:p>
    <w:p w14:paraId="566A801A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UTE</w:t>
      </w:r>
      <w:r>
        <w:t> </w:t>
      </w:r>
      <w:r>
        <w:rPr>
          <w:rFonts w:ascii="Consolas" w:hAnsi="Consolas"/>
          <w:sz w:val="18"/>
          <w:szCs w:val="18"/>
        </w:rPr>
        <w:t>spSearchGamer3</w:t>
      </w:r>
      <w:r>
        <w:t> </w:t>
      </w:r>
      <w:r>
        <w:rPr>
          <w:rFonts w:ascii="Consolas" w:hAnsi="Consolas"/>
          <w:sz w:val="18"/>
          <w:szCs w:val="18"/>
        </w:rPr>
        <w:t>@Gend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First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B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Last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Y'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EC1402F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 @GameScoreGreaterThanOrEqua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5000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6C823A3" w14:textId="667CE01E" w:rsidR="00CC3DE2" w:rsidRDefault="00CC3DE2" w:rsidP="00875BD1">
      <w:pPr>
        <w:spacing w:after="0"/>
      </w:pPr>
      <w:r>
        <w:rPr>
          <w:rFonts w:ascii="Consolas" w:hAnsi="Consolas"/>
          <w:noProof/>
          <w:color w:val="808080"/>
          <w:sz w:val="18"/>
          <w:szCs w:val="18"/>
        </w:rPr>
        <w:drawing>
          <wp:inline distT="0" distB="0" distL="0" distR="0" wp14:anchorId="13601624" wp14:editId="292AB560">
            <wp:extent cx="3604260" cy="41910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4260" cy="41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0C18E1" w14:textId="77777777" w:rsidR="00CC3DE2" w:rsidRDefault="00CC3DE2" w:rsidP="00875BD1">
      <w:pPr>
        <w:spacing w:after="0"/>
      </w:pPr>
    </w:p>
    <w:p w14:paraId="16234276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1B970B9" w14:textId="77777777" w:rsidR="00CC3DE2" w:rsidRDefault="00CC3DE2" w:rsidP="00875BD1">
      <w:pPr>
        <w:spacing w:after="0"/>
      </w:pPr>
    </w:p>
    <w:p w14:paraId="22264A77" w14:textId="77777777" w:rsidR="00CC3DE2" w:rsidRDefault="00CC3DE2" w:rsidP="00875BD1">
      <w:pPr>
        <w:spacing w:after="0"/>
      </w:pPr>
    </w:p>
    <w:p w14:paraId="3203883B" w14:textId="77777777" w:rsidR="00CC3DE2" w:rsidRDefault="00CC3DE2" w:rsidP="00875BD1">
      <w:pPr>
        <w:spacing w:after="0"/>
      </w:pPr>
    </w:p>
    <w:p w14:paraId="4C8E0079" w14:textId="77777777" w:rsidR="00CC3DE2" w:rsidRDefault="00CC3DE2" w:rsidP="00875BD1">
      <w:pPr>
        <w:spacing w:after="0"/>
      </w:pPr>
    </w:p>
    <w:p w14:paraId="7EB4EEE8" w14:textId="77777777" w:rsidR="00CC3DE2" w:rsidRDefault="00CC3DE2" w:rsidP="00875BD1">
      <w:pPr>
        <w:spacing w:after="0"/>
      </w:pPr>
    </w:p>
    <w:p w14:paraId="7E3E2906" w14:textId="77777777" w:rsidR="00CC3DE2" w:rsidRDefault="00CC3DE2" w:rsidP="00875BD1">
      <w:pPr>
        <w:spacing w:after="0"/>
      </w:pPr>
      <w:r>
        <w:rPr>
          <w:rFonts w:ascii="Tahoma" w:hAnsi="Tahoma" w:cs="Tahoma"/>
          <w:color w:val="000000"/>
          <w:sz w:val="48"/>
          <w:szCs w:val="48"/>
        </w:rPr>
        <w:t>6. SQL Injection</w:t>
      </w:r>
    </w:p>
    <w:p w14:paraId="31B8B701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</w:t>
      </w:r>
    </w:p>
    <w:p w14:paraId="16516387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40_06_SQL Injection</w:t>
      </w:r>
    </w:p>
    <w:p w14:paraId="4B63F46E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</w:t>
      </w:r>
    </w:p>
    <w:p w14:paraId="54A4F740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</w:t>
      </w:r>
    </w:p>
    <w:p w14:paraId="57AE438A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40_06_01</w:t>
      </w:r>
    </w:p>
    <w:p w14:paraId="5361F78C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Sample data</w:t>
      </w:r>
    </w:p>
    <w:p w14:paraId="70629DB5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12491F85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1A4AE10C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1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5A857E2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664060BA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able1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ECBA16D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able1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4FCB4FA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DB7C79E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E71C859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able1</w:t>
      </w:r>
    </w:p>
    <w:p w14:paraId="5E1FD0E7" w14:textId="77777777" w:rsidR="00CC3DE2" w:rsidRDefault="00CC3DE2" w:rsidP="00875BD1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059E0E34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B93A407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A0870CB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 [Name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0DBE3D5" w14:textId="77777777" w:rsidR="00CC3DE2" w:rsidRDefault="00CC3DE2" w:rsidP="00875BD1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;</w:t>
      </w:r>
    </w:p>
    <w:p w14:paraId="0EC00BD1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892158F" w14:textId="77777777" w:rsidR="00CC3DE2" w:rsidRDefault="00CC3DE2" w:rsidP="00875BD1">
      <w:pPr>
        <w:spacing w:after="0"/>
      </w:pPr>
    </w:p>
    <w:p w14:paraId="175202FA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</w:t>
      </w:r>
    </w:p>
    <w:p w14:paraId="404901F8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40_06_02</w:t>
      </w:r>
    </w:p>
    <w:p w14:paraId="4BDD5611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UTE</w:t>
      </w:r>
      <w:r>
        <w:t> </w:t>
      </w:r>
      <w:proofErr w:type="spellStart"/>
      <w:r>
        <w:rPr>
          <w:rFonts w:ascii="Consolas" w:hAnsi="Consolas"/>
          <w:color w:val="800000"/>
          <w:sz w:val="18"/>
          <w:szCs w:val="18"/>
        </w:rPr>
        <w:t>sp_executesql</w:t>
      </w:r>
      <w:proofErr w:type="spellEnd"/>
      <w:r>
        <w:t> </w:t>
      </w:r>
      <w:r>
        <w:rPr>
          <w:rFonts w:ascii="Consolas" w:hAnsi="Consolas"/>
          <w:color w:val="FF0000"/>
          <w:sz w:val="18"/>
          <w:szCs w:val="18"/>
        </w:rPr>
        <w:t>N'SELECT * FROM Gamer WHERE 1 = 1 AND FirstName=@FirstName'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53BB541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N'@FirstName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NVARCHAR(26)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First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AFirst01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EA52161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7FFE6ADD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Table1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E569E50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C0450FC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0CA398EF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isplay the FirstName=N'AFirst01'</w:t>
      </w:r>
    </w:p>
    <w:p w14:paraId="7B2EC3F0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4C1FDA74" w14:textId="77777777" w:rsidR="00CC3DE2" w:rsidRDefault="00CC3DE2" w:rsidP="00875BD1">
      <w:pPr>
        <w:spacing w:after="0"/>
      </w:pPr>
    </w:p>
    <w:p w14:paraId="7D0C6F2D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</w:t>
      </w:r>
    </w:p>
    <w:p w14:paraId="611205C9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40_06_03</w:t>
      </w:r>
    </w:p>
    <w:p w14:paraId="0B74D45A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UTE</w:t>
      </w:r>
      <w:r>
        <w:t> </w:t>
      </w:r>
      <w:proofErr w:type="spellStart"/>
      <w:r>
        <w:rPr>
          <w:rFonts w:ascii="Consolas" w:hAnsi="Consolas"/>
          <w:color w:val="800000"/>
          <w:sz w:val="18"/>
          <w:szCs w:val="18"/>
        </w:rPr>
        <w:t>sp_executesql</w:t>
      </w:r>
      <w:proofErr w:type="spellEnd"/>
      <w:r>
        <w:t> </w:t>
      </w:r>
      <w:r>
        <w:rPr>
          <w:rFonts w:ascii="Consolas" w:hAnsi="Consolas"/>
          <w:color w:val="FF0000"/>
          <w:sz w:val="18"/>
          <w:szCs w:val="18"/>
        </w:rPr>
        <w:t>N'SELECT * FROM Gamer WHERE 1 = 1 AND FirstName=@FirstName'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C033C7E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N'@FirstName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NVARCHAR(26)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First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''; DROP TABLE dbo.Table1; --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3345F4D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4B38E949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Table1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15A66F7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42CFC94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2CE2945B" w14:textId="77777777" w:rsidR="00CC3DE2" w:rsidRDefault="00CC3DE2" w:rsidP="00875BD1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sp_executesq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ith parameters is parameterised queries.</w:t>
      </w:r>
    </w:p>
    <w:p w14:paraId="0B6231B1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it prevent SQL Injection</w:t>
      </w:r>
    </w:p>
    <w:p w14:paraId="5119037B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47A757A8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</w:t>
      </w:r>
    </w:p>
    <w:p w14:paraId="79DA96ED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40_06_04</w:t>
      </w:r>
    </w:p>
    <w:p w14:paraId="51DD0C90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sql2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ELECT * FROM Gamer WHERE 1 = 1 AND FirstName='''</w:t>
      </w:r>
    </w:p>
    <w:p w14:paraId="2837E3EE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''; DROP TABLE dbo.Table1; --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 xml:space="preserve">', AND </w:t>
      </w:r>
      <w:proofErr w:type="spellStart"/>
      <w:r>
        <w:rPr>
          <w:rFonts w:ascii="Consolas" w:hAnsi="Consolas"/>
          <w:color w:val="FF0000"/>
          <w:sz w:val="18"/>
          <w:szCs w:val="18"/>
        </w:rPr>
        <w:t>LastName</w:t>
      </w:r>
      <w:proofErr w:type="spellEnd"/>
      <w:r>
        <w:rPr>
          <w:rFonts w:ascii="Consolas" w:hAnsi="Consolas"/>
          <w:color w:val="FF0000"/>
          <w:sz w:val="18"/>
          <w:szCs w:val="18"/>
        </w:rPr>
        <w:t>=@LastName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32FDF5B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UTE</w:t>
      </w:r>
      <w:r>
        <w:t> </w:t>
      </w:r>
      <w:proofErr w:type="spellStart"/>
      <w:r>
        <w:rPr>
          <w:rFonts w:ascii="Consolas" w:hAnsi="Consolas"/>
          <w:color w:val="800000"/>
          <w:sz w:val="18"/>
          <w:szCs w:val="18"/>
        </w:rPr>
        <w:t>sp_executesql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@sql2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E985AE2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15E36C1E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Table1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0B78779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BD51F39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2A1BA79F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*SQL Injection</w:t>
      </w:r>
    </w:p>
    <w:p w14:paraId="01FA5768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Table1 will be dropped.</w:t>
      </w:r>
    </w:p>
    <w:p w14:paraId="7BF7DFAF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6F4D3189" w14:textId="77777777" w:rsidR="00CC3DE2" w:rsidRDefault="00CC3DE2" w:rsidP="00875BD1">
      <w:pPr>
        <w:spacing w:after="0"/>
      </w:pPr>
    </w:p>
    <w:p w14:paraId="7F725A5D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</w:t>
      </w:r>
    </w:p>
    <w:p w14:paraId="61019CE4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40_06_05</w:t>
      </w:r>
    </w:p>
    <w:p w14:paraId="15ECC174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Create Sample data</w:t>
      </w:r>
    </w:p>
    <w:p w14:paraId="36C644D3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6F4B29A4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3189745C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1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141C9F6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3EDA25B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able1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E7A5B8B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able1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716CAAD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06A06E4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E9753EF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able1</w:t>
      </w:r>
    </w:p>
    <w:p w14:paraId="6E7BE25F" w14:textId="77777777" w:rsidR="00CC3DE2" w:rsidRDefault="00CC3DE2" w:rsidP="00875BD1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21A83B98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E02EB0B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0FFE102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 [Name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367E5AA" w14:textId="77777777" w:rsidR="00CC3DE2" w:rsidRDefault="00CC3DE2" w:rsidP="00875BD1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;</w:t>
      </w:r>
    </w:p>
    <w:p w14:paraId="53E27FBA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34ADBA9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</w:t>
      </w:r>
    </w:p>
    <w:p w14:paraId="59D9BB1C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40_06_06</w:t>
      </w:r>
    </w:p>
    <w:p w14:paraId="10EBFD69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UTE</w:t>
      </w:r>
      <w:r>
        <w:t> </w:t>
      </w:r>
      <w:r>
        <w:rPr>
          <w:rFonts w:ascii="Consolas" w:hAnsi="Consolas"/>
          <w:sz w:val="18"/>
          <w:szCs w:val="18"/>
        </w:rPr>
        <w:t>spSearchGamer2</w:t>
      </w:r>
      <w:r>
        <w:t> </w:t>
      </w:r>
      <w:r>
        <w:rPr>
          <w:rFonts w:ascii="Consolas" w:hAnsi="Consolas"/>
          <w:sz w:val="18"/>
          <w:szCs w:val="18"/>
        </w:rPr>
        <w:t>@Gend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8656FA0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767815BA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FROM</w:t>
      </w:r>
      <w:r>
        <w:rPr>
          <w:rFonts w:ascii="Consolas" w:hAnsi="Consolas"/>
          <w:sz w:val="18"/>
          <w:szCs w:val="18"/>
        </w:rPr>
        <w:t>    Table1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7E68125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0F55CF4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</w:t>
      </w:r>
    </w:p>
    <w:p w14:paraId="3FFBE7DD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40_06_07</w:t>
      </w:r>
    </w:p>
    <w:p w14:paraId="3DFAE05A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UTE</w:t>
      </w:r>
      <w:r>
        <w:t> </w:t>
      </w:r>
      <w:r>
        <w:rPr>
          <w:rFonts w:ascii="Consolas" w:hAnsi="Consolas"/>
          <w:sz w:val="18"/>
          <w:szCs w:val="18"/>
        </w:rPr>
        <w:t>spSearchGamer2</w:t>
      </w:r>
      <w:r>
        <w:t> </w:t>
      </w:r>
      <w:r>
        <w:rPr>
          <w:rFonts w:ascii="Consolas" w:hAnsi="Consolas"/>
          <w:sz w:val="18"/>
          <w:szCs w:val="18"/>
        </w:rPr>
        <w:t>@Gend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''; DROP TABLE dbo.Table1; --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C7DB915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E32330B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Table1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6DD13B9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A4A7B2C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06640E18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*SQL Injection</w:t>
      </w:r>
    </w:p>
    <w:p w14:paraId="477D70A8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Table1 will be dropped.</w:t>
      </w:r>
    </w:p>
    <w:p w14:paraId="3257B0E1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69296507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</w:t>
      </w:r>
    </w:p>
    <w:p w14:paraId="7415ADB5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T040_06_08</w:t>
      </w:r>
    </w:p>
    <w:p w14:paraId="7EB5F5BB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Sample data</w:t>
      </w:r>
    </w:p>
    <w:p w14:paraId="25A1063D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2D791D04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1A5AE78A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1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C715EBE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44C6F0D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able1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34CF8E6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able1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AF56BB7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432355B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535B0C9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able1</w:t>
      </w:r>
    </w:p>
    <w:p w14:paraId="07CBE8DD" w14:textId="77777777" w:rsidR="00CC3DE2" w:rsidRDefault="00CC3DE2" w:rsidP="00875BD1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34B11198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7FCCD9D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868A7E7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 [Name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1FDEE4F" w14:textId="77777777" w:rsidR="00CC3DE2" w:rsidRDefault="00CC3DE2" w:rsidP="00875BD1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;</w:t>
      </w:r>
    </w:p>
    <w:p w14:paraId="75AC18AC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63B85BA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</w:t>
      </w:r>
    </w:p>
    <w:p w14:paraId="14862B88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40_06_09</w:t>
      </w:r>
    </w:p>
    <w:p w14:paraId="7A40B6A7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Bad dynamic </w:t>
      </w:r>
      <w:proofErr w:type="spellStart"/>
      <w:r>
        <w:rPr>
          <w:rFonts w:ascii="Consolas" w:hAnsi="Consolas"/>
          <w:color w:val="008000"/>
          <w:sz w:val="18"/>
          <w:szCs w:val="18"/>
        </w:rPr>
        <w:t>sq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queries.</w:t>
      </w:r>
    </w:p>
    <w:p w14:paraId="1FAC11FE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Building a dynamic </w:t>
      </w:r>
      <w:proofErr w:type="spellStart"/>
      <w:r>
        <w:rPr>
          <w:rFonts w:ascii="Consolas" w:hAnsi="Consolas"/>
          <w:color w:val="008000"/>
          <w:sz w:val="18"/>
          <w:szCs w:val="18"/>
        </w:rPr>
        <w:t>sq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queries by concatenating strings cause the vulnerability of SQL injection.</w:t>
      </w:r>
    </w:p>
    <w:p w14:paraId="273AF15A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sql1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B49C664" w14:textId="77777777" w:rsidR="00CC3DE2" w:rsidRDefault="00CC3DE2" w:rsidP="00875BD1">
      <w:pPr>
        <w:spacing w:after="0"/>
      </w:pP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ELECT *</w:t>
      </w:r>
    </w:p>
    <w:p w14:paraId="784CA2BF" w14:textId="77777777" w:rsidR="00CC3DE2" w:rsidRDefault="00CC3DE2" w:rsidP="00875BD1">
      <w:pPr>
        <w:spacing w:after="0"/>
      </w:pPr>
      <w:r>
        <w:rPr>
          <w:rFonts w:ascii="Consolas" w:hAnsi="Consolas"/>
          <w:color w:val="FF0000"/>
          <w:sz w:val="18"/>
          <w:szCs w:val="18"/>
        </w:rPr>
        <w:t>FROM Gamer</w:t>
      </w:r>
    </w:p>
    <w:p w14:paraId="2F0C70F9" w14:textId="77777777" w:rsidR="00CC3DE2" w:rsidRDefault="00CC3DE2" w:rsidP="00875BD1">
      <w:pPr>
        <w:spacing w:after="0"/>
      </w:pPr>
      <w:r>
        <w:rPr>
          <w:rFonts w:ascii="Consolas" w:hAnsi="Consolas"/>
          <w:color w:val="FF0000"/>
          <w:sz w:val="18"/>
          <w:szCs w:val="18"/>
        </w:rPr>
        <w:t>WHERE FirstName LIKE ''%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B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%'' AND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LastName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LIKE ''%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Y'</w:t>
      </w:r>
    </w:p>
    <w:p w14:paraId="0B56D667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%''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D6BEE02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UTE</w:t>
      </w:r>
      <w:r>
        <w:t> </w:t>
      </w:r>
      <w:proofErr w:type="spellStart"/>
      <w:r>
        <w:rPr>
          <w:rFonts w:ascii="Consolas" w:hAnsi="Consolas"/>
          <w:color w:val="800000"/>
          <w:sz w:val="18"/>
          <w:szCs w:val="18"/>
        </w:rPr>
        <w:t>sp_executesql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@sql1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0968C3B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A8E948B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0AE55B8F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Display the FirstName LIKE '%B%' AND </w:t>
      </w:r>
      <w:proofErr w:type="spellStart"/>
      <w:r>
        <w:rPr>
          <w:rFonts w:ascii="Consolas" w:hAnsi="Consolas"/>
          <w:color w:val="008000"/>
          <w:sz w:val="18"/>
          <w:szCs w:val="18"/>
        </w:rPr>
        <w:t>Last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LIKE '%Y%'</w:t>
      </w:r>
    </w:p>
    <w:p w14:paraId="1BF6463B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51F111A3" w14:textId="77777777" w:rsidR="00CC3DE2" w:rsidRDefault="00CC3DE2" w:rsidP="00875BD1">
      <w:pPr>
        <w:spacing w:after="0"/>
      </w:pPr>
    </w:p>
    <w:p w14:paraId="283E69A4" w14:textId="77777777" w:rsidR="00CC3DE2" w:rsidRDefault="00CC3DE2" w:rsidP="00875BD1">
      <w:pPr>
        <w:spacing w:after="0"/>
      </w:pPr>
    </w:p>
    <w:p w14:paraId="7D6780BB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</w:t>
      </w:r>
    </w:p>
    <w:p w14:paraId="06C28311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40_06_10</w:t>
      </w:r>
    </w:p>
    <w:p w14:paraId="6F2AE3D6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Bad dynamic </w:t>
      </w:r>
      <w:proofErr w:type="spellStart"/>
      <w:r>
        <w:rPr>
          <w:rFonts w:ascii="Consolas" w:hAnsi="Consolas"/>
          <w:color w:val="008000"/>
          <w:sz w:val="18"/>
          <w:szCs w:val="18"/>
        </w:rPr>
        <w:t>sq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queries.</w:t>
      </w:r>
    </w:p>
    <w:p w14:paraId="5B737F94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Building a dynamic </w:t>
      </w:r>
      <w:proofErr w:type="spellStart"/>
      <w:r>
        <w:rPr>
          <w:rFonts w:ascii="Consolas" w:hAnsi="Consolas"/>
          <w:color w:val="008000"/>
          <w:sz w:val="18"/>
          <w:szCs w:val="18"/>
        </w:rPr>
        <w:t>sq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queries by concatenating strings cause the vulnerability of SQL injection.</w:t>
      </w:r>
    </w:p>
    <w:p w14:paraId="78F22DE6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sql1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DD7C849" w14:textId="77777777" w:rsidR="00CC3DE2" w:rsidRDefault="00CC3DE2" w:rsidP="00875BD1">
      <w:pPr>
        <w:spacing w:after="0"/>
      </w:pP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ELECT *</w:t>
      </w:r>
    </w:p>
    <w:p w14:paraId="5A2BA2E9" w14:textId="77777777" w:rsidR="00CC3DE2" w:rsidRDefault="00CC3DE2" w:rsidP="00875BD1">
      <w:pPr>
        <w:spacing w:after="0"/>
      </w:pPr>
      <w:r>
        <w:rPr>
          <w:rFonts w:ascii="Consolas" w:hAnsi="Consolas"/>
          <w:color w:val="FF0000"/>
          <w:sz w:val="18"/>
          <w:szCs w:val="18"/>
        </w:rPr>
        <w:t>FROM Gamer</w:t>
      </w:r>
    </w:p>
    <w:p w14:paraId="5715B15D" w14:textId="77777777" w:rsidR="00CC3DE2" w:rsidRDefault="00CC3DE2" w:rsidP="00875BD1">
      <w:pPr>
        <w:spacing w:after="0"/>
      </w:pPr>
      <w:r>
        <w:rPr>
          <w:rFonts w:ascii="Consolas" w:hAnsi="Consolas"/>
          <w:color w:val="FF0000"/>
          <w:sz w:val="18"/>
          <w:szCs w:val="18"/>
        </w:rPr>
        <w:t>WHERE FirstName LIKE ''%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''; DROP TABLE dbo.Table1; --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%'' AND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LastName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LIKE ''%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Y'</w:t>
      </w:r>
    </w:p>
    <w:p w14:paraId="76422C20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%''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3A3C4AE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UTE</w:t>
      </w:r>
      <w:r>
        <w:t> </w:t>
      </w:r>
      <w:proofErr w:type="spellStart"/>
      <w:r>
        <w:rPr>
          <w:rFonts w:ascii="Consolas" w:hAnsi="Consolas"/>
          <w:color w:val="800000"/>
          <w:sz w:val="18"/>
          <w:szCs w:val="18"/>
        </w:rPr>
        <w:t>sp_executesql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@sql1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CBD2732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1F9576CB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Table1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3FB041E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FD9B97C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/*</w:t>
      </w:r>
    </w:p>
    <w:p w14:paraId="2EAD8192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*SQL Injection</w:t>
      </w:r>
    </w:p>
    <w:p w14:paraId="5150885E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Table1 will be dropped.</w:t>
      </w:r>
    </w:p>
    <w:p w14:paraId="198C5F2F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392C4A2B" w14:textId="77777777" w:rsidR="00CC3DE2" w:rsidRDefault="00CC3DE2" w:rsidP="00875BD1">
      <w:pPr>
        <w:spacing w:after="0"/>
      </w:pPr>
    </w:p>
    <w:p w14:paraId="73262105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</w:t>
      </w:r>
    </w:p>
    <w:p w14:paraId="18CDAF03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40_06_11</w:t>
      </w:r>
    </w:p>
    <w:p w14:paraId="25BFB2AD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Sample data</w:t>
      </w:r>
    </w:p>
    <w:p w14:paraId="46364D3F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2C3E3EC8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6AFB50C6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1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656BF21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08EF30EE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able1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B34C911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able1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3126A45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4838B6B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588641D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able1</w:t>
      </w:r>
    </w:p>
    <w:p w14:paraId="5C7550A6" w14:textId="77777777" w:rsidR="00CC3DE2" w:rsidRDefault="00CC3DE2" w:rsidP="00875BD1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1BA3DF47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8B95AA4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9D73A17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 [Name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0DC6F94" w14:textId="77777777" w:rsidR="00CC3DE2" w:rsidRDefault="00CC3DE2" w:rsidP="00875BD1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;</w:t>
      </w:r>
    </w:p>
    <w:p w14:paraId="33B157E9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58642A3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</w:t>
      </w:r>
    </w:p>
    <w:p w14:paraId="7AB73B82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40_06_12</w:t>
      </w:r>
    </w:p>
    <w:p w14:paraId="6272D153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Good dynamic </w:t>
      </w:r>
      <w:proofErr w:type="spellStart"/>
      <w:r>
        <w:rPr>
          <w:rFonts w:ascii="Consolas" w:hAnsi="Consolas"/>
          <w:color w:val="008000"/>
          <w:sz w:val="18"/>
          <w:szCs w:val="18"/>
        </w:rPr>
        <w:t>sq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queries.</w:t>
      </w:r>
    </w:p>
    <w:p w14:paraId="69D55AF4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Using </w:t>
      </w:r>
      <w:proofErr w:type="spellStart"/>
      <w:r>
        <w:rPr>
          <w:rFonts w:ascii="Consolas" w:hAnsi="Consolas"/>
          <w:color w:val="008000"/>
          <w:sz w:val="18"/>
          <w:szCs w:val="18"/>
        </w:rPr>
        <w:t>sp_executesq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parameters is always the best for dynamic </w:t>
      </w:r>
      <w:proofErr w:type="spellStart"/>
      <w:r>
        <w:rPr>
          <w:rFonts w:ascii="Consolas" w:hAnsi="Consolas"/>
          <w:color w:val="008000"/>
          <w:sz w:val="18"/>
          <w:szCs w:val="18"/>
        </w:rPr>
        <w:t>sq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queries.</w:t>
      </w:r>
    </w:p>
    <w:p w14:paraId="390F41DF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sq2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95ECBD3" w14:textId="77777777" w:rsidR="00CC3DE2" w:rsidRDefault="00CC3DE2" w:rsidP="00875BD1">
      <w:pPr>
        <w:spacing w:after="0"/>
      </w:pP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ELECT *</w:t>
      </w:r>
    </w:p>
    <w:p w14:paraId="64BE1FE3" w14:textId="77777777" w:rsidR="00CC3DE2" w:rsidRDefault="00CC3DE2" w:rsidP="00875BD1">
      <w:pPr>
        <w:spacing w:after="0"/>
      </w:pPr>
      <w:r>
        <w:rPr>
          <w:rFonts w:ascii="Consolas" w:hAnsi="Consolas"/>
          <w:color w:val="FF0000"/>
          <w:sz w:val="18"/>
          <w:szCs w:val="18"/>
        </w:rPr>
        <w:t>FROM Gamer</w:t>
      </w:r>
    </w:p>
    <w:p w14:paraId="6CDA372E" w14:textId="77777777" w:rsidR="00CC3DE2" w:rsidRDefault="00CC3DE2" w:rsidP="00875BD1">
      <w:pPr>
        <w:spacing w:after="0"/>
      </w:pPr>
      <w:r>
        <w:rPr>
          <w:rFonts w:ascii="Consolas" w:hAnsi="Consolas"/>
          <w:color w:val="FF0000"/>
          <w:sz w:val="18"/>
          <w:szCs w:val="18"/>
        </w:rPr>
        <w:t>WHERE FirstName LIKE ''%''+@FirstName+''%''</w:t>
      </w:r>
    </w:p>
    <w:p w14:paraId="0A83D940" w14:textId="77777777" w:rsidR="00CC3DE2" w:rsidRDefault="00CC3DE2" w:rsidP="00875BD1">
      <w:pPr>
        <w:spacing w:after="0"/>
      </w:pPr>
      <w:r>
        <w:rPr>
          <w:rFonts w:ascii="Consolas" w:hAnsi="Consolas"/>
          <w:color w:val="FF0000"/>
          <w:sz w:val="18"/>
          <w:szCs w:val="18"/>
        </w:rPr>
        <w:t xml:space="preserve">AND </w:t>
      </w:r>
      <w:proofErr w:type="spellStart"/>
      <w:r>
        <w:rPr>
          <w:rFonts w:ascii="Consolas" w:hAnsi="Consolas"/>
          <w:color w:val="FF0000"/>
          <w:sz w:val="18"/>
          <w:szCs w:val="18"/>
        </w:rPr>
        <w:t>LastName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LIKE ''%''+@LastName+''%''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F321156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param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@FirstName NVARCHAR(100), @LastName NVARCHAR(100)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ED00D13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UTE</w:t>
      </w:r>
      <w:r>
        <w:t> </w:t>
      </w:r>
      <w:r>
        <w:rPr>
          <w:rFonts w:ascii="Consolas" w:hAnsi="Consolas"/>
          <w:color w:val="800000"/>
          <w:sz w:val="18"/>
          <w:szCs w:val="18"/>
        </w:rPr>
        <w:t>sp_executesql</w:t>
      </w:r>
      <w:r>
        <w:t> </w:t>
      </w:r>
      <w:r>
        <w:rPr>
          <w:rFonts w:ascii="Consolas" w:hAnsi="Consolas"/>
          <w:sz w:val="18"/>
          <w:szCs w:val="18"/>
        </w:rPr>
        <w:t>@sq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params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First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B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Last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Y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E925D0E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008C30B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4B2F587C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Display the FirstName LIKE '%B%' AND </w:t>
      </w:r>
      <w:proofErr w:type="spellStart"/>
      <w:r>
        <w:rPr>
          <w:rFonts w:ascii="Consolas" w:hAnsi="Consolas"/>
          <w:color w:val="008000"/>
          <w:sz w:val="18"/>
          <w:szCs w:val="18"/>
        </w:rPr>
        <w:t>Last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LIKE '%Y%'</w:t>
      </w:r>
    </w:p>
    <w:p w14:paraId="72625E91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42D2D27E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</w:t>
      </w:r>
    </w:p>
    <w:p w14:paraId="2CE20251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40_06_13</w:t>
      </w:r>
    </w:p>
    <w:p w14:paraId="757FAF65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Good dynamic </w:t>
      </w:r>
      <w:proofErr w:type="spellStart"/>
      <w:r>
        <w:rPr>
          <w:rFonts w:ascii="Consolas" w:hAnsi="Consolas"/>
          <w:color w:val="008000"/>
          <w:sz w:val="18"/>
          <w:szCs w:val="18"/>
        </w:rPr>
        <w:t>sq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queries.</w:t>
      </w:r>
    </w:p>
    <w:p w14:paraId="3E78AAF4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Using </w:t>
      </w:r>
      <w:proofErr w:type="spellStart"/>
      <w:r>
        <w:rPr>
          <w:rFonts w:ascii="Consolas" w:hAnsi="Consolas"/>
          <w:color w:val="008000"/>
          <w:sz w:val="18"/>
          <w:szCs w:val="18"/>
        </w:rPr>
        <w:t>sp_executesq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parameters is always the best for dynamic </w:t>
      </w:r>
      <w:proofErr w:type="spellStart"/>
      <w:r>
        <w:rPr>
          <w:rFonts w:ascii="Consolas" w:hAnsi="Consolas"/>
          <w:color w:val="008000"/>
          <w:sz w:val="18"/>
          <w:szCs w:val="18"/>
        </w:rPr>
        <w:t>sq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queries.</w:t>
      </w:r>
    </w:p>
    <w:p w14:paraId="364336D2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sq2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B9AEA82" w14:textId="77777777" w:rsidR="00CC3DE2" w:rsidRDefault="00CC3DE2" w:rsidP="00875BD1">
      <w:pPr>
        <w:spacing w:after="0"/>
      </w:pP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ELECT *</w:t>
      </w:r>
    </w:p>
    <w:p w14:paraId="11235D5D" w14:textId="77777777" w:rsidR="00CC3DE2" w:rsidRDefault="00CC3DE2" w:rsidP="00875BD1">
      <w:pPr>
        <w:spacing w:after="0"/>
      </w:pPr>
      <w:r>
        <w:rPr>
          <w:rFonts w:ascii="Consolas" w:hAnsi="Consolas"/>
          <w:color w:val="FF0000"/>
          <w:sz w:val="18"/>
          <w:szCs w:val="18"/>
        </w:rPr>
        <w:t>FROM Gamer</w:t>
      </w:r>
    </w:p>
    <w:p w14:paraId="14C16DFD" w14:textId="77777777" w:rsidR="00CC3DE2" w:rsidRDefault="00CC3DE2" w:rsidP="00875BD1">
      <w:pPr>
        <w:spacing w:after="0"/>
      </w:pPr>
      <w:r>
        <w:rPr>
          <w:rFonts w:ascii="Consolas" w:hAnsi="Consolas"/>
          <w:color w:val="FF0000"/>
          <w:sz w:val="18"/>
          <w:szCs w:val="18"/>
        </w:rPr>
        <w:t>WHERE FirstName LIKE ''%''+@FirstName+''%''</w:t>
      </w:r>
    </w:p>
    <w:p w14:paraId="5BA53509" w14:textId="77777777" w:rsidR="00CC3DE2" w:rsidRDefault="00CC3DE2" w:rsidP="00875BD1">
      <w:pPr>
        <w:spacing w:after="0"/>
      </w:pPr>
      <w:r>
        <w:rPr>
          <w:rFonts w:ascii="Consolas" w:hAnsi="Consolas"/>
          <w:color w:val="FF0000"/>
          <w:sz w:val="18"/>
          <w:szCs w:val="18"/>
        </w:rPr>
        <w:t xml:space="preserve">AND </w:t>
      </w:r>
      <w:proofErr w:type="spellStart"/>
      <w:r>
        <w:rPr>
          <w:rFonts w:ascii="Consolas" w:hAnsi="Consolas"/>
          <w:color w:val="FF0000"/>
          <w:sz w:val="18"/>
          <w:szCs w:val="18"/>
        </w:rPr>
        <w:t>LastName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LIKE ''%''+@LastName+''%''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BF087F6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param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@FirstName NVARCHAR(100), @LastName NVARCHAR(100)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59CE594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UTE</w:t>
      </w:r>
      <w:r>
        <w:t> </w:t>
      </w:r>
      <w:proofErr w:type="spellStart"/>
      <w:r>
        <w:rPr>
          <w:rFonts w:ascii="Consolas" w:hAnsi="Consolas"/>
          <w:color w:val="800000"/>
          <w:sz w:val="18"/>
          <w:szCs w:val="18"/>
        </w:rPr>
        <w:t>sp_executesql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@sq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params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First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''; DROP TABLE dbo.Table1; --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Last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Y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F1FFFF5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9AB45C0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Table1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A9FB861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C715513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02D9B337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*Prevent SQL Injection</w:t>
      </w:r>
    </w:p>
    <w:p w14:paraId="74BCFB60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Table1 will NOT be dropped.</w:t>
      </w:r>
    </w:p>
    <w:p w14:paraId="11048D23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76A73A79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</w:t>
      </w:r>
    </w:p>
    <w:p w14:paraId="087B2E18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40_06_14</w:t>
      </w:r>
    </w:p>
    <w:p w14:paraId="78A40530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UTE</w:t>
      </w:r>
      <w:r>
        <w:t> </w:t>
      </w:r>
      <w:r>
        <w:rPr>
          <w:rFonts w:ascii="Consolas" w:hAnsi="Consolas"/>
          <w:sz w:val="18"/>
          <w:szCs w:val="18"/>
        </w:rPr>
        <w:t>spSearchGamer3</w:t>
      </w:r>
      <w:r>
        <w:t> </w:t>
      </w:r>
      <w:r>
        <w:rPr>
          <w:rFonts w:ascii="Consolas" w:hAnsi="Consolas"/>
          <w:sz w:val="18"/>
          <w:szCs w:val="18"/>
        </w:rPr>
        <w:t>@Gend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76804AA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UTE</w:t>
      </w:r>
      <w:r>
        <w:t> </w:t>
      </w:r>
      <w:r>
        <w:rPr>
          <w:rFonts w:ascii="Consolas" w:hAnsi="Consolas"/>
          <w:sz w:val="18"/>
          <w:szCs w:val="18"/>
        </w:rPr>
        <w:t>spSearchGamer3</w:t>
      </w:r>
      <w:r>
        <w:t> </w:t>
      </w:r>
      <w:r>
        <w:rPr>
          <w:rFonts w:ascii="Consolas" w:hAnsi="Consolas"/>
          <w:sz w:val="18"/>
          <w:szCs w:val="18"/>
        </w:rPr>
        <w:t>@Gend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First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B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Last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Y'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C87BBE8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 @GameScoreGreaterThanOrEqua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5000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E409E6D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100AB236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Table1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56389C7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6A947B2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</w:t>
      </w:r>
    </w:p>
    <w:p w14:paraId="37305E8B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40_06_15</w:t>
      </w:r>
    </w:p>
    <w:p w14:paraId="55A7BD08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UTE</w:t>
      </w:r>
      <w:r>
        <w:t> </w:t>
      </w:r>
      <w:r>
        <w:rPr>
          <w:rFonts w:ascii="Consolas" w:hAnsi="Consolas"/>
          <w:sz w:val="18"/>
          <w:szCs w:val="18"/>
        </w:rPr>
        <w:t>spSearchGamer3</w:t>
      </w:r>
      <w:r>
        <w:t> </w:t>
      </w:r>
      <w:r>
        <w:rPr>
          <w:rFonts w:ascii="Consolas" w:hAnsi="Consolas"/>
          <w:sz w:val="18"/>
          <w:szCs w:val="18"/>
        </w:rPr>
        <w:t>@Gend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''; DROP TABLE dbo.Table1; --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F0BC123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20FD1E67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Table1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9842239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UTE</w:t>
      </w:r>
      <w:r>
        <w:t> </w:t>
      </w:r>
      <w:r>
        <w:rPr>
          <w:rFonts w:ascii="Consolas" w:hAnsi="Consolas"/>
          <w:sz w:val="18"/>
          <w:szCs w:val="18"/>
        </w:rPr>
        <w:t>spSearchGamer3</w:t>
      </w:r>
      <w:r>
        <w:t> </w:t>
      </w:r>
      <w:r>
        <w:rPr>
          <w:rFonts w:ascii="Consolas" w:hAnsi="Consolas"/>
          <w:sz w:val="18"/>
          <w:szCs w:val="18"/>
        </w:rPr>
        <w:t>@Gend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First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''; DROP TABLE dbo.Table1; --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Last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Y'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D219F27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 @GameScoreGreaterThanOrEqua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5000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DE368B9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835349C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Table1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C300F5F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ACAB364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1D50AAD1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*Prevent SQL Injection</w:t>
      </w:r>
    </w:p>
    <w:p w14:paraId="3AB5E333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Table1 will NOT be dropped.</w:t>
      </w:r>
    </w:p>
    <w:p w14:paraId="6ED9FC1B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3BA99D2E" w14:textId="77777777" w:rsidR="00CC3DE2" w:rsidRDefault="00CC3DE2" w:rsidP="00875BD1">
      <w:pPr>
        <w:spacing w:after="0"/>
      </w:pPr>
    </w:p>
    <w:p w14:paraId="74FFD3D6" w14:textId="77777777" w:rsidR="00CC3DE2" w:rsidRDefault="00CC3DE2" w:rsidP="00875BD1">
      <w:pPr>
        <w:spacing w:after="0"/>
      </w:pPr>
    </w:p>
    <w:p w14:paraId="156EA8B0" w14:textId="77777777" w:rsidR="00CC3DE2" w:rsidRDefault="00CC3DE2" w:rsidP="00875BD1">
      <w:pPr>
        <w:spacing w:after="0"/>
      </w:pPr>
    </w:p>
    <w:p w14:paraId="514A29CC" w14:textId="77777777" w:rsidR="00CC3DE2" w:rsidRDefault="00CC3DE2" w:rsidP="00875BD1">
      <w:pPr>
        <w:spacing w:after="0"/>
      </w:pPr>
      <w:r>
        <w:rPr>
          <w:sz w:val="48"/>
          <w:szCs w:val="48"/>
        </w:rPr>
        <w:lastRenderedPageBreak/>
        <w:t>7. Web Application - </w:t>
      </w:r>
      <w:proofErr w:type="spellStart"/>
      <w:r>
        <w:rPr>
          <w:sz w:val="48"/>
          <w:szCs w:val="48"/>
        </w:rPr>
        <w:t>DynamicSQL</w:t>
      </w:r>
      <w:proofErr w:type="spellEnd"/>
      <w:r>
        <w:rPr>
          <w:sz w:val="48"/>
          <w:szCs w:val="48"/>
        </w:rPr>
        <w:t xml:space="preserve">, </w:t>
      </w:r>
      <w:proofErr w:type="spellStart"/>
      <w:r>
        <w:rPr>
          <w:sz w:val="48"/>
          <w:szCs w:val="48"/>
        </w:rPr>
        <w:t>SearchWebPage</w:t>
      </w:r>
      <w:proofErr w:type="spellEnd"/>
    </w:p>
    <w:p w14:paraId="25326A5A" w14:textId="77777777" w:rsidR="00CC3DE2" w:rsidRDefault="00CC3DE2" w:rsidP="00875BD1">
      <w:pPr>
        <w:spacing w:after="0"/>
      </w:pPr>
    </w:p>
    <w:p w14:paraId="1A26C01C" w14:textId="77777777" w:rsidR="00CC3DE2" w:rsidRDefault="00CC3DE2" w:rsidP="00875BD1">
      <w:pPr>
        <w:spacing w:after="0"/>
      </w:pPr>
      <w:r>
        <w:rPr>
          <w:sz w:val="36"/>
          <w:szCs w:val="36"/>
        </w:rPr>
        <w:t>7.1. Set up SQL Authentication</w:t>
      </w:r>
    </w:p>
    <w:p w14:paraId="5BA4BB9A" w14:textId="77777777" w:rsidR="00CC3DE2" w:rsidRDefault="00CC3DE2" w:rsidP="00875BD1">
      <w:pPr>
        <w:spacing w:after="0"/>
      </w:pPr>
    </w:p>
    <w:p w14:paraId="59BDDD15" w14:textId="77777777" w:rsidR="00CC3DE2" w:rsidRDefault="00CC3DE2" w:rsidP="00875BD1">
      <w:pPr>
        <w:spacing w:after="0"/>
      </w:pPr>
      <w:r>
        <w:rPr>
          <w:sz w:val="18"/>
          <w:szCs w:val="18"/>
        </w:rPr>
        <w:t>In SQL server</w:t>
      </w:r>
    </w:p>
    <w:p w14:paraId="63D75C2C" w14:textId="77777777" w:rsidR="00CC3DE2" w:rsidRDefault="00CC3DE2" w:rsidP="00875BD1">
      <w:pPr>
        <w:spacing w:after="0"/>
      </w:pPr>
      <w:r>
        <w:t>Object Explorer --&gt; Security --&gt; Logins --&gt; New Logins</w:t>
      </w:r>
    </w:p>
    <w:p w14:paraId="57F7F340" w14:textId="77777777" w:rsidR="00CC3DE2" w:rsidRDefault="00CC3DE2" w:rsidP="00875BD1">
      <w:pPr>
        <w:spacing w:after="0"/>
      </w:pPr>
      <w:r>
        <w:t>--&gt; </w:t>
      </w:r>
    </w:p>
    <w:p w14:paraId="5E3BD456" w14:textId="77777777" w:rsidR="00CC3DE2" w:rsidRDefault="00CC3DE2" w:rsidP="00875BD1">
      <w:pPr>
        <w:spacing w:after="0"/>
      </w:pPr>
      <w:r>
        <w:t>General Tab</w:t>
      </w:r>
    </w:p>
    <w:p w14:paraId="384DCB46" w14:textId="77777777" w:rsidR="00CC3DE2" w:rsidRDefault="00CC3DE2" w:rsidP="00875BD1">
      <w:pPr>
        <w:spacing w:after="0"/>
      </w:pPr>
      <w:r>
        <w:t>Login Name :</w:t>
      </w:r>
    </w:p>
    <w:p w14:paraId="1B7C02B7" w14:textId="77777777" w:rsidR="00CC3DE2" w:rsidRDefault="00CC3DE2" w:rsidP="00875BD1">
      <w:pPr>
        <w:spacing w:after="0"/>
      </w:pPr>
      <w:r>
        <w:t>Tester</w:t>
      </w:r>
    </w:p>
    <w:p w14:paraId="7F80E87D" w14:textId="77777777" w:rsidR="00CC3DE2" w:rsidRDefault="00CC3DE2" w:rsidP="00875BD1">
      <w:pPr>
        <w:spacing w:after="0"/>
      </w:pPr>
      <w:r>
        <w:t>Password:</w:t>
      </w:r>
    </w:p>
    <w:p w14:paraId="0F640497" w14:textId="77777777" w:rsidR="00CC3DE2" w:rsidRDefault="00CC3DE2" w:rsidP="00875BD1">
      <w:pPr>
        <w:spacing w:after="0"/>
      </w:pPr>
      <w:r>
        <w:t>1234</w:t>
      </w:r>
    </w:p>
    <w:p w14:paraId="0B10CE08" w14:textId="77777777" w:rsidR="00CC3DE2" w:rsidRDefault="00CC3DE2" w:rsidP="00875BD1">
      <w:pPr>
        <w:spacing w:after="0"/>
      </w:pPr>
      <w:r>
        <w:t>Default Database:</w:t>
      </w:r>
    </w:p>
    <w:p w14:paraId="1EBCACB9" w14:textId="77777777" w:rsidR="00CC3DE2" w:rsidRDefault="00CC3DE2" w:rsidP="00875BD1">
      <w:pPr>
        <w:spacing w:after="0"/>
      </w:pPr>
      <w:r>
        <w:t>Sample</w:t>
      </w:r>
    </w:p>
    <w:p w14:paraId="473B084D" w14:textId="77777777" w:rsidR="00CC3DE2" w:rsidRDefault="00CC3DE2" w:rsidP="00875BD1">
      <w:pPr>
        <w:spacing w:after="0"/>
      </w:pPr>
      <w:r>
        <w:t>--&gt;</w:t>
      </w:r>
    </w:p>
    <w:p w14:paraId="3EBA5CAC" w14:textId="77777777" w:rsidR="00CC3DE2" w:rsidRDefault="00CC3DE2" w:rsidP="00875BD1">
      <w:pPr>
        <w:spacing w:after="0"/>
      </w:pPr>
      <w:r>
        <w:t>Server Roles Tab</w:t>
      </w:r>
    </w:p>
    <w:p w14:paraId="0E81FF24" w14:textId="77777777" w:rsidR="00CC3DE2" w:rsidRDefault="00CC3DE2" w:rsidP="00875BD1">
      <w:pPr>
        <w:spacing w:after="0"/>
      </w:pPr>
      <w:r>
        <w:t>Select</w:t>
      </w:r>
    </w:p>
    <w:p w14:paraId="2C25B496" w14:textId="77777777" w:rsidR="00CC3DE2" w:rsidRDefault="00CC3DE2" w:rsidP="00875BD1">
      <w:pPr>
        <w:spacing w:after="0"/>
      </w:pPr>
      <w:r>
        <w:rPr>
          <w:b/>
          <w:bCs/>
          <w:sz w:val="18"/>
          <w:szCs w:val="18"/>
        </w:rPr>
        <w:t>sysadmin</w:t>
      </w:r>
    </w:p>
    <w:p w14:paraId="3D8DB449" w14:textId="77777777" w:rsidR="00CC3DE2" w:rsidRDefault="00CC3DE2" w:rsidP="00875BD1">
      <w:pPr>
        <w:spacing w:after="0"/>
      </w:pPr>
      <w:r>
        <w:t>--&gt;</w:t>
      </w:r>
    </w:p>
    <w:p w14:paraId="004A2D8A" w14:textId="77777777" w:rsidR="00CC3DE2" w:rsidRDefault="00CC3DE2" w:rsidP="00875BD1">
      <w:pPr>
        <w:spacing w:after="0"/>
      </w:pPr>
      <w:r>
        <w:t>User Mapping Tab</w:t>
      </w:r>
    </w:p>
    <w:p w14:paraId="38C1B284" w14:textId="77777777" w:rsidR="00CC3DE2" w:rsidRDefault="00CC3DE2" w:rsidP="00875BD1">
      <w:pPr>
        <w:spacing w:after="0"/>
      </w:pPr>
      <w:r>
        <w:t>Select Sample</w:t>
      </w:r>
    </w:p>
    <w:p w14:paraId="79EA524F" w14:textId="77777777" w:rsidR="00CC3DE2" w:rsidRDefault="00CC3DE2" w:rsidP="00875BD1">
      <w:pPr>
        <w:spacing w:after="0"/>
      </w:pPr>
      <w:r>
        <w:t>Select every Roles.</w:t>
      </w:r>
    </w:p>
    <w:p w14:paraId="2D649F8E" w14:textId="77777777" w:rsidR="00CC3DE2" w:rsidRDefault="00CC3DE2" w:rsidP="00875BD1">
      <w:pPr>
        <w:spacing w:after="0"/>
      </w:pPr>
    </w:p>
    <w:p w14:paraId="0849D1FF" w14:textId="77777777" w:rsidR="00CC3DE2" w:rsidRDefault="00CC3DE2" w:rsidP="00875BD1">
      <w:pPr>
        <w:spacing w:after="0"/>
      </w:pPr>
    </w:p>
    <w:p w14:paraId="1309DB16" w14:textId="77777777" w:rsidR="00CC3DE2" w:rsidRDefault="00CC3DE2" w:rsidP="00875BD1">
      <w:pPr>
        <w:spacing w:after="0"/>
      </w:pPr>
    </w:p>
    <w:p w14:paraId="7C269E59" w14:textId="672307CF" w:rsidR="00CC3DE2" w:rsidRDefault="00CC3DE2" w:rsidP="00875BD1">
      <w:pPr>
        <w:spacing w:after="0"/>
      </w:pPr>
      <w:r>
        <w:rPr>
          <w:noProof/>
        </w:rPr>
        <w:lastRenderedPageBreak/>
        <w:drawing>
          <wp:inline distT="0" distB="0" distL="0" distR="0" wp14:anchorId="683E2071" wp14:editId="3B91E5A0">
            <wp:extent cx="2712720" cy="1897380"/>
            <wp:effectExtent l="0" t="0" r="0" b="762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2720" cy="1897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95C7D9" w14:textId="77777777" w:rsidR="00CC3DE2" w:rsidRDefault="00CC3DE2" w:rsidP="00875BD1">
      <w:pPr>
        <w:spacing w:after="0"/>
      </w:pPr>
    </w:p>
    <w:p w14:paraId="3D20B210" w14:textId="77777777" w:rsidR="00CC3DE2" w:rsidRDefault="00CC3DE2" w:rsidP="00875BD1">
      <w:pPr>
        <w:spacing w:after="0"/>
      </w:pPr>
    </w:p>
    <w:p w14:paraId="2A5BEEC0" w14:textId="77777777" w:rsidR="00CC3DE2" w:rsidRDefault="00CC3DE2" w:rsidP="00875BD1">
      <w:pPr>
        <w:spacing w:after="0"/>
      </w:pPr>
    </w:p>
    <w:p w14:paraId="23E2F48C" w14:textId="08E193C8" w:rsidR="00CC3DE2" w:rsidRDefault="00CC3DE2" w:rsidP="00875BD1">
      <w:pPr>
        <w:spacing w:after="0"/>
      </w:pPr>
      <w:r>
        <w:rPr>
          <w:noProof/>
        </w:rPr>
        <w:drawing>
          <wp:inline distT="0" distB="0" distL="0" distR="0" wp14:anchorId="326F8630" wp14:editId="513211CC">
            <wp:extent cx="5274310" cy="4779645"/>
            <wp:effectExtent l="0" t="0" r="2540" b="190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779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CC6C8F" w14:textId="77777777" w:rsidR="00CC3DE2" w:rsidRDefault="00CC3DE2" w:rsidP="00875BD1">
      <w:pPr>
        <w:spacing w:after="0"/>
      </w:pPr>
    </w:p>
    <w:p w14:paraId="416D91A6" w14:textId="6E89103E" w:rsidR="00CC3DE2" w:rsidRDefault="00CC3DE2" w:rsidP="00875BD1">
      <w:pPr>
        <w:spacing w:after="0"/>
      </w:pPr>
      <w:r>
        <w:rPr>
          <w:noProof/>
        </w:rPr>
        <w:lastRenderedPageBreak/>
        <w:drawing>
          <wp:inline distT="0" distB="0" distL="0" distR="0" wp14:anchorId="7B7BB1EE" wp14:editId="51922457">
            <wp:extent cx="5274310" cy="4773930"/>
            <wp:effectExtent l="0" t="0" r="2540" b="762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773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797622" w14:textId="77777777" w:rsidR="00CC3DE2" w:rsidRDefault="00CC3DE2" w:rsidP="00875BD1">
      <w:pPr>
        <w:spacing w:after="0"/>
      </w:pPr>
    </w:p>
    <w:p w14:paraId="05B5AE41" w14:textId="55602037" w:rsidR="00CC3DE2" w:rsidRDefault="00CC3DE2" w:rsidP="00875BD1">
      <w:pPr>
        <w:spacing w:after="0"/>
      </w:pPr>
      <w:r>
        <w:rPr>
          <w:noProof/>
        </w:rPr>
        <w:lastRenderedPageBreak/>
        <w:drawing>
          <wp:inline distT="0" distB="0" distL="0" distR="0" wp14:anchorId="5365F723" wp14:editId="1BEFB0D8">
            <wp:extent cx="5274310" cy="4779645"/>
            <wp:effectExtent l="0" t="0" r="2540" b="190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779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EA940F" w14:textId="77777777" w:rsidR="00CC3DE2" w:rsidRDefault="00CC3DE2" w:rsidP="00875BD1">
      <w:pPr>
        <w:spacing w:after="0"/>
      </w:pPr>
    </w:p>
    <w:p w14:paraId="333ECFE1" w14:textId="77777777" w:rsidR="00CC3DE2" w:rsidRDefault="00CC3DE2" w:rsidP="00875BD1">
      <w:pPr>
        <w:spacing w:after="0"/>
      </w:pPr>
    </w:p>
    <w:p w14:paraId="0BB9A8B5" w14:textId="77777777" w:rsidR="00CC3DE2" w:rsidRDefault="00CC3DE2" w:rsidP="00875BD1">
      <w:pPr>
        <w:spacing w:after="0"/>
      </w:pPr>
    </w:p>
    <w:p w14:paraId="6C89E38B" w14:textId="77777777" w:rsidR="00CC3DE2" w:rsidRDefault="00CC3DE2" w:rsidP="00875BD1">
      <w:pPr>
        <w:spacing w:after="0"/>
      </w:pPr>
      <w:r>
        <w:rPr>
          <w:sz w:val="36"/>
          <w:szCs w:val="36"/>
        </w:rPr>
        <w:t>7.2. Create Web Application</w:t>
      </w:r>
    </w:p>
    <w:p w14:paraId="00EB49C1" w14:textId="77777777" w:rsidR="00CC3DE2" w:rsidRDefault="00CC3DE2" w:rsidP="00875BD1">
      <w:pPr>
        <w:spacing w:after="0"/>
      </w:pPr>
    </w:p>
    <w:p w14:paraId="5D792723" w14:textId="77777777" w:rsidR="00CC3DE2" w:rsidRDefault="00CC3DE2" w:rsidP="00875BD1">
      <w:pPr>
        <w:spacing w:after="0"/>
      </w:pPr>
      <w:r>
        <w:t>Do </w:t>
      </w:r>
      <w:r>
        <w:rPr>
          <w:b/>
          <w:bCs/>
        </w:rPr>
        <w:t>not</w:t>
      </w:r>
      <w:r>
        <w:t> Execute </w:t>
      </w:r>
    </w:p>
    <w:p w14:paraId="0BDF4223" w14:textId="77777777" w:rsidR="00CC3DE2" w:rsidRDefault="00CC3DE2" w:rsidP="00875BD1">
      <w:pPr>
        <w:spacing w:after="0"/>
      </w:pPr>
      <w:r>
        <w:rPr>
          <w:sz w:val="18"/>
          <w:szCs w:val="18"/>
        </w:rPr>
        <w:t>--Clean up</w:t>
      </w:r>
    </w:p>
    <w:p w14:paraId="0EF8DE2F" w14:textId="77777777" w:rsidR="00CC3DE2" w:rsidRDefault="00CC3DE2" w:rsidP="00875BD1">
      <w:pPr>
        <w:spacing w:after="0"/>
      </w:pPr>
      <w:r>
        <w:rPr>
          <w:sz w:val="18"/>
          <w:szCs w:val="18"/>
        </w:rPr>
        <w:t>in previous section</w:t>
      </w:r>
    </w:p>
    <w:p w14:paraId="7C705DA7" w14:textId="77777777" w:rsidR="00CC3DE2" w:rsidRDefault="00CC3DE2" w:rsidP="00875BD1">
      <w:pPr>
        <w:spacing w:after="0"/>
      </w:pPr>
    </w:p>
    <w:p w14:paraId="7DC5D2CA" w14:textId="77777777" w:rsidR="00CC3DE2" w:rsidRDefault="00CC3DE2" w:rsidP="00875BD1">
      <w:pPr>
        <w:spacing w:after="0"/>
      </w:pPr>
    </w:p>
    <w:p w14:paraId="29348ACB" w14:textId="77777777" w:rsidR="00CC3DE2" w:rsidRDefault="00CC3DE2" w:rsidP="00875BD1">
      <w:pPr>
        <w:spacing w:after="0"/>
      </w:pPr>
      <w:r>
        <w:rPr>
          <w:sz w:val="18"/>
          <w:szCs w:val="18"/>
        </w:rPr>
        <w:t>New Project --&gt; Web --&gt;</w:t>
      </w:r>
      <w:r>
        <w:t> ASP.NET </w:t>
      </w:r>
      <w:r>
        <w:rPr>
          <w:sz w:val="18"/>
          <w:szCs w:val="18"/>
        </w:rPr>
        <w:t>Web Application (.Net Framework)</w:t>
      </w:r>
    </w:p>
    <w:p w14:paraId="5FBD4784" w14:textId="77777777" w:rsidR="00CC3DE2" w:rsidRDefault="00CC3DE2" w:rsidP="00875BD1">
      <w:pPr>
        <w:spacing w:after="0"/>
      </w:pPr>
      <w:r>
        <w:rPr>
          <w:sz w:val="18"/>
          <w:szCs w:val="18"/>
        </w:rPr>
        <w:t>--&gt;</w:t>
      </w:r>
    </w:p>
    <w:p w14:paraId="7B6D6E83" w14:textId="77777777" w:rsidR="00CC3DE2" w:rsidRDefault="00CC3DE2" w:rsidP="00875BD1">
      <w:pPr>
        <w:spacing w:after="0"/>
      </w:pPr>
      <w:r>
        <w:rPr>
          <w:sz w:val="18"/>
          <w:szCs w:val="18"/>
        </w:rPr>
        <w:t>Name:</w:t>
      </w:r>
    </w:p>
    <w:p w14:paraId="30359672" w14:textId="77777777" w:rsidR="00CC3DE2" w:rsidRDefault="00CC3DE2" w:rsidP="00875BD1">
      <w:pPr>
        <w:spacing w:after="0"/>
      </w:pPr>
      <w:r>
        <w:rPr>
          <w:sz w:val="18"/>
          <w:szCs w:val="18"/>
        </w:rPr>
        <w:t>Sample</w:t>
      </w:r>
    </w:p>
    <w:p w14:paraId="12D95AD3" w14:textId="77777777" w:rsidR="00CC3DE2" w:rsidRDefault="00CC3DE2" w:rsidP="00875BD1">
      <w:pPr>
        <w:spacing w:after="0"/>
      </w:pPr>
      <w:r>
        <w:rPr>
          <w:sz w:val="18"/>
          <w:szCs w:val="18"/>
        </w:rPr>
        <w:lastRenderedPageBreak/>
        <w:t>--&gt; Web Forms --&gt; OK</w:t>
      </w:r>
    </w:p>
    <w:p w14:paraId="377E081A" w14:textId="77777777" w:rsidR="00CC3DE2" w:rsidRDefault="00CC3DE2" w:rsidP="00875BD1">
      <w:pPr>
        <w:spacing w:after="0"/>
      </w:pPr>
    </w:p>
    <w:p w14:paraId="790990CD" w14:textId="77777777" w:rsidR="00CC3DE2" w:rsidRDefault="00CC3DE2" w:rsidP="00875BD1">
      <w:pPr>
        <w:spacing w:after="0"/>
      </w:pPr>
    </w:p>
    <w:p w14:paraId="7F0513FC" w14:textId="5460FC22" w:rsidR="00CC3DE2" w:rsidRDefault="00CC3DE2" w:rsidP="00875BD1">
      <w:pPr>
        <w:spacing w:after="0"/>
      </w:pPr>
      <w:r>
        <w:rPr>
          <w:noProof/>
        </w:rPr>
        <w:drawing>
          <wp:inline distT="0" distB="0" distL="0" distR="0" wp14:anchorId="09C6E757" wp14:editId="2EFA5378">
            <wp:extent cx="4732020" cy="2301240"/>
            <wp:effectExtent l="0" t="0" r="0" b="381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2020" cy="2301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DCB325" w14:textId="77777777" w:rsidR="00CC3DE2" w:rsidRDefault="00CC3DE2" w:rsidP="00875BD1">
      <w:pPr>
        <w:spacing w:after="0"/>
      </w:pPr>
    </w:p>
    <w:p w14:paraId="2DD14B04" w14:textId="77777777" w:rsidR="00CC3DE2" w:rsidRDefault="00CC3DE2" w:rsidP="00875BD1">
      <w:pPr>
        <w:spacing w:after="0"/>
      </w:pPr>
    </w:p>
    <w:p w14:paraId="51379140" w14:textId="49B959C7" w:rsidR="00CC3DE2" w:rsidRDefault="00CC3DE2" w:rsidP="00875BD1">
      <w:pPr>
        <w:spacing w:after="0"/>
      </w:pPr>
      <w:r>
        <w:rPr>
          <w:noProof/>
        </w:rPr>
        <w:drawing>
          <wp:inline distT="0" distB="0" distL="0" distR="0" wp14:anchorId="2EA59E1E" wp14:editId="02DBEA54">
            <wp:extent cx="4518660" cy="294132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8660" cy="2941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CC1D73" w14:textId="77777777" w:rsidR="00CC3DE2" w:rsidRDefault="00CC3DE2" w:rsidP="00875BD1">
      <w:pPr>
        <w:spacing w:after="0"/>
      </w:pPr>
    </w:p>
    <w:p w14:paraId="4092BB2A" w14:textId="77777777" w:rsidR="00CC3DE2" w:rsidRDefault="00CC3DE2" w:rsidP="00875BD1">
      <w:pPr>
        <w:spacing w:after="0"/>
      </w:pPr>
    </w:p>
    <w:p w14:paraId="582313CC" w14:textId="77777777" w:rsidR="00CC3DE2" w:rsidRDefault="00CC3DE2" w:rsidP="00875BD1">
      <w:pPr>
        <w:spacing w:after="0"/>
      </w:pPr>
    </w:p>
    <w:p w14:paraId="54BB5545" w14:textId="77777777" w:rsidR="00CC3DE2" w:rsidRDefault="00CC3DE2" w:rsidP="00875BD1">
      <w:pPr>
        <w:spacing w:after="0"/>
      </w:pPr>
      <w:r>
        <w:rPr>
          <w:sz w:val="48"/>
          <w:szCs w:val="48"/>
        </w:rPr>
        <w:t>8. Code</w:t>
      </w:r>
    </w:p>
    <w:p w14:paraId="31C321F1" w14:textId="77777777" w:rsidR="00CC3DE2" w:rsidRDefault="00CC3DE2" w:rsidP="00875BD1">
      <w:pPr>
        <w:spacing w:after="0"/>
      </w:pPr>
    </w:p>
    <w:p w14:paraId="25F9E747" w14:textId="77777777" w:rsidR="00CC3DE2" w:rsidRDefault="00CC3DE2" w:rsidP="00875BD1">
      <w:pPr>
        <w:spacing w:after="0"/>
      </w:pPr>
    </w:p>
    <w:p w14:paraId="7F2A68A1" w14:textId="77777777" w:rsidR="00CC3DE2" w:rsidRDefault="00CC3DE2" w:rsidP="00875BD1">
      <w:pPr>
        <w:spacing w:after="0"/>
      </w:pPr>
      <w:r>
        <w:rPr>
          <w:sz w:val="36"/>
          <w:szCs w:val="36"/>
        </w:rPr>
        <w:lastRenderedPageBreak/>
        <w:t>8.1. </w:t>
      </w:r>
      <w:proofErr w:type="spellStart"/>
      <w:r>
        <w:rPr>
          <w:sz w:val="36"/>
          <w:szCs w:val="36"/>
        </w:rPr>
        <w:t>Web.config</w:t>
      </w:r>
      <w:proofErr w:type="spellEnd"/>
    </w:p>
    <w:p w14:paraId="18FCE087" w14:textId="77777777" w:rsidR="00CC3DE2" w:rsidRDefault="00CC3DE2" w:rsidP="00875BD1">
      <w:pPr>
        <w:spacing w:after="0"/>
      </w:pPr>
    </w:p>
    <w:p w14:paraId="383E4E38" w14:textId="77777777" w:rsidR="00CC3DE2" w:rsidRDefault="00CC3DE2" w:rsidP="00875BD1">
      <w:pPr>
        <w:spacing w:after="0"/>
      </w:pPr>
      <w:r>
        <w:t>Add connection String</w:t>
      </w:r>
    </w:p>
    <w:p w14:paraId="494B9681" w14:textId="77777777" w:rsidR="00CC3DE2" w:rsidRDefault="00CC3DE2" w:rsidP="00875BD1">
      <w:pPr>
        <w:spacing w:after="0"/>
      </w:pPr>
    </w:p>
    <w:p w14:paraId="73D9BCBC" w14:textId="7E31D074" w:rsidR="00CC3DE2" w:rsidRDefault="00CC3DE2" w:rsidP="00875BD1">
      <w:pPr>
        <w:spacing w:after="0"/>
      </w:pPr>
      <w:r>
        <w:rPr>
          <w:noProof/>
        </w:rPr>
        <w:drawing>
          <wp:inline distT="0" distB="0" distL="0" distR="0" wp14:anchorId="22AFB081" wp14:editId="1A926B79">
            <wp:extent cx="5274310" cy="2653665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653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2A6B64" w14:textId="77777777" w:rsidR="00CC3DE2" w:rsidRDefault="00CC3DE2" w:rsidP="00875BD1">
      <w:pPr>
        <w:spacing w:after="0"/>
      </w:pPr>
    </w:p>
    <w:p w14:paraId="0D668ECF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A31515"/>
          <w:sz w:val="18"/>
          <w:szCs w:val="18"/>
        </w:rPr>
        <w:t>configuration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2814683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proofErr w:type="spellStart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connectionStrings</w:t>
      </w:r>
      <w:proofErr w:type="spellEnd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247AD99F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   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add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nam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proofErr w:type="spellStart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SampleConnectionString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connectionString</w:t>
      </w:r>
      <w:proofErr w:type="spellEnd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 xml:space="preserve">Data Source=N550JKL\SQL2016;Initial </w:t>
      </w:r>
      <w:proofErr w:type="spellStart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Catalog</w:t>
      </w:r>
      <w:proofErr w:type="spellEnd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proofErr w:type="spellStart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Sample;User</w:t>
      </w:r>
      <w:proofErr w:type="spellEnd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 xml:space="preserve"> ID=</w:t>
      </w:r>
      <w:proofErr w:type="spellStart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Tester;Password</w:t>
      </w:r>
      <w:proofErr w:type="spellEnd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1234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</w:p>
    <w:p w14:paraId="17FB6DEC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      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providerName</w:t>
      </w:r>
      <w:proofErr w:type="spellEnd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proofErr w:type="spellStart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System.Data.SqlClient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23B4C350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 &lt;/</w:t>
      </w:r>
      <w:proofErr w:type="spellStart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connectionStrings</w:t>
      </w:r>
      <w:proofErr w:type="spellEnd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68B59FF6" w14:textId="77777777" w:rsidR="00CC3DE2" w:rsidRDefault="00CC3DE2" w:rsidP="00875BD1">
      <w:pPr>
        <w:spacing w:after="0"/>
      </w:pPr>
    </w:p>
    <w:p w14:paraId="1AC6A0A6" w14:textId="77777777" w:rsidR="00CC3DE2" w:rsidRDefault="00CC3DE2" w:rsidP="00875BD1">
      <w:pPr>
        <w:spacing w:after="0"/>
      </w:pPr>
      <w:r>
        <w:t>.....</w:t>
      </w:r>
    </w:p>
    <w:p w14:paraId="510DB295" w14:textId="77777777" w:rsidR="00CC3DE2" w:rsidRDefault="00CC3DE2" w:rsidP="00875BD1">
      <w:pPr>
        <w:spacing w:after="0"/>
      </w:pPr>
    </w:p>
    <w:p w14:paraId="1588D366" w14:textId="77777777" w:rsidR="00CC3DE2" w:rsidRDefault="00CC3DE2" w:rsidP="00875BD1">
      <w:pPr>
        <w:spacing w:after="0"/>
      </w:pPr>
    </w:p>
    <w:p w14:paraId="3D22BEA8" w14:textId="77777777" w:rsidR="00CC3DE2" w:rsidRDefault="00CC3DE2" w:rsidP="00875BD1">
      <w:pPr>
        <w:spacing w:after="0"/>
      </w:pPr>
      <w:r>
        <w:rPr>
          <w:sz w:val="36"/>
          <w:szCs w:val="36"/>
        </w:rPr>
        <w:t>8.2. WebForm1.aspx</w:t>
      </w:r>
    </w:p>
    <w:p w14:paraId="78F8FB42" w14:textId="77777777" w:rsidR="00CC3DE2" w:rsidRDefault="00CC3DE2" w:rsidP="00875BD1">
      <w:pPr>
        <w:spacing w:after="0"/>
      </w:pPr>
    </w:p>
    <w:p w14:paraId="02CC1714" w14:textId="77777777" w:rsidR="00CC3DE2" w:rsidRDefault="00CC3DE2" w:rsidP="00875BD1">
      <w:pPr>
        <w:spacing w:after="0"/>
      </w:pPr>
      <w:r>
        <w:t>This form will use </w:t>
      </w:r>
      <w:proofErr w:type="spellStart"/>
      <w:r>
        <w:rPr>
          <w:sz w:val="18"/>
          <w:szCs w:val="18"/>
        </w:rPr>
        <w:t>spSearchGamer</w:t>
      </w:r>
      <w:proofErr w:type="spellEnd"/>
    </w:p>
    <w:p w14:paraId="6A9E16BB" w14:textId="77777777" w:rsidR="00CC3DE2" w:rsidRDefault="00CC3DE2" w:rsidP="00875BD1">
      <w:pPr>
        <w:spacing w:after="0"/>
      </w:pPr>
    </w:p>
    <w:p w14:paraId="4DDAF42E" w14:textId="77777777" w:rsidR="00CC3DE2" w:rsidRDefault="00CC3DE2" w:rsidP="00875BD1">
      <w:pPr>
        <w:spacing w:after="0"/>
      </w:pPr>
    </w:p>
    <w:p w14:paraId="63D656EF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&lt;%</w:t>
      </w:r>
      <w:r>
        <w:rPr>
          <w:rFonts w:ascii="Consolas" w:hAnsi="Consolas"/>
          <w:color w:val="0000FF"/>
          <w:sz w:val="18"/>
          <w:szCs w:val="18"/>
        </w:rPr>
        <w:t>@</w:t>
      </w:r>
      <w:r>
        <w:t> </w:t>
      </w:r>
      <w:r>
        <w:rPr>
          <w:rFonts w:ascii="Consolas" w:hAnsi="Consolas"/>
          <w:color w:val="800000"/>
          <w:sz w:val="18"/>
          <w:szCs w:val="18"/>
        </w:rPr>
        <w:t>Pag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Language</w:t>
      </w:r>
      <w:r>
        <w:rPr>
          <w:rFonts w:ascii="Consolas" w:hAnsi="Consolas"/>
          <w:color w:val="0000FF"/>
          <w:sz w:val="18"/>
          <w:szCs w:val="18"/>
        </w:rPr>
        <w:t>="C#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AutoEventWireup</w:t>
      </w:r>
      <w:r>
        <w:rPr>
          <w:rFonts w:ascii="Consolas" w:hAnsi="Consolas"/>
          <w:color w:val="0000FF"/>
          <w:sz w:val="18"/>
          <w:szCs w:val="18"/>
        </w:rPr>
        <w:t>="true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odeBehind</w:t>
      </w:r>
      <w:r>
        <w:rPr>
          <w:rFonts w:ascii="Consolas" w:hAnsi="Consolas"/>
          <w:color w:val="0000FF"/>
          <w:sz w:val="18"/>
          <w:szCs w:val="18"/>
        </w:rPr>
        <w:t>="WebForm1.aspx.cs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Inherits</w:t>
      </w:r>
      <w:r>
        <w:rPr>
          <w:rFonts w:ascii="Consolas" w:hAnsi="Consolas"/>
          <w:color w:val="0000FF"/>
          <w:sz w:val="18"/>
          <w:szCs w:val="18"/>
        </w:rPr>
        <w:t>="Sample.WebForm1"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%&gt;</w:t>
      </w:r>
    </w:p>
    <w:p w14:paraId="30D200F1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&lt;!</w:t>
      </w:r>
      <w:r>
        <w:rPr>
          <w:rFonts w:ascii="Consolas" w:hAnsi="Consolas"/>
          <w:color w:val="800000"/>
          <w:sz w:val="18"/>
          <w:szCs w:val="18"/>
        </w:rPr>
        <w:t>DOCTYP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htm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37AE988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tml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xmlns</w:t>
      </w:r>
      <w:proofErr w:type="spellEnd"/>
      <w:r>
        <w:rPr>
          <w:rFonts w:ascii="Consolas" w:hAnsi="Consolas"/>
          <w:color w:val="0000FF"/>
          <w:sz w:val="18"/>
          <w:szCs w:val="18"/>
        </w:rPr>
        <w:t>="</w:t>
      </w:r>
      <w:hyperlink r:id="rId32" w:history="1">
        <w:r>
          <w:rPr>
            <w:rStyle w:val="Hyperlink"/>
            <w:rFonts w:ascii="Consolas" w:hAnsi="Consolas"/>
            <w:sz w:val="18"/>
            <w:szCs w:val="18"/>
          </w:rPr>
          <w:t>http://www.w3.org/1999/xhtml"&gt;</w:t>
        </w:r>
      </w:hyperlink>
      <w:r>
        <w:rPr>
          <w:rFonts w:ascii="Consolas" w:hAnsi="Consolas"/>
          <w:color w:val="0000FF"/>
          <w:sz w:val="18"/>
          <w:szCs w:val="18"/>
        </w:rPr>
        <w:t>;</w:t>
      </w:r>
    </w:p>
    <w:p w14:paraId="1D5DC0ED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ead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runat</w:t>
      </w:r>
      <w:proofErr w:type="spellEnd"/>
      <w:r>
        <w:rPr>
          <w:rFonts w:ascii="Consolas" w:hAnsi="Consolas"/>
          <w:color w:val="0000FF"/>
          <w:sz w:val="18"/>
          <w:szCs w:val="18"/>
        </w:rPr>
        <w:t>="server"&gt;</w:t>
      </w:r>
    </w:p>
    <w:p w14:paraId="30BF189E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itle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Web Search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itl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E203B0B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ea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585E014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ody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BF212E5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form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form1"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runat</w:t>
      </w:r>
      <w:proofErr w:type="spellEnd"/>
      <w:r>
        <w:rPr>
          <w:rFonts w:ascii="Consolas" w:hAnsi="Consolas"/>
          <w:color w:val="0000FF"/>
          <w:sz w:val="18"/>
          <w:szCs w:val="18"/>
        </w:rPr>
        <w:t>="server"&gt;</w:t>
      </w:r>
    </w:p>
    <w:p w14:paraId="30CB9470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D0A5DD7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3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Employee Search Form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3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1BEA9B7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A81BC8D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label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for</w:t>
      </w:r>
      <w:r>
        <w:rPr>
          <w:rFonts w:ascii="Consolas" w:hAnsi="Consolas"/>
          <w:color w:val="0000FF"/>
          <w:sz w:val="18"/>
          <w:szCs w:val="18"/>
        </w:rPr>
        <w:t>="</w:t>
      </w:r>
      <w:proofErr w:type="spellStart"/>
      <w:r>
        <w:rPr>
          <w:rFonts w:ascii="Consolas" w:hAnsi="Consolas"/>
          <w:color w:val="0000FF"/>
          <w:sz w:val="18"/>
          <w:szCs w:val="18"/>
        </w:rPr>
        <w:t>inputFirstname</w:t>
      </w:r>
      <w:proofErr w:type="spellEnd"/>
      <w:r>
        <w:rPr>
          <w:rFonts w:ascii="Consolas" w:hAnsi="Consolas"/>
          <w:color w:val="0000FF"/>
          <w:sz w:val="18"/>
          <w:szCs w:val="18"/>
        </w:rPr>
        <w:t>"&gt;</w:t>
      </w:r>
    </w:p>
    <w:p w14:paraId="0E2B5CB8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r>
        <w:rPr>
          <w:rFonts w:ascii="Consolas" w:hAnsi="Consolas"/>
          <w:sz w:val="18"/>
          <w:szCs w:val="18"/>
        </w:rPr>
        <w:t>Firstname</w:t>
      </w:r>
      <w:proofErr w:type="spellEnd"/>
    </w:p>
    <w:p w14:paraId="3090BD1C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labe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BB3B2D7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inpu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"text"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runat</w:t>
      </w:r>
      <w:proofErr w:type="spellEnd"/>
      <w:r>
        <w:rPr>
          <w:rFonts w:ascii="Consolas" w:hAnsi="Consolas"/>
          <w:color w:val="0000FF"/>
          <w:sz w:val="18"/>
          <w:szCs w:val="18"/>
        </w:rPr>
        <w:t>="server"</w:t>
      </w:r>
    </w:p>
    <w:p w14:paraId="77E0A982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</w:t>
      </w:r>
      <w:proofErr w:type="spellStart"/>
      <w:r>
        <w:rPr>
          <w:rFonts w:ascii="Consolas" w:hAnsi="Consolas"/>
          <w:color w:val="0000FF"/>
          <w:sz w:val="18"/>
          <w:szCs w:val="18"/>
        </w:rPr>
        <w:t>inputFirstname</w:t>
      </w:r>
      <w:proofErr w:type="spellEnd"/>
      <w:r>
        <w:rPr>
          <w:rFonts w:ascii="Consolas" w:hAnsi="Consolas"/>
          <w:color w:val="0000FF"/>
          <w:sz w:val="18"/>
          <w:szCs w:val="18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00D3E467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BEE06C7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586E572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label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for</w:t>
      </w:r>
      <w:r>
        <w:rPr>
          <w:rFonts w:ascii="Consolas" w:hAnsi="Consolas"/>
          <w:color w:val="0000FF"/>
          <w:sz w:val="18"/>
          <w:szCs w:val="18"/>
        </w:rPr>
        <w:t>="</w:t>
      </w:r>
      <w:proofErr w:type="spellStart"/>
      <w:r>
        <w:rPr>
          <w:rFonts w:ascii="Consolas" w:hAnsi="Consolas"/>
          <w:color w:val="0000FF"/>
          <w:sz w:val="18"/>
          <w:szCs w:val="18"/>
        </w:rPr>
        <w:t>inputLastname</w:t>
      </w:r>
      <w:proofErr w:type="spellEnd"/>
      <w:r>
        <w:rPr>
          <w:rFonts w:ascii="Consolas" w:hAnsi="Consolas"/>
          <w:color w:val="0000FF"/>
          <w:sz w:val="18"/>
          <w:szCs w:val="18"/>
        </w:rPr>
        <w:t>"&gt;</w:t>
      </w:r>
    </w:p>
    <w:p w14:paraId="331D33F6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r>
        <w:rPr>
          <w:rFonts w:ascii="Consolas" w:hAnsi="Consolas"/>
          <w:sz w:val="18"/>
          <w:szCs w:val="18"/>
        </w:rPr>
        <w:t>Lastname</w:t>
      </w:r>
      <w:proofErr w:type="spellEnd"/>
    </w:p>
    <w:p w14:paraId="025F2D47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labe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858A628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inpu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"text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runat</w:t>
      </w:r>
      <w:r>
        <w:rPr>
          <w:rFonts w:ascii="Consolas" w:hAnsi="Consolas"/>
          <w:color w:val="0000FF"/>
          <w:sz w:val="18"/>
          <w:szCs w:val="18"/>
        </w:rPr>
        <w:t>="server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inputLastname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1BEB0A34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2F323D1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4B1C1DF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label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for</w:t>
      </w:r>
      <w:r>
        <w:rPr>
          <w:rFonts w:ascii="Consolas" w:hAnsi="Consolas"/>
          <w:color w:val="0000FF"/>
          <w:sz w:val="18"/>
          <w:szCs w:val="18"/>
        </w:rPr>
        <w:t>="</w:t>
      </w:r>
      <w:proofErr w:type="spellStart"/>
      <w:r>
        <w:rPr>
          <w:rFonts w:ascii="Consolas" w:hAnsi="Consolas"/>
          <w:color w:val="0000FF"/>
          <w:sz w:val="18"/>
          <w:szCs w:val="18"/>
        </w:rPr>
        <w:t>inputGender</w:t>
      </w:r>
      <w:proofErr w:type="spellEnd"/>
      <w:r>
        <w:rPr>
          <w:rFonts w:ascii="Consolas" w:hAnsi="Consolas"/>
          <w:color w:val="0000FF"/>
          <w:sz w:val="18"/>
          <w:szCs w:val="18"/>
        </w:rPr>
        <w:t>"&gt;</w:t>
      </w:r>
    </w:p>
    <w:p w14:paraId="126763A7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Gender</w:t>
      </w:r>
    </w:p>
    <w:p w14:paraId="2366B6C4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labe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67E406A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inpu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"text"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runat</w:t>
      </w:r>
      <w:proofErr w:type="spellEnd"/>
      <w:r>
        <w:rPr>
          <w:rFonts w:ascii="Consolas" w:hAnsi="Consolas"/>
          <w:color w:val="0000FF"/>
          <w:sz w:val="18"/>
          <w:szCs w:val="18"/>
        </w:rPr>
        <w:t>="server"</w:t>
      </w:r>
    </w:p>
    <w:p w14:paraId="2479F9BA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</w:t>
      </w:r>
      <w:proofErr w:type="spellStart"/>
      <w:r>
        <w:rPr>
          <w:rFonts w:ascii="Consolas" w:hAnsi="Consolas"/>
          <w:color w:val="0000FF"/>
          <w:sz w:val="18"/>
          <w:szCs w:val="18"/>
        </w:rPr>
        <w:t>inputGender</w:t>
      </w:r>
      <w:proofErr w:type="spellEnd"/>
      <w:r>
        <w:rPr>
          <w:rFonts w:ascii="Consolas" w:hAnsi="Consolas"/>
          <w:color w:val="0000FF"/>
          <w:sz w:val="18"/>
          <w:szCs w:val="18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766E1887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8AFE994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FA0BA65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label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for</w:t>
      </w:r>
      <w:r>
        <w:rPr>
          <w:rFonts w:ascii="Consolas" w:hAnsi="Consolas"/>
          <w:color w:val="0000FF"/>
          <w:sz w:val="18"/>
          <w:szCs w:val="18"/>
        </w:rPr>
        <w:t>="</w:t>
      </w:r>
      <w:proofErr w:type="spellStart"/>
      <w:r>
        <w:rPr>
          <w:rFonts w:ascii="Consolas" w:hAnsi="Consolas"/>
          <w:color w:val="0000FF"/>
          <w:sz w:val="18"/>
          <w:szCs w:val="18"/>
        </w:rPr>
        <w:t>inputGameScoreGreaterThanOrEqual</w:t>
      </w:r>
      <w:proofErr w:type="spellEnd"/>
      <w:r>
        <w:rPr>
          <w:rFonts w:ascii="Consolas" w:hAnsi="Consolas"/>
          <w:color w:val="0000FF"/>
          <w:sz w:val="18"/>
          <w:szCs w:val="18"/>
        </w:rPr>
        <w:t>"&gt;</w:t>
      </w:r>
    </w:p>
    <w:p w14:paraId="241B7043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r>
        <w:rPr>
          <w:rFonts w:ascii="Consolas" w:hAnsi="Consolas"/>
          <w:sz w:val="18"/>
          <w:szCs w:val="18"/>
        </w:rPr>
        <w:t>GameScore</w:t>
      </w:r>
      <w:proofErr w:type="spellEnd"/>
      <w:r>
        <w:rPr>
          <w:rFonts w:ascii="Consolas" w:hAnsi="Consolas"/>
          <w:sz w:val="18"/>
          <w:szCs w:val="18"/>
        </w:rPr>
        <w:t xml:space="preserve"> &gt;=</w:t>
      </w:r>
    </w:p>
    <w:p w14:paraId="4BAE7D53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labe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00AC1D5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inpu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"number"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runat</w:t>
      </w:r>
      <w:proofErr w:type="spellEnd"/>
      <w:r>
        <w:rPr>
          <w:rFonts w:ascii="Consolas" w:hAnsi="Consolas"/>
          <w:color w:val="0000FF"/>
          <w:sz w:val="18"/>
          <w:szCs w:val="18"/>
        </w:rPr>
        <w:t>="server"</w:t>
      </w:r>
    </w:p>
    <w:p w14:paraId="37BAB257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</w:t>
      </w:r>
      <w:proofErr w:type="spellStart"/>
      <w:r>
        <w:rPr>
          <w:rFonts w:ascii="Consolas" w:hAnsi="Consolas"/>
          <w:color w:val="0000FF"/>
          <w:sz w:val="18"/>
          <w:szCs w:val="18"/>
        </w:rPr>
        <w:t>inputGameScoreGreaterThanOrEqual</w:t>
      </w:r>
      <w:proofErr w:type="spellEnd"/>
      <w:r>
        <w:rPr>
          <w:rFonts w:ascii="Consolas" w:hAnsi="Consolas"/>
          <w:color w:val="0000FF"/>
          <w:sz w:val="18"/>
          <w:szCs w:val="18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105882A9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E994059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8465D97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Butto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btnSearch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runat</w:t>
      </w:r>
      <w:r>
        <w:rPr>
          <w:rFonts w:ascii="Consolas" w:hAnsi="Consolas"/>
          <w:color w:val="0000FF"/>
          <w:sz w:val="18"/>
          <w:szCs w:val="18"/>
        </w:rPr>
        <w:t>="server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ext</w:t>
      </w:r>
      <w:r>
        <w:rPr>
          <w:rFonts w:ascii="Consolas" w:hAnsi="Consolas"/>
          <w:color w:val="0000FF"/>
          <w:sz w:val="18"/>
          <w:szCs w:val="18"/>
        </w:rPr>
        <w:t>="Search"</w:t>
      </w:r>
    </w:p>
    <w:p w14:paraId="4E8139BA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OnClick</w:t>
      </w:r>
      <w:proofErr w:type="spellEnd"/>
      <w:r>
        <w:rPr>
          <w:rFonts w:ascii="Consolas" w:hAnsi="Consolas"/>
          <w:color w:val="0000FF"/>
          <w:sz w:val="18"/>
          <w:szCs w:val="18"/>
        </w:rPr>
        <w:t>="</w:t>
      </w:r>
      <w:proofErr w:type="spellStart"/>
      <w:r>
        <w:rPr>
          <w:rFonts w:ascii="Consolas" w:hAnsi="Consolas"/>
          <w:color w:val="0000FF"/>
          <w:sz w:val="18"/>
          <w:szCs w:val="18"/>
        </w:rPr>
        <w:t>btnSearch_Click</w:t>
      </w:r>
      <w:proofErr w:type="spellEnd"/>
      <w:r>
        <w:rPr>
          <w:rFonts w:ascii="Consolas" w:hAnsi="Consolas"/>
          <w:color w:val="0000FF"/>
          <w:sz w:val="18"/>
          <w:szCs w:val="18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4E908689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9861A2D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8A6F31C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7C94CF1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3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Search Results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3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099963E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F257015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spellStart"/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GridView</w:t>
      </w:r>
      <w:proofErr w:type="spellEnd"/>
    </w:p>
    <w:p w14:paraId="0A49D23D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</w:t>
      </w:r>
      <w:proofErr w:type="spellStart"/>
      <w:r>
        <w:rPr>
          <w:rFonts w:ascii="Consolas" w:hAnsi="Consolas"/>
          <w:color w:val="0000FF"/>
          <w:sz w:val="18"/>
          <w:szCs w:val="18"/>
        </w:rPr>
        <w:t>gvResults</w:t>
      </w:r>
      <w:proofErr w:type="spellEnd"/>
      <w:r>
        <w:rPr>
          <w:rFonts w:ascii="Consolas" w:hAnsi="Consolas"/>
          <w:color w:val="0000FF"/>
          <w:sz w:val="18"/>
          <w:szCs w:val="18"/>
        </w:rPr>
        <w:t>"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runat</w:t>
      </w:r>
      <w:proofErr w:type="spellEnd"/>
      <w:r>
        <w:rPr>
          <w:rFonts w:ascii="Consolas" w:hAnsi="Consolas"/>
          <w:color w:val="0000FF"/>
          <w:sz w:val="18"/>
          <w:szCs w:val="18"/>
        </w:rPr>
        <w:t>="server"&gt;</w:t>
      </w:r>
    </w:p>
    <w:p w14:paraId="4D132455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proofErr w:type="spellStart"/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GridView</w:t>
      </w:r>
      <w:proofErr w:type="spellEnd"/>
      <w:r>
        <w:rPr>
          <w:rFonts w:ascii="Consolas" w:hAnsi="Consolas"/>
          <w:color w:val="0000FF"/>
          <w:sz w:val="18"/>
          <w:szCs w:val="18"/>
        </w:rPr>
        <w:t>&gt;</w:t>
      </w:r>
    </w:p>
    <w:p w14:paraId="7265B73A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33330EB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DE88329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form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BFC82EC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body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1379F6F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tm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DEC1700" w14:textId="77777777" w:rsidR="00CC3DE2" w:rsidRDefault="00CC3DE2" w:rsidP="00875BD1">
      <w:pPr>
        <w:spacing w:after="0"/>
      </w:pPr>
    </w:p>
    <w:p w14:paraId="153B4540" w14:textId="77777777" w:rsidR="00CC3DE2" w:rsidRDefault="00CC3DE2" w:rsidP="00875BD1">
      <w:pPr>
        <w:spacing w:after="0"/>
      </w:pPr>
      <w:r>
        <w:rPr>
          <w:sz w:val="36"/>
          <w:szCs w:val="36"/>
        </w:rPr>
        <w:t>8.3. WebForm1.aspx.cs</w:t>
      </w:r>
    </w:p>
    <w:p w14:paraId="1DDC719B" w14:textId="77777777" w:rsidR="00CC3DE2" w:rsidRDefault="00CC3DE2" w:rsidP="00875BD1">
      <w:pPr>
        <w:spacing w:after="0"/>
      </w:pPr>
    </w:p>
    <w:p w14:paraId="2CFF1A7B" w14:textId="77777777" w:rsidR="00CC3DE2" w:rsidRDefault="00CC3DE2" w:rsidP="00875BD1">
      <w:pPr>
        <w:spacing w:after="0"/>
      </w:pPr>
      <w:r>
        <w:rPr>
          <w:rFonts w:ascii="Tahoma" w:hAnsi="Tahoma" w:cs="Tahoma"/>
          <w:color w:val="000000"/>
          <w:sz w:val="27"/>
          <w:szCs w:val="27"/>
        </w:rPr>
        <w:t>This form will use </w:t>
      </w:r>
      <w:proofErr w:type="spellStart"/>
      <w:r>
        <w:rPr>
          <w:rFonts w:ascii="Tahoma" w:hAnsi="Tahoma" w:cs="Tahoma"/>
          <w:color w:val="000000"/>
          <w:sz w:val="18"/>
          <w:szCs w:val="18"/>
        </w:rPr>
        <w:t>spSearchGamer</w:t>
      </w:r>
      <w:proofErr w:type="spellEnd"/>
    </w:p>
    <w:p w14:paraId="51A7ABFC" w14:textId="77777777" w:rsidR="00CC3DE2" w:rsidRDefault="00CC3DE2" w:rsidP="00875BD1">
      <w:pPr>
        <w:spacing w:after="0"/>
      </w:pPr>
    </w:p>
    <w:p w14:paraId="287DD171" w14:textId="77777777" w:rsidR="00CC3DE2" w:rsidRDefault="00CC3DE2" w:rsidP="00875BD1">
      <w:pPr>
        <w:spacing w:after="0"/>
      </w:pPr>
    </w:p>
    <w:p w14:paraId="7DD8AF4B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;</w:t>
      </w:r>
    </w:p>
    <w:p w14:paraId="7CC9C8E1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Configuration</w:t>
      </w:r>
      <w:proofErr w:type="spellEnd"/>
      <w:r>
        <w:rPr>
          <w:rFonts w:ascii="Consolas" w:hAnsi="Consolas"/>
          <w:sz w:val="18"/>
          <w:szCs w:val="18"/>
        </w:rPr>
        <w:t>;</w:t>
      </w:r>
    </w:p>
    <w:p w14:paraId="642C4AA9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Data</w:t>
      </w:r>
      <w:proofErr w:type="spellEnd"/>
      <w:r>
        <w:rPr>
          <w:rFonts w:ascii="Consolas" w:hAnsi="Consolas"/>
          <w:sz w:val="18"/>
          <w:szCs w:val="18"/>
        </w:rPr>
        <w:t>;</w:t>
      </w:r>
    </w:p>
    <w:p w14:paraId="12391707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Data.SqlClient</w:t>
      </w:r>
      <w:proofErr w:type="spellEnd"/>
      <w:r>
        <w:rPr>
          <w:rFonts w:ascii="Consolas" w:hAnsi="Consolas"/>
          <w:sz w:val="18"/>
          <w:szCs w:val="18"/>
        </w:rPr>
        <w:t>;</w:t>
      </w:r>
    </w:p>
    <w:p w14:paraId="33353505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Web.UI</w:t>
      </w:r>
      <w:proofErr w:type="spellEnd"/>
      <w:r>
        <w:rPr>
          <w:rFonts w:ascii="Consolas" w:hAnsi="Consolas"/>
          <w:sz w:val="18"/>
          <w:szCs w:val="18"/>
        </w:rPr>
        <w:t>;</w:t>
      </w:r>
    </w:p>
    <w:p w14:paraId="1B3FD39D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namespace</w:t>
      </w:r>
      <w:r>
        <w:t> </w:t>
      </w:r>
      <w:r>
        <w:rPr>
          <w:rFonts w:ascii="Consolas" w:hAnsi="Consolas"/>
          <w:sz w:val="18"/>
          <w:szCs w:val="18"/>
        </w:rPr>
        <w:t>Sample</w:t>
      </w:r>
    </w:p>
    <w:p w14:paraId="7AA5FCDB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4CE2610F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artia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WebForm1</w:t>
      </w:r>
      <w:r>
        <w:t> </w:t>
      </w:r>
      <w:r>
        <w:rPr>
          <w:rFonts w:ascii="Consolas" w:hAnsi="Consolas"/>
          <w:sz w:val="18"/>
          <w:szCs w:val="18"/>
        </w:rPr>
        <w:t>: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Page</w:t>
      </w:r>
    </w:p>
    <w:p w14:paraId="23B24DE6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0A63350B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Page_Load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object</w:t>
      </w:r>
      <w:r>
        <w:t> </w:t>
      </w:r>
      <w:r>
        <w:rPr>
          <w:rFonts w:ascii="Consolas" w:hAnsi="Consolas"/>
          <w:sz w:val="18"/>
          <w:szCs w:val="18"/>
        </w:rPr>
        <w:t>sender,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EventArgs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e)</w:t>
      </w:r>
    </w:p>
    <w:p w14:paraId="1AF69B39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1ADA457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D864DC8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btnSearch_Click(</w:t>
      </w:r>
      <w:r>
        <w:rPr>
          <w:rFonts w:ascii="Consolas" w:hAnsi="Consolas"/>
          <w:color w:val="0000FF"/>
          <w:sz w:val="18"/>
          <w:szCs w:val="18"/>
        </w:rPr>
        <w:t>object</w:t>
      </w:r>
      <w:r>
        <w:t> </w:t>
      </w:r>
      <w:r>
        <w:rPr>
          <w:rFonts w:ascii="Consolas" w:hAnsi="Consolas"/>
          <w:sz w:val="18"/>
          <w:szCs w:val="18"/>
        </w:rPr>
        <w:t>sender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EventArgs</w:t>
      </w:r>
      <w:r>
        <w:t> </w:t>
      </w:r>
      <w:r>
        <w:rPr>
          <w:rFonts w:ascii="Consolas" w:hAnsi="Consolas"/>
          <w:sz w:val="18"/>
          <w:szCs w:val="18"/>
        </w:rPr>
        <w:t>e)</w:t>
      </w:r>
    </w:p>
    <w:p w14:paraId="2462E9FF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1B79B41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connectionStr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figurationManager</w:t>
      </w:r>
      <w:proofErr w:type="spellEnd"/>
    </w:p>
    <w:p w14:paraId="7BCBC841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 .</w:t>
      </w:r>
      <w:proofErr w:type="spellStart"/>
      <w:r>
        <w:rPr>
          <w:rFonts w:ascii="Consolas" w:hAnsi="Consolas"/>
          <w:sz w:val="18"/>
          <w:szCs w:val="18"/>
        </w:rPr>
        <w:t>ConnectionStrings</w:t>
      </w:r>
      <w:proofErr w:type="spellEnd"/>
      <w:r>
        <w:rPr>
          <w:rFonts w:ascii="Consolas" w:hAnsi="Consolas"/>
          <w:sz w:val="18"/>
          <w:szCs w:val="18"/>
        </w:rPr>
        <w:t>[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SampleConnectionString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].</w:t>
      </w:r>
      <w:proofErr w:type="spellStart"/>
      <w:r>
        <w:rPr>
          <w:rFonts w:ascii="Consolas" w:hAnsi="Consolas"/>
          <w:sz w:val="18"/>
          <w:szCs w:val="18"/>
        </w:rPr>
        <w:t>ConnectionString</w:t>
      </w:r>
      <w:proofErr w:type="spellEnd"/>
      <w:r>
        <w:rPr>
          <w:rFonts w:ascii="Consolas" w:hAnsi="Consolas"/>
          <w:sz w:val="18"/>
          <w:szCs w:val="18"/>
        </w:rPr>
        <w:t>;</w:t>
      </w:r>
    </w:p>
    <w:p w14:paraId="53CE55EF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con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Connection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connectionStr</w:t>
      </w:r>
      <w:proofErr w:type="spellEnd"/>
      <w:r>
        <w:rPr>
          <w:rFonts w:ascii="Consolas" w:hAnsi="Consolas"/>
          <w:sz w:val="18"/>
          <w:szCs w:val="18"/>
        </w:rPr>
        <w:t>))</w:t>
      </w:r>
    </w:p>
    <w:p w14:paraId="2DC38705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411F9273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cmd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Command</w:t>
      </w:r>
      <w:proofErr w:type="spellEnd"/>
      <w:r>
        <w:rPr>
          <w:rFonts w:ascii="Consolas" w:hAnsi="Consolas"/>
          <w:sz w:val="18"/>
          <w:szCs w:val="18"/>
        </w:rPr>
        <w:t>();</w:t>
      </w:r>
    </w:p>
    <w:p w14:paraId="73421220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cmd.Connection</w:t>
      </w:r>
      <w:proofErr w:type="spellEnd"/>
      <w:r>
        <w:rPr>
          <w:rFonts w:ascii="Consolas" w:hAnsi="Consolas"/>
          <w:sz w:val="18"/>
          <w:szCs w:val="18"/>
        </w:rPr>
        <w:t xml:space="preserve"> = con;</w:t>
      </w:r>
    </w:p>
    <w:p w14:paraId="48BE5959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fldChar w:fldCharType="begin"/>
      </w:r>
      <w:r>
        <w:rPr>
          <w:rFonts w:ascii="Consolas" w:hAnsi="Consolas"/>
          <w:sz w:val="18"/>
          <w:szCs w:val="18"/>
          <w:shd w:val="clear" w:color="auto" w:fill="FFFAA5"/>
        </w:rPr>
        <w:instrText xml:space="preserve"> HYPERLINK "http://cmd.commandtext/" </w:instrText>
      </w:r>
      <w:r>
        <w:rPr>
          <w:rFonts w:ascii="Consolas" w:hAnsi="Consolas"/>
          <w:sz w:val="18"/>
          <w:szCs w:val="18"/>
          <w:shd w:val="clear" w:color="auto" w:fill="FFFAA5"/>
        </w:rPr>
      </w:r>
      <w:r>
        <w:rPr>
          <w:rFonts w:ascii="Consolas" w:hAnsi="Consolas"/>
          <w:sz w:val="18"/>
          <w:szCs w:val="18"/>
          <w:shd w:val="clear" w:color="auto" w:fill="FFFAA5"/>
        </w:rPr>
        <w:fldChar w:fldCharType="separate"/>
      </w:r>
      <w:r>
        <w:rPr>
          <w:rStyle w:val="Hyperlink"/>
          <w:rFonts w:ascii="Consolas" w:hAnsi="Consolas"/>
          <w:sz w:val="18"/>
          <w:szCs w:val="18"/>
          <w:shd w:val="clear" w:color="auto" w:fill="FFFAA5"/>
        </w:rPr>
        <w:t>cmd.CommandText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fldChar w:fldCharType="end"/>
      </w:r>
      <w:r>
        <w:rPr>
          <w:rFonts w:ascii="Consolas" w:hAnsi="Consolas"/>
          <w:sz w:val="18"/>
          <w:szCs w:val="18"/>
          <w:shd w:val="clear" w:color="auto" w:fill="FFFAA5"/>
        </w:rPr>
        <w:t> =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spSearchGamer</w:t>
      </w:r>
      <w:proofErr w:type="spellEnd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sz w:val="18"/>
          <w:szCs w:val="18"/>
          <w:shd w:val="clear" w:color="auto" w:fill="FFFAA5"/>
        </w:rPr>
        <w:t>;</w:t>
      </w:r>
    </w:p>
    <w:p w14:paraId="497691C2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fldChar w:fldCharType="begin"/>
      </w:r>
      <w:r>
        <w:instrText xml:space="preserve"> HYPERLINK "http://cmd.commandtype/" </w:instrText>
      </w:r>
      <w:r>
        <w:fldChar w:fldCharType="separate"/>
      </w:r>
      <w:r>
        <w:rPr>
          <w:rStyle w:val="Hyperlink"/>
          <w:rFonts w:ascii="Consolas" w:hAnsi="Consolas"/>
          <w:sz w:val="18"/>
          <w:szCs w:val="18"/>
        </w:rPr>
        <w:t>cmd.CommandType</w:t>
      </w:r>
      <w:proofErr w:type="spellEnd"/>
      <w:r>
        <w:fldChar w:fldCharType="end"/>
      </w:r>
      <w:r>
        <w:t> </w:t>
      </w:r>
      <w:r>
        <w:rPr>
          <w:rFonts w:ascii="Consolas" w:hAnsi="Consolas"/>
          <w:sz w:val="18"/>
          <w:szCs w:val="18"/>
        </w:rPr>
        <w:t>=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mmandType</w:t>
      </w:r>
      <w:r>
        <w:rPr>
          <w:rFonts w:ascii="Consolas" w:hAnsi="Consolas"/>
          <w:sz w:val="18"/>
          <w:szCs w:val="18"/>
        </w:rPr>
        <w:t>.StoredProcedure</w:t>
      </w:r>
      <w:proofErr w:type="spellEnd"/>
      <w:r>
        <w:rPr>
          <w:rFonts w:ascii="Consolas" w:hAnsi="Consolas"/>
          <w:sz w:val="18"/>
          <w:szCs w:val="18"/>
        </w:rPr>
        <w:t>;</w:t>
      </w:r>
    </w:p>
    <w:p w14:paraId="64C2A4ED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inputFirstname.Value.Trim</w:t>
      </w:r>
      <w:proofErr w:type="spellEnd"/>
      <w:r>
        <w:rPr>
          <w:rFonts w:ascii="Consolas" w:hAnsi="Consolas"/>
          <w:sz w:val="18"/>
          <w:szCs w:val="18"/>
        </w:rPr>
        <w:t>() !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rPr>
          <w:rFonts w:ascii="Consolas" w:hAnsi="Consolas"/>
          <w:sz w:val="18"/>
          <w:szCs w:val="18"/>
        </w:rPr>
        <w:t>)</w:t>
      </w:r>
    </w:p>
    <w:p w14:paraId="1A3E160E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5AE0D786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param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Parameter</w:t>
      </w:r>
      <w:proofErr w:type="spellEnd"/>
    </w:p>
    <w:p w14:paraId="7EB9119C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 (</w:t>
      </w:r>
      <w:r>
        <w:rPr>
          <w:rFonts w:ascii="Consolas" w:hAnsi="Consolas"/>
          <w:color w:val="A31515"/>
          <w:sz w:val="18"/>
          <w:szCs w:val="18"/>
        </w:rPr>
        <w:t>"@FirstName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inputFirstname.Value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1CE57706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r>
        <w:rPr>
          <w:rFonts w:ascii="Consolas" w:hAnsi="Consolas"/>
          <w:sz w:val="18"/>
          <w:szCs w:val="18"/>
        </w:rPr>
        <w:t>cmd.Parameters.Add</w:t>
      </w:r>
      <w:proofErr w:type="spellEnd"/>
      <w:r>
        <w:rPr>
          <w:rFonts w:ascii="Consolas" w:hAnsi="Consolas"/>
          <w:sz w:val="18"/>
          <w:szCs w:val="18"/>
        </w:rPr>
        <w:t>(param);</w:t>
      </w:r>
    </w:p>
    <w:p w14:paraId="2A13E3A5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5810E8D6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inputLastname.Value.Trim</w:t>
      </w:r>
      <w:proofErr w:type="spellEnd"/>
      <w:r>
        <w:rPr>
          <w:rFonts w:ascii="Consolas" w:hAnsi="Consolas"/>
          <w:sz w:val="18"/>
          <w:szCs w:val="18"/>
        </w:rPr>
        <w:t>() !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rPr>
          <w:rFonts w:ascii="Consolas" w:hAnsi="Consolas"/>
          <w:sz w:val="18"/>
          <w:szCs w:val="18"/>
        </w:rPr>
        <w:t>)</w:t>
      </w:r>
    </w:p>
    <w:p w14:paraId="1BC146EA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60CA4B6F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param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Parameter</w:t>
      </w:r>
      <w:proofErr w:type="spellEnd"/>
    </w:p>
    <w:p w14:paraId="4BBCC5A7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 (</w:t>
      </w:r>
      <w:r>
        <w:rPr>
          <w:rFonts w:ascii="Consolas" w:hAnsi="Consolas"/>
          <w:color w:val="A31515"/>
          <w:sz w:val="18"/>
          <w:szCs w:val="18"/>
        </w:rPr>
        <w:t>"@</w:t>
      </w:r>
      <w:proofErr w:type="spellStart"/>
      <w:r>
        <w:rPr>
          <w:rFonts w:ascii="Consolas" w:hAnsi="Consolas"/>
          <w:color w:val="A31515"/>
          <w:sz w:val="18"/>
          <w:szCs w:val="18"/>
        </w:rPr>
        <w:t>LastName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inputLastname.Value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23F779D3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r>
        <w:rPr>
          <w:rFonts w:ascii="Consolas" w:hAnsi="Consolas"/>
          <w:sz w:val="18"/>
          <w:szCs w:val="18"/>
        </w:rPr>
        <w:t>cmd.Parameters.Add</w:t>
      </w:r>
      <w:proofErr w:type="spellEnd"/>
      <w:r>
        <w:rPr>
          <w:rFonts w:ascii="Consolas" w:hAnsi="Consolas"/>
          <w:sz w:val="18"/>
          <w:szCs w:val="18"/>
        </w:rPr>
        <w:t>(param);</w:t>
      </w:r>
    </w:p>
    <w:p w14:paraId="68096B8B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4C6F8FCF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inputGender.Value.Trim</w:t>
      </w:r>
      <w:proofErr w:type="spellEnd"/>
      <w:r>
        <w:rPr>
          <w:rFonts w:ascii="Consolas" w:hAnsi="Consolas"/>
          <w:sz w:val="18"/>
          <w:szCs w:val="18"/>
        </w:rPr>
        <w:t>() !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rPr>
          <w:rFonts w:ascii="Consolas" w:hAnsi="Consolas"/>
          <w:sz w:val="18"/>
          <w:szCs w:val="18"/>
        </w:rPr>
        <w:t>)</w:t>
      </w:r>
    </w:p>
    <w:p w14:paraId="6EECC9A5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0D00A9CB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param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Parameter</w:t>
      </w:r>
      <w:proofErr w:type="spellEnd"/>
    </w:p>
    <w:p w14:paraId="6D7E851E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 (</w:t>
      </w:r>
      <w:r>
        <w:rPr>
          <w:rFonts w:ascii="Consolas" w:hAnsi="Consolas"/>
          <w:color w:val="A31515"/>
          <w:sz w:val="18"/>
          <w:szCs w:val="18"/>
        </w:rPr>
        <w:t>"@Gender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inputGender.Value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29C5CED4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r>
        <w:rPr>
          <w:rFonts w:ascii="Consolas" w:hAnsi="Consolas"/>
          <w:sz w:val="18"/>
          <w:szCs w:val="18"/>
        </w:rPr>
        <w:t>cmd.Parameters.Add</w:t>
      </w:r>
      <w:proofErr w:type="spellEnd"/>
      <w:r>
        <w:rPr>
          <w:rFonts w:ascii="Consolas" w:hAnsi="Consolas"/>
          <w:sz w:val="18"/>
          <w:szCs w:val="18"/>
        </w:rPr>
        <w:t>(param);</w:t>
      </w:r>
    </w:p>
    <w:p w14:paraId="249C6978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 }</w:t>
      </w:r>
    </w:p>
    <w:p w14:paraId="1F86DAE4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inputGameScoreGreaterThanOrEqual.Value.Trim() !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rPr>
          <w:rFonts w:ascii="Consolas" w:hAnsi="Consolas"/>
          <w:sz w:val="18"/>
          <w:szCs w:val="18"/>
        </w:rPr>
        <w:t>)</w:t>
      </w:r>
    </w:p>
    <w:p w14:paraId="13881C72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67B7FD0E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param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Parameter</w:t>
      </w:r>
      <w:proofErr w:type="spellEnd"/>
    </w:p>
    <w:p w14:paraId="1873F268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 (</w:t>
      </w:r>
      <w:r>
        <w:rPr>
          <w:rFonts w:ascii="Consolas" w:hAnsi="Consolas"/>
          <w:color w:val="A31515"/>
          <w:sz w:val="18"/>
          <w:szCs w:val="18"/>
        </w:rPr>
        <w:t>"@</w:t>
      </w:r>
      <w:proofErr w:type="spellStart"/>
      <w:r>
        <w:rPr>
          <w:rFonts w:ascii="Consolas" w:hAnsi="Consolas"/>
          <w:color w:val="A31515"/>
          <w:sz w:val="18"/>
          <w:szCs w:val="18"/>
        </w:rPr>
        <w:t>GameScoreGreaterThanOrEqual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inputGameScoreGreaterThanOrEqual.Value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33273DF9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r>
        <w:rPr>
          <w:rFonts w:ascii="Consolas" w:hAnsi="Consolas"/>
          <w:sz w:val="18"/>
          <w:szCs w:val="18"/>
        </w:rPr>
        <w:t>cmd.Parameters.Add</w:t>
      </w:r>
      <w:proofErr w:type="spellEnd"/>
      <w:r>
        <w:rPr>
          <w:rFonts w:ascii="Consolas" w:hAnsi="Consolas"/>
          <w:sz w:val="18"/>
          <w:szCs w:val="18"/>
        </w:rPr>
        <w:t>(param);</w:t>
      </w:r>
    </w:p>
    <w:p w14:paraId="03814A29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1206AC10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con.Open</w:t>
      </w:r>
      <w:proofErr w:type="spellEnd"/>
      <w:r>
        <w:rPr>
          <w:rFonts w:ascii="Consolas" w:hAnsi="Consolas"/>
          <w:sz w:val="18"/>
          <w:szCs w:val="18"/>
        </w:rPr>
        <w:t>();</w:t>
      </w:r>
    </w:p>
    <w:p w14:paraId="250398E3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DataReader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rdr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cmd.ExecuteReader</w:t>
      </w:r>
      <w:proofErr w:type="spellEnd"/>
      <w:r>
        <w:rPr>
          <w:rFonts w:ascii="Consolas" w:hAnsi="Consolas"/>
          <w:sz w:val="18"/>
          <w:szCs w:val="18"/>
        </w:rPr>
        <w:t>();</w:t>
      </w:r>
    </w:p>
    <w:p w14:paraId="160D035A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gvResults.DataSource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rdr</w:t>
      </w:r>
      <w:proofErr w:type="spellEnd"/>
      <w:r>
        <w:rPr>
          <w:rFonts w:ascii="Consolas" w:hAnsi="Consolas"/>
          <w:sz w:val="18"/>
          <w:szCs w:val="18"/>
        </w:rPr>
        <w:t>;</w:t>
      </w:r>
    </w:p>
    <w:p w14:paraId="0C4640BB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gvResults.DataBind</w:t>
      </w:r>
      <w:proofErr w:type="spellEnd"/>
      <w:r>
        <w:rPr>
          <w:rFonts w:ascii="Consolas" w:hAnsi="Consolas"/>
          <w:sz w:val="18"/>
          <w:szCs w:val="18"/>
        </w:rPr>
        <w:t>();</w:t>
      </w:r>
    </w:p>
    <w:p w14:paraId="7E2DFFC6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45BA57D3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8C80E19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4DD1A3C2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7E8418AC" w14:textId="77777777" w:rsidR="00CC3DE2" w:rsidRDefault="00CC3DE2" w:rsidP="00875BD1">
      <w:pPr>
        <w:spacing w:after="0"/>
      </w:pPr>
    </w:p>
    <w:p w14:paraId="2CB37E77" w14:textId="77777777" w:rsidR="00CC3DE2" w:rsidRDefault="00CC3DE2" w:rsidP="00875BD1">
      <w:pPr>
        <w:spacing w:after="0"/>
      </w:pPr>
    </w:p>
    <w:p w14:paraId="7D0757FE" w14:textId="77777777" w:rsidR="00CC3DE2" w:rsidRDefault="00CC3DE2" w:rsidP="00875BD1">
      <w:pPr>
        <w:spacing w:after="0"/>
      </w:pPr>
    </w:p>
    <w:p w14:paraId="1DC7B764" w14:textId="77777777" w:rsidR="00CC3DE2" w:rsidRDefault="00CC3DE2" w:rsidP="00875BD1">
      <w:pPr>
        <w:spacing w:after="0"/>
      </w:pPr>
    </w:p>
    <w:p w14:paraId="11D34495" w14:textId="77777777" w:rsidR="00CC3DE2" w:rsidRDefault="00CC3DE2" w:rsidP="00875BD1">
      <w:pPr>
        <w:spacing w:after="0"/>
      </w:pPr>
    </w:p>
    <w:p w14:paraId="70FAC604" w14:textId="77777777" w:rsidR="00CC3DE2" w:rsidRDefault="00CC3DE2" w:rsidP="00875BD1">
      <w:pPr>
        <w:spacing w:after="0"/>
      </w:pPr>
      <w:r>
        <w:rPr>
          <w:rFonts w:ascii="Tahoma" w:hAnsi="Tahoma" w:cs="Tahoma"/>
          <w:color w:val="000000"/>
          <w:sz w:val="36"/>
          <w:szCs w:val="36"/>
        </w:rPr>
        <w:t>8.4. WebForm2.aspx</w:t>
      </w:r>
    </w:p>
    <w:p w14:paraId="5F8B8901" w14:textId="77777777" w:rsidR="00CC3DE2" w:rsidRDefault="00CC3DE2" w:rsidP="00875BD1">
      <w:pPr>
        <w:spacing w:after="0"/>
        <w:rPr>
          <w:sz w:val="27"/>
          <w:szCs w:val="27"/>
        </w:rPr>
      </w:pPr>
    </w:p>
    <w:p w14:paraId="0713C774" w14:textId="77777777" w:rsidR="00CC3DE2" w:rsidRDefault="00CC3DE2" w:rsidP="00875BD1">
      <w:pPr>
        <w:spacing w:after="0"/>
        <w:rPr>
          <w:sz w:val="24"/>
          <w:szCs w:val="24"/>
        </w:rPr>
      </w:pPr>
      <w:r>
        <w:rPr>
          <w:rFonts w:ascii="Tahoma" w:hAnsi="Tahoma" w:cs="Tahoma"/>
          <w:color w:val="000000"/>
          <w:sz w:val="27"/>
          <w:szCs w:val="27"/>
        </w:rPr>
        <w:t>This form will use </w:t>
      </w:r>
      <w:r>
        <w:rPr>
          <w:rFonts w:ascii="Tahoma" w:hAnsi="Tahoma" w:cs="Tahoma"/>
          <w:color w:val="000000"/>
          <w:sz w:val="18"/>
          <w:szCs w:val="18"/>
        </w:rPr>
        <w:t>spSearchGamer2</w:t>
      </w:r>
    </w:p>
    <w:p w14:paraId="1CD769AF" w14:textId="77777777" w:rsidR="00CC3DE2" w:rsidRDefault="00CC3DE2" w:rsidP="00875BD1">
      <w:pPr>
        <w:spacing w:after="0"/>
      </w:pPr>
    </w:p>
    <w:p w14:paraId="0EFE2F6D" w14:textId="77777777" w:rsidR="00CC3DE2" w:rsidRDefault="00CC3DE2" w:rsidP="00875BD1">
      <w:pPr>
        <w:spacing w:after="0"/>
      </w:pPr>
    </w:p>
    <w:p w14:paraId="486E1BB3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&lt;%</w:t>
      </w:r>
      <w:r>
        <w:rPr>
          <w:rFonts w:ascii="Consolas" w:hAnsi="Consolas"/>
          <w:color w:val="0000FF"/>
          <w:sz w:val="18"/>
          <w:szCs w:val="18"/>
        </w:rPr>
        <w:t>@</w:t>
      </w:r>
      <w:r>
        <w:t> </w:t>
      </w:r>
      <w:r>
        <w:rPr>
          <w:rFonts w:ascii="Consolas" w:hAnsi="Consolas"/>
          <w:color w:val="800000"/>
          <w:sz w:val="18"/>
          <w:szCs w:val="18"/>
        </w:rPr>
        <w:t>Pag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Language</w:t>
      </w:r>
      <w:r>
        <w:rPr>
          <w:rFonts w:ascii="Consolas" w:hAnsi="Consolas"/>
          <w:color w:val="0000FF"/>
          <w:sz w:val="18"/>
          <w:szCs w:val="18"/>
        </w:rPr>
        <w:t>="C#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AutoEventWireup</w:t>
      </w:r>
      <w:r>
        <w:rPr>
          <w:rFonts w:ascii="Consolas" w:hAnsi="Consolas"/>
          <w:color w:val="0000FF"/>
          <w:sz w:val="18"/>
          <w:szCs w:val="18"/>
        </w:rPr>
        <w:t>="true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odeBehind</w:t>
      </w:r>
      <w:r>
        <w:rPr>
          <w:rFonts w:ascii="Consolas" w:hAnsi="Consolas"/>
          <w:color w:val="0000FF"/>
          <w:sz w:val="18"/>
          <w:szCs w:val="18"/>
        </w:rPr>
        <w:t>="WebForm2.aspx.cs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Inherits</w:t>
      </w:r>
      <w:r>
        <w:rPr>
          <w:rFonts w:ascii="Consolas" w:hAnsi="Consolas"/>
          <w:color w:val="0000FF"/>
          <w:sz w:val="18"/>
          <w:szCs w:val="18"/>
        </w:rPr>
        <w:t>="Sample.WebForm2"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%&gt;</w:t>
      </w:r>
    </w:p>
    <w:p w14:paraId="43297739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!</w:t>
      </w:r>
      <w:r>
        <w:rPr>
          <w:rFonts w:ascii="Consolas" w:hAnsi="Consolas"/>
          <w:color w:val="800000"/>
          <w:sz w:val="18"/>
          <w:szCs w:val="18"/>
        </w:rPr>
        <w:t>DOCTYP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htm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8CF8D57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tml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xmlns</w:t>
      </w:r>
      <w:proofErr w:type="spellEnd"/>
      <w:r>
        <w:rPr>
          <w:rFonts w:ascii="Consolas" w:hAnsi="Consolas"/>
          <w:color w:val="0000FF"/>
          <w:sz w:val="18"/>
          <w:szCs w:val="18"/>
        </w:rPr>
        <w:t>="</w:t>
      </w:r>
      <w:hyperlink r:id="rId33" w:history="1">
        <w:r>
          <w:rPr>
            <w:rStyle w:val="Hyperlink"/>
            <w:rFonts w:ascii="Consolas" w:hAnsi="Consolas"/>
            <w:sz w:val="18"/>
            <w:szCs w:val="18"/>
          </w:rPr>
          <w:t>http://www.w3.org/1999/xhtml"&gt;</w:t>
        </w:r>
      </w:hyperlink>
      <w:r>
        <w:rPr>
          <w:rFonts w:ascii="Consolas" w:hAnsi="Consolas"/>
          <w:color w:val="0000FF"/>
          <w:sz w:val="18"/>
          <w:szCs w:val="18"/>
        </w:rPr>
        <w:t>;</w:t>
      </w:r>
    </w:p>
    <w:p w14:paraId="3D6E0EF5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ead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runat</w:t>
      </w:r>
      <w:proofErr w:type="spellEnd"/>
      <w:r>
        <w:rPr>
          <w:rFonts w:ascii="Consolas" w:hAnsi="Consolas"/>
          <w:color w:val="0000FF"/>
          <w:sz w:val="18"/>
          <w:szCs w:val="18"/>
        </w:rPr>
        <w:t>="server"&gt;</w:t>
      </w:r>
    </w:p>
    <w:p w14:paraId="4240AA5D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itle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Web Search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itl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5D49810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ea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7DA7555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&lt;</w:t>
      </w:r>
      <w:r>
        <w:rPr>
          <w:rFonts w:ascii="Consolas" w:hAnsi="Consolas"/>
          <w:color w:val="800000"/>
          <w:sz w:val="18"/>
          <w:szCs w:val="18"/>
        </w:rPr>
        <w:t>body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2D3F759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form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form1"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runat</w:t>
      </w:r>
      <w:proofErr w:type="spellEnd"/>
      <w:r>
        <w:rPr>
          <w:rFonts w:ascii="Consolas" w:hAnsi="Consolas"/>
          <w:color w:val="0000FF"/>
          <w:sz w:val="18"/>
          <w:szCs w:val="18"/>
        </w:rPr>
        <w:t>="server"&gt;</w:t>
      </w:r>
    </w:p>
    <w:p w14:paraId="78C4F762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7535394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3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Employee Search Form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3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2BA1AAD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89E2463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label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for</w:t>
      </w:r>
      <w:r>
        <w:rPr>
          <w:rFonts w:ascii="Consolas" w:hAnsi="Consolas"/>
          <w:color w:val="0000FF"/>
          <w:sz w:val="18"/>
          <w:szCs w:val="18"/>
        </w:rPr>
        <w:t>="</w:t>
      </w:r>
      <w:proofErr w:type="spellStart"/>
      <w:r>
        <w:rPr>
          <w:rFonts w:ascii="Consolas" w:hAnsi="Consolas"/>
          <w:color w:val="0000FF"/>
          <w:sz w:val="18"/>
          <w:szCs w:val="18"/>
        </w:rPr>
        <w:t>inputFirstname</w:t>
      </w:r>
      <w:proofErr w:type="spellEnd"/>
      <w:r>
        <w:rPr>
          <w:rFonts w:ascii="Consolas" w:hAnsi="Consolas"/>
          <w:color w:val="0000FF"/>
          <w:sz w:val="18"/>
          <w:szCs w:val="18"/>
        </w:rPr>
        <w:t>"&gt;</w:t>
      </w:r>
    </w:p>
    <w:p w14:paraId="35E68CA8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r>
        <w:rPr>
          <w:rFonts w:ascii="Consolas" w:hAnsi="Consolas"/>
          <w:sz w:val="18"/>
          <w:szCs w:val="18"/>
        </w:rPr>
        <w:t>Firstname</w:t>
      </w:r>
      <w:proofErr w:type="spellEnd"/>
    </w:p>
    <w:p w14:paraId="68AEE6B1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labe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8D4F017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inpu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"text"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runat</w:t>
      </w:r>
      <w:proofErr w:type="spellEnd"/>
      <w:r>
        <w:rPr>
          <w:rFonts w:ascii="Consolas" w:hAnsi="Consolas"/>
          <w:color w:val="0000FF"/>
          <w:sz w:val="18"/>
          <w:szCs w:val="18"/>
        </w:rPr>
        <w:t>="server"</w:t>
      </w:r>
    </w:p>
    <w:p w14:paraId="3C0B6963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</w:t>
      </w:r>
      <w:proofErr w:type="spellStart"/>
      <w:r>
        <w:rPr>
          <w:rFonts w:ascii="Consolas" w:hAnsi="Consolas"/>
          <w:color w:val="0000FF"/>
          <w:sz w:val="18"/>
          <w:szCs w:val="18"/>
        </w:rPr>
        <w:t>inputFirstname</w:t>
      </w:r>
      <w:proofErr w:type="spellEnd"/>
      <w:r>
        <w:rPr>
          <w:rFonts w:ascii="Consolas" w:hAnsi="Consolas"/>
          <w:color w:val="0000FF"/>
          <w:sz w:val="18"/>
          <w:szCs w:val="18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1CD6DC4D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9CE2792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4D115AE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label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for</w:t>
      </w:r>
      <w:r>
        <w:rPr>
          <w:rFonts w:ascii="Consolas" w:hAnsi="Consolas"/>
          <w:color w:val="0000FF"/>
          <w:sz w:val="18"/>
          <w:szCs w:val="18"/>
        </w:rPr>
        <w:t>="</w:t>
      </w:r>
      <w:proofErr w:type="spellStart"/>
      <w:r>
        <w:rPr>
          <w:rFonts w:ascii="Consolas" w:hAnsi="Consolas"/>
          <w:color w:val="0000FF"/>
          <w:sz w:val="18"/>
          <w:szCs w:val="18"/>
        </w:rPr>
        <w:t>inputLastname</w:t>
      </w:r>
      <w:proofErr w:type="spellEnd"/>
      <w:r>
        <w:rPr>
          <w:rFonts w:ascii="Consolas" w:hAnsi="Consolas"/>
          <w:color w:val="0000FF"/>
          <w:sz w:val="18"/>
          <w:szCs w:val="18"/>
        </w:rPr>
        <w:t>"&gt;</w:t>
      </w:r>
    </w:p>
    <w:p w14:paraId="1439A7FA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r>
        <w:rPr>
          <w:rFonts w:ascii="Consolas" w:hAnsi="Consolas"/>
          <w:sz w:val="18"/>
          <w:szCs w:val="18"/>
        </w:rPr>
        <w:t>Lastname</w:t>
      </w:r>
      <w:proofErr w:type="spellEnd"/>
    </w:p>
    <w:p w14:paraId="02EDEDBA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labe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CC5AC1E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inpu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"text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runat</w:t>
      </w:r>
      <w:r>
        <w:rPr>
          <w:rFonts w:ascii="Consolas" w:hAnsi="Consolas"/>
          <w:color w:val="0000FF"/>
          <w:sz w:val="18"/>
          <w:szCs w:val="18"/>
        </w:rPr>
        <w:t>="server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inputLastname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4668F9E7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447FF30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915C056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label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for</w:t>
      </w:r>
      <w:r>
        <w:rPr>
          <w:rFonts w:ascii="Consolas" w:hAnsi="Consolas"/>
          <w:color w:val="0000FF"/>
          <w:sz w:val="18"/>
          <w:szCs w:val="18"/>
        </w:rPr>
        <w:t>="</w:t>
      </w:r>
      <w:proofErr w:type="spellStart"/>
      <w:r>
        <w:rPr>
          <w:rFonts w:ascii="Consolas" w:hAnsi="Consolas"/>
          <w:color w:val="0000FF"/>
          <w:sz w:val="18"/>
          <w:szCs w:val="18"/>
        </w:rPr>
        <w:t>inputGender</w:t>
      </w:r>
      <w:proofErr w:type="spellEnd"/>
      <w:r>
        <w:rPr>
          <w:rFonts w:ascii="Consolas" w:hAnsi="Consolas"/>
          <w:color w:val="0000FF"/>
          <w:sz w:val="18"/>
          <w:szCs w:val="18"/>
        </w:rPr>
        <w:t>"&gt;</w:t>
      </w:r>
    </w:p>
    <w:p w14:paraId="72806C4B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Gender</w:t>
      </w:r>
    </w:p>
    <w:p w14:paraId="43C77D45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labe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71D9C01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inpu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"text"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runat</w:t>
      </w:r>
      <w:proofErr w:type="spellEnd"/>
      <w:r>
        <w:rPr>
          <w:rFonts w:ascii="Consolas" w:hAnsi="Consolas"/>
          <w:color w:val="0000FF"/>
          <w:sz w:val="18"/>
          <w:szCs w:val="18"/>
        </w:rPr>
        <w:t>="server"</w:t>
      </w:r>
    </w:p>
    <w:p w14:paraId="25F6A755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</w:t>
      </w:r>
      <w:proofErr w:type="spellStart"/>
      <w:r>
        <w:rPr>
          <w:rFonts w:ascii="Consolas" w:hAnsi="Consolas"/>
          <w:color w:val="0000FF"/>
          <w:sz w:val="18"/>
          <w:szCs w:val="18"/>
        </w:rPr>
        <w:t>inputGender</w:t>
      </w:r>
      <w:proofErr w:type="spellEnd"/>
      <w:r>
        <w:rPr>
          <w:rFonts w:ascii="Consolas" w:hAnsi="Consolas"/>
          <w:color w:val="0000FF"/>
          <w:sz w:val="18"/>
          <w:szCs w:val="18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027E40F9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08F42CF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302DB70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label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for</w:t>
      </w:r>
      <w:r>
        <w:rPr>
          <w:rFonts w:ascii="Consolas" w:hAnsi="Consolas"/>
          <w:color w:val="0000FF"/>
          <w:sz w:val="18"/>
          <w:szCs w:val="18"/>
        </w:rPr>
        <w:t>="</w:t>
      </w:r>
      <w:proofErr w:type="spellStart"/>
      <w:r>
        <w:rPr>
          <w:rFonts w:ascii="Consolas" w:hAnsi="Consolas"/>
          <w:color w:val="0000FF"/>
          <w:sz w:val="18"/>
          <w:szCs w:val="18"/>
        </w:rPr>
        <w:t>inputGameScoreGreaterThanOrEqual</w:t>
      </w:r>
      <w:proofErr w:type="spellEnd"/>
      <w:r>
        <w:rPr>
          <w:rFonts w:ascii="Consolas" w:hAnsi="Consolas"/>
          <w:color w:val="0000FF"/>
          <w:sz w:val="18"/>
          <w:szCs w:val="18"/>
        </w:rPr>
        <w:t>"&gt;</w:t>
      </w:r>
    </w:p>
    <w:p w14:paraId="2FA9392C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r>
        <w:rPr>
          <w:rFonts w:ascii="Consolas" w:hAnsi="Consolas"/>
          <w:sz w:val="18"/>
          <w:szCs w:val="18"/>
        </w:rPr>
        <w:t>GameScore</w:t>
      </w:r>
      <w:proofErr w:type="spellEnd"/>
      <w:r>
        <w:rPr>
          <w:rFonts w:ascii="Consolas" w:hAnsi="Consolas"/>
          <w:sz w:val="18"/>
          <w:szCs w:val="18"/>
        </w:rPr>
        <w:t xml:space="preserve"> &gt;=</w:t>
      </w:r>
    </w:p>
    <w:p w14:paraId="0A030C87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labe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2044BB8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inpu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"number"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runat</w:t>
      </w:r>
      <w:proofErr w:type="spellEnd"/>
      <w:r>
        <w:rPr>
          <w:rFonts w:ascii="Consolas" w:hAnsi="Consolas"/>
          <w:color w:val="0000FF"/>
          <w:sz w:val="18"/>
          <w:szCs w:val="18"/>
        </w:rPr>
        <w:t>="server"</w:t>
      </w:r>
    </w:p>
    <w:p w14:paraId="69D99FEB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</w:t>
      </w:r>
      <w:proofErr w:type="spellStart"/>
      <w:r>
        <w:rPr>
          <w:rFonts w:ascii="Consolas" w:hAnsi="Consolas"/>
          <w:color w:val="0000FF"/>
          <w:sz w:val="18"/>
          <w:szCs w:val="18"/>
        </w:rPr>
        <w:t>inputGameScoreGreaterThanOrEqual</w:t>
      </w:r>
      <w:proofErr w:type="spellEnd"/>
      <w:r>
        <w:rPr>
          <w:rFonts w:ascii="Consolas" w:hAnsi="Consolas"/>
          <w:color w:val="0000FF"/>
          <w:sz w:val="18"/>
          <w:szCs w:val="18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5CD8DE8C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6DE9B72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4FE1E30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Butto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btnSearch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runat</w:t>
      </w:r>
      <w:r>
        <w:rPr>
          <w:rFonts w:ascii="Consolas" w:hAnsi="Consolas"/>
          <w:color w:val="0000FF"/>
          <w:sz w:val="18"/>
          <w:szCs w:val="18"/>
        </w:rPr>
        <w:t>="server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ext</w:t>
      </w:r>
      <w:r>
        <w:rPr>
          <w:rFonts w:ascii="Consolas" w:hAnsi="Consolas"/>
          <w:color w:val="0000FF"/>
          <w:sz w:val="18"/>
          <w:szCs w:val="18"/>
        </w:rPr>
        <w:t>="Search"</w:t>
      </w:r>
    </w:p>
    <w:p w14:paraId="43D8CCA3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OnClick</w:t>
      </w:r>
      <w:proofErr w:type="spellEnd"/>
      <w:r>
        <w:rPr>
          <w:rFonts w:ascii="Consolas" w:hAnsi="Consolas"/>
          <w:color w:val="0000FF"/>
          <w:sz w:val="18"/>
          <w:szCs w:val="18"/>
        </w:rPr>
        <w:t>="</w:t>
      </w:r>
      <w:proofErr w:type="spellStart"/>
      <w:r>
        <w:rPr>
          <w:rFonts w:ascii="Consolas" w:hAnsi="Consolas"/>
          <w:color w:val="0000FF"/>
          <w:sz w:val="18"/>
          <w:szCs w:val="18"/>
        </w:rPr>
        <w:t>btnSearch_Click</w:t>
      </w:r>
      <w:proofErr w:type="spellEnd"/>
      <w:r>
        <w:rPr>
          <w:rFonts w:ascii="Consolas" w:hAnsi="Consolas"/>
          <w:color w:val="0000FF"/>
          <w:sz w:val="18"/>
          <w:szCs w:val="18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6F2F61B4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7C42417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AA936D6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8A9773A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3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Search Results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3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84FAA7D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34C3CA6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spellStart"/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GridView</w:t>
      </w:r>
      <w:proofErr w:type="spellEnd"/>
    </w:p>
    <w:p w14:paraId="7EBF91D4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</w:t>
      </w:r>
      <w:proofErr w:type="spellStart"/>
      <w:r>
        <w:rPr>
          <w:rFonts w:ascii="Consolas" w:hAnsi="Consolas"/>
          <w:color w:val="0000FF"/>
          <w:sz w:val="18"/>
          <w:szCs w:val="18"/>
        </w:rPr>
        <w:t>gvResults</w:t>
      </w:r>
      <w:proofErr w:type="spellEnd"/>
      <w:r>
        <w:rPr>
          <w:rFonts w:ascii="Consolas" w:hAnsi="Consolas"/>
          <w:color w:val="0000FF"/>
          <w:sz w:val="18"/>
          <w:szCs w:val="18"/>
        </w:rPr>
        <w:t>"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runat</w:t>
      </w:r>
      <w:proofErr w:type="spellEnd"/>
      <w:r>
        <w:rPr>
          <w:rFonts w:ascii="Consolas" w:hAnsi="Consolas"/>
          <w:color w:val="0000FF"/>
          <w:sz w:val="18"/>
          <w:szCs w:val="18"/>
        </w:rPr>
        <w:t>="server"&gt;</w:t>
      </w:r>
    </w:p>
    <w:p w14:paraId="164A76F1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proofErr w:type="spellStart"/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GridView</w:t>
      </w:r>
      <w:proofErr w:type="spellEnd"/>
      <w:r>
        <w:rPr>
          <w:rFonts w:ascii="Consolas" w:hAnsi="Consolas"/>
          <w:color w:val="0000FF"/>
          <w:sz w:val="18"/>
          <w:szCs w:val="18"/>
        </w:rPr>
        <w:t>&gt;</w:t>
      </w:r>
    </w:p>
    <w:p w14:paraId="41C1B805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FBD61B2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F59C73F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form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23DB712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body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4A4F8B1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tm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7E57F43" w14:textId="77777777" w:rsidR="00CC3DE2" w:rsidRDefault="00CC3DE2" w:rsidP="00875BD1">
      <w:pPr>
        <w:spacing w:after="0"/>
      </w:pPr>
    </w:p>
    <w:p w14:paraId="2A4FE277" w14:textId="77777777" w:rsidR="00CC3DE2" w:rsidRDefault="00CC3DE2" w:rsidP="00875BD1">
      <w:pPr>
        <w:spacing w:after="0"/>
      </w:pPr>
    </w:p>
    <w:p w14:paraId="55AFC0C0" w14:textId="77777777" w:rsidR="00CC3DE2" w:rsidRDefault="00CC3DE2" w:rsidP="00875BD1">
      <w:pPr>
        <w:spacing w:after="0"/>
      </w:pPr>
    </w:p>
    <w:p w14:paraId="52827791" w14:textId="77777777" w:rsidR="00CC3DE2" w:rsidRDefault="00CC3DE2" w:rsidP="00875BD1">
      <w:pPr>
        <w:spacing w:after="0"/>
      </w:pPr>
    </w:p>
    <w:p w14:paraId="7231CC24" w14:textId="77777777" w:rsidR="00CC3DE2" w:rsidRDefault="00CC3DE2" w:rsidP="00875BD1">
      <w:pPr>
        <w:spacing w:after="0"/>
      </w:pPr>
      <w:r>
        <w:rPr>
          <w:rFonts w:ascii="Tahoma" w:hAnsi="Tahoma" w:cs="Tahoma"/>
          <w:color w:val="000000"/>
          <w:sz w:val="36"/>
          <w:szCs w:val="36"/>
        </w:rPr>
        <w:t>8.5. WebForm2.aspx.cs</w:t>
      </w:r>
    </w:p>
    <w:p w14:paraId="7B717271" w14:textId="77777777" w:rsidR="00CC3DE2" w:rsidRDefault="00CC3DE2" w:rsidP="00875BD1">
      <w:pPr>
        <w:spacing w:after="0"/>
        <w:rPr>
          <w:sz w:val="27"/>
          <w:szCs w:val="27"/>
        </w:rPr>
      </w:pPr>
    </w:p>
    <w:p w14:paraId="4A405282" w14:textId="77777777" w:rsidR="00CC3DE2" w:rsidRDefault="00CC3DE2" w:rsidP="00875BD1">
      <w:pPr>
        <w:spacing w:after="0"/>
        <w:rPr>
          <w:sz w:val="24"/>
          <w:szCs w:val="24"/>
        </w:rPr>
      </w:pPr>
      <w:r>
        <w:rPr>
          <w:rFonts w:ascii="Tahoma" w:hAnsi="Tahoma" w:cs="Tahoma"/>
          <w:color w:val="000000"/>
          <w:sz w:val="27"/>
          <w:szCs w:val="27"/>
        </w:rPr>
        <w:t>This form will use </w:t>
      </w:r>
      <w:r>
        <w:rPr>
          <w:rFonts w:ascii="Tahoma" w:hAnsi="Tahoma" w:cs="Tahoma"/>
          <w:color w:val="000000"/>
          <w:sz w:val="18"/>
          <w:szCs w:val="18"/>
        </w:rPr>
        <w:t>spSearchGamer2</w:t>
      </w:r>
    </w:p>
    <w:p w14:paraId="20AA3000" w14:textId="77777777" w:rsidR="00CC3DE2" w:rsidRDefault="00CC3DE2" w:rsidP="00875BD1">
      <w:pPr>
        <w:spacing w:after="0"/>
      </w:pPr>
    </w:p>
    <w:p w14:paraId="3C00439F" w14:textId="77777777" w:rsidR="00CC3DE2" w:rsidRDefault="00CC3DE2" w:rsidP="00875BD1">
      <w:pPr>
        <w:spacing w:after="0"/>
      </w:pPr>
    </w:p>
    <w:p w14:paraId="712EF982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;</w:t>
      </w:r>
    </w:p>
    <w:p w14:paraId="3226ECC2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Configuration</w:t>
      </w:r>
      <w:proofErr w:type="spellEnd"/>
      <w:r>
        <w:rPr>
          <w:rFonts w:ascii="Consolas" w:hAnsi="Consolas"/>
          <w:sz w:val="18"/>
          <w:szCs w:val="18"/>
        </w:rPr>
        <w:t>;</w:t>
      </w:r>
    </w:p>
    <w:p w14:paraId="1A55A41F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Data</w:t>
      </w:r>
      <w:proofErr w:type="spellEnd"/>
      <w:r>
        <w:rPr>
          <w:rFonts w:ascii="Consolas" w:hAnsi="Consolas"/>
          <w:sz w:val="18"/>
          <w:szCs w:val="18"/>
        </w:rPr>
        <w:t>;</w:t>
      </w:r>
    </w:p>
    <w:p w14:paraId="62860457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Data.SqlClient</w:t>
      </w:r>
      <w:proofErr w:type="spellEnd"/>
      <w:r>
        <w:rPr>
          <w:rFonts w:ascii="Consolas" w:hAnsi="Consolas"/>
          <w:sz w:val="18"/>
          <w:szCs w:val="18"/>
        </w:rPr>
        <w:t>;</w:t>
      </w:r>
    </w:p>
    <w:p w14:paraId="4A615798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Web.UI</w:t>
      </w:r>
      <w:proofErr w:type="spellEnd"/>
      <w:r>
        <w:rPr>
          <w:rFonts w:ascii="Consolas" w:hAnsi="Consolas"/>
          <w:sz w:val="18"/>
          <w:szCs w:val="18"/>
        </w:rPr>
        <w:t>;</w:t>
      </w:r>
    </w:p>
    <w:p w14:paraId="136A41D5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Sample</w:t>
      </w:r>
    </w:p>
    <w:p w14:paraId="6E6C3329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47F3A13B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artia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WebForm2</w:t>
      </w:r>
      <w:r>
        <w:t> </w:t>
      </w:r>
      <w:r>
        <w:rPr>
          <w:rFonts w:ascii="Consolas" w:hAnsi="Consolas"/>
          <w:sz w:val="18"/>
          <w:szCs w:val="18"/>
        </w:rPr>
        <w:t>: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Page</w:t>
      </w:r>
    </w:p>
    <w:p w14:paraId="687D3FA7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27FFE71A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Page_Load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object</w:t>
      </w:r>
      <w:r>
        <w:t> </w:t>
      </w:r>
      <w:r>
        <w:rPr>
          <w:rFonts w:ascii="Consolas" w:hAnsi="Consolas"/>
          <w:sz w:val="18"/>
          <w:szCs w:val="18"/>
        </w:rPr>
        <w:t>sender,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EventArgs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e)</w:t>
      </w:r>
    </w:p>
    <w:p w14:paraId="1F518679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5A08203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9A86D74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btnSearch_Click(</w:t>
      </w:r>
      <w:r>
        <w:rPr>
          <w:rFonts w:ascii="Consolas" w:hAnsi="Consolas"/>
          <w:color w:val="0000FF"/>
          <w:sz w:val="18"/>
          <w:szCs w:val="18"/>
        </w:rPr>
        <w:t>object</w:t>
      </w:r>
      <w:r>
        <w:t> </w:t>
      </w:r>
      <w:r>
        <w:rPr>
          <w:rFonts w:ascii="Consolas" w:hAnsi="Consolas"/>
          <w:sz w:val="18"/>
          <w:szCs w:val="18"/>
        </w:rPr>
        <w:t>sender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EventArgs</w:t>
      </w:r>
      <w:r>
        <w:t> </w:t>
      </w:r>
      <w:r>
        <w:rPr>
          <w:rFonts w:ascii="Consolas" w:hAnsi="Consolas"/>
          <w:sz w:val="18"/>
          <w:szCs w:val="18"/>
        </w:rPr>
        <w:t>e)</w:t>
      </w:r>
    </w:p>
    <w:p w14:paraId="5D7BD61A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2D190EA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connectionStr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figurationManager</w:t>
      </w:r>
      <w:proofErr w:type="spellEnd"/>
    </w:p>
    <w:p w14:paraId="6CB1494E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 .</w:t>
      </w:r>
      <w:proofErr w:type="spellStart"/>
      <w:r>
        <w:rPr>
          <w:rFonts w:ascii="Consolas" w:hAnsi="Consolas"/>
          <w:sz w:val="18"/>
          <w:szCs w:val="18"/>
        </w:rPr>
        <w:t>ConnectionStrings</w:t>
      </w:r>
      <w:proofErr w:type="spellEnd"/>
      <w:r>
        <w:rPr>
          <w:rFonts w:ascii="Consolas" w:hAnsi="Consolas"/>
          <w:sz w:val="18"/>
          <w:szCs w:val="18"/>
        </w:rPr>
        <w:t>[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SampleConnectionString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].</w:t>
      </w:r>
      <w:proofErr w:type="spellStart"/>
      <w:r>
        <w:rPr>
          <w:rFonts w:ascii="Consolas" w:hAnsi="Consolas"/>
          <w:sz w:val="18"/>
          <w:szCs w:val="18"/>
        </w:rPr>
        <w:t>ConnectionString</w:t>
      </w:r>
      <w:proofErr w:type="spellEnd"/>
      <w:r>
        <w:rPr>
          <w:rFonts w:ascii="Consolas" w:hAnsi="Consolas"/>
          <w:sz w:val="18"/>
          <w:szCs w:val="18"/>
        </w:rPr>
        <w:t>;</w:t>
      </w:r>
    </w:p>
    <w:p w14:paraId="68562F8B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con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Connection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connectionStr</w:t>
      </w:r>
      <w:proofErr w:type="spellEnd"/>
      <w:r>
        <w:rPr>
          <w:rFonts w:ascii="Consolas" w:hAnsi="Consolas"/>
          <w:sz w:val="18"/>
          <w:szCs w:val="18"/>
        </w:rPr>
        <w:t>))</w:t>
      </w:r>
    </w:p>
    <w:p w14:paraId="4D6ACB3A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150340D9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cmd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Command</w:t>
      </w:r>
      <w:proofErr w:type="spellEnd"/>
      <w:r>
        <w:rPr>
          <w:rFonts w:ascii="Consolas" w:hAnsi="Consolas"/>
          <w:sz w:val="18"/>
          <w:szCs w:val="18"/>
        </w:rPr>
        <w:t>();</w:t>
      </w:r>
    </w:p>
    <w:p w14:paraId="38DB70F7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cmd.Connection</w:t>
      </w:r>
      <w:proofErr w:type="spellEnd"/>
      <w:r>
        <w:rPr>
          <w:rFonts w:ascii="Consolas" w:hAnsi="Consolas"/>
          <w:sz w:val="18"/>
          <w:szCs w:val="18"/>
        </w:rPr>
        <w:t xml:space="preserve"> = con;</w:t>
      </w:r>
    </w:p>
    <w:p w14:paraId="55898D0B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fldChar w:fldCharType="begin"/>
      </w:r>
      <w:r>
        <w:rPr>
          <w:rFonts w:ascii="Consolas" w:hAnsi="Consolas"/>
          <w:sz w:val="18"/>
          <w:szCs w:val="18"/>
          <w:shd w:val="clear" w:color="auto" w:fill="FFFAA5"/>
        </w:rPr>
        <w:instrText xml:space="preserve"> HYPERLINK "http://cmd.commandtext/" </w:instrText>
      </w:r>
      <w:r>
        <w:rPr>
          <w:rFonts w:ascii="Consolas" w:hAnsi="Consolas"/>
          <w:sz w:val="18"/>
          <w:szCs w:val="18"/>
          <w:shd w:val="clear" w:color="auto" w:fill="FFFAA5"/>
        </w:rPr>
      </w:r>
      <w:r>
        <w:rPr>
          <w:rFonts w:ascii="Consolas" w:hAnsi="Consolas"/>
          <w:sz w:val="18"/>
          <w:szCs w:val="18"/>
          <w:shd w:val="clear" w:color="auto" w:fill="FFFAA5"/>
        </w:rPr>
        <w:fldChar w:fldCharType="separate"/>
      </w:r>
      <w:r>
        <w:rPr>
          <w:rStyle w:val="Hyperlink"/>
          <w:rFonts w:ascii="Consolas" w:hAnsi="Consolas"/>
          <w:sz w:val="18"/>
          <w:szCs w:val="18"/>
          <w:shd w:val="clear" w:color="auto" w:fill="FFFAA5"/>
        </w:rPr>
        <w:t>cmd.CommandText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fldChar w:fldCharType="end"/>
      </w:r>
      <w:r>
        <w:rPr>
          <w:rFonts w:ascii="Consolas" w:hAnsi="Consolas"/>
          <w:sz w:val="18"/>
          <w:szCs w:val="18"/>
          <w:shd w:val="clear" w:color="auto" w:fill="FFFAA5"/>
        </w:rPr>
        <w:t> =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spSearchGamer2"</w:t>
      </w:r>
      <w:r>
        <w:rPr>
          <w:rFonts w:ascii="Consolas" w:hAnsi="Consolas"/>
          <w:sz w:val="18"/>
          <w:szCs w:val="18"/>
          <w:shd w:val="clear" w:color="auto" w:fill="FFFAA5"/>
        </w:rPr>
        <w:t>;</w:t>
      </w:r>
    </w:p>
    <w:p w14:paraId="18F4CC9E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fldChar w:fldCharType="begin"/>
      </w:r>
      <w:r>
        <w:instrText xml:space="preserve"> HYPERLINK "http://cmd.commandtype/" </w:instrText>
      </w:r>
      <w:r>
        <w:fldChar w:fldCharType="separate"/>
      </w:r>
      <w:r>
        <w:rPr>
          <w:rStyle w:val="Hyperlink"/>
          <w:rFonts w:ascii="Consolas" w:hAnsi="Consolas"/>
          <w:sz w:val="18"/>
          <w:szCs w:val="18"/>
        </w:rPr>
        <w:t>cmd.CommandType</w:t>
      </w:r>
      <w:proofErr w:type="spellEnd"/>
      <w:r>
        <w:fldChar w:fldCharType="end"/>
      </w:r>
      <w:r>
        <w:t> </w:t>
      </w:r>
      <w:r>
        <w:rPr>
          <w:rFonts w:ascii="Consolas" w:hAnsi="Consolas"/>
          <w:sz w:val="18"/>
          <w:szCs w:val="18"/>
        </w:rPr>
        <w:t>=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mmandType</w:t>
      </w:r>
      <w:r>
        <w:rPr>
          <w:rFonts w:ascii="Consolas" w:hAnsi="Consolas"/>
          <w:sz w:val="18"/>
          <w:szCs w:val="18"/>
        </w:rPr>
        <w:t>.StoredProcedure</w:t>
      </w:r>
      <w:proofErr w:type="spellEnd"/>
      <w:r>
        <w:rPr>
          <w:rFonts w:ascii="Consolas" w:hAnsi="Consolas"/>
          <w:sz w:val="18"/>
          <w:szCs w:val="18"/>
        </w:rPr>
        <w:t>;</w:t>
      </w:r>
    </w:p>
    <w:p w14:paraId="025A9947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inputFirstname.Value.Trim</w:t>
      </w:r>
      <w:proofErr w:type="spellEnd"/>
      <w:r>
        <w:rPr>
          <w:rFonts w:ascii="Consolas" w:hAnsi="Consolas"/>
          <w:sz w:val="18"/>
          <w:szCs w:val="18"/>
        </w:rPr>
        <w:t>() !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rPr>
          <w:rFonts w:ascii="Consolas" w:hAnsi="Consolas"/>
          <w:sz w:val="18"/>
          <w:szCs w:val="18"/>
        </w:rPr>
        <w:t>)</w:t>
      </w:r>
    </w:p>
    <w:p w14:paraId="68B6DE08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4A70BD50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param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Parameter</w:t>
      </w:r>
      <w:proofErr w:type="spellEnd"/>
    </w:p>
    <w:p w14:paraId="621B7FD3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 (</w:t>
      </w:r>
      <w:r>
        <w:rPr>
          <w:rFonts w:ascii="Consolas" w:hAnsi="Consolas"/>
          <w:color w:val="A31515"/>
          <w:sz w:val="18"/>
          <w:szCs w:val="18"/>
        </w:rPr>
        <w:t>"@FirstName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inputFirstname.Value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5403B2B8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r>
        <w:rPr>
          <w:rFonts w:ascii="Consolas" w:hAnsi="Consolas"/>
          <w:sz w:val="18"/>
          <w:szCs w:val="18"/>
        </w:rPr>
        <w:t>cmd.Parameters.Add</w:t>
      </w:r>
      <w:proofErr w:type="spellEnd"/>
      <w:r>
        <w:rPr>
          <w:rFonts w:ascii="Consolas" w:hAnsi="Consolas"/>
          <w:sz w:val="18"/>
          <w:szCs w:val="18"/>
        </w:rPr>
        <w:t>(param);</w:t>
      </w:r>
    </w:p>
    <w:p w14:paraId="2CEC1A5B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78BBE2E8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inputLastname.Value.Trim</w:t>
      </w:r>
      <w:proofErr w:type="spellEnd"/>
      <w:r>
        <w:rPr>
          <w:rFonts w:ascii="Consolas" w:hAnsi="Consolas"/>
          <w:sz w:val="18"/>
          <w:szCs w:val="18"/>
        </w:rPr>
        <w:t>() !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rPr>
          <w:rFonts w:ascii="Consolas" w:hAnsi="Consolas"/>
          <w:sz w:val="18"/>
          <w:szCs w:val="18"/>
        </w:rPr>
        <w:t>)</w:t>
      </w:r>
    </w:p>
    <w:p w14:paraId="5AFCD3EB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305ABF1B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param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Parameter</w:t>
      </w:r>
      <w:proofErr w:type="spellEnd"/>
    </w:p>
    <w:p w14:paraId="24623565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 (</w:t>
      </w:r>
      <w:r>
        <w:rPr>
          <w:rFonts w:ascii="Consolas" w:hAnsi="Consolas"/>
          <w:color w:val="A31515"/>
          <w:sz w:val="18"/>
          <w:szCs w:val="18"/>
        </w:rPr>
        <w:t>"@</w:t>
      </w:r>
      <w:proofErr w:type="spellStart"/>
      <w:r>
        <w:rPr>
          <w:rFonts w:ascii="Consolas" w:hAnsi="Consolas"/>
          <w:color w:val="A31515"/>
          <w:sz w:val="18"/>
          <w:szCs w:val="18"/>
        </w:rPr>
        <w:t>LastName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inputLastname.Value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66A71B36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r>
        <w:rPr>
          <w:rFonts w:ascii="Consolas" w:hAnsi="Consolas"/>
          <w:sz w:val="18"/>
          <w:szCs w:val="18"/>
        </w:rPr>
        <w:t>cmd.Parameters.Add</w:t>
      </w:r>
      <w:proofErr w:type="spellEnd"/>
      <w:r>
        <w:rPr>
          <w:rFonts w:ascii="Consolas" w:hAnsi="Consolas"/>
          <w:sz w:val="18"/>
          <w:szCs w:val="18"/>
        </w:rPr>
        <w:t>(param);</w:t>
      </w:r>
    </w:p>
    <w:p w14:paraId="33CBD74F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2E0FD2BC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inputGender.Value.Trim</w:t>
      </w:r>
      <w:proofErr w:type="spellEnd"/>
      <w:r>
        <w:rPr>
          <w:rFonts w:ascii="Consolas" w:hAnsi="Consolas"/>
          <w:sz w:val="18"/>
          <w:szCs w:val="18"/>
        </w:rPr>
        <w:t>() !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rPr>
          <w:rFonts w:ascii="Consolas" w:hAnsi="Consolas"/>
          <w:sz w:val="18"/>
          <w:szCs w:val="18"/>
        </w:rPr>
        <w:t>)</w:t>
      </w:r>
    </w:p>
    <w:p w14:paraId="30143264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11DDF3BB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param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Parameter</w:t>
      </w:r>
      <w:proofErr w:type="spellEnd"/>
    </w:p>
    <w:p w14:paraId="0ADC18C4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 (</w:t>
      </w:r>
      <w:r>
        <w:rPr>
          <w:rFonts w:ascii="Consolas" w:hAnsi="Consolas"/>
          <w:color w:val="A31515"/>
          <w:sz w:val="18"/>
          <w:szCs w:val="18"/>
        </w:rPr>
        <w:t>"@Gender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inputGender.Value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38AEC3C9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r>
        <w:rPr>
          <w:rFonts w:ascii="Consolas" w:hAnsi="Consolas"/>
          <w:sz w:val="18"/>
          <w:szCs w:val="18"/>
        </w:rPr>
        <w:t>cmd.Parameters.Add</w:t>
      </w:r>
      <w:proofErr w:type="spellEnd"/>
      <w:r>
        <w:rPr>
          <w:rFonts w:ascii="Consolas" w:hAnsi="Consolas"/>
          <w:sz w:val="18"/>
          <w:szCs w:val="18"/>
        </w:rPr>
        <w:t>(param);</w:t>
      </w:r>
    </w:p>
    <w:p w14:paraId="2399D2C8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5F38178C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inputGameScoreGreaterThanOrEqual.Value.Trim() !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rPr>
          <w:rFonts w:ascii="Consolas" w:hAnsi="Consolas"/>
          <w:sz w:val="18"/>
          <w:szCs w:val="18"/>
        </w:rPr>
        <w:t>)</w:t>
      </w:r>
    </w:p>
    <w:p w14:paraId="05EC4E59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 {</w:t>
      </w:r>
    </w:p>
    <w:p w14:paraId="558662CE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param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Parameter</w:t>
      </w:r>
      <w:proofErr w:type="spellEnd"/>
    </w:p>
    <w:p w14:paraId="1F8954B3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 (</w:t>
      </w:r>
      <w:r>
        <w:rPr>
          <w:rFonts w:ascii="Consolas" w:hAnsi="Consolas"/>
          <w:color w:val="A31515"/>
          <w:sz w:val="18"/>
          <w:szCs w:val="18"/>
        </w:rPr>
        <w:t>"@</w:t>
      </w:r>
      <w:proofErr w:type="spellStart"/>
      <w:r>
        <w:rPr>
          <w:rFonts w:ascii="Consolas" w:hAnsi="Consolas"/>
          <w:color w:val="A31515"/>
          <w:sz w:val="18"/>
          <w:szCs w:val="18"/>
        </w:rPr>
        <w:t>GameScoreGreaterThanOrEqual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inputGameScoreGreaterThanOrEqual.Value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72832506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r>
        <w:rPr>
          <w:rFonts w:ascii="Consolas" w:hAnsi="Consolas"/>
          <w:sz w:val="18"/>
          <w:szCs w:val="18"/>
        </w:rPr>
        <w:t>cmd.Parameters.Add</w:t>
      </w:r>
      <w:proofErr w:type="spellEnd"/>
      <w:r>
        <w:rPr>
          <w:rFonts w:ascii="Consolas" w:hAnsi="Consolas"/>
          <w:sz w:val="18"/>
          <w:szCs w:val="18"/>
        </w:rPr>
        <w:t>(param);</w:t>
      </w:r>
    </w:p>
    <w:p w14:paraId="2C305AC1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56167674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con.Open</w:t>
      </w:r>
      <w:proofErr w:type="spellEnd"/>
      <w:r>
        <w:rPr>
          <w:rFonts w:ascii="Consolas" w:hAnsi="Consolas"/>
          <w:sz w:val="18"/>
          <w:szCs w:val="18"/>
        </w:rPr>
        <w:t>();</w:t>
      </w:r>
    </w:p>
    <w:p w14:paraId="36CB1FE6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DataReader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rdr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cmd.ExecuteReader</w:t>
      </w:r>
      <w:proofErr w:type="spellEnd"/>
      <w:r>
        <w:rPr>
          <w:rFonts w:ascii="Consolas" w:hAnsi="Consolas"/>
          <w:sz w:val="18"/>
          <w:szCs w:val="18"/>
        </w:rPr>
        <w:t>();</w:t>
      </w:r>
    </w:p>
    <w:p w14:paraId="299399A4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gvResults.DataSource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rdr</w:t>
      </w:r>
      <w:proofErr w:type="spellEnd"/>
      <w:r>
        <w:rPr>
          <w:rFonts w:ascii="Consolas" w:hAnsi="Consolas"/>
          <w:sz w:val="18"/>
          <w:szCs w:val="18"/>
        </w:rPr>
        <w:t>;</w:t>
      </w:r>
    </w:p>
    <w:p w14:paraId="1E79EF50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gvResults.DataBind</w:t>
      </w:r>
      <w:proofErr w:type="spellEnd"/>
      <w:r>
        <w:rPr>
          <w:rFonts w:ascii="Consolas" w:hAnsi="Consolas"/>
          <w:sz w:val="18"/>
          <w:szCs w:val="18"/>
        </w:rPr>
        <w:t>();</w:t>
      </w:r>
    </w:p>
    <w:p w14:paraId="46DE9585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641AF7C4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99FFBFB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0992CDF7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5FF420EB" w14:textId="77777777" w:rsidR="00CC3DE2" w:rsidRDefault="00CC3DE2" w:rsidP="00875BD1">
      <w:pPr>
        <w:spacing w:after="0"/>
      </w:pPr>
    </w:p>
    <w:p w14:paraId="339FCD4F" w14:textId="77777777" w:rsidR="00CC3DE2" w:rsidRDefault="00CC3DE2" w:rsidP="00875BD1">
      <w:pPr>
        <w:spacing w:after="0"/>
      </w:pPr>
    </w:p>
    <w:p w14:paraId="149425CB" w14:textId="77777777" w:rsidR="00CC3DE2" w:rsidRDefault="00CC3DE2" w:rsidP="00875BD1">
      <w:pPr>
        <w:spacing w:after="0"/>
      </w:pPr>
    </w:p>
    <w:p w14:paraId="127AAB46" w14:textId="77777777" w:rsidR="00CC3DE2" w:rsidRDefault="00CC3DE2" w:rsidP="00875BD1">
      <w:pPr>
        <w:spacing w:after="0"/>
      </w:pPr>
    </w:p>
    <w:p w14:paraId="07095DB2" w14:textId="77777777" w:rsidR="00CC3DE2" w:rsidRDefault="00CC3DE2" w:rsidP="00875BD1">
      <w:pPr>
        <w:spacing w:after="0"/>
      </w:pPr>
    </w:p>
    <w:p w14:paraId="0D5C3129" w14:textId="77777777" w:rsidR="00CC3DE2" w:rsidRDefault="00CC3DE2" w:rsidP="00875BD1">
      <w:pPr>
        <w:spacing w:after="0"/>
      </w:pPr>
      <w:r>
        <w:rPr>
          <w:rFonts w:ascii="Tahoma" w:hAnsi="Tahoma" w:cs="Tahoma"/>
          <w:color w:val="000000"/>
          <w:sz w:val="36"/>
          <w:szCs w:val="36"/>
        </w:rPr>
        <w:t>8.6. WebForm3.aspx</w:t>
      </w:r>
    </w:p>
    <w:p w14:paraId="24D6ADEA" w14:textId="77777777" w:rsidR="00CC3DE2" w:rsidRDefault="00CC3DE2" w:rsidP="00875BD1">
      <w:pPr>
        <w:spacing w:after="0"/>
        <w:rPr>
          <w:sz w:val="27"/>
          <w:szCs w:val="27"/>
        </w:rPr>
      </w:pPr>
    </w:p>
    <w:p w14:paraId="5ADAB070" w14:textId="77777777" w:rsidR="00CC3DE2" w:rsidRDefault="00CC3DE2" w:rsidP="00875BD1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This form will use </w:t>
      </w:r>
      <w:r>
        <w:rPr>
          <w:rFonts w:ascii="Tahoma" w:hAnsi="Tahoma" w:cs="Tahoma"/>
          <w:color w:val="000000"/>
          <w:sz w:val="18"/>
          <w:szCs w:val="18"/>
        </w:rPr>
        <w:t>spSearchGamer3</w:t>
      </w:r>
    </w:p>
    <w:p w14:paraId="12AFAF01" w14:textId="77777777" w:rsidR="00CC3DE2" w:rsidRDefault="00CC3DE2" w:rsidP="00875BD1">
      <w:pPr>
        <w:spacing w:after="0"/>
        <w:rPr>
          <w:sz w:val="27"/>
          <w:szCs w:val="27"/>
        </w:rPr>
      </w:pPr>
    </w:p>
    <w:p w14:paraId="78D96591" w14:textId="77777777" w:rsidR="00CC3DE2" w:rsidRDefault="00CC3DE2" w:rsidP="00875BD1">
      <w:pPr>
        <w:spacing w:after="0"/>
        <w:rPr>
          <w:sz w:val="27"/>
          <w:szCs w:val="27"/>
        </w:rPr>
      </w:pPr>
    </w:p>
    <w:p w14:paraId="471A7252" w14:textId="77777777" w:rsidR="00CC3DE2" w:rsidRDefault="00CC3DE2" w:rsidP="00875BD1">
      <w:pPr>
        <w:spacing w:after="0"/>
        <w:rPr>
          <w:sz w:val="27"/>
          <w:szCs w:val="27"/>
        </w:rPr>
      </w:pPr>
    </w:p>
    <w:p w14:paraId="5CA09D5D" w14:textId="77777777" w:rsidR="00CC3DE2" w:rsidRDefault="00CC3DE2" w:rsidP="00875BD1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  <w:shd w:val="clear" w:color="auto" w:fill="FFFF00"/>
        </w:rPr>
        <w:t>&lt;%</w:t>
      </w:r>
      <w:r>
        <w:rPr>
          <w:rFonts w:ascii="Consolas" w:hAnsi="Consolas"/>
          <w:color w:val="0000FF"/>
          <w:sz w:val="18"/>
          <w:szCs w:val="18"/>
        </w:rPr>
        <w:t>@</w:t>
      </w:r>
      <w:r>
        <w:rPr>
          <w:sz w:val="27"/>
          <w:szCs w:val="27"/>
        </w:rPr>
        <w:t> </w:t>
      </w:r>
      <w:r>
        <w:rPr>
          <w:rFonts w:ascii="Consolas" w:hAnsi="Consolas"/>
          <w:color w:val="800000"/>
          <w:sz w:val="18"/>
          <w:szCs w:val="18"/>
        </w:rPr>
        <w:t>Page</w:t>
      </w:r>
      <w:r>
        <w:rPr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Language</w:t>
      </w:r>
      <w:r>
        <w:rPr>
          <w:rFonts w:ascii="Consolas" w:hAnsi="Consolas"/>
          <w:color w:val="0000FF"/>
          <w:sz w:val="18"/>
          <w:szCs w:val="18"/>
        </w:rPr>
        <w:t>="C#"</w:t>
      </w:r>
      <w:r>
        <w:rPr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AutoEventWireup</w:t>
      </w:r>
      <w:r>
        <w:rPr>
          <w:rFonts w:ascii="Consolas" w:hAnsi="Consolas"/>
          <w:color w:val="0000FF"/>
          <w:sz w:val="18"/>
          <w:szCs w:val="18"/>
        </w:rPr>
        <w:t>="true"</w:t>
      </w:r>
      <w:r>
        <w:rPr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CodeBehind</w:t>
      </w:r>
      <w:r>
        <w:rPr>
          <w:rFonts w:ascii="Consolas" w:hAnsi="Consolas"/>
          <w:color w:val="0000FF"/>
          <w:sz w:val="18"/>
          <w:szCs w:val="18"/>
        </w:rPr>
        <w:t>="WebForm3.aspx.cs"</w:t>
      </w:r>
      <w:r>
        <w:rPr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Inherits</w:t>
      </w:r>
      <w:r>
        <w:rPr>
          <w:rFonts w:ascii="Consolas" w:hAnsi="Consolas"/>
          <w:color w:val="0000FF"/>
          <w:sz w:val="18"/>
          <w:szCs w:val="18"/>
        </w:rPr>
        <w:t>="Sample.WebForm3"</w:t>
      </w:r>
      <w:r>
        <w:rPr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  <w:shd w:val="clear" w:color="auto" w:fill="FFFF00"/>
        </w:rPr>
        <w:t>%&gt;</w:t>
      </w:r>
    </w:p>
    <w:p w14:paraId="18C1D001" w14:textId="77777777" w:rsidR="00CC3DE2" w:rsidRDefault="00CC3DE2" w:rsidP="00875BD1">
      <w:pPr>
        <w:spacing w:after="0"/>
        <w:rPr>
          <w:sz w:val="24"/>
          <w:szCs w:val="24"/>
        </w:rPr>
      </w:pPr>
      <w:r>
        <w:rPr>
          <w:rFonts w:ascii="Consolas" w:hAnsi="Consolas"/>
          <w:color w:val="0000FF"/>
          <w:sz w:val="18"/>
          <w:szCs w:val="18"/>
        </w:rPr>
        <w:t>&lt;!</w:t>
      </w:r>
      <w:r>
        <w:rPr>
          <w:rFonts w:ascii="Consolas" w:hAnsi="Consolas"/>
          <w:color w:val="800000"/>
          <w:sz w:val="18"/>
          <w:szCs w:val="18"/>
        </w:rPr>
        <w:t>DOCTYP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htm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E557A52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tml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xmlns</w:t>
      </w:r>
      <w:proofErr w:type="spellEnd"/>
      <w:r>
        <w:rPr>
          <w:rFonts w:ascii="Consolas" w:hAnsi="Consolas"/>
          <w:color w:val="0000FF"/>
          <w:sz w:val="18"/>
          <w:szCs w:val="18"/>
        </w:rPr>
        <w:t>="</w:t>
      </w:r>
      <w:hyperlink r:id="rId34" w:history="1">
        <w:r>
          <w:rPr>
            <w:rStyle w:val="Hyperlink"/>
            <w:rFonts w:ascii="Consolas" w:hAnsi="Consolas"/>
            <w:sz w:val="18"/>
            <w:szCs w:val="18"/>
          </w:rPr>
          <w:t>http://www.w3.org/1999/xhtml"&gt;</w:t>
        </w:r>
      </w:hyperlink>
      <w:r>
        <w:rPr>
          <w:rFonts w:ascii="Consolas" w:hAnsi="Consolas"/>
          <w:color w:val="0000FF"/>
          <w:sz w:val="18"/>
          <w:szCs w:val="18"/>
        </w:rPr>
        <w:t>;</w:t>
      </w:r>
    </w:p>
    <w:p w14:paraId="10429254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ead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runat</w:t>
      </w:r>
      <w:proofErr w:type="spellEnd"/>
      <w:r>
        <w:rPr>
          <w:rFonts w:ascii="Consolas" w:hAnsi="Consolas"/>
          <w:color w:val="0000FF"/>
          <w:sz w:val="18"/>
          <w:szCs w:val="18"/>
        </w:rPr>
        <w:t>="server"&gt;</w:t>
      </w:r>
    </w:p>
    <w:p w14:paraId="64F461A0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itle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Web Search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itl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E523169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ea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23E4D69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&lt;</w:t>
      </w:r>
      <w:r>
        <w:rPr>
          <w:rFonts w:ascii="Consolas" w:hAnsi="Consolas"/>
          <w:color w:val="800000"/>
          <w:sz w:val="18"/>
          <w:szCs w:val="18"/>
        </w:rPr>
        <w:t>body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B2C5477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form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form1"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runat</w:t>
      </w:r>
      <w:proofErr w:type="spellEnd"/>
      <w:r>
        <w:rPr>
          <w:rFonts w:ascii="Consolas" w:hAnsi="Consolas"/>
          <w:color w:val="0000FF"/>
          <w:sz w:val="18"/>
          <w:szCs w:val="18"/>
        </w:rPr>
        <w:t>="server"&gt;</w:t>
      </w:r>
    </w:p>
    <w:p w14:paraId="5EB13039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E93E721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3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Employee Search Form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3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B16B076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07C5FAE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label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for</w:t>
      </w:r>
      <w:r>
        <w:rPr>
          <w:rFonts w:ascii="Consolas" w:hAnsi="Consolas"/>
          <w:color w:val="0000FF"/>
          <w:sz w:val="18"/>
          <w:szCs w:val="18"/>
        </w:rPr>
        <w:t>="</w:t>
      </w:r>
      <w:proofErr w:type="spellStart"/>
      <w:r>
        <w:rPr>
          <w:rFonts w:ascii="Consolas" w:hAnsi="Consolas"/>
          <w:color w:val="0000FF"/>
          <w:sz w:val="18"/>
          <w:szCs w:val="18"/>
        </w:rPr>
        <w:t>inputFirstname</w:t>
      </w:r>
      <w:proofErr w:type="spellEnd"/>
      <w:r>
        <w:rPr>
          <w:rFonts w:ascii="Consolas" w:hAnsi="Consolas"/>
          <w:color w:val="0000FF"/>
          <w:sz w:val="18"/>
          <w:szCs w:val="18"/>
        </w:rPr>
        <w:t>"&gt;</w:t>
      </w:r>
    </w:p>
    <w:p w14:paraId="4E6F749F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r>
        <w:rPr>
          <w:rFonts w:ascii="Consolas" w:hAnsi="Consolas"/>
          <w:sz w:val="18"/>
          <w:szCs w:val="18"/>
        </w:rPr>
        <w:t>Firstname</w:t>
      </w:r>
      <w:proofErr w:type="spellEnd"/>
    </w:p>
    <w:p w14:paraId="24D9CC82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labe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2875B69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inpu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"text"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runat</w:t>
      </w:r>
      <w:proofErr w:type="spellEnd"/>
      <w:r>
        <w:rPr>
          <w:rFonts w:ascii="Consolas" w:hAnsi="Consolas"/>
          <w:color w:val="0000FF"/>
          <w:sz w:val="18"/>
          <w:szCs w:val="18"/>
        </w:rPr>
        <w:t>="server"</w:t>
      </w:r>
    </w:p>
    <w:p w14:paraId="2DCAB039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</w:t>
      </w:r>
      <w:proofErr w:type="spellStart"/>
      <w:r>
        <w:rPr>
          <w:rFonts w:ascii="Consolas" w:hAnsi="Consolas"/>
          <w:color w:val="0000FF"/>
          <w:sz w:val="18"/>
          <w:szCs w:val="18"/>
        </w:rPr>
        <w:t>inputFirstname</w:t>
      </w:r>
      <w:proofErr w:type="spellEnd"/>
      <w:r>
        <w:rPr>
          <w:rFonts w:ascii="Consolas" w:hAnsi="Consolas"/>
          <w:color w:val="0000FF"/>
          <w:sz w:val="18"/>
          <w:szCs w:val="18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53D755D2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7042E56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67252F0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label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for</w:t>
      </w:r>
      <w:r>
        <w:rPr>
          <w:rFonts w:ascii="Consolas" w:hAnsi="Consolas"/>
          <w:color w:val="0000FF"/>
          <w:sz w:val="18"/>
          <w:szCs w:val="18"/>
        </w:rPr>
        <w:t>="</w:t>
      </w:r>
      <w:proofErr w:type="spellStart"/>
      <w:r>
        <w:rPr>
          <w:rFonts w:ascii="Consolas" w:hAnsi="Consolas"/>
          <w:color w:val="0000FF"/>
          <w:sz w:val="18"/>
          <w:szCs w:val="18"/>
        </w:rPr>
        <w:t>inputLastname</w:t>
      </w:r>
      <w:proofErr w:type="spellEnd"/>
      <w:r>
        <w:rPr>
          <w:rFonts w:ascii="Consolas" w:hAnsi="Consolas"/>
          <w:color w:val="0000FF"/>
          <w:sz w:val="18"/>
          <w:szCs w:val="18"/>
        </w:rPr>
        <w:t>"&gt;</w:t>
      </w:r>
    </w:p>
    <w:p w14:paraId="2AE495C8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r>
        <w:rPr>
          <w:rFonts w:ascii="Consolas" w:hAnsi="Consolas"/>
          <w:sz w:val="18"/>
          <w:szCs w:val="18"/>
        </w:rPr>
        <w:t>Lastname</w:t>
      </w:r>
      <w:proofErr w:type="spellEnd"/>
    </w:p>
    <w:p w14:paraId="1E52F645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labe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FBE7C05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inpu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"text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runat</w:t>
      </w:r>
      <w:r>
        <w:rPr>
          <w:rFonts w:ascii="Consolas" w:hAnsi="Consolas"/>
          <w:color w:val="0000FF"/>
          <w:sz w:val="18"/>
          <w:szCs w:val="18"/>
        </w:rPr>
        <w:t>="server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inputLastname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79A8CC8A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BBBCCBB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EAA12DA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label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for</w:t>
      </w:r>
      <w:r>
        <w:rPr>
          <w:rFonts w:ascii="Consolas" w:hAnsi="Consolas"/>
          <w:color w:val="0000FF"/>
          <w:sz w:val="18"/>
          <w:szCs w:val="18"/>
        </w:rPr>
        <w:t>="</w:t>
      </w:r>
      <w:proofErr w:type="spellStart"/>
      <w:r>
        <w:rPr>
          <w:rFonts w:ascii="Consolas" w:hAnsi="Consolas"/>
          <w:color w:val="0000FF"/>
          <w:sz w:val="18"/>
          <w:szCs w:val="18"/>
        </w:rPr>
        <w:t>inputGender</w:t>
      </w:r>
      <w:proofErr w:type="spellEnd"/>
      <w:r>
        <w:rPr>
          <w:rFonts w:ascii="Consolas" w:hAnsi="Consolas"/>
          <w:color w:val="0000FF"/>
          <w:sz w:val="18"/>
          <w:szCs w:val="18"/>
        </w:rPr>
        <w:t>"&gt;</w:t>
      </w:r>
    </w:p>
    <w:p w14:paraId="6DA204C4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Gender</w:t>
      </w:r>
    </w:p>
    <w:p w14:paraId="7B9DCFA8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labe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03454FE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inpu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"text"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runat</w:t>
      </w:r>
      <w:proofErr w:type="spellEnd"/>
      <w:r>
        <w:rPr>
          <w:rFonts w:ascii="Consolas" w:hAnsi="Consolas"/>
          <w:color w:val="0000FF"/>
          <w:sz w:val="18"/>
          <w:szCs w:val="18"/>
        </w:rPr>
        <w:t>="server"</w:t>
      </w:r>
    </w:p>
    <w:p w14:paraId="22AD82F2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</w:t>
      </w:r>
      <w:proofErr w:type="spellStart"/>
      <w:r>
        <w:rPr>
          <w:rFonts w:ascii="Consolas" w:hAnsi="Consolas"/>
          <w:color w:val="0000FF"/>
          <w:sz w:val="18"/>
          <w:szCs w:val="18"/>
        </w:rPr>
        <w:t>inputGender</w:t>
      </w:r>
      <w:proofErr w:type="spellEnd"/>
      <w:r>
        <w:rPr>
          <w:rFonts w:ascii="Consolas" w:hAnsi="Consolas"/>
          <w:color w:val="0000FF"/>
          <w:sz w:val="18"/>
          <w:szCs w:val="18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75853C54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368481F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2A38C6E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label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for</w:t>
      </w:r>
      <w:r>
        <w:rPr>
          <w:rFonts w:ascii="Consolas" w:hAnsi="Consolas"/>
          <w:color w:val="0000FF"/>
          <w:sz w:val="18"/>
          <w:szCs w:val="18"/>
        </w:rPr>
        <w:t>="</w:t>
      </w:r>
      <w:proofErr w:type="spellStart"/>
      <w:r>
        <w:rPr>
          <w:rFonts w:ascii="Consolas" w:hAnsi="Consolas"/>
          <w:color w:val="0000FF"/>
          <w:sz w:val="18"/>
          <w:szCs w:val="18"/>
        </w:rPr>
        <w:t>inputGameScoreGreaterThanOrEqual</w:t>
      </w:r>
      <w:proofErr w:type="spellEnd"/>
      <w:r>
        <w:rPr>
          <w:rFonts w:ascii="Consolas" w:hAnsi="Consolas"/>
          <w:color w:val="0000FF"/>
          <w:sz w:val="18"/>
          <w:szCs w:val="18"/>
        </w:rPr>
        <w:t>"&gt;</w:t>
      </w:r>
    </w:p>
    <w:p w14:paraId="774F1027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r>
        <w:rPr>
          <w:rFonts w:ascii="Consolas" w:hAnsi="Consolas"/>
          <w:sz w:val="18"/>
          <w:szCs w:val="18"/>
        </w:rPr>
        <w:t>GameScore</w:t>
      </w:r>
      <w:proofErr w:type="spellEnd"/>
      <w:r>
        <w:rPr>
          <w:rFonts w:ascii="Consolas" w:hAnsi="Consolas"/>
          <w:sz w:val="18"/>
          <w:szCs w:val="18"/>
        </w:rPr>
        <w:t xml:space="preserve"> &gt;=</w:t>
      </w:r>
    </w:p>
    <w:p w14:paraId="2F2BB137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labe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A3A4700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inpu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"number"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runat</w:t>
      </w:r>
      <w:proofErr w:type="spellEnd"/>
      <w:r>
        <w:rPr>
          <w:rFonts w:ascii="Consolas" w:hAnsi="Consolas"/>
          <w:color w:val="0000FF"/>
          <w:sz w:val="18"/>
          <w:szCs w:val="18"/>
        </w:rPr>
        <w:t>="server"</w:t>
      </w:r>
    </w:p>
    <w:p w14:paraId="68C2916E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</w:t>
      </w:r>
      <w:proofErr w:type="spellStart"/>
      <w:r>
        <w:rPr>
          <w:rFonts w:ascii="Consolas" w:hAnsi="Consolas"/>
          <w:color w:val="0000FF"/>
          <w:sz w:val="18"/>
          <w:szCs w:val="18"/>
        </w:rPr>
        <w:t>inputGameScoreGreaterThanOrEqual</w:t>
      </w:r>
      <w:proofErr w:type="spellEnd"/>
      <w:r>
        <w:rPr>
          <w:rFonts w:ascii="Consolas" w:hAnsi="Consolas"/>
          <w:color w:val="0000FF"/>
          <w:sz w:val="18"/>
          <w:szCs w:val="18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0B521F47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8869300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DC24749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Butto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btnSearch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runat</w:t>
      </w:r>
      <w:r>
        <w:rPr>
          <w:rFonts w:ascii="Consolas" w:hAnsi="Consolas"/>
          <w:color w:val="0000FF"/>
          <w:sz w:val="18"/>
          <w:szCs w:val="18"/>
        </w:rPr>
        <w:t>="server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ext</w:t>
      </w:r>
      <w:r>
        <w:rPr>
          <w:rFonts w:ascii="Consolas" w:hAnsi="Consolas"/>
          <w:color w:val="0000FF"/>
          <w:sz w:val="18"/>
          <w:szCs w:val="18"/>
        </w:rPr>
        <w:t>="Search"</w:t>
      </w:r>
    </w:p>
    <w:p w14:paraId="71357EA7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OnClick</w:t>
      </w:r>
      <w:proofErr w:type="spellEnd"/>
      <w:r>
        <w:rPr>
          <w:rFonts w:ascii="Consolas" w:hAnsi="Consolas"/>
          <w:color w:val="0000FF"/>
          <w:sz w:val="18"/>
          <w:szCs w:val="18"/>
        </w:rPr>
        <w:t>="</w:t>
      </w:r>
      <w:proofErr w:type="spellStart"/>
      <w:r>
        <w:rPr>
          <w:rFonts w:ascii="Consolas" w:hAnsi="Consolas"/>
          <w:color w:val="0000FF"/>
          <w:sz w:val="18"/>
          <w:szCs w:val="18"/>
        </w:rPr>
        <w:t>btnSearch_Click</w:t>
      </w:r>
      <w:proofErr w:type="spellEnd"/>
      <w:r>
        <w:rPr>
          <w:rFonts w:ascii="Consolas" w:hAnsi="Consolas"/>
          <w:color w:val="0000FF"/>
          <w:sz w:val="18"/>
          <w:szCs w:val="18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2C48C348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E78694F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C6CF8D4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B92C40B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3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Search Results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3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877AA8B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1D67A73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spellStart"/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GridView</w:t>
      </w:r>
      <w:proofErr w:type="spellEnd"/>
    </w:p>
    <w:p w14:paraId="7C247374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</w:t>
      </w:r>
      <w:proofErr w:type="spellStart"/>
      <w:r>
        <w:rPr>
          <w:rFonts w:ascii="Consolas" w:hAnsi="Consolas"/>
          <w:color w:val="0000FF"/>
          <w:sz w:val="18"/>
          <w:szCs w:val="18"/>
        </w:rPr>
        <w:t>gvResults</w:t>
      </w:r>
      <w:proofErr w:type="spellEnd"/>
      <w:r>
        <w:rPr>
          <w:rFonts w:ascii="Consolas" w:hAnsi="Consolas"/>
          <w:color w:val="0000FF"/>
          <w:sz w:val="18"/>
          <w:szCs w:val="18"/>
        </w:rPr>
        <w:t>"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runat</w:t>
      </w:r>
      <w:proofErr w:type="spellEnd"/>
      <w:r>
        <w:rPr>
          <w:rFonts w:ascii="Consolas" w:hAnsi="Consolas"/>
          <w:color w:val="0000FF"/>
          <w:sz w:val="18"/>
          <w:szCs w:val="18"/>
        </w:rPr>
        <w:t>="server"&gt;</w:t>
      </w:r>
    </w:p>
    <w:p w14:paraId="1D6E15A4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proofErr w:type="spellStart"/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GridView</w:t>
      </w:r>
      <w:proofErr w:type="spellEnd"/>
      <w:r>
        <w:rPr>
          <w:rFonts w:ascii="Consolas" w:hAnsi="Consolas"/>
          <w:color w:val="0000FF"/>
          <w:sz w:val="18"/>
          <w:szCs w:val="18"/>
        </w:rPr>
        <w:t>&gt;</w:t>
      </w:r>
    </w:p>
    <w:p w14:paraId="2340E8A8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C2A31BA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9C264FE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form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1A9357F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body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3761F15" w14:textId="77777777" w:rsidR="00CC3DE2" w:rsidRDefault="00CC3DE2" w:rsidP="00875BD1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tm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5932938" w14:textId="77777777" w:rsidR="00CC3DE2" w:rsidRDefault="00CC3DE2" w:rsidP="00875BD1">
      <w:pPr>
        <w:spacing w:after="0"/>
        <w:rPr>
          <w:sz w:val="27"/>
          <w:szCs w:val="27"/>
        </w:rPr>
      </w:pPr>
    </w:p>
    <w:p w14:paraId="69A112D9" w14:textId="77777777" w:rsidR="00CC3DE2" w:rsidRDefault="00CC3DE2" w:rsidP="00875BD1">
      <w:pPr>
        <w:spacing w:after="0"/>
        <w:rPr>
          <w:sz w:val="27"/>
          <w:szCs w:val="27"/>
        </w:rPr>
      </w:pPr>
    </w:p>
    <w:p w14:paraId="635CEFF0" w14:textId="77777777" w:rsidR="00CC3DE2" w:rsidRDefault="00CC3DE2" w:rsidP="00875BD1">
      <w:pPr>
        <w:spacing w:after="0"/>
        <w:rPr>
          <w:sz w:val="27"/>
          <w:szCs w:val="27"/>
        </w:rPr>
      </w:pPr>
    </w:p>
    <w:p w14:paraId="7F6DB39C" w14:textId="77777777" w:rsidR="00CC3DE2" w:rsidRDefault="00CC3DE2" w:rsidP="00875BD1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6"/>
          <w:szCs w:val="36"/>
        </w:rPr>
        <w:t>8.7. WebForm3.aspx.cs</w:t>
      </w:r>
    </w:p>
    <w:p w14:paraId="2E905751" w14:textId="77777777" w:rsidR="00CC3DE2" w:rsidRDefault="00CC3DE2" w:rsidP="00875BD1">
      <w:pPr>
        <w:spacing w:after="0"/>
        <w:rPr>
          <w:sz w:val="27"/>
          <w:szCs w:val="27"/>
        </w:rPr>
      </w:pPr>
    </w:p>
    <w:p w14:paraId="72728AC6" w14:textId="77777777" w:rsidR="00CC3DE2" w:rsidRDefault="00CC3DE2" w:rsidP="00875BD1">
      <w:pPr>
        <w:spacing w:after="0"/>
        <w:rPr>
          <w:sz w:val="24"/>
          <w:szCs w:val="24"/>
        </w:rPr>
      </w:pPr>
      <w:r>
        <w:rPr>
          <w:rFonts w:ascii="Tahoma" w:hAnsi="Tahoma" w:cs="Tahoma"/>
          <w:color w:val="000000"/>
          <w:sz w:val="27"/>
          <w:szCs w:val="27"/>
        </w:rPr>
        <w:t>This form will use </w:t>
      </w:r>
      <w:r>
        <w:rPr>
          <w:rFonts w:ascii="Tahoma" w:hAnsi="Tahoma" w:cs="Tahoma"/>
          <w:color w:val="000000"/>
          <w:sz w:val="18"/>
          <w:szCs w:val="18"/>
        </w:rPr>
        <w:t>spSearchGamer3</w:t>
      </w:r>
    </w:p>
    <w:p w14:paraId="2F42D1A8" w14:textId="77777777" w:rsidR="00CC3DE2" w:rsidRDefault="00CC3DE2" w:rsidP="00875BD1">
      <w:pPr>
        <w:spacing w:after="0"/>
      </w:pPr>
    </w:p>
    <w:p w14:paraId="3171DA19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;</w:t>
      </w:r>
    </w:p>
    <w:p w14:paraId="77C8B02B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Configuration</w:t>
      </w:r>
      <w:proofErr w:type="spellEnd"/>
      <w:r>
        <w:rPr>
          <w:rFonts w:ascii="Consolas" w:hAnsi="Consolas"/>
          <w:sz w:val="18"/>
          <w:szCs w:val="18"/>
        </w:rPr>
        <w:t>;</w:t>
      </w:r>
    </w:p>
    <w:p w14:paraId="691B5F93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Data</w:t>
      </w:r>
      <w:proofErr w:type="spellEnd"/>
      <w:r>
        <w:rPr>
          <w:rFonts w:ascii="Consolas" w:hAnsi="Consolas"/>
          <w:sz w:val="18"/>
          <w:szCs w:val="18"/>
        </w:rPr>
        <w:t>;</w:t>
      </w:r>
    </w:p>
    <w:p w14:paraId="5A2E7147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Data.SqlClient</w:t>
      </w:r>
      <w:proofErr w:type="spellEnd"/>
      <w:r>
        <w:rPr>
          <w:rFonts w:ascii="Consolas" w:hAnsi="Consolas"/>
          <w:sz w:val="18"/>
          <w:szCs w:val="18"/>
        </w:rPr>
        <w:t>;</w:t>
      </w:r>
    </w:p>
    <w:p w14:paraId="42BC99B1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Web.UI</w:t>
      </w:r>
      <w:proofErr w:type="spellEnd"/>
      <w:r>
        <w:rPr>
          <w:rFonts w:ascii="Consolas" w:hAnsi="Consolas"/>
          <w:sz w:val="18"/>
          <w:szCs w:val="18"/>
        </w:rPr>
        <w:t>;</w:t>
      </w:r>
    </w:p>
    <w:p w14:paraId="58610087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Sample</w:t>
      </w:r>
    </w:p>
    <w:p w14:paraId="1C5E2418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629B7985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artia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WebForm2</w:t>
      </w:r>
      <w:r>
        <w:t> </w:t>
      </w:r>
      <w:r>
        <w:rPr>
          <w:rFonts w:ascii="Consolas" w:hAnsi="Consolas"/>
          <w:sz w:val="18"/>
          <w:szCs w:val="18"/>
        </w:rPr>
        <w:t>: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Page</w:t>
      </w:r>
    </w:p>
    <w:p w14:paraId="0191C421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 {</w:t>
      </w:r>
    </w:p>
    <w:p w14:paraId="501DCD2D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Page_Load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object</w:t>
      </w:r>
      <w:r>
        <w:t> </w:t>
      </w:r>
      <w:r>
        <w:rPr>
          <w:rFonts w:ascii="Consolas" w:hAnsi="Consolas"/>
          <w:sz w:val="18"/>
          <w:szCs w:val="18"/>
        </w:rPr>
        <w:t>sender,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EventArgs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e)</w:t>
      </w:r>
    </w:p>
    <w:p w14:paraId="2255111D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47E5BB4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E90DDE2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btnSearch_Click(</w:t>
      </w:r>
      <w:r>
        <w:rPr>
          <w:rFonts w:ascii="Consolas" w:hAnsi="Consolas"/>
          <w:color w:val="0000FF"/>
          <w:sz w:val="18"/>
          <w:szCs w:val="18"/>
        </w:rPr>
        <w:t>object</w:t>
      </w:r>
      <w:r>
        <w:t> </w:t>
      </w:r>
      <w:r>
        <w:rPr>
          <w:rFonts w:ascii="Consolas" w:hAnsi="Consolas"/>
          <w:sz w:val="18"/>
          <w:szCs w:val="18"/>
        </w:rPr>
        <w:t>sender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EventArgs</w:t>
      </w:r>
      <w:r>
        <w:t> </w:t>
      </w:r>
      <w:r>
        <w:rPr>
          <w:rFonts w:ascii="Consolas" w:hAnsi="Consolas"/>
          <w:sz w:val="18"/>
          <w:szCs w:val="18"/>
        </w:rPr>
        <w:t>e)</w:t>
      </w:r>
    </w:p>
    <w:p w14:paraId="469D0A9B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1ACBE8B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connectionStr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figurationManager</w:t>
      </w:r>
      <w:proofErr w:type="spellEnd"/>
    </w:p>
    <w:p w14:paraId="2B1692FE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 .</w:t>
      </w:r>
      <w:proofErr w:type="spellStart"/>
      <w:r>
        <w:rPr>
          <w:rFonts w:ascii="Consolas" w:hAnsi="Consolas"/>
          <w:sz w:val="18"/>
          <w:szCs w:val="18"/>
        </w:rPr>
        <w:t>ConnectionStrings</w:t>
      </w:r>
      <w:proofErr w:type="spellEnd"/>
      <w:r>
        <w:rPr>
          <w:rFonts w:ascii="Consolas" w:hAnsi="Consolas"/>
          <w:sz w:val="18"/>
          <w:szCs w:val="18"/>
        </w:rPr>
        <w:t>[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SampleConnectionString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].</w:t>
      </w:r>
      <w:proofErr w:type="spellStart"/>
      <w:r>
        <w:rPr>
          <w:rFonts w:ascii="Consolas" w:hAnsi="Consolas"/>
          <w:sz w:val="18"/>
          <w:szCs w:val="18"/>
        </w:rPr>
        <w:t>ConnectionString</w:t>
      </w:r>
      <w:proofErr w:type="spellEnd"/>
      <w:r>
        <w:rPr>
          <w:rFonts w:ascii="Consolas" w:hAnsi="Consolas"/>
          <w:sz w:val="18"/>
          <w:szCs w:val="18"/>
        </w:rPr>
        <w:t>;</w:t>
      </w:r>
    </w:p>
    <w:p w14:paraId="1C11F277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con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Connection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connectionStr</w:t>
      </w:r>
      <w:proofErr w:type="spellEnd"/>
      <w:r>
        <w:rPr>
          <w:rFonts w:ascii="Consolas" w:hAnsi="Consolas"/>
          <w:sz w:val="18"/>
          <w:szCs w:val="18"/>
        </w:rPr>
        <w:t>))</w:t>
      </w:r>
    </w:p>
    <w:p w14:paraId="778F910D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59BC870C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cmd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Command</w:t>
      </w:r>
      <w:proofErr w:type="spellEnd"/>
      <w:r>
        <w:rPr>
          <w:rFonts w:ascii="Consolas" w:hAnsi="Consolas"/>
          <w:sz w:val="18"/>
          <w:szCs w:val="18"/>
        </w:rPr>
        <w:t>();</w:t>
      </w:r>
    </w:p>
    <w:p w14:paraId="3095C3C8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cmd.Connection</w:t>
      </w:r>
      <w:proofErr w:type="spellEnd"/>
      <w:r>
        <w:rPr>
          <w:rFonts w:ascii="Consolas" w:hAnsi="Consolas"/>
          <w:sz w:val="18"/>
          <w:szCs w:val="18"/>
        </w:rPr>
        <w:t xml:space="preserve"> = con;</w:t>
      </w:r>
    </w:p>
    <w:p w14:paraId="7C84A31F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fldChar w:fldCharType="begin"/>
      </w:r>
      <w:r>
        <w:rPr>
          <w:rFonts w:ascii="Consolas" w:hAnsi="Consolas"/>
          <w:sz w:val="18"/>
          <w:szCs w:val="18"/>
          <w:shd w:val="clear" w:color="auto" w:fill="FFFAA5"/>
        </w:rPr>
        <w:instrText xml:space="preserve"> HYPERLINK "http://cmd.commandtext/" </w:instrText>
      </w:r>
      <w:r>
        <w:rPr>
          <w:rFonts w:ascii="Consolas" w:hAnsi="Consolas"/>
          <w:sz w:val="18"/>
          <w:szCs w:val="18"/>
          <w:shd w:val="clear" w:color="auto" w:fill="FFFAA5"/>
        </w:rPr>
      </w:r>
      <w:r>
        <w:rPr>
          <w:rFonts w:ascii="Consolas" w:hAnsi="Consolas"/>
          <w:sz w:val="18"/>
          <w:szCs w:val="18"/>
          <w:shd w:val="clear" w:color="auto" w:fill="FFFAA5"/>
        </w:rPr>
        <w:fldChar w:fldCharType="separate"/>
      </w:r>
      <w:r>
        <w:rPr>
          <w:rStyle w:val="Hyperlink"/>
          <w:rFonts w:ascii="Consolas" w:hAnsi="Consolas"/>
          <w:sz w:val="18"/>
          <w:szCs w:val="18"/>
          <w:shd w:val="clear" w:color="auto" w:fill="FFFAA5"/>
        </w:rPr>
        <w:t>cmd.CommandText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fldChar w:fldCharType="end"/>
      </w:r>
      <w:r>
        <w:rPr>
          <w:rFonts w:ascii="Consolas" w:hAnsi="Consolas"/>
          <w:sz w:val="18"/>
          <w:szCs w:val="18"/>
          <w:shd w:val="clear" w:color="auto" w:fill="FFFAA5"/>
        </w:rPr>
        <w:t> =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spSearchGamer3"</w:t>
      </w:r>
      <w:r>
        <w:rPr>
          <w:rFonts w:ascii="Consolas" w:hAnsi="Consolas"/>
          <w:sz w:val="18"/>
          <w:szCs w:val="18"/>
          <w:shd w:val="clear" w:color="auto" w:fill="FFFAA5"/>
        </w:rPr>
        <w:t>;</w:t>
      </w:r>
    </w:p>
    <w:p w14:paraId="0772E9CE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fldChar w:fldCharType="begin"/>
      </w:r>
      <w:r>
        <w:instrText xml:space="preserve"> HYPERLINK "http://cmd.commandtype/" </w:instrText>
      </w:r>
      <w:r>
        <w:fldChar w:fldCharType="separate"/>
      </w:r>
      <w:r>
        <w:rPr>
          <w:rStyle w:val="Hyperlink"/>
          <w:rFonts w:ascii="Consolas" w:hAnsi="Consolas"/>
          <w:sz w:val="18"/>
          <w:szCs w:val="18"/>
        </w:rPr>
        <w:t>cmd.CommandType</w:t>
      </w:r>
      <w:proofErr w:type="spellEnd"/>
      <w:r>
        <w:fldChar w:fldCharType="end"/>
      </w:r>
      <w:r>
        <w:t> </w:t>
      </w:r>
      <w:r>
        <w:rPr>
          <w:rFonts w:ascii="Consolas" w:hAnsi="Consolas"/>
          <w:sz w:val="18"/>
          <w:szCs w:val="18"/>
        </w:rPr>
        <w:t>=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mmandType</w:t>
      </w:r>
      <w:r>
        <w:rPr>
          <w:rFonts w:ascii="Consolas" w:hAnsi="Consolas"/>
          <w:sz w:val="18"/>
          <w:szCs w:val="18"/>
        </w:rPr>
        <w:t>.StoredProcedure</w:t>
      </w:r>
      <w:proofErr w:type="spellEnd"/>
      <w:r>
        <w:rPr>
          <w:rFonts w:ascii="Consolas" w:hAnsi="Consolas"/>
          <w:sz w:val="18"/>
          <w:szCs w:val="18"/>
        </w:rPr>
        <w:t>;</w:t>
      </w:r>
    </w:p>
    <w:p w14:paraId="5E803BF5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inputFirstname.Value.Trim</w:t>
      </w:r>
      <w:proofErr w:type="spellEnd"/>
      <w:r>
        <w:rPr>
          <w:rFonts w:ascii="Consolas" w:hAnsi="Consolas"/>
          <w:sz w:val="18"/>
          <w:szCs w:val="18"/>
        </w:rPr>
        <w:t>() !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rPr>
          <w:rFonts w:ascii="Consolas" w:hAnsi="Consolas"/>
          <w:sz w:val="18"/>
          <w:szCs w:val="18"/>
        </w:rPr>
        <w:t>)</w:t>
      </w:r>
    </w:p>
    <w:p w14:paraId="788901B7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3B13AFE8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param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Parameter</w:t>
      </w:r>
      <w:proofErr w:type="spellEnd"/>
    </w:p>
    <w:p w14:paraId="7D503CCE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 (</w:t>
      </w:r>
      <w:r>
        <w:rPr>
          <w:rFonts w:ascii="Consolas" w:hAnsi="Consolas"/>
          <w:color w:val="A31515"/>
          <w:sz w:val="18"/>
          <w:szCs w:val="18"/>
        </w:rPr>
        <w:t>"@FirstName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inputFirstname.Value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0A39AFC3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r>
        <w:rPr>
          <w:rFonts w:ascii="Consolas" w:hAnsi="Consolas"/>
          <w:sz w:val="18"/>
          <w:szCs w:val="18"/>
        </w:rPr>
        <w:t>cmd.Parameters.Add</w:t>
      </w:r>
      <w:proofErr w:type="spellEnd"/>
      <w:r>
        <w:rPr>
          <w:rFonts w:ascii="Consolas" w:hAnsi="Consolas"/>
          <w:sz w:val="18"/>
          <w:szCs w:val="18"/>
        </w:rPr>
        <w:t>(param);</w:t>
      </w:r>
    </w:p>
    <w:p w14:paraId="6218884E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62320894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inputLastname.Value.Trim</w:t>
      </w:r>
      <w:proofErr w:type="spellEnd"/>
      <w:r>
        <w:rPr>
          <w:rFonts w:ascii="Consolas" w:hAnsi="Consolas"/>
          <w:sz w:val="18"/>
          <w:szCs w:val="18"/>
        </w:rPr>
        <w:t>() !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rPr>
          <w:rFonts w:ascii="Consolas" w:hAnsi="Consolas"/>
          <w:sz w:val="18"/>
          <w:szCs w:val="18"/>
        </w:rPr>
        <w:t>)</w:t>
      </w:r>
    </w:p>
    <w:p w14:paraId="347FF35A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2BA79884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param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Parameter</w:t>
      </w:r>
      <w:proofErr w:type="spellEnd"/>
    </w:p>
    <w:p w14:paraId="5792CB1B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 (</w:t>
      </w:r>
      <w:r>
        <w:rPr>
          <w:rFonts w:ascii="Consolas" w:hAnsi="Consolas"/>
          <w:color w:val="A31515"/>
          <w:sz w:val="18"/>
          <w:szCs w:val="18"/>
        </w:rPr>
        <w:t>"@</w:t>
      </w:r>
      <w:proofErr w:type="spellStart"/>
      <w:r>
        <w:rPr>
          <w:rFonts w:ascii="Consolas" w:hAnsi="Consolas"/>
          <w:color w:val="A31515"/>
          <w:sz w:val="18"/>
          <w:szCs w:val="18"/>
        </w:rPr>
        <w:t>LastName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inputLastname.Value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3586ABC4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r>
        <w:rPr>
          <w:rFonts w:ascii="Consolas" w:hAnsi="Consolas"/>
          <w:sz w:val="18"/>
          <w:szCs w:val="18"/>
        </w:rPr>
        <w:t>cmd.Parameters.Add</w:t>
      </w:r>
      <w:proofErr w:type="spellEnd"/>
      <w:r>
        <w:rPr>
          <w:rFonts w:ascii="Consolas" w:hAnsi="Consolas"/>
          <w:sz w:val="18"/>
          <w:szCs w:val="18"/>
        </w:rPr>
        <w:t>(param);</w:t>
      </w:r>
    </w:p>
    <w:p w14:paraId="0A7859B2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4615ACD3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inputGender.Value.Trim</w:t>
      </w:r>
      <w:proofErr w:type="spellEnd"/>
      <w:r>
        <w:rPr>
          <w:rFonts w:ascii="Consolas" w:hAnsi="Consolas"/>
          <w:sz w:val="18"/>
          <w:szCs w:val="18"/>
        </w:rPr>
        <w:t>() !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rPr>
          <w:rFonts w:ascii="Consolas" w:hAnsi="Consolas"/>
          <w:sz w:val="18"/>
          <w:szCs w:val="18"/>
        </w:rPr>
        <w:t>)</w:t>
      </w:r>
    </w:p>
    <w:p w14:paraId="4893E61B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6CEF7046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param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Parameter</w:t>
      </w:r>
      <w:proofErr w:type="spellEnd"/>
    </w:p>
    <w:p w14:paraId="38B31ECC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 (</w:t>
      </w:r>
      <w:r>
        <w:rPr>
          <w:rFonts w:ascii="Consolas" w:hAnsi="Consolas"/>
          <w:color w:val="A31515"/>
          <w:sz w:val="18"/>
          <w:szCs w:val="18"/>
        </w:rPr>
        <w:t>"@Gender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inputGender.Value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4AB14B34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r>
        <w:rPr>
          <w:rFonts w:ascii="Consolas" w:hAnsi="Consolas"/>
          <w:sz w:val="18"/>
          <w:szCs w:val="18"/>
        </w:rPr>
        <w:t>cmd.Parameters.Add</w:t>
      </w:r>
      <w:proofErr w:type="spellEnd"/>
      <w:r>
        <w:rPr>
          <w:rFonts w:ascii="Consolas" w:hAnsi="Consolas"/>
          <w:sz w:val="18"/>
          <w:szCs w:val="18"/>
        </w:rPr>
        <w:t>(param);</w:t>
      </w:r>
    </w:p>
    <w:p w14:paraId="0E9EF498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031A1183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inputGameScoreGreaterThanOrEqual.Value.Trim() !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rPr>
          <w:rFonts w:ascii="Consolas" w:hAnsi="Consolas"/>
          <w:sz w:val="18"/>
          <w:szCs w:val="18"/>
        </w:rPr>
        <w:t>)</w:t>
      </w:r>
    </w:p>
    <w:p w14:paraId="1A1E7B1A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1E6543E1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param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Parameter</w:t>
      </w:r>
      <w:proofErr w:type="spellEnd"/>
    </w:p>
    <w:p w14:paraId="2DE9D865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 (</w:t>
      </w:r>
      <w:r>
        <w:rPr>
          <w:rFonts w:ascii="Consolas" w:hAnsi="Consolas"/>
          <w:color w:val="A31515"/>
          <w:sz w:val="18"/>
          <w:szCs w:val="18"/>
        </w:rPr>
        <w:t>"@</w:t>
      </w:r>
      <w:proofErr w:type="spellStart"/>
      <w:r>
        <w:rPr>
          <w:rFonts w:ascii="Consolas" w:hAnsi="Consolas"/>
          <w:color w:val="A31515"/>
          <w:sz w:val="18"/>
          <w:szCs w:val="18"/>
        </w:rPr>
        <w:t>GameScoreGreaterThanOrEqual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inputGameScoreGreaterThanOrEqual.Value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7F1F635E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r>
        <w:rPr>
          <w:rFonts w:ascii="Consolas" w:hAnsi="Consolas"/>
          <w:sz w:val="18"/>
          <w:szCs w:val="18"/>
        </w:rPr>
        <w:t>cmd.Parameters.Add</w:t>
      </w:r>
      <w:proofErr w:type="spellEnd"/>
      <w:r>
        <w:rPr>
          <w:rFonts w:ascii="Consolas" w:hAnsi="Consolas"/>
          <w:sz w:val="18"/>
          <w:szCs w:val="18"/>
        </w:rPr>
        <w:t>(param);</w:t>
      </w:r>
    </w:p>
    <w:p w14:paraId="723414B1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530ABAC4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con.Open</w:t>
      </w:r>
      <w:proofErr w:type="spellEnd"/>
      <w:r>
        <w:rPr>
          <w:rFonts w:ascii="Consolas" w:hAnsi="Consolas"/>
          <w:sz w:val="18"/>
          <w:szCs w:val="18"/>
        </w:rPr>
        <w:t>();</w:t>
      </w:r>
    </w:p>
    <w:p w14:paraId="5DABE3C4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DataReader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rdr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cmd.ExecuteReader</w:t>
      </w:r>
      <w:proofErr w:type="spellEnd"/>
      <w:r>
        <w:rPr>
          <w:rFonts w:ascii="Consolas" w:hAnsi="Consolas"/>
          <w:sz w:val="18"/>
          <w:szCs w:val="18"/>
        </w:rPr>
        <w:t>();</w:t>
      </w:r>
    </w:p>
    <w:p w14:paraId="264DCBFE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gvResults.DataSource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rdr</w:t>
      </w:r>
      <w:proofErr w:type="spellEnd"/>
      <w:r>
        <w:rPr>
          <w:rFonts w:ascii="Consolas" w:hAnsi="Consolas"/>
          <w:sz w:val="18"/>
          <w:szCs w:val="18"/>
        </w:rPr>
        <w:t>;</w:t>
      </w:r>
    </w:p>
    <w:p w14:paraId="1197976F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gvResults.DataBind</w:t>
      </w:r>
      <w:proofErr w:type="spellEnd"/>
      <w:r>
        <w:rPr>
          <w:rFonts w:ascii="Consolas" w:hAnsi="Consolas"/>
          <w:sz w:val="18"/>
          <w:szCs w:val="18"/>
        </w:rPr>
        <w:t>();</w:t>
      </w:r>
    </w:p>
    <w:p w14:paraId="7F992DB9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327C1F73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ECF4163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500C5F29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05AB8CD4" w14:textId="77777777" w:rsidR="00CC3DE2" w:rsidRDefault="00CC3DE2" w:rsidP="00875BD1">
      <w:pPr>
        <w:spacing w:after="0"/>
      </w:pPr>
    </w:p>
    <w:p w14:paraId="214647D5" w14:textId="77777777" w:rsidR="00CC3DE2" w:rsidRDefault="00CC3DE2" w:rsidP="00875BD1">
      <w:pPr>
        <w:spacing w:after="0"/>
      </w:pPr>
    </w:p>
    <w:p w14:paraId="203E6D4E" w14:textId="77777777" w:rsidR="00CC3DE2" w:rsidRDefault="00CC3DE2" w:rsidP="00875BD1">
      <w:pPr>
        <w:spacing w:after="0"/>
      </w:pPr>
      <w:r>
        <w:rPr>
          <w:sz w:val="48"/>
          <w:szCs w:val="48"/>
        </w:rPr>
        <w:t>9. Test it</w:t>
      </w:r>
    </w:p>
    <w:p w14:paraId="15F40249" w14:textId="77777777" w:rsidR="00CC3DE2" w:rsidRDefault="00CC3DE2" w:rsidP="00875BD1">
      <w:pPr>
        <w:spacing w:after="0"/>
      </w:pPr>
    </w:p>
    <w:p w14:paraId="4D085FCB" w14:textId="77777777" w:rsidR="00CC3DE2" w:rsidRDefault="00CC3DE2" w:rsidP="00875BD1">
      <w:pPr>
        <w:spacing w:after="0"/>
      </w:pPr>
      <w:r>
        <w:rPr>
          <w:sz w:val="36"/>
          <w:szCs w:val="36"/>
        </w:rPr>
        <w:t>9.1. WebForm1.aspx, WebForm1.aspx.cs, </w:t>
      </w:r>
      <w:proofErr w:type="spellStart"/>
      <w:r>
        <w:rPr>
          <w:rFonts w:ascii="Tahoma" w:hAnsi="Tahoma" w:cs="Tahoma"/>
          <w:color w:val="000000"/>
          <w:sz w:val="36"/>
          <w:szCs w:val="36"/>
        </w:rPr>
        <w:t>spSearchGamer</w:t>
      </w:r>
      <w:proofErr w:type="spellEnd"/>
    </w:p>
    <w:p w14:paraId="554FCE34" w14:textId="77777777" w:rsidR="00CC3DE2" w:rsidRDefault="00CC3DE2" w:rsidP="00875BD1">
      <w:pPr>
        <w:spacing w:after="0"/>
      </w:pPr>
    </w:p>
    <w:p w14:paraId="71A68A76" w14:textId="7C846863" w:rsidR="00CC3DE2" w:rsidRDefault="00CC3DE2" w:rsidP="00875BD1">
      <w:pPr>
        <w:spacing w:after="0"/>
      </w:pPr>
      <w:r>
        <w:rPr>
          <w:noProof/>
        </w:rPr>
        <w:drawing>
          <wp:inline distT="0" distB="0" distL="0" distR="0" wp14:anchorId="491302E7" wp14:editId="3C6B540E">
            <wp:extent cx="2682240" cy="2895600"/>
            <wp:effectExtent l="0" t="0" r="381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2240" cy="289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1ACE73" w14:textId="77777777" w:rsidR="00CC3DE2" w:rsidRDefault="00CC3DE2" w:rsidP="00875BD1">
      <w:pPr>
        <w:spacing w:after="0"/>
      </w:pPr>
    </w:p>
    <w:p w14:paraId="286ED5BD" w14:textId="77777777" w:rsidR="00CC3DE2" w:rsidRDefault="00CC3DE2" w:rsidP="00875BD1">
      <w:pPr>
        <w:spacing w:after="0"/>
      </w:pPr>
      <w:r>
        <w:lastRenderedPageBreak/>
        <w:t>------------------------------------------------------------------------------------</w:t>
      </w:r>
    </w:p>
    <w:p w14:paraId="3F0A83D5" w14:textId="77777777" w:rsidR="00CC3DE2" w:rsidRDefault="00CC3DE2" w:rsidP="00875BD1">
      <w:pPr>
        <w:spacing w:after="0"/>
      </w:pPr>
    </w:p>
    <w:p w14:paraId="117069DC" w14:textId="43A6427D" w:rsidR="00CC3DE2" w:rsidRDefault="00CC3DE2" w:rsidP="00875BD1">
      <w:pPr>
        <w:spacing w:after="0"/>
      </w:pPr>
      <w:r>
        <w:rPr>
          <w:noProof/>
        </w:rPr>
        <w:drawing>
          <wp:inline distT="0" distB="0" distL="0" distR="0" wp14:anchorId="7963410A" wp14:editId="55554789">
            <wp:extent cx="2750820" cy="2827020"/>
            <wp:effectExtent l="0" t="0" r="0" b="0"/>
            <wp:docPr id="12" name="Picture 1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0820" cy="2827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99CA7B" w14:textId="77777777" w:rsidR="00CC3DE2" w:rsidRDefault="00CC3DE2" w:rsidP="00875BD1">
      <w:pPr>
        <w:spacing w:after="0"/>
      </w:pPr>
    </w:p>
    <w:p w14:paraId="46F994F1" w14:textId="77777777" w:rsidR="00CC3DE2" w:rsidRDefault="00CC3DE2" w:rsidP="00875BD1">
      <w:pPr>
        <w:spacing w:after="0"/>
      </w:pPr>
      <w:r>
        <w:rPr>
          <w:sz w:val="18"/>
          <w:szCs w:val="18"/>
        </w:rPr>
        <w:t>------------------------------------------------------------------------------------</w:t>
      </w:r>
    </w:p>
    <w:p w14:paraId="6FD3CD98" w14:textId="77777777" w:rsidR="00CC3DE2" w:rsidRDefault="00CC3DE2" w:rsidP="00875BD1">
      <w:pPr>
        <w:spacing w:after="0"/>
      </w:pPr>
    </w:p>
    <w:p w14:paraId="2B833D93" w14:textId="01368B45" w:rsidR="00CC3DE2" w:rsidRDefault="00CC3DE2" w:rsidP="00875BD1">
      <w:pPr>
        <w:spacing w:after="0"/>
      </w:pPr>
      <w:r>
        <w:rPr>
          <w:noProof/>
        </w:rPr>
        <w:drawing>
          <wp:inline distT="0" distB="0" distL="0" distR="0" wp14:anchorId="6FC316C3" wp14:editId="1B82BA6C">
            <wp:extent cx="2598420" cy="22860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842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DE05E5" w14:textId="77777777" w:rsidR="00CC3DE2" w:rsidRDefault="00CC3DE2" w:rsidP="00875BD1">
      <w:pPr>
        <w:spacing w:after="0"/>
      </w:pPr>
    </w:p>
    <w:p w14:paraId="349505B2" w14:textId="77777777" w:rsidR="00CC3DE2" w:rsidRDefault="00CC3DE2" w:rsidP="00875BD1">
      <w:pPr>
        <w:spacing w:after="0"/>
      </w:pPr>
      <w:r>
        <w:rPr>
          <w:sz w:val="18"/>
          <w:szCs w:val="18"/>
        </w:rPr>
        <w:t>------------------------------------------------------------------------------------</w:t>
      </w:r>
    </w:p>
    <w:p w14:paraId="54085FE5" w14:textId="77777777" w:rsidR="00CC3DE2" w:rsidRDefault="00CC3DE2" w:rsidP="00875BD1">
      <w:pPr>
        <w:spacing w:after="0"/>
      </w:pPr>
    </w:p>
    <w:p w14:paraId="6053B30D" w14:textId="74C21A6B" w:rsidR="00CC3DE2" w:rsidRDefault="00CC3DE2" w:rsidP="00875BD1">
      <w:pPr>
        <w:spacing w:after="0"/>
      </w:pPr>
      <w:r>
        <w:rPr>
          <w:noProof/>
        </w:rPr>
        <w:lastRenderedPageBreak/>
        <w:drawing>
          <wp:inline distT="0" distB="0" distL="0" distR="0" wp14:anchorId="2A4D3A0A" wp14:editId="13D1DAC3">
            <wp:extent cx="3794760" cy="310896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4760" cy="3108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08D1EB" w14:textId="77777777" w:rsidR="00CC3DE2" w:rsidRDefault="00CC3DE2" w:rsidP="00875BD1">
      <w:pPr>
        <w:spacing w:after="0"/>
      </w:pPr>
    </w:p>
    <w:p w14:paraId="1B69CFD5" w14:textId="77777777" w:rsidR="00CC3DE2" w:rsidRDefault="00CC3DE2" w:rsidP="00875BD1">
      <w:pPr>
        <w:spacing w:after="0"/>
        <w:rPr>
          <w:sz w:val="18"/>
          <w:szCs w:val="18"/>
        </w:rPr>
      </w:pPr>
    </w:p>
    <w:p w14:paraId="4556DF57" w14:textId="77777777" w:rsidR="00CC3DE2" w:rsidRDefault="00CC3DE2" w:rsidP="00875BD1">
      <w:pPr>
        <w:spacing w:after="0"/>
        <w:rPr>
          <w:sz w:val="18"/>
          <w:szCs w:val="18"/>
        </w:rPr>
      </w:pPr>
      <w:r>
        <w:rPr>
          <w:rFonts w:ascii="Tahoma" w:hAnsi="Tahoma" w:cs="Tahoma"/>
          <w:color w:val="000000"/>
          <w:sz w:val="27"/>
          <w:szCs w:val="27"/>
        </w:rPr>
        <w:t>------------------------------------------------------------------------------------</w:t>
      </w:r>
    </w:p>
    <w:p w14:paraId="30C2F8F4" w14:textId="77777777" w:rsidR="00CC3DE2" w:rsidRDefault="00CC3DE2" w:rsidP="00875BD1">
      <w:pPr>
        <w:spacing w:after="0"/>
        <w:rPr>
          <w:sz w:val="27"/>
          <w:szCs w:val="27"/>
        </w:rPr>
      </w:pPr>
    </w:p>
    <w:p w14:paraId="42D57524" w14:textId="77777777" w:rsidR="00CC3DE2" w:rsidRDefault="00CC3DE2" w:rsidP="00875BD1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Test SQL Injection</w:t>
      </w:r>
    </w:p>
    <w:p w14:paraId="11FBD161" w14:textId="77777777" w:rsidR="00CC3DE2" w:rsidRDefault="00CC3DE2" w:rsidP="00875BD1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In any field, type in</w:t>
      </w:r>
    </w:p>
    <w:p w14:paraId="049C2DEA" w14:textId="77777777" w:rsidR="00CC3DE2" w:rsidRDefault="00CC3DE2" w:rsidP="00875BD1">
      <w:pPr>
        <w:spacing w:after="0"/>
        <w:rPr>
          <w:sz w:val="27"/>
          <w:szCs w:val="27"/>
        </w:rPr>
      </w:pPr>
      <w:r>
        <w:rPr>
          <w:rFonts w:ascii="Tahoma" w:hAnsi="Tahoma" w:cs="Tahoma"/>
          <w:b/>
          <w:bCs/>
          <w:color w:val="FF0000"/>
          <w:sz w:val="18"/>
          <w:szCs w:val="18"/>
          <w:shd w:val="clear" w:color="auto" w:fill="FFFAA5"/>
        </w:rPr>
        <w:t>';DROP TABLE dbo.Table1; --</w:t>
      </w:r>
    </w:p>
    <w:p w14:paraId="769A1BE8" w14:textId="77777777" w:rsidR="00CC3DE2" w:rsidRDefault="00CC3DE2" w:rsidP="00875BD1">
      <w:pPr>
        <w:spacing w:after="0"/>
        <w:rPr>
          <w:sz w:val="27"/>
          <w:szCs w:val="27"/>
        </w:rPr>
      </w:pPr>
    </w:p>
    <w:p w14:paraId="112D9270" w14:textId="77777777" w:rsidR="00CC3DE2" w:rsidRDefault="00CC3DE2" w:rsidP="00875BD1">
      <w:pPr>
        <w:spacing w:after="0"/>
        <w:rPr>
          <w:sz w:val="27"/>
          <w:szCs w:val="27"/>
        </w:rPr>
      </w:pPr>
    </w:p>
    <w:p w14:paraId="1C578F9B" w14:textId="77777777" w:rsidR="00CC3DE2" w:rsidRDefault="00CC3DE2" w:rsidP="00875BD1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This form is using </w:t>
      </w:r>
      <w:proofErr w:type="spellStart"/>
      <w:r>
        <w:rPr>
          <w:rFonts w:ascii="Tahoma" w:hAnsi="Tahoma" w:cs="Tahoma"/>
          <w:color w:val="000000"/>
          <w:sz w:val="18"/>
          <w:szCs w:val="18"/>
        </w:rPr>
        <w:t>spSearchGamer</w:t>
      </w:r>
      <w:proofErr w:type="spellEnd"/>
      <w:r>
        <w:rPr>
          <w:rFonts w:ascii="Tahoma" w:hAnsi="Tahoma" w:cs="Tahoma"/>
          <w:color w:val="000000"/>
          <w:sz w:val="18"/>
          <w:szCs w:val="18"/>
        </w:rPr>
        <w:t xml:space="preserve"> which is not using dynamic </w:t>
      </w:r>
      <w:proofErr w:type="spellStart"/>
      <w:r>
        <w:rPr>
          <w:rFonts w:ascii="Tahoma" w:hAnsi="Tahoma" w:cs="Tahoma"/>
          <w:color w:val="000000"/>
          <w:sz w:val="18"/>
          <w:szCs w:val="18"/>
        </w:rPr>
        <w:t>sql</w:t>
      </w:r>
      <w:proofErr w:type="spellEnd"/>
      <w:r>
        <w:rPr>
          <w:rFonts w:ascii="Tahoma" w:hAnsi="Tahoma" w:cs="Tahoma"/>
          <w:color w:val="000000"/>
          <w:sz w:val="18"/>
          <w:szCs w:val="18"/>
        </w:rPr>
        <w:t xml:space="preserve"> query.</w:t>
      </w:r>
    </w:p>
    <w:p w14:paraId="662CFAA2" w14:textId="77777777" w:rsidR="00CC3DE2" w:rsidRDefault="00CC3DE2" w:rsidP="00875BD1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 xml:space="preserve">Thus, the form has no </w:t>
      </w:r>
      <w:proofErr w:type="spellStart"/>
      <w:r>
        <w:rPr>
          <w:rFonts w:ascii="Tahoma" w:hAnsi="Tahoma" w:cs="Tahoma"/>
          <w:color w:val="000000"/>
          <w:sz w:val="18"/>
          <w:szCs w:val="18"/>
        </w:rPr>
        <w:t>sql</w:t>
      </w:r>
      <w:proofErr w:type="spellEnd"/>
      <w:r>
        <w:rPr>
          <w:rFonts w:ascii="Tahoma" w:hAnsi="Tahoma" w:cs="Tahoma"/>
          <w:color w:val="000000"/>
          <w:sz w:val="18"/>
          <w:szCs w:val="18"/>
        </w:rPr>
        <w:t xml:space="preserve"> injection issue.</w:t>
      </w:r>
    </w:p>
    <w:p w14:paraId="66980412" w14:textId="77777777" w:rsidR="00CC3DE2" w:rsidRDefault="00CC3DE2" w:rsidP="00875BD1">
      <w:pPr>
        <w:spacing w:after="0"/>
        <w:rPr>
          <w:sz w:val="27"/>
          <w:szCs w:val="27"/>
        </w:rPr>
      </w:pPr>
    </w:p>
    <w:p w14:paraId="70E123F7" w14:textId="77777777" w:rsidR="00CC3DE2" w:rsidRDefault="00CC3DE2" w:rsidP="00875BD1">
      <w:pPr>
        <w:spacing w:after="0"/>
        <w:rPr>
          <w:sz w:val="27"/>
          <w:szCs w:val="27"/>
        </w:rPr>
      </w:pPr>
    </w:p>
    <w:p w14:paraId="082DBD7C" w14:textId="77777777" w:rsidR="00CC3DE2" w:rsidRDefault="00CC3DE2" w:rsidP="00875BD1">
      <w:pPr>
        <w:spacing w:after="0"/>
        <w:rPr>
          <w:sz w:val="24"/>
          <w:szCs w:val="24"/>
        </w:rPr>
      </w:pPr>
    </w:p>
    <w:p w14:paraId="5DCAF02C" w14:textId="77777777" w:rsidR="00CC3DE2" w:rsidRDefault="00CC3DE2" w:rsidP="00875BD1">
      <w:pPr>
        <w:spacing w:after="0"/>
      </w:pPr>
    </w:p>
    <w:p w14:paraId="4D6CB5AE" w14:textId="77777777" w:rsidR="00CC3DE2" w:rsidRDefault="00CC3DE2" w:rsidP="00875BD1">
      <w:pPr>
        <w:spacing w:after="0"/>
      </w:pPr>
      <w:r>
        <w:rPr>
          <w:sz w:val="36"/>
          <w:szCs w:val="36"/>
        </w:rPr>
        <w:t>9.2. WebForm2.aspx, WebForm2.aspx.cs, </w:t>
      </w:r>
      <w:r>
        <w:rPr>
          <w:rFonts w:ascii="Tahoma" w:hAnsi="Tahoma" w:cs="Tahoma"/>
          <w:color w:val="000000"/>
          <w:sz w:val="36"/>
          <w:szCs w:val="36"/>
        </w:rPr>
        <w:t>spSearchGamer2</w:t>
      </w:r>
    </w:p>
    <w:p w14:paraId="5E82AB0D" w14:textId="77777777" w:rsidR="00CC3DE2" w:rsidRDefault="00CC3DE2" w:rsidP="00875BD1">
      <w:pPr>
        <w:spacing w:after="0"/>
      </w:pPr>
    </w:p>
    <w:p w14:paraId="55E8FF91" w14:textId="77777777" w:rsidR="00CC3DE2" w:rsidRDefault="00CC3DE2" w:rsidP="00875BD1">
      <w:pPr>
        <w:spacing w:after="0"/>
        <w:rPr>
          <w:sz w:val="18"/>
          <w:szCs w:val="18"/>
        </w:rPr>
      </w:pPr>
    </w:p>
    <w:p w14:paraId="66A14274" w14:textId="4DE55D00" w:rsidR="00CC3DE2" w:rsidRDefault="00CC3DE2" w:rsidP="00875BD1">
      <w:pPr>
        <w:spacing w:after="0"/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6FB86D91" wp14:editId="17D12782">
            <wp:extent cx="2682240" cy="2895600"/>
            <wp:effectExtent l="0" t="0" r="3810" b="0"/>
            <wp:docPr id="9" name="Picture 9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2240" cy="289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7F41BE" w14:textId="77777777" w:rsidR="00CC3DE2" w:rsidRDefault="00CC3DE2" w:rsidP="00875BD1">
      <w:pPr>
        <w:spacing w:after="0"/>
        <w:rPr>
          <w:sz w:val="27"/>
          <w:szCs w:val="27"/>
        </w:rPr>
      </w:pPr>
    </w:p>
    <w:p w14:paraId="5409FB8D" w14:textId="77777777" w:rsidR="00CC3DE2" w:rsidRDefault="00CC3DE2" w:rsidP="00875BD1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----------------------------------------------------------------------------------</w:t>
      </w:r>
    </w:p>
    <w:p w14:paraId="1E042EC9" w14:textId="77777777" w:rsidR="00CC3DE2" w:rsidRDefault="00CC3DE2" w:rsidP="00875BD1">
      <w:pPr>
        <w:spacing w:after="0"/>
        <w:rPr>
          <w:sz w:val="27"/>
          <w:szCs w:val="27"/>
        </w:rPr>
      </w:pPr>
    </w:p>
    <w:p w14:paraId="21839157" w14:textId="46DCA93E" w:rsidR="00CC3DE2" w:rsidRDefault="00CC3DE2" w:rsidP="00875BD1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11504F03" wp14:editId="7E05FD8B">
            <wp:extent cx="2750820" cy="2827020"/>
            <wp:effectExtent l="0" t="0" r="0" b="0"/>
            <wp:docPr id="8" name="Picture 8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0820" cy="2827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6B728C" w14:textId="77777777" w:rsidR="00CC3DE2" w:rsidRDefault="00CC3DE2" w:rsidP="00875BD1">
      <w:pPr>
        <w:spacing w:after="0"/>
        <w:rPr>
          <w:sz w:val="27"/>
          <w:szCs w:val="27"/>
        </w:rPr>
      </w:pPr>
    </w:p>
    <w:p w14:paraId="68164AAF" w14:textId="77777777" w:rsidR="00CC3DE2" w:rsidRDefault="00CC3DE2" w:rsidP="00875BD1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------------------------------------------------------------------------------------</w:t>
      </w:r>
    </w:p>
    <w:p w14:paraId="3A3C1602" w14:textId="77777777" w:rsidR="00CC3DE2" w:rsidRDefault="00CC3DE2" w:rsidP="00875BD1">
      <w:pPr>
        <w:spacing w:after="0"/>
        <w:rPr>
          <w:sz w:val="27"/>
          <w:szCs w:val="27"/>
        </w:rPr>
      </w:pPr>
    </w:p>
    <w:p w14:paraId="2E251CED" w14:textId="40B38E94" w:rsidR="00CC3DE2" w:rsidRDefault="00CC3DE2" w:rsidP="00875BD1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lastRenderedPageBreak/>
        <w:drawing>
          <wp:inline distT="0" distB="0" distL="0" distR="0" wp14:anchorId="50F3D8F7" wp14:editId="3C2DB633">
            <wp:extent cx="2598420" cy="2286000"/>
            <wp:effectExtent l="0" t="0" r="0" b="0"/>
            <wp:docPr id="7" name="Picture 7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842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D36D8A" w14:textId="77777777" w:rsidR="00CC3DE2" w:rsidRDefault="00CC3DE2" w:rsidP="00875BD1">
      <w:pPr>
        <w:spacing w:after="0"/>
        <w:rPr>
          <w:sz w:val="27"/>
          <w:szCs w:val="27"/>
        </w:rPr>
      </w:pPr>
    </w:p>
    <w:p w14:paraId="2A1E1EE0" w14:textId="77777777" w:rsidR="00CC3DE2" w:rsidRDefault="00CC3DE2" w:rsidP="00875BD1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------------------------------------------------------------------------------------</w:t>
      </w:r>
    </w:p>
    <w:p w14:paraId="609345C0" w14:textId="77777777" w:rsidR="00CC3DE2" w:rsidRDefault="00CC3DE2" w:rsidP="00875BD1">
      <w:pPr>
        <w:spacing w:after="0"/>
        <w:rPr>
          <w:sz w:val="27"/>
          <w:szCs w:val="27"/>
        </w:rPr>
      </w:pPr>
    </w:p>
    <w:p w14:paraId="0CE7B071" w14:textId="01FA2C5F" w:rsidR="00CC3DE2" w:rsidRDefault="00CC3DE2" w:rsidP="00875BD1">
      <w:pPr>
        <w:spacing w:after="0"/>
        <w:rPr>
          <w:sz w:val="24"/>
          <w:szCs w:val="24"/>
        </w:rPr>
      </w:pPr>
      <w:r>
        <w:rPr>
          <w:noProof/>
        </w:rPr>
        <w:drawing>
          <wp:inline distT="0" distB="0" distL="0" distR="0" wp14:anchorId="35D76262" wp14:editId="34A03ABD">
            <wp:extent cx="2987040" cy="2446020"/>
            <wp:effectExtent l="0" t="0" r="3810" b="0"/>
            <wp:docPr id="6" name="Picture 6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able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7040" cy="2446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68A2CA" w14:textId="77777777" w:rsidR="00CC3DE2" w:rsidRDefault="00CC3DE2" w:rsidP="00875BD1">
      <w:pPr>
        <w:spacing w:after="0"/>
      </w:pPr>
    </w:p>
    <w:p w14:paraId="5C39DAA6" w14:textId="77777777" w:rsidR="00CC3DE2" w:rsidRDefault="00CC3DE2" w:rsidP="00875BD1">
      <w:pPr>
        <w:spacing w:after="0"/>
      </w:pPr>
    </w:p>
    <w:p w14:paraId="32860625" w14:textId="77777777" w:rsidR="00CC3DE2" w:rsidRDefault="00CC3DE2" w:rsidP="00875BD1">
      <w:pPr>
        <w:spacing w:after="0"/>
        <w:rPr>
          <w:sz w:val="18"/>
          <w:szCs w:val="18"/>
        </w:rPr>
      </w:pPr>
      <w:r>
        <w:rPr>
          <w:rFonts w:ascii="Tahoma" w:hAnsi="Tahoma" w:cs="Tahoma"/>
          <w:color w:val="000000"/>
          <w:sz w:val="27"/>
          <w:szCs w:val="27"/>
        </w:rPr>
        <w:t>------------------------------------------------------------------------------------</w:t>
      </w:r>
    </w:p>
    <w:p w14:paraId="5AA68C3C" w14:textId="77777777" w:rsidR="00CC3DE2" w:rsidRDefault="00CC3DE2" w:rsidP="00875BD1">
      <w:pPr>
        <w:spacing w:after="0"/>
        <w:rPr>
          <w:sz w:val="27"/>
          <w:szCs w:val="27"/>
        </w:rPr>
      </w:pPr>
    </w:p>
    <w:p w14:paraId="425ECEFC" w14:textId="77777777" w:rsidR="00CC3DE2" w:rsidRDefault="00CC3DE2" w:rsidP="00875BD1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Test SQL Injection</w:t>
      </w:r>
    </w:p>
    <w:p w14:paraId="4A3776AF" w14:textId="77777777" w:rsidR="00CC3DE2" w:rsidRDefault="00CC3DE2" w:rsidP="00875BD1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In any field, type in</w:t>
      </w:r>
    </w:p>
    <w:p w14:paraId="4CD0E8F2" w14:textId="77777777" w:rsidR="00CC3DE2" w:rsidRDefault="00CC3DE2" w:rsidP="00875BD1">
      <w:pPr>
        <w:spacing w:after="0"/>
        <w:rPr>
          <w:sz w:val="27"/>
          <w:szCs w:val="27"/>
        </w:rPr>
      </w:pPr>
      <w:r>
        <w:rPr>
          <w:rFonts w:ascii="Tahoma" w:hAnsi="Tahoma" w:cs="Tahoma"/>
          <w:b/>
          <w:bCs/>
          <w:color w:val="FF0000"/>
          <w:sz w:val="18"/>
          <w:szCs w:val="18"/>
          <w:shd w:val="clear" w:color="auto" w:fill="FFFAA5"/>
        </w:rPr>
        <w:t>';DROP TABLE dbo.Table1; --</w:t>
      </w:r>
    </w:p>
    <w:p w14:paraId="05856FCC" w14:textId="77777777" w:rsidR="00CC3DE2" w:rsidRDefault="00CC3DE2" w:rsidP="00875BD1">
      <w:pPr>
        <w:spacing w:after="0"/>
        <w:rPr>
          <w:sz w:val="27"/>
          <w:szCs w:val="27"/>
        </w:rPr>
      </w:pPr>
    </w:p>
    <w:p w14:paraId="6B1E9D74" w14:textId="77777777" w:rsidR="00CC3DE2" w:rsidRDefault="00CC3DE2" w:rsidP="00875BD1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This form is using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spSearchGamer2</w:t>
      </w:r>
      <w:r>
        <w:rPr>
          <w:sz w:val="27"/>
          <w:szCs w:val="27"/>
        </w:rPr>
        <w:t> </w:t>
      </w:r>
      <w:r>
        <w:rPr>
          <w:rFonts w:ascii="Tahoma" w:hAnsi="Tahoma" w:cs="Tahoma"/>
          <w:color w:val="000000"/>
          <w:sz w:val="18"/>
          <w:szCs w:val="18"/>
        </w:rPr>
        <w:t xml:space="preserve">which is using dynamic </w:t>
      </w:r>
      <w:proofErr w:type="spellStart"/>
      <w:r>
        <w:rPr>
          <w:rFonts w:ascii="Tahoma" w:hAnsi="Tahoma" w:cs="Tahoma"/>
          <w:color w:val="000000"/>
          <w:sz w:val="18"/>
          <w:szCs w:val="18"/>
        </w:rPr>
        <w:t>sql</w:t>
      </w:r>
      <w:proofErr w:type="spellEnd"/>
      <w:r>
        <w:rPr>
          <w:rFonts w:ascii="Tahoma" w:hAnsi="Tahoma" w:cs="Tahoma"/>
          <w:color w:val="000000"/>
          <w:sz w:val="18"/>
          <w:szCs w:val="18"/>
        </w:rPr>
        <w:t xml:space="preserve"> query.</w:t>
      </w:r>
    </w:p>
    <w:p w14:paraId="108B5BC3" w14:textId="77777777" w:rsidR="00CC3DE2" w:rsidRDefault="00CC3DE2" w:rsidP="00875BD1">
      <w:pPr>
        <w:spacing w:after="0"/>
        <w:rPr>
          <w:sz w:val="27"/>
          <w:szCs w:val="27"/>
        </w:rPr>
      </w:pPr>
    </w:p>
    <w:p w14:paraId="4D4BFB9D" w14:textId="77777777" w:rsidR="00CC3DE2" w:rsidRDefault="00CC3DE2" w:rsidP="00875BD1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EXECUTE</w:t>
      </w:r>
      <w:r>
        <w:rPr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spSearchGamer2</w:t>
      </w:r>
      <w:r>
        <w:rPr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@Gender</w:t>
      </w:r>
      <w:r>
        <w:rPr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rPr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N'''; DROP TABLE dbo.Table1; --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700A394" w14:textId="77777777" w:rsidR="00CC3DE2" w:rsidRDefault="00CC3DE2" w:rsidP="00875BD1">
      <w:pPr>
        <w:spacing w:after="0"/>
        <w:rPr>
          <w:sz w:val="24"/>
          <w:szCs w:val="24"/>
        </w:rPr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6E905408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Table1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1F4AD12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2A05040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2B337062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*SQL Injection</w:t>
      </w:r>
    </w:p>
    <w:p w14:paraId="6F6B1DDD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Table1 will be dropped.</w:t>
      </w:r>
    </w:p>
    <w:p w14:paraId="7B65A550" w14:textId="77777777" w:rsidR="00CC3DE2" w:rsidRDefault="00CC3DE2" w:rsidP="00875BD1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0583DBFC" w14:textId="77777777" w:rsidR="00CC3DE2" w:rsidRDefault="00CC3DE2" w:rsidP="00875BD1">
      <w:pPr>
        <w:spacing w:after="0"/>
        <w:rPr>
          <w:sz w:val="27"/>
          <w:szCs w:val="27"/>
        </w:rPr>
      </w:pPr>
    </w:p>
    <w:p w14:paraId="2E9B1802" w14:textId="77777777" w:rsidR="00CC3DE2" w:rsidRDefault="00CC3DE2" w:rsidP="00875BD1">
      <w:pPr>
        <w:spacing w:after="0"/>
        <w:rPr>
          <w:sz w:val="27"/>
          <w:szCs w:val="27"/>
        </w:rPr>
      </w:pPr>
      <w:r>
        <w:rPr>
          <w:rFonts w:ascii="Tahoma" w:hAnsi="Tahoma" w:cs="Tahoma"/>
          <w:b/>
          <w:bCs/>
          <w:color w:val="000000"/>
          <w:sz w:val="18"/>
          <w:szCs w:val="18"/>
        </w:rPr>
        <w:t>spSearchGamer2</w:t>
      </w:r>
      <w:r>
        <w:rPr>
          <w:rFonts w:ascii="Tahoma" w:hAnsi="Tahoma" w:cs="Tahoma"/>
          <w:color w:val="000000"/>
          <w:sz w:val="27"/>
          <w:szCs w:val="27"/>
        </w:rPr>
        <w:t xml:space="preserve"> has </w:t>
      </w:r>
      <w:proofErr w:type="spellStart"/>
      <w:r>
        <w:rPr>
          <w:rFonts w:ascii="Tahoma" w:hAnsi="Tahoma" w:cs="Tahoma"/>
          <w:color w:val="000000"/>
          <w:sz w:val="27"/>
          <w:szCs w:val="27"/>
        </w:rPr>
        <w:t>sql</w:t>
      </w:r>
      <w:proofErr w:type="spellEnd"/>
      <w:r>
        <w:rPr>
          <w:rFonts w:ascii="Tahoma" w:hAnsi="Tahoma" w:cs="Tahoma"/>
          <w:color w:val="000000"/>
          <w:sz w:val="27"/>
          <w:szCs w:val="27"/>
        </w:rPr>
        <w:t xml:space="preserve"> injection issue during the test in SQL server</w:t>
      </w:r>
    </w:p>
    <w:p w14:paraId="0EF4C6D1" w14:textId="77777777" w:rsidR="00CC3DE2" w:rsidRDefault="00CC3DE2" w:rsidP="00875BD1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But when we are using web form application</w:t>
      </w:r>
    </w:p>
    <w:p w14:paraId="5F7BFB58" w14:textId="77777777" w:rsidR="00CC3DE2" w:rsidRDefault="00CC3DE2" w:rsidP="00875BD1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In any field, type in</w:t>
      </w:r>
    </w:p>
    <w:p w14:paraId="32663A62" w14:textId="77777777" w:rsidR="00CC3DE2" w:rsidRDefault="00CC3DE2" w:rsidP="00875BD1">
      <w:pPr>
        <w:spacing w:after="0"/>
        <w:rPr>
          <w:sz w:val="27"/>
          <w:szCs w:val="27"/>
        </w:rPr>
      </w:pPr>
      <w:r>
        <w:rPr>
          <w:rFonts w:ascii="Tahoma" w:hAnsi="Tahoma" w:cs="Tahoma"/>
          <w:b/>
          <w:bCs/>
          <w:color w:val="FF0000"/>
          <w:sz w:val="18"/>
          <w:szCs w:val="18"/>
          <w:shd w:val="clear" w:color="auto" w:fill="FFFAA5"/>
        </w:rPr>
        <w:t>';DROP TABLE dbo.Table1; --</w:t>
      </w:r>
    </w:p>
    <w:p w14:paraId="16DA8C28" w14:textId="77777777" w:rsidR="00CC3DE2" w:rsidRDefault="00CC3DE2" w:rsidP="00875BD1">
      <w:pPr>
        <w:spacing w:after="0"/>
        <w:rPr>
          <w:sz w:val="27"/>
          <w:szCs w:val="27"/>
        </w:rPr>
      </w:pPr>
    </w:p>
    <w:p w14:paraId="593FAA1B" w14:textId="77777777" w:rsidR="00CC3DE2" w:rsidRDefault="00CC3DE2" w:rsidP="00875BD1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The</w:t>
      </w:r>
      <w:r>
        <w:rPr>
          <w:sz w:val="27"/>
          <w:szCs w:val="27"/>
        </w:rPr>
        <w:t> </w:t>
      </w:r>
      <w:r>
        <w:rPr>
          <w:rFonts w:ascii="Tahoma" w:hAnsi="Tahoma" w:cs="Tahoma"/>
          <w:b/>
          <w:bCs/>
          <w:color w:val="FF0000"/>
          <w:sz w:val="18"/>
          <w:szCs w:val="18"/>
          <w:shd w:val="clear" w:color="auto" w:fill="FFFAA5"/>
        </w:rPr>
        <w:t>dbo.Table1 </w:t>
      </w:r>
      <w:r>
        <w:rPr>
          <w:rFonts w:ascii="Tahoma" w:hAnsi="Tahoma" w:cs="Tahoma"/>
          <w:color w:val="000000"/>
          <w:sz w:val="27"/>
          <w:szCs w:val="27"/>
        </w:rPr>
        <w:t>will be dropped.</w:t>
      </w:r>
    </w:p>
    <w:p w14:paraId="7A6DA3E6" w14:textId="77777777" w:rsidR="00CC3DE2" w:rsidRDefault="00CC3DE2" w:rsidP="00875BD1">
      <w:pPr>
        <w:spacing w:after="0"/>
        <w:rPr>
          <w:sz w:val="18"/>
          <w:szCs w:val="18"/>
        </w:rPr>
      </w:pPr>
    </w:p>
    <w:p w14:paraId="5B35A371" w14:textId="0DB87961" w:rsidR="00CC3DE2" w:rsidRDefault="00CC3DE2" w:rsidP="00875BD1">
      <w:pPr>
        <w:spacing w:after="0"/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22E61D99" wp14:editId="32269896">
            <wp:extent cx="3154680" cy="3810000"/>
            <wp:effectExtent l="0" t="0" r="7620" b="0"/>
            <wp:docPr id="5" name="Picture 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4680" cy="381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CC0DAD" w14:textId="77777777" w:rsidR="00CC3DE2" w:rsidRDefault="00CC3DE2" w:rsidP="00875BD1">
      <w:pPr>
        <w:spacing w:after="0"/>
        <w:rPr>
          <w:sz w:val="27"/>
          <w:szCs w:val="27"/>
        </w:rPr>
      </w:pPr>
    </w:p>
    <w:p w14:paraId="363587B4" w14:textId="77777777" w:rsidR="00CC3DE2" w:rsidRDefault="00CC3DE2" w:rsidP="00875BD1">
      <w:pPr>
        <w:spacing w:after="0"/>
        <w:rPr>
          <w:sz w:val="24"/>
          <w:szCs w:val="24"/>
        </w:rPr>
      </w:pPr>
    </w:p>
    <w:p w14:paraId="3EA3E6C6" w14:textId="77777777" w:rsidR="00CC3DE2" w:rsidRDefault="00CC3DE2" w:rsidP="00875BD1">
      <w:pPr>
        <w:spacing w:after="0"/>
      </w:pPr>
    </w:p>
    <w:p w14:paraId="30D9005D" w14:textId="77777777" w:rsidR="00CC3DE2" w:rsidRDefault="00CC3DE2" w:rsidP="00875BD1">
      <w:pPr>
        <w:spacing w:after="0"/>
      </w:pPr>
      <w:r>
        <w:rPr>
          <w:sz w:val="36"/>
          <w:szCs w:val="36"/>
        </w:rPr>
        <w:t>9.3. WebForm3.aspx, WebForm3.aspx.cs, </w:t>
      </w:r>
      <w:r>
        <w:rPr>
          <w:rFonts w:ascii="Tahoma" w:hAnsi="Tahoma" w:cs="Tahoma"/>
          <w:color w:val="000000"/>
          <w:sz w:val="36"/>
          <w:szCs w:val="36"/>
        </w:rPr>
        <w:t>spSearchGamer3</w:t>
      </w:r>
    </w:p>
    <w:p w14:paraId="0FEFBFBD" w14:textId="77777777" w:rsidR="00CC3DE2" w:rsidRDefault="00CC3DE2" w:rsidP="00875BD1">
      <w:pPr>
        <w:spacing w:after="0"/>
      </w:pPr>
    </w:p>
    <w:p w14:paraId="7B9B61DD" w14:textId="77777777" w:rsidR="00CC3DE2" w:rsidRDefault="00CC3DE2" w:rsidP="00875BD1">
      <w:pPr>
        <w:spacing w:after="0"/>
        <w:rPr>
          <w:sz w:val="18"/>
          <w:szCs w:val="18"/>
        </w:rPr>
      </w:pPr>
    </w:p>
    <w:p w14:paraId="130661EF" w14:textId="633965C7" w:rsidR="00CC3DE2" w:rsidRDefault="00CC3DE2" w:rsidP="00875BD1">
      <w:pPr>
        <w:spacing w:after="0"/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710A41CF" wp14:editId="1DF53686">
            <wp:extent cx="2682240" cy="2895600"/>
            <wp:effectExtent l="0" t="0" r="3810" b="0"/>
            <wp:docPr id="4" name="Picture 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2240" cy="289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E7D108" w14:textId="77777777" w:rsidR="00CC3DE2" w:rsidRDefault="00CC3DE2" w:rsidP="00875BD1">
      <w:pPr>
        <w:spacing w:after="0"/>
        <w:rPr>
          <w:sz w:val="27"/>
          <w:szCs w:val="27"/>
        </w:rPr>
      </w:pPr>
    </w:p>
    <w:p w14:paraId="364B1D7D" w14:textId="77777777" w:rsidR="00CC3DE2" w:rsidRDefault="00CC3DE2" w:rsidP="00875BD1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----------------------------------------------------------------------------------</w:t>
      </w:r>
    </w:p>
    <w:p w14:paraId="7AB7085E" w14:textId="77777777" w:rsidR="00CC3DE2" w:rsidRDefault="00CC3DE2" w:rsidP="00875BD1">
      <w:pPr>
        <w:spacing w:after="0"/>
        <w:rPr>
          <w:sz w:val="27"/>
          <w:szCs w:val="27"/>
        </w:rPr>
      </w:pPr>
    </w:p>
    <w:p w14:paraId="5AC8F4AF" w14:textId="48F6FBBD" w:rsidR="00CC3DE2" w:rsidRDefault="00CC3DE2" w:rsidP="00875BD1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lastRenderedPageBreak/>
        <w:drawing>
          <wp:inline distT="0" distB="0" distL="0" distR="0" wp14:anchorId="318B8A20" wp14:editId="5C7D2B67">
            <wp:extent cx="2750820" cy="282702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0820" cy="2827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5FC533" w14:textId="77777777" w:rsidR="00CC3DE2" w:rsidRDefault="00CC3DE2" w:rsidP="00875BD1">
      <w:pPr>
        <w:spacing w:after="0"/>
        <w:rPr>
          <w:sz w:val="27"/>
          <w:szCs w:val="27"/>
        </w:rPr>
      </w:pPr>
    </w:p>
    <w:p w14:paraId="771D1761" w14:textId="77777777" w:rsidR="00CC3DE2" w:rsidRDefault="00CC3DE2" w:rsidP="00875BD1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------------------------------------------------------------------------------------</w:t>
      </w:r>
    </w:p>
    <w:p w14:paraId="3216ECFC" w14:textId="77777777" w:rsidR="00CC3DE2" w:rsidRDefault="00CC3DE2" w:rsidP="00875BD1">
      <w:pPr>
        <w:spacing w:after="0"/>
        <w:rPr>
          <w:sz w:val="27"/>
          <w:szCs w:val="27"/>
        </w:rPr>
      </w:pPr>
    </w:p>
    <w:p w14:paraId="348E460E" w14:textId="57249485" w:rsidR="00CC3DE2" w:rsidRDefault="00CC3DE2" w:rsidP="00875BD1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513EC511" wp14:editId="2A2B3888">
            <wp:extent cx="2598420" cy="22860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842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225E01" w14:textId="77777777" w:rsidR="00CC3DE2" w:rsidRDefault="00CC3DE2" w:rsidP="00875BD1">
      <w:pPr>
        <w:spacing w:after="0"/>
        <w:rPr>
          <w:sz w:val="27"/>
          <w:szCs w:val="27"/>
        </w:rPr>
      </w:pPr>
    </w:p>
    <w:p w14:paraId="2E7D1AD1" w14:textId="77777777" w:rsidR="00CC3DE2" w:rsidRDefault="00CC3DE2" w:rsidP="00875BD1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------------------------------------------------------------------------------------</w:t>
      </w:r>
    </w:p>
    <w:p w14:paraId="107A7E39" w14:textId="77777777" w:rsidR="00CC3DE2" w:rsidRDefault="00CC3DE2" w:rsidP="00875BD1">
      <w:pPr>
        <w:spacing w:after="0"/>
        <w:rPr>
          <w:sz w:val="27"/>
          <w:szCs w:val="27"/>
        </w:rPr>
      </w:pPr>
    </w:p>
    <w:p w14:paraId="46491052" w14:textId="6EDA84DD" w:rsidR="00CC3DE2" w:rsidRDefault="00CC3DE2" w:rsidP="00875BD1">
      <w:pPr>
        <w:spacing w:after="0"/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01AF60A" wp14:editId="6CF42FCC">
            <wp:extent cx="3025140" cy="2476500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5140" cy="2476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03FBCB" w14:textId="77777777" w:rsidR="00CC3DE2" w:rsidRDefault="00CC3DE2" w:rsidP="00875BD1">
      <w:pPr>
        <w:spacing w:after="0"/>
      </w:pPr>
    </w:p>
    <w:p w14:paraId="3FDF8B10" w14:textId="77777777" w:rsidR="00CC3DE2" w:rsidRDefault="00CC3DE2" w:rsidP="00875BD1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------------------------------------------------------------------------------------</w:t>
      </w:r>
    </w:p>
    <w:p w14:paraId="7DE6C970" w14:textId="77777777" w:rsidR="00CC3DE2" w:rsidRDefault="00CC3DE2" w:rsidP="00875BD1">
      <w:pPr>
        <w:spacing w:after="0"/>
        <w:rPr>
          <w:sz w:val="18"/>
          <w:szCs w:val="18"/>
        </w:rPr>
      </w:pPr>
    </w:p>
    <w:p w14:paraId="19CACBB8" w14:textId="77777777" w:rsidR="00CC3DE2" w:rsidRDefault="00CC3DE2" w:rsidP="00875BD1">
      <w:pPr>
        <w:spacing w:after="0"/>
        <w:rPr>
          <w:sz w:val="18"/>
          <w:szCs w:val="18"/>
        </w:rPr>
      </w:pPr>
      <w:r>
        <w:rPr>
          <w:rFonts w:ascii="Tahoma" w:hAnsi="Tahoma" w:cs="Tahoma"/>
          <w:color w:val="000000"/>
          <w:sz w:val="27"/>
          <w:szCs w:val="27"/>
        </w:rPr>
        <w:t>Test SQL Injection</w:t>
      </w:r>
    </w:p>
    <w:p w14:paraId="13F61967" w14:textId="77777777" w:rsidR="00CC3DE2" w:rsidRDefault="00CC3DE2" w:rsidP="00875BD1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In any field, type in</w:t>
      </w:r>
    </w:p>
    <w:p w14:paraId="633949CD" w14:textId="77777777" w:rsidR="00CC3DE2" w:rsidRDefault="00CC3DE2" w:rsidP="00875BD1">
      <w:pPr>
        <w:spacing w:after="0"/>
        <w:rPr>
          <w:sz w:val="18"/>
          <w:szCs w:val="18"/>
        </w:rPr>
      </w:pPr>
      <w:r>
        <w:rPr>
          <w:rFonts w:ascii="Tahoma" w:hAnsi="Tahoma" w:cs="Tahoma"/>
          <w:b/>
          <w:bCs/>
          <w:color w:val="FF0000"/>
          <w:sz w:val="18"/>
          <w:szCs w:val="18"/>
          <w:shd w:val="clear" w:color="auto" w:fill="FFFAA5"/>
        </w:rPr>
        <w:t>';DROP TABLE dbo.Table1; --</w:t>
      </w:r>
    </w:p>
    <w:p w14:paraId="27D11EF5" w14:textId="77777777" w:rsidR="00CC3DE2" w:rsidRDefault="00CC3DE2" w:rsidP="00875BD1">
      <w:pPr>
        <w:spacing w:after="0"/>
        <w:rPr>
          <w:sz w:val="27"/>
          <w:szCs w:val="27"/>
        </w:rPr>
      </w:pPr>
    </w:p>
    <w:p w14:paraId="1C9D5C8C" w14:textId="77777777" w:rsidR="00CC3DE2" w:rsidRDefault="00CC3DE2" w:rsidP="00875BD1">
      <w:pPr>
        <w:spacing w:after="0"/>
        <w:rPr>
          <w:sz w:val="27"/>
          <w:szCs w:val="27"/>
        </w:rPr>
      </w:pPr>
    </w:p>
    <w:p w14:paraId="5BF41B88" w14:textId="77777777" w:rsidR="00CC3DE2" w:rsidRDefault="00CC3DE2" w:rsidP="00875BD1">
      <w:pPr>
        <w:spacing w:after="0"/>
        <w:rPr>
          <w:sz w:val="24"/>
          <w:szCs w:val="24"/>
        </w:rPr>
      </w:pPr>
      <w:r>
        <w:rPr>
          <w:rFonts w:ascii="Tahoma" w:hAnsi="Tahoma" w:cs="Tahoma"/>
          <w:color w:val="000000"/>
          <w:sz w:val="27"/>
          <w:szCs w:val="27"/>
        </w:rPr>
        <w:t>This form is using </w:t>
      </w:r>
      <w:r>
        <w:rPr>
          <w:b/>
          <w:bCs/>
          <w:sz w:val="18"/>
          <w:szCs w:val="18"/>
        </w:rPr>
        <w:t>spSearchGamer3</w:t>
      </w:r>
      <w:r>
        <w:t> </w:t>
      </w:r>
      <w:r>
        <w:rPr>
          <w:sz w:val="18"/>
          <w:szCs w:val="18"/>
        </w:rPr>
        <w:t>which is using</w:t>
      </w:r>
      <w:r>
        <w:t> </w:t>
      </w:r>
      <w:r>
        <w:rPr>
          <w:b/>
          <w:bCs/>
          <w:sz w:val="18"/>
          <w:szCs w:val="18"/>
        </w:rPr>
        <w:t xml:space="preserve">dynamic </w:t>
      </w:r>
      <w:proofErr w:type="spellStart"/>
      <w:r>
        <w:rPr>
          <w:b/>
          <w:bCs/>
          <w:sz w:val="18"/>
          <w:szCs w:val="18"/>
        </w:rPr>
        <w:t>sql</w:t>
      </w:r>
      <w:proofErr w:type="spellEnd"/>
      <w:r>
        <w:t> </w:t>
      </w:r>
      <w:r>
        <w:rPr>
          <w:sz w:val="18"/>
          <w:szCs w:val="18"/>
        </w:rPr>
        <w:t>query</w:t>
      </w:r>
      <w:r>
        <w:t> </w:t>
      </w:r>
      <w:r>
        <w:rPr>
          <w:b/>
          <w:bCs/>
          <w:sz w:val="18"/>
          <w:szCs w:val="18"/>
        </w:rPr>
        <w:t>with parameters</w:t>
      </w:r>
      <w:r>
        <w:rPr>
          <w:sz w:val="18"/>
          <w:szCs w:val="18"/>
        </w:rPr>
        <w:t>.</w:t>
      </w:r>
    </w:p>
    <w:p w14:paraId="3ED124D8" w14:textId="77777777" w:rsidR="00CC3DE2" w:rsidRDefault="00CC3DE2" w:rsidP="00875BD1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 xml:space="preserve">Thus, the form has no </w:t>
      </w:r>
      <w:proofErr w:type="spellStart"/>
      <w:r>
        <w:rPr>
          <w:rFonts w:ascii="Tahoma" w:hAnsi="Tahoma" w:cs="Tahoma"/>
          <w:color w:val="000000"/>
          <w:sz w:val="18"/>
          <w:szCs w:val="18"/>
        </w:rPr>
        <w:t>sql</w:t>
      </w:r>
      <w:proofErr w:type="spellEnd"/>
      <w:r>
        <w:rPr>
          <w:rFonts w:ascii="Tahoma" w:hAnsi="Tahoma" w:cs="Tahoma"/>
          <w:color w:val="000000"/>
          <w:sz w:val="18"/>
          <w:szCs w:val="18"/>
        </w:rPr>
        <w:t xml:space="preserve"> injection issue.</w:t>
      </w:r>
    </w:p>
    <w:p w14:paraId="787F56A5" w14:textId="77777777" w:rsidR="00CC3DE2" w:rsidRDefault="00CC3DE2" w:rsidP="00875BD1">
      <w:pPr>
        <w:spacing w:after="0"/>
        <w:rPr>
          <w:sz w:val="27"/>
          <w:szCs w:val="27"/>
        </w:rPr>
      </w:pPr>
    </w:p>
    <w:p w14:paraId="482BF286" w14:textId="77777777" w:rsidR="00CC3DE2" w:rsidRDefault="00CC3DE2" w:rsidP="00875BD1">
      <w:pPr>
        <w:spacing w:after="0"/>
        <w:rPr>
          <w:sz w:val="27"/>
          <w:szCs w:val="27"/>
        </w:rPr>
      </w:pPr>
    </w:p>
    <w:p w14:paraId="5903DED0" w14:textId="77777777" w:rsidR="00CC3DE2" w:rsidRDefault="00CC3DE2" w:rsidP="00875BD1">
      <w:pPr>
        <w:spacing w:after="0"/>
        <w:rPr>
          <w:sz w:val="24"/>
          <w:szCs w:val="24"/>
        </w:rPr>
      </w:pPr>
    </w:p>
    <w:p w14:paraId="0487AD21" w14:textId="77777777" w:rsidR="00CC3DE2" w:rsidRDefault="00CC3DE2" w:rsidP="00875BD1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=======================</w:t>
      </w:r>
    </w:p>
    <w:p w14:paraId="64097D1D" w14:textId="77777777" w:rsidR="00CC3DE2" w:rsidRDefault="00CC3DE2" w:rsidP="00875BD1">
      <w:pPr>
        <w:spacing w:after="0"/>
      </w:pPr>
      <w:r>
        <w:rPr>
          <w:rFonts w:ascii="Tahoma" w:hAnsi="Tahoma" w:cs="Tahoma"/>
          <w:color w:val="000000"/>
          <w:sz w:val="48"/>
          <w:szCs w:val="48"/>
        </w:rPr>
        <w:t>10. Clean up</w:t>
      </w:r>
    </w:p>
    <w:p w14:paraId="5B11AF3B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</w:t>
      </w:r>
    </w:p>
    <w:p w14:paraId="507C4146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40_07_Clean up</w:t>
      </w:r>
    </w:p>
    <w:p w14:paraId="49E10846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</w:t>
      </w:r>
    </w:p>
    <w:p w14:paraId="59074A35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07B6B8DC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07DE8F17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Gamer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0241D8E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048E8CE8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6BC05C39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D9EEAE8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4A6A510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8174E65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612774FF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41C04197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1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7A1075D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47A43587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able1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1A66579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able1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78F75DF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5A9DE95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0CCAEA7" w14:textId="77777777" w:rsidR="00CC3DE2" w:rsidRDefault="00CC3DE2" w:rsidP="00875BD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</w:t>
      </w:r>
    </w:p>
    <w:p w14:paraId="2755232C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0833150C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2ABB1A78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ROCEDURE'</w:t>
      </w:r>
    </w:p>
    <w:p w14:paraId="66F32E68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LEFT(</w:t>
      </w:r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x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s_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A482A32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spSearchGamer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D876E8B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2FA8B50C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pSearchGamer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76364C12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C115005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F377E7F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6EFCAE31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6EB388C1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ROCEDURE'</w:t>
      </w:r>
    </w:p>
    <w:p w14:paraId="78925729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LEFT(</w:t>
      </w:r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x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s_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126B443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SearchGamer2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4DE2543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39485AA6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r>
        <w:rPr>
          <w:rFonts w:ascii="Consolas" w:hAnsi="Consolas"/>
          <w:sz w:val="18"/>
          <w:szCs w:val="18"/>
        </w:rPr>
        <w:t>spSearchGamer2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7CA6DF2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BE89603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4CFB44D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6F44C530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3C4DACC3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ROCEDURE'</w:t>
      </w:r>
    </w:p>
    <w:p w14:paraId="0AE98517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LEFT(</w:t>
      </w:r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x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s_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BA38B70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SearchGamer3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C29177D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F76DB0C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r>
        <w:rPr>
          <w:rFonts w:ascii="Consolas" w:hAnsi="Consolas"/>
          <w:sz w:val="18"/>
          <w:szCs w:val="18"/>
        </w:rPr>
        <w:t>spSearchGamer3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DBE1D86" w14:textId="77777777" w:rsidR="00CC3DE2" w:rsidRDefault="00CC3DE2" w:rsidP="00875BD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17F6010" w14:textId="77777777" w:rsidR="00CC3DE2" w:rsidRDefault="00CC3DE2" w:rsidP="00875BD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sectPr w:rsidR="00CC3DE2" w:rsidSect="00875BD1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32BE7F" w14:textId="77777777" w:rsidR="007F0FF7" w:rsidRDefault="007F0FF7" w:rsidP="002F7523">
      <w:pPr>
        <w:spacing w:after="0" w:line="240" w:lineRule="auto"/>
      </w:pPr>
      <w:r>
        <w:separator/>
      </w:r>
    </w:p>
  </w:endnote>
  <w:endnote w:type="continuationSeparator" w:id="0">
    <w:p w14:paraId="16A34F7C" w14:textId="77777777" w:rsidR="007F0FF7" w:rsidRDefault="007F0FF7" w:rsidP="002F75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C4584D" w14:textId="77777777" w:rsidR="007F0FF7" w:rsidRDefault="007F0FF7" w:rsidP="002F7523">
      <w:pPr>
        <w:spacing w:after="0" w:line="240" w:lineRule="auto"/>
      </w:pPr>
      <w:r>
        <w:separator/>
      </w:r>
    </w:p>
  </w:footnote>
  <w:footnote w:type="continuationSeparator" w:id="0">
    <w:p w14:paraId="2CBED00F" w14:textId="77777777" w:rsidR="007F0FF7" w:rsidRDefault="007F0FF7" w:rsidP="002F75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0856F6"/>
    <w:multiLevelType w:val="multilevel"/>
    <w:tmpl w:val="DFDA6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A78732E"/>
    <w:multiLevelType w:val="multilevel"/>
    <w:tmpl w:val="1DAE0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C700618"/>
    <w:multiLevelType w:val="multilevel"/>
    <w:tmpl w:val="CF7EC7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93838818">
    <w:abstractNumId w:val="1"/>
  </w:num>
  <w:num w:numId="2" w16cid:durableId="237326970">
    <w:abstractNumId w:val="2"/>
  </w:num>
  <w:num w:numId="3" w16cid:durableId="17772167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wMTI1MTc0MDc1szBR0lEKTi0uzszPAykwrAUAx2YbHiwAAAA="/>
  </w:docVars>
  <w:rsids>
    <w:rsidRoot w:val="00934FCE"/>
    <w:rsid w:val="00025A42"/>
    <w:rsid w:val="00072656"/>
    <w:rsid w:val="00075F7C"/>
    <w:rsid w:val="00084122"/>
    <w:rsid w:val="000B32CE"/>
    <w:rsid w:val="000E265D"/>
    <w:rsid w:val="000E4120"/>
    <w:rsid w:val="000F4208"/>
    <w:rsid w:val="000F5E7C"/>
    <w:rsid w:val="000F7C4F"/>
    <w:rsid w:val="00103458"/>
    <w:rsid w:val="00113642"/>
    <w:rsid w:val="00122EE3"/>
    <w:rsid w:val="0012372C"/>
    <w:rsid w:val="00126681"/>
    <w:rsid w:val="00131174"/>
    <w:rsid w:val="001741C9"/>
    <w:rsid w:val="001913AE"/>
    <w:rsid w:val="001B7BB4"/>
    <w:rsid w:val="001C2FA5"/>
    <w:rsid w:val="001D466A"/>
    <w:rsid w:val="001E39BD"/>
    <w:rsid w:val="001F0969"/>
    <w:rsid w:val="001F386F"/>
    <w:rsid w:val="00204320"/>
    <w:rsid w:val="00221E25"/>
    <w:rsid w:val="00231969"/>
    <w:rsid w:val="00277C83"/>
    <w:rsid w:val="002A347C"/>
    <w:rsid w:val="002A5301"/>
    <w:rsid w:val="002B2373"/>
    <w:rsid w:val="002B246C"/>
    <w:rsid w:val="002C0B29"/>
    <w:rsid w:val="002E0540"/>
    <w:rsid w:val="002F7523"/>
    <w:rsid w:val="0031284D"/>
    <w:rsid w:val="00341DC1"/>
    <w:rsid w:val="0036215A"/>
    <w:rsid w:val="003A7B31"/>
    <w:rsid w:val="003B0AD4"/>
    <w:rsid w:val="003C5697"/>
    <w:rsid w:val="003F3047"/>
    <w:rsid w:val="00410620"/>
    <w:rsid w:val="0042054F"/>
    <w:rsid w:val="004218BF"/>
    <w:rsid w:val="004807ED"/>
    <w:rsid w:val="004B4F4E"/>
    <w:rsid w:val="004C6BB8"/>
    <w:rsid w:val="004F1F69"/>
    <w:rsid w:val="005019F7"/>
    <w:rsid w:val="00547B81"/>
    <w:rsid w:val="0055205F"/>
    <w:rsid w:val="00566061"/>
    <w:rsid w:val="00571192"/>
    <w:rsid w:val="00576388"/>
    <w:rsid w:val="00585000"/>
    <w:rsid w:val="0058501A"/>
    <w:rsid w:val="00592A79"/>
    <w:rsid w:val="005B376B"/>
    <w:rsid w:val="00605371"/>
    <w:rsid w:val="0061393B"/>
    <w:rsid w:val="00626DE8"/>
    <w:rsid w:val="00637FDB"/>
    <w:rsid w:val="006635ED"/>
    <w:rsid w:val="006669B6"/>
    <w:rsid w:val="0068378B"/>
    <w:rsid w:val="006852E2"/>
    <w:rsid w:val="006A04BD"/>
    <w:rsid w:val="006A39E1"/>
    <w:rsid w:val="006C21D0"/>
    <w:rsid w:val="006D53DC"/>
    <w:rsid w:val="007366A6"/>
    <w:rsid w:val="0075239B"/>
    <w:rsid w:val="00766C33"/>
    <w:rsid w:val="00780FC3"/>
    <w:rsid w:val="007B06CB"/>
    <w:rsid w:val="007B2A7B"/>
    <w:rsid w:val="007C212C"/>
    <w:rsid w:val="007C5955"/>
    <w:rsid w:val="007D3FBE"/>
    <w:rsid w:val="007E39EB"/>
    <w:rsid w:val="007F0FF7"/>
    <w:rsid w:val="00875BD1"/>
    <w:rsid w:val="008955D7"/>
    <w:rsid w:val="008A0D81"/>
    <w:rsid w:val="008A1B25"/>
    <w:rsid w:val="008A38E7"/>
    <w:rsid w:val="008E65B7"/>
    <w:rsid w:val="00923A7C"/>
    <w:rsid w:val="00934FCE"/>
    <w:rsid w:val="00952A13"/>
    <w:rsid w:val="00952CDE"/>
    <w:rsid w:val="009B3D53"/>
    <w:rsid w:val="009D3402"/>
    <w:rsid w:val="009E1A4D"/>
    <w:rsid w:val="00A3177B"/>
    <w:rsid w:val="00A433F9"/>
    <w:rsid w:val="00A46804"/>
    <w:rsid w:val="00A53656"/>
    <w:rsid w:val="00A54F0C"/>
    <w:rsid w:val="00AA5FF3"/>
    <w:rsid w:val="00AB6F7A"/>
    <w:rsid w:val="00AC094F"/>
    <w:rsid w:val="00AE13A0"/>
    <w:rsid w:val="00AE1DF1"/>
    <w:rsid w:val="00B07764"/>
    <w:rsid w:val="00B17D11"/>
    <w:rsid w:val="00B2283E"/>
    <w:rsid w:val="00B47ECF"/>
    <w:rsid w:val="00B52E83"/>
    <w:rsid w:val="00B8432D"/>
    <w:rsid w:val="00B87DE7"/>
    <w:rsid w:val="00BA161E"/>
    <w:rsid w:val="00BE39F3"/>
    <w:rsid w:val="00C239E4"/>
    <w:rsid w:val="00C64B56"/>
    <w:rsid w:val="00C67808"/>
    <w:rsid w:val="00C80380"/>
    <w:rsid w:val="00CA3444"/>
    <w:rsid w:val="00CA780A"/>
    <w:rsid w:val="00CB624D"/>
    <w:rsid w:val="00CC02F3"/>
    <w:rsid w:val="00CC3DE2"/>
    <w:rsid w:val="00CE1EF3"/>
    <w:rsid w:val="00D21573"/>
    <w:rsid w:val="00D80C71"/>
    <w:rsid w:val="00D843E1"/>
    <w:rsid w:val="00D862EF"/>
    <w:rsid w:val="00DB5480"/>
    <w:rsid w:val="00DD085C"/>
    <w:rsid w:val="00DD26E9"/>
    <w:rsid w:val="00DF33AF"/>
    <w:rsid w:val="00E137B9"/>
    <w:rsid w:val="00E63AC8"/>
    <w:rsid w:val="00EB08F5"/>
    <w:rsid w:val="00F22DCC"/>
    <w:rsid w:val="00F32736"/>
    <w:rsid w:val="00F60962"/>
    <w:rsid w:val="00F66430"/>
    <w:rsid w:val="00F93144"/>
    <w:rsid w:val="00FA5F92"/>
    <w:rsid w:val="00FE2318"/>
    <w:rsid w:val="00FE2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C5E0FF"/>
  <w15:chartTrackingRefBased/>
  <w15:docId w15:val="{2512FD06-678B-4531-934F-DE175440D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34FCE"/>
    <w:rPr>
      <w:color w:val="0000FF"/>
      <w:u w:val="single"/>
    </w:rPr>
  </w:style>
  <w:style w:type="paragraph" w:customStyle="1" w:styleId="msonormal0">
    <w:name w:val="msonormal"/>
    <w:basedOn w:val="Normal"/>
    <w:rsid w:val="005763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76388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7523"/>
  </w:style>
  <w:style w:type="paragraph" w:styleId="Footer">
    <w:name w:val="footer"/>
    <w:basedOn w:val="Normal"/>
    <w:link w:val="Foot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75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872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17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9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41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9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40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9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6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5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5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2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1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5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7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26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2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7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0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3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68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0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1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9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0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2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3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64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8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2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5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9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1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3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66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4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3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6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32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2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4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47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0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1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74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1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9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7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8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34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7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24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7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4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92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29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8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1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80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7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70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9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1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2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5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87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06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5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8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0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9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4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0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6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5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2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1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03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5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11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26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2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3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43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2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5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2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76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64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17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34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4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1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0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1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1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4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75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82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2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8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75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88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8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83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44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27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26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980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93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982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7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7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2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28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67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1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2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47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0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10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77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2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1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1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2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7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28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7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98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0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7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96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1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39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3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34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50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66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2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0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00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52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3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9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9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0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2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26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14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84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4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82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0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6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8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39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24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73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2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87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56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2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37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89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2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2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0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6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1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9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32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87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2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0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2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2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4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10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207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6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43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73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64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6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7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05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56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2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4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40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2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76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400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2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3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1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14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51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220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6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7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27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58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8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63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5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60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77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0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8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8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82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1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3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1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95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9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22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9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5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56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36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33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0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1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5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98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4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3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0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1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5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0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420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2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34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73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3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0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43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5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756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34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50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6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1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98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5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8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12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017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0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1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3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95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9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174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4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15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0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16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4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1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77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455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46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3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76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53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39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4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7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8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8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00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1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24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57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25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7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8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01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6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9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2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1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2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5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1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0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83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37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77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19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2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4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62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6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1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4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5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16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65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4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3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8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73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0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03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8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7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6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9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80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8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3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3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5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0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5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5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9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48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74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0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7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42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2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9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3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72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5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6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0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6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2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6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0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6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39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6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87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0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6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99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4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00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1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8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51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3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327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03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50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00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27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04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8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7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4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7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4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81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7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1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62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9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44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8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9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2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17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8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4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6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1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9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1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3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06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94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8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1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4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27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1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9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7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65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8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8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1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2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9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07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1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5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44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5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89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259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1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38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5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3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1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76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72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84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2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54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27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23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7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2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5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17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7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73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75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97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5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56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0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5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1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2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86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6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2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1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98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47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57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440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97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4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7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64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53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5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4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10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9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24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11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6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73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8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87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832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8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3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0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3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75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20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1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3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4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1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9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81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9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95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82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0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9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2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06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04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67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82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95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5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58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5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6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7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11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9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1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53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5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4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7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2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533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9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48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5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6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8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6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1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1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0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3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74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8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8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1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1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84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3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35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6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0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0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8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66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03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55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416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12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8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9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3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8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3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8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63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39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4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040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2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29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2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9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44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1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65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8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93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740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79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4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14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78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5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9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63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0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2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7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06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127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5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5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6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9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75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06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3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8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85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7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0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43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1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72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20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700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9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6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2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88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7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4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4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3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14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6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1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20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5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7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1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16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2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9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3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1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9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39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6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23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03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1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6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8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95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20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13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9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5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5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0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75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2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35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4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26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6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8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0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4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5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8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04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16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0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2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5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4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90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1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10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1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8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0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7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30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26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24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2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1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9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0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3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0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39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36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4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1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9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8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2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1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5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8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9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2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6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28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8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1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05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49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3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5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19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46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8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8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3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17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52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4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11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1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6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0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0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1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4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01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7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3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4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81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62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80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5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9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85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3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2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6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03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7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0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4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10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53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0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7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54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8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74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4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2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9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1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8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85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2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6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23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53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53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5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53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4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86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14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5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77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15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3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88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0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98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1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7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3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8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4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3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5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2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0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2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0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13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2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56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81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6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5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53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1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90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0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36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7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31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84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0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8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8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9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9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47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8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0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95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3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8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4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9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2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6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6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2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04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93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85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3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5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5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5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2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62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9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38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5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4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0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90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2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2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14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9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96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46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6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10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93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2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6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56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2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0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95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5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20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9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36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4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0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4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53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29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96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76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1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6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9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6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8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0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1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64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9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1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0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44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72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37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49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63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1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7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76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1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52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99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1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45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99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8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7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8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7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7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25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9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6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07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2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8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84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4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34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2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2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41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90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6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17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27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3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8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8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8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5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5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8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6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59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7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63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47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1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89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83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3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3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2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6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8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3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93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9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67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4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8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6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20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5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89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68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23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6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15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55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2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8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1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8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6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04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4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7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13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0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0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6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0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1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3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48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1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7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2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26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0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7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84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41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9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0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2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4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44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0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1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7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7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34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9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76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0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11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6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8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9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8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53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0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5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7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1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9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13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73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3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4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6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9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14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9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8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3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04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2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5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3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1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00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55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4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62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8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6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8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52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9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8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43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3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60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9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26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73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9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67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7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6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9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7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87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5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33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7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5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98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89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30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4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3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8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49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2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86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87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98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84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1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9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7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1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8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7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81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82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6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33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26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9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7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8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1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2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5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8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78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01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44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3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12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3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0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2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77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53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7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0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8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5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8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0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3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63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1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2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27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28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43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1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58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3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50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03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1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80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25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86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2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8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48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4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84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5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8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75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9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0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0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0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94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06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67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7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5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4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4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9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4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7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8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0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7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72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73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0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6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62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2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9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6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18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3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6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3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23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5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81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52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05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76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2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8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9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39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94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64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24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2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3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58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1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586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5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0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9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0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6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1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1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6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5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0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8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01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8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9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90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81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6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58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1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08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9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5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74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8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6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8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7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78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55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1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74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745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89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2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5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8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37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2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76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0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6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4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8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1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25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1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1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9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0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73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7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7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4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5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8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7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15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36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96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8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83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54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7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29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3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795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6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27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43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2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9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7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73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816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55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5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9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4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1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1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8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4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2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5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8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0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13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43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9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86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45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6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52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8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9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7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03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02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3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68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96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24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01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8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4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1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32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0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8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5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3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43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9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543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27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8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7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1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63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7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0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9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97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8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45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69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17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9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1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5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3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81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8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1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0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7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8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2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1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93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3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0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3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6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8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2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5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5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63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37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55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9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98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87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3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05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8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65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3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84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1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9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0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68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9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8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26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8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5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0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3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32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73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2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4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4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76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36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24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1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08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33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0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1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8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8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4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3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2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4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6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2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4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9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8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1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99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74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8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0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3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20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6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50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8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3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55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9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5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05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8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71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98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7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5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4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8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93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86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2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7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02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6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8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4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5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02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57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83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28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1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98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7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29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06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55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1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940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4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9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9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6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8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3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52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9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4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1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14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8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2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6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57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4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43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5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14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2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52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0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2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32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400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6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9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04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9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08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8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2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74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5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0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3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9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2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1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4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8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0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7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4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6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42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6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8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1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2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4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4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9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6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1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7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8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7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2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7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2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0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6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7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0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7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6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2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0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46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3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3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8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9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6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7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7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87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4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1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22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9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2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7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2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4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4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0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7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2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07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76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6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5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0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5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7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1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7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6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8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90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9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85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5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2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6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6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7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1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9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0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4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34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3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6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23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6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4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4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86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6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4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0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1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8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3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4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32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0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8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3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3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9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7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4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8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9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0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1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1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0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1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8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1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3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4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38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55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9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05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9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3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7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7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5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4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3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5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8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0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0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1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3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7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2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9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09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6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7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3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2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6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6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2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7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5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2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2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7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2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5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7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04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1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1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76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8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8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1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7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6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03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67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1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8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5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9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2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0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37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3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76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8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0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3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5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9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26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7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3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2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4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6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3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1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9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8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5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5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98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6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07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7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6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5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5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14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7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2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3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7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0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05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3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6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5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1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6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7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9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9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7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15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6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4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0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8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4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0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6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0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6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3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6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6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8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5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23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1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6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34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6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3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7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1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2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15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1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0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39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1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1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24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7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0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3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1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2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2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5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0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7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4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1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8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1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8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5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0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5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9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1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8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03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9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5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33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1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66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9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3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5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30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3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5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3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6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1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9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1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0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0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7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7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35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5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2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63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8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2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3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9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14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86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5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0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1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6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7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2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24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8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5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8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7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8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6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0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4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4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6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36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6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0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1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46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0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6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8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8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15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4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7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9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9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85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7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6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94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7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3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5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2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7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4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6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4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14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5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8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9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3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2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32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6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0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8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5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9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3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1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2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1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4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0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8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5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1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6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8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9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7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82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2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3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6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9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3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9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34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2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93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7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17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4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5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56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4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7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9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1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6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0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8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8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8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7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9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1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3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2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9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7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0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1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8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2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5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8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72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7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8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8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6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0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6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3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9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8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1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4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2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6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0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2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4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1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2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4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7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8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7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3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9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4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3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3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7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9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5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0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66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9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3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6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2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7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0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8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1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0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4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8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9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0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5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1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4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7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8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2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7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5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8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0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3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4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2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1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3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6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1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2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2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9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6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8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2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5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3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66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6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67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550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96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09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7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4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01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77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64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071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60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62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90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97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4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20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6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7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81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94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84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5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48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7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9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00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7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4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93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4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1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41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43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77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87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2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29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3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15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8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13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30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5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3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1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016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00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94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4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59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6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7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1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90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55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8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92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8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2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9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56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3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9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9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9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9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20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3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09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8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22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77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2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96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9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8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68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62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65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27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13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91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04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8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9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04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6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84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30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9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47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9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1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38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88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61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9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2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42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6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9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3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43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15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8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1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8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56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3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7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93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1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34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36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60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00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71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9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624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2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47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82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56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06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41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34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2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4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53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95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262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51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1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1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55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51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35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76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60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9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26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0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56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07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1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1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76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1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1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0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80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8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22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9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63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69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04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99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47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84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18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74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52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12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0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510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04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36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09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0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96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6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72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17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3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1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27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941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71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119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23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88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054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8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334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6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08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93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56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343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80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12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16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374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9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9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9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478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4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920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0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5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9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75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63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28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03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7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75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56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07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2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65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73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86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8657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63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63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6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05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74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8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19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13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8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1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9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2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88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28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57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4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42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27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04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0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15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29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95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134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49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7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85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39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082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96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6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33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16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16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85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41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356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281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64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123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04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53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7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4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6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8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45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74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0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9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8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199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2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9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54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53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70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25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5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9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3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56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20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62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63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6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63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1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61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46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8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0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0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1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89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30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27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169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947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49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0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12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4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237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6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8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60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35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87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72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2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26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45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81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34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09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5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05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0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93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2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6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0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33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01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1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8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871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0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47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192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36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1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80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456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165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770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2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817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72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59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333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270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259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40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58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300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767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293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0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436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87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51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4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0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3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23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8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6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51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35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5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73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5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6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0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7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93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76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8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19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3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74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00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3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16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7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3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1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412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56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8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04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92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71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1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7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6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9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2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16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47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77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31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702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8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2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95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178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74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061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1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50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486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86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016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8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99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846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14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1917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50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52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616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42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953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65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4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91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935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44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1041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03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04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68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1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64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52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16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28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87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282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58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831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08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3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63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04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72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08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28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2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14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40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6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3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4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11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2767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81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4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88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06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1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962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63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39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05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691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15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580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31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0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6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47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52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45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16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7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95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541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1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68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87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5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1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8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0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17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5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66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51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46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384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0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8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34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6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62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5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0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91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067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2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1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08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75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5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91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942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1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89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77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8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01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50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9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8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1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08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99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3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35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02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048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1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759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0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4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2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23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8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2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4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2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0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70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2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92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08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01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81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59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9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96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3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77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36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6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58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64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06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49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01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211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05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5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2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470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538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8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68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1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71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77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36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38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55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3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76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4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4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409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19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034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60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79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75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80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9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8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13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1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55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3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529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32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93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43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40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387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42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32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89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8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4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25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4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8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7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82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4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966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0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46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027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76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8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8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4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5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88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97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0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70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6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84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8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24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1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57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56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99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7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2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94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56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56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26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3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4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8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61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9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14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7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9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08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9069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82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88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3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930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64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80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8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37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49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39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5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16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0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567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54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6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9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30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84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95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19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9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44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16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84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0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7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98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0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8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7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52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0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60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20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38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45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0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33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90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5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6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37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94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31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2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20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82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45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1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86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65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4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33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44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45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62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9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4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2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79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06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58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2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0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4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93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03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4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9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3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2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49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8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14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7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2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91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33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32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0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92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06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48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70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7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26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16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5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3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97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02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10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7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45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88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17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8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6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2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47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16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47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80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11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9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004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26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18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1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44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28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77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12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56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52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0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21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26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32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5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03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55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8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59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5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34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75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66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29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54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4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8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9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1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04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2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97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2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16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3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8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5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122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27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7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6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62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75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9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97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09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72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1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33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9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19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6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04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85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53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13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0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9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2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8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7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2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9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48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46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36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8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53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10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43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1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15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1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73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57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7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5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9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5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47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9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9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1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8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9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9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32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15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8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5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65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16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97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05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3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2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24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2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9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2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10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37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61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62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23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0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2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01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3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8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8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66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45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06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84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36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0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8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17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14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36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94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1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6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70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05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95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9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36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92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0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8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9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06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11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55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73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61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7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5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38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82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36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50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3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79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50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87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20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491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34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1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9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8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50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29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44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90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3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9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7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33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86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82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75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8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3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9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2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9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8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06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7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8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31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2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63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9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77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83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08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15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70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0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7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287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59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80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49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5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55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83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80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2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04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76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58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3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5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04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31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63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1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94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3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89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3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89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72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2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2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63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8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836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7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80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7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53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38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02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13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0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86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6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21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53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1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27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84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80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2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58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76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0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9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15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6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74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73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96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49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47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3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62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54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52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0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94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2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1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16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7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6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81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1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8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96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27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04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91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40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4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5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66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706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7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47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2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5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01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41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83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5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2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20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555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82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49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12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30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34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9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4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0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4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8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33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43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02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8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02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060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1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1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86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88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2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64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45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15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39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33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98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89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9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9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6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1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94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537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13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07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80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91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1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8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35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26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7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74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816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0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4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36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081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15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3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9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93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85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49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76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080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2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7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134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982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00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33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00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612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7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6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1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0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07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10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91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1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60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44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07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46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06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49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51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85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43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27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81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6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78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68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53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98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76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12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33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33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18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42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8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567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9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14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3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3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9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5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2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4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33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0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60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6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73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3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34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4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84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4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3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8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7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32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54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4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5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00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3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6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67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4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2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0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4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07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7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91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0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7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2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0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7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8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5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7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10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85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51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9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8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9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0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4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3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55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6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6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1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27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8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0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8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7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5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9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8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0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0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0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3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16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1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1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0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4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72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2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9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4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3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4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9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02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8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6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7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1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3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4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2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5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49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6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0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2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3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4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3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7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0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2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2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2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1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42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5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8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5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32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7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2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4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97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4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87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5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6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2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1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4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8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1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69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8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32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2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2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8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5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6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9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8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2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5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3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7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2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4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9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36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8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0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19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0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5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3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5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1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5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9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56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6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1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4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0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75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7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9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3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0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4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2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5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5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9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0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2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7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5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3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46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0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5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5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2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7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5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1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63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9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0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5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3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2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0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8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7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33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96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2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7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8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3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2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87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8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1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45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0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6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8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0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4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0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66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4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2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7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4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8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3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5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3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8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8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7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5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1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1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6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9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1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7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08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6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0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1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6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44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7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7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5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40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01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2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1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5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49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42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84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31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2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6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7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11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7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2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9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5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1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1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2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1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2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3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3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9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35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0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14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0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8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86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78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60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2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3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62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5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9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1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9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85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5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80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56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1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06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1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5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3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1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5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7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1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1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06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8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42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0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0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4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9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3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3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2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5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1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3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1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45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80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4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1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9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2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0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46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7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8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04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4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6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09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76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3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7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84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08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4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4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7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6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9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5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6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3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4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46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29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8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4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62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097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06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6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8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24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57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9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06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00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02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880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13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60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45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54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7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5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59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86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2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2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73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1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9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0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8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3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22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8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2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67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80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5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8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32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53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14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88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0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7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7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3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2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4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0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74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20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40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2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4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2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9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4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6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54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96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2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7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5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4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6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6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82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0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9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0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1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15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5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68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8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86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9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6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86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9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5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0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65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84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4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60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7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0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3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60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35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78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04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0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8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8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7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0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4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0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0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0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56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45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65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97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0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54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26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13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62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7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93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2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6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34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5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63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8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1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78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8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9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7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64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4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5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1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64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1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1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76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1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1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7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8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40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8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2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2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63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0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66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1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41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8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9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97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5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1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59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2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94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6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0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44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7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7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28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6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24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76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6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45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18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6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1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2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7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67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41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838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5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41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771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45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025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2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46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153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26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764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43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12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43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53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526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0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4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96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105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90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66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6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74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82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9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64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04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41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36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501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2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66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04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65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699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73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0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9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2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6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32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1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0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51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87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0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42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9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1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3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1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06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04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3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01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548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6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11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1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6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46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169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22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132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34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30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983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8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2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32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8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7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9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9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2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5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50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6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7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4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87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35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05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160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2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5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3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25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53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3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92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92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94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943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24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79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9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8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72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90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85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5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7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3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2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31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0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9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1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50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1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12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2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5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1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9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4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19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26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4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7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13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341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1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09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227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1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92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88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4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97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649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72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72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2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67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07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35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735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7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12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42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4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4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79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4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1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61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8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55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5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0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8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30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07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42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39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07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8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54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811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6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95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173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43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9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3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9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1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87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88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9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2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44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9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67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2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56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5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0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9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2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38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1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04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3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9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22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29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2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6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0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01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2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54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5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15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705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7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1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95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94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3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0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30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1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05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17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26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7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9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1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8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3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7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9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82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2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77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1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64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8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7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72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00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00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09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2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80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232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46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535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55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169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3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76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60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9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0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0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3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2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28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6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9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1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1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09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1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6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37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07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6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4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0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6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83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17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2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09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5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9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2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9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6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3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62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9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0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2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47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1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5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9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1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1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60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0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5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7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9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04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0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19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8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43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52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8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43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437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24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773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9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3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2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8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03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8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7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9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12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1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00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8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9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54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52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3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99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88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77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2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9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1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05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45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0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2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8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8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62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6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2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99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8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6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2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2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3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4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9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0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29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5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92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98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1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6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0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27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911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25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66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905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77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049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62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25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5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02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97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13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67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64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0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4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9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6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2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3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9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5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8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00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3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499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76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388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96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420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9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8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9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6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1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66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56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4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47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1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24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6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6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7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10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6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7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3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9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9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0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51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91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1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8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04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05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5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0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1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8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1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0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1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8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30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1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52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0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1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3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8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5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78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8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6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61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807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1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1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479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90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1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0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79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7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8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6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2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8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9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63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46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6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0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9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68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95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0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1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93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0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0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3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2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84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5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85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9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373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8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9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95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16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24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9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1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8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1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4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7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9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09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3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5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1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5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4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70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8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8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90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7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46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8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4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5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61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4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0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84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71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21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92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0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563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1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436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8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13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43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7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97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0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9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3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2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44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45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5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1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9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1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1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72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2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0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9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16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74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6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27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4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78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5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93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1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05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1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5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83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39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2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04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76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2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33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18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0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66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0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9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18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36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200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21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833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35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053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5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3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6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62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9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4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25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3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6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8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9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5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1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1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5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9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2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78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3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7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3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80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99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2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75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24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0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45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42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9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6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79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9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46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2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1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5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88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1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65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1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9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08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49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53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6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86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7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0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7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1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65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51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555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77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23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0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49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35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9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20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960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25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98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7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101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74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30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52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6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7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17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3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0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12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60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93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4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6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7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6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1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96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12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7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1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5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4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6154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7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82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14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50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7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5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5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9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2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8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4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6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5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83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46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0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1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40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1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36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9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5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4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4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53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28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8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1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94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75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409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2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44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52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77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7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1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61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95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34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33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02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0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20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22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03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518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0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0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8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1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2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12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7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5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8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9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41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9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1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0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7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39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9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17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5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07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38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79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60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00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73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2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84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9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1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4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0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70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44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14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69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60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53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8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48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6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9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40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76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43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2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1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54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6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4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0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9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16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57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1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8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8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2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1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1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14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1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82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1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54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65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3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98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0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44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7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1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6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1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44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71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9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6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1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6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5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0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8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11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02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1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4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2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0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6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5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52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9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91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0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0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60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5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9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47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2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2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0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1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2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9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41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2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5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87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9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2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4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9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6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79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68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7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44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26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5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0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6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3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92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8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74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0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8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4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1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8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70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39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1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8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0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3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3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4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58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2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3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8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42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22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3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5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3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17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80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98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7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2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6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4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0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18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1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9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3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1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93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1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32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7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04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7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93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88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0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6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8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83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3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4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08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8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8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7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44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7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4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4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3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6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1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3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8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0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39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6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8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7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56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86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28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2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0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8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0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64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25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1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8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8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8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7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79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0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72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73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8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39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9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45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50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1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1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65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9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6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3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64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15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2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7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1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6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6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46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2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5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04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6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20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5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9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4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5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1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52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3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13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64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90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2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9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8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94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8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9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91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9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8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0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5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96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2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4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3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0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99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3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7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00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29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04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8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15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4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90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69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6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59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74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14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3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8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59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2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56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54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0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0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6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4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81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9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02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7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07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7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45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06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9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1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5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2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84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46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4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92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65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1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99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5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58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44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2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5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8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2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5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15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5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84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23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6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7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66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1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6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1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4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1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8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3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6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70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7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74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9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19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72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79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1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8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23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9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7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61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8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5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9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6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9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46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2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51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8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65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5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6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84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4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41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8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10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7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6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25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22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12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4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08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29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7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4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8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29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38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2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179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56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29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0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82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5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9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9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2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9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2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54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5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82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33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3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2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86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2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026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1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0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0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23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9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89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4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0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7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36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1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0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37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1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1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87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9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0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6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2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2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0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08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4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1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1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2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6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1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1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56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64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34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5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33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33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7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5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5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65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79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8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1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7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2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2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2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9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7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7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9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67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2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769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0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77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8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1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39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8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16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1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24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5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84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8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1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02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23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95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9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6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22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2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22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7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9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8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12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55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02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68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17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97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4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9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8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2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53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8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33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71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7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2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42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63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8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0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3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5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14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04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1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91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12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4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4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67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8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36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4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1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7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02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3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2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7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71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66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3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7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7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0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3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93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67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5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13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1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2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52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04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9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8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6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40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4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3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3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82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05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13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9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9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62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79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63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2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4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2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61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8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1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8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5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2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3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2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2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03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0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7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86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16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4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34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8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2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3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4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5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74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0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8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5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3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62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5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07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5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4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3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0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7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63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17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0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65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17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0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7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0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6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8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3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5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71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1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54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7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4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0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52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7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55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5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82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9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53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7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40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62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27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52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7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5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65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44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00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1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48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4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76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13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1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35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57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1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1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34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4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96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02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08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5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0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53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092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12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618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87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54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45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5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2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19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64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54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3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7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93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65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8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37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32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4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36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74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2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36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31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4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9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40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4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4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56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9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9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56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7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8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7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6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48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2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8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57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7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2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76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48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9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1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0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5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16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28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86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21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0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0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53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96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63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57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236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5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50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9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16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3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2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5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1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8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0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1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5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3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9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7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9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8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2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0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8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0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26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2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2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65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01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0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0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03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80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3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0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1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69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41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33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5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7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8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42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8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86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3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8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1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5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0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9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9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5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46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3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9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6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8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15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7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32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8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52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9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4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2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5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05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8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7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7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94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06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7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0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60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9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85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5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26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46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6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3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2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3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53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96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7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0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7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74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0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0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5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6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00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86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9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6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1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0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47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1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1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96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8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2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5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75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43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7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3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82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6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44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1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8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9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4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7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7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20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4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85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6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16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1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26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6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95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4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8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2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1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26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33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4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1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11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4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54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0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5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0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00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7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52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8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9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2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5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45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7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64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9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3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09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4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81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9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48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1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6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0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21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9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0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23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07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34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1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7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64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8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1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5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3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79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34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01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71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0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09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57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8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13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34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0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0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4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476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24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21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9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9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60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4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8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9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1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8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6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23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1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74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32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51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79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7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5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5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1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43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1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6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5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13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4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8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2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8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1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29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4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69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525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7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27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7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6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8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3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9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0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1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6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03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3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9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55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32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2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1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32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75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16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0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85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3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7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84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62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582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8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0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3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8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2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2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18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4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73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8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80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24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04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2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16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26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3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16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5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6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0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5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0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54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86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9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2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6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1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1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27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67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0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8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75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12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12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8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4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4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7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23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6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57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9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2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3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12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57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9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0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2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5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8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8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8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2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8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1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0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9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1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9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57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4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9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15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3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1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4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87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3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5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8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01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5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9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96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3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1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8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34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0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41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3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46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9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1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9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0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34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21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8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8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6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03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72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3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5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2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5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03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1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1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0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7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2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8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6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3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85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34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16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48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7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2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0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42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17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6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3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8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70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52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23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19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14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08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4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5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30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1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3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07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9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88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8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7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47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77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0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2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2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9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8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49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0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69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4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45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3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8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44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4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7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40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42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3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16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43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01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948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31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6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25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8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9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7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73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9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31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1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8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59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6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1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0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62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73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5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17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00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4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9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50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2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8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7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6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29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06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9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32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8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68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04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3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8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3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65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72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9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6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76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7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97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70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7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2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77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53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29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95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7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9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77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9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0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5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1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86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7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06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19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4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36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4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9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1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32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6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9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9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9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7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4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8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4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0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1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6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8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7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9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11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63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4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2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8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8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0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0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5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10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16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7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1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9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40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9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6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3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93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5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27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6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77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5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8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17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5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9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7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0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6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02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1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92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331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35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86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0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4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8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91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33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84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6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83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0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8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76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52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57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9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8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37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4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1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1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8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4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12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3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9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7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8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0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3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5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70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43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9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7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8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45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1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7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67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5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6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5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2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66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151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6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288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14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5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67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6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81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16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0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17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7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91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9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8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44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2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46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9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0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52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1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99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0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48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5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6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3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9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4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8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98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9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2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18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2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1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8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1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0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55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9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2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17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7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6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8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09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0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0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8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96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2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2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0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5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22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0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44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3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49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5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0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9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0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48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38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34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96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1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16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45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7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7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66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47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8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4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4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9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6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29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4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4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24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33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4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7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6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1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80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95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68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2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45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18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8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64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0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66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9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16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27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387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7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4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08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2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8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38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26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7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7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2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47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1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8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59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1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0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7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31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8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37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17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5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65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9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1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74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50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33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54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4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80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52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98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64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25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34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74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9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6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7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16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9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98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94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42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79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1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4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1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1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6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19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1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27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08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52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76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5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4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1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8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0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94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9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4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05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66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7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0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16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2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7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7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00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4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06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0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7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35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9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5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72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9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2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55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2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8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60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2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9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6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7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09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0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62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2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4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51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0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43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7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7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1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5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8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37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1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9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89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96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89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5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68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72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3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5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3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1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8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2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00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8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70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2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3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8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5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7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5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7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8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63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7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24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0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6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04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2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6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46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1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56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2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23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1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1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1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22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8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3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24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6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7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51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3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3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8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4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4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4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8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65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96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7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7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2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1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6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8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7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5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76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7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87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7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73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6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9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5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7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08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9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8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9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29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45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34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54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1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0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2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42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50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1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13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1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20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0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2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30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9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1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76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96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3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2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3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8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9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0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64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9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44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4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0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8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55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1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6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43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6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7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8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5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3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8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9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8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75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0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8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2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36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23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25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1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9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1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5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40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16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53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1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72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8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4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1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46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60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9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8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9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02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96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0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44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3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54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7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2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31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3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07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77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06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2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0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6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1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6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3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37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6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8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6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2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96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7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73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4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1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1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12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06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1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30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5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7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35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74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77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5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1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15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5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71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1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41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9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8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98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9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0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9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65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40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36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29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8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2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0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2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43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60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2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26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2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1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9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9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4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7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9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7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2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9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71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3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1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3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4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2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2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1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8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81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9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1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39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47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1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9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33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3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9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1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5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0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6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0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41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7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1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63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6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1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14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2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9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7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4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03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60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53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39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9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83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0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1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0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6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7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95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87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3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6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9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8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61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8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3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3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2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09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6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7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8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73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3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76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87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12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62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9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6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2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86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8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2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7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8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8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3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03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4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9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1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52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1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5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1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8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3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8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7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2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2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25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8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5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4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3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0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73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67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2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52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5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1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51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48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2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8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12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7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8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8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1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4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0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6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50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974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8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2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4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9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36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1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6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0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1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5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05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6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0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9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14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8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2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5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6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86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3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2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8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3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5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0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3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18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0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19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9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23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71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9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04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64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1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1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86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2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4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97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61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15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9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0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74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46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35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48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8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4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2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0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4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52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95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7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85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46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57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75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0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2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3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2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8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1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7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1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15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8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0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04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0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9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4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6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14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5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30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2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78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8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7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7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1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9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9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5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74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5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8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2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3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8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43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7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8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9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42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5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45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0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5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13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3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47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86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8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0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48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33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4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9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1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74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36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6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29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53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9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23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46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3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8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8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83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1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6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8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3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0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76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1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57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8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8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0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03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94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42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37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1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2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85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91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3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48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3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6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9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3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6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2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0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1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04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0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1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3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0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3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4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9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0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5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63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9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67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1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94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34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0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5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88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3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1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54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9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9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1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5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3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3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45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383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35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0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1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5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54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7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8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93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15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7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22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73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0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89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8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13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4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5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31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6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0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4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27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57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35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2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0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5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3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0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1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14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6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2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66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7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2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1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3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3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2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99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2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9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33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11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0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5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42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3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8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0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19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7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56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9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8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9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34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7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56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1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4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5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0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93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06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88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06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5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6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4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75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5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9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8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6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2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5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79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6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2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2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1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21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9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8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27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81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52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3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3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9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9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55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5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1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92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3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9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1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84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81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5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82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8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39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763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74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6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6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4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16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46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861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8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1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0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8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00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2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27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72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63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4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2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4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92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5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5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1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23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4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3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3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0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0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25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6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1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2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18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7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9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8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0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79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5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13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1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2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1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85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1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0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8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4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49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7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0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34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8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3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76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0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33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2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9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83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95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0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65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8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34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8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0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2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4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54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5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4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54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9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0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59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5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3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7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25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0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2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90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57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0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7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6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05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232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0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26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0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2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34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07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83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7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9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12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2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4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2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5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00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8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8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6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4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3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8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9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05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25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0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3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0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96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724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52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8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07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97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83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8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7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9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76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1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92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0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14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7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9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43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1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5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78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92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303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7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6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2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5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2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07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1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9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8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9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4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4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9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3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2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0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7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31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3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4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2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5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16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2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2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62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3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4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6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1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4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64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23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2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9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5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7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9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75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51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55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7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2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2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76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6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52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95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4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05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0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4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0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5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0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50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1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7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3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78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5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4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49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5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3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4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7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1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0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0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1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4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74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8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3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0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2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9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1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85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88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6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1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8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69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6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59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9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3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23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8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23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25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9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5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8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16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9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119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16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67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9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9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5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6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3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0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9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04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1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2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2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06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9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23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1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0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69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85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4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0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6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29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13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9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41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08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2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9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0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7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3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9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8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2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8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0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0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8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09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34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0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46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6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8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60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7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5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5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8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9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4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8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27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8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9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8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37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5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50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49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730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96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6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1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23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0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02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0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9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4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89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8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4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8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04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06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5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7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0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42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92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87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42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53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6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0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13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771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05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0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45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64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3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6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92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7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58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4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4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3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27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30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1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27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64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5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4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6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0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53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8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39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1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1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0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74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2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06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07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7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86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50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9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38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91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80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21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7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19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1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3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9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0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9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0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7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6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0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9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80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32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73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7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26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52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8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44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26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9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9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6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25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85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40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44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65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2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7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75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5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86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25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0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7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3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30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18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48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13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63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66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3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467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8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62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9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92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8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44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15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6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17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00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20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15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43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97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33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43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0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69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6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2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46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8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6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1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8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92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6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0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72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78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5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02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33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80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87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97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65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3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64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42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62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128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9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53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31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6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2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45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73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2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39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83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55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32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0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0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7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7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17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34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8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0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97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8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82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2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3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9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89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4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8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13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45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7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8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9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64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3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6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7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50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4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6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9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7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1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2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7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26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577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20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34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3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86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82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45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4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8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06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02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55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1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3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9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9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2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51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2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94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31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3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45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63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5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21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2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16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11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8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33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8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88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5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8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7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5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7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33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3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76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97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6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46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76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2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20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0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06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9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8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3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82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8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7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3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44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90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8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0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02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57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3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5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28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9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2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6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25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4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80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07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72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14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7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22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14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09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3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33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97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12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1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6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75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4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4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96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2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1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4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7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8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9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05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71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7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10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3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9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6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3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0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26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7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41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06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62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5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13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0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1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0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8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54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07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0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55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2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558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45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9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6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4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8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0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7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96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4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73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33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6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42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2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9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43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0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07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20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5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7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9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1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5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4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1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5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3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79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3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42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72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0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5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52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1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9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7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28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79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8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7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5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26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9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8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1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8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0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4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4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80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1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1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1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6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9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9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24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6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1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5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83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2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7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83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2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8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5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2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8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96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1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6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1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1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73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7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13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2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2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75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65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88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32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3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1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9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15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6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57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7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7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7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34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7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2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64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0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0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8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6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7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4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36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2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0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93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3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03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2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45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4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7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6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03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4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0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50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0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93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00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8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9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7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06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7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9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37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17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8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5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2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8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32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4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94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4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76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0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24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0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42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0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5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89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0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9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7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9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8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9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5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0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3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85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0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0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7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3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2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5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0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8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2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22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1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02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44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21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64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58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01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50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4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0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094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97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3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65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38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6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9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74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5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9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03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97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89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223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17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6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4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12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511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05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7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81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00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75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5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1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5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3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7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5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2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16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8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05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63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1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65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2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10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26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65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4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69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4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41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9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6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5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8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8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01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0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9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04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05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3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3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3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9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1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99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4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93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2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9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2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8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13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0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96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8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72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503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1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86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6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7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90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81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414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4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551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83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75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9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00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8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3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08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4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83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0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1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47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2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60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42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84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90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97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4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6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5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1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9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9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75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3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70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0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5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0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9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4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2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3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4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15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9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77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6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8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1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2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6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7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2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8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2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7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2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6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0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0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34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64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6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7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66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7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18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65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909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3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17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4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1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74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53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03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99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9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5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64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2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8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34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2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8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8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4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5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96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6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8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0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9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9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001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94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19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3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83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1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82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16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84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222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40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0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74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7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0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0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46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61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9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86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2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01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9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17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20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85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0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8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00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70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94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56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60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96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08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34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725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8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84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1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1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54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372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4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38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1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8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36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05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500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22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3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83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5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87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5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9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8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3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8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4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3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2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3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83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3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38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609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6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9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18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985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48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88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55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8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7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5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9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10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88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38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652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63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13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95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8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3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1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8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68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67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38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1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9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7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12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528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39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67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26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853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16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08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14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221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81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6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26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79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0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740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23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786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03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09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144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8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5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92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6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7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4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7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49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1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8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48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07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64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33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919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80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0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07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5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43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3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39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6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0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2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5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4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54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36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12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379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0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009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06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405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16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7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9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12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7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3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1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1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65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00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00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1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16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78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91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7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5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5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03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5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636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47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07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8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16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368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1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045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50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349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16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318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90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997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4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51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673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7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6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6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8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6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5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9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91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930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88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787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43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769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54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86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42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36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0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1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29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76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8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6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92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80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2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67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1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5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9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8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7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03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7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75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26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68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6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960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93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2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13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9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2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232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8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40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36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6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3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2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3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66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9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00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29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8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03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3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2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87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9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87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1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6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66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36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859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09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13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9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0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66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16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363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82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8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55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77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635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44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957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81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976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9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94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98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2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5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9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5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02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92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62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7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70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598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05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24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7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02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82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55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821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01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20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71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85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8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19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3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6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14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8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8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1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57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2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80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1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1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17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36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5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952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91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4685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03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4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9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7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63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2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4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15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3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8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03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00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212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03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2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2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86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5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31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25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24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6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35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0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0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5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95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44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41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64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75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6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51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8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2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2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98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8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87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8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9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8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93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4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3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9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54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5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5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4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3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5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4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3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5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5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6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43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4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1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1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0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5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2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3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7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86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2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4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2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4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0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1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4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5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6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77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3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4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5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1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7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20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2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9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4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4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2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5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8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5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14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80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5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0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0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4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9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8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9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0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6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1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6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4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6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8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7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5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4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1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7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0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1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1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55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0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9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2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0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0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6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6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5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2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9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9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46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1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5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9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9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1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65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8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5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5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9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1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7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74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3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8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74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2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1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8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4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27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9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8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7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5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8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3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3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7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7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5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8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5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8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3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1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08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6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8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0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9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6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1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8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0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8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1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6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56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0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8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2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1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7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2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5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6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6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9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9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2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2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63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6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2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1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8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9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15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23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2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7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4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46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63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93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0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1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8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2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7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2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5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9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9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1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5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0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0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4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8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0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3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2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3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4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7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8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3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9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3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3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1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0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20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1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13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8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4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52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43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2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4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3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29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3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6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7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83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1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1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9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7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1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3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8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6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4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6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0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5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39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1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59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8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2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7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1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9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6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2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2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53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5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8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1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7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85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7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8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1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4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9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9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0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5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56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6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6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8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6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6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6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3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7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8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1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8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5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8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8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1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50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2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59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1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2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0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6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5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7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1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1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7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7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1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8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8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56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9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9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5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17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8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95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7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7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86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5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3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2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73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7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0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30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3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5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4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8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9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5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69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6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6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53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5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9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5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3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0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9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7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07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8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9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5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5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2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8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6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2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9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6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5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1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9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17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9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04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1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90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3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0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4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9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2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5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5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7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5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9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6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3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8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2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4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5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7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73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0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9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1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93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4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4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6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9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8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2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13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6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2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6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7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3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2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3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4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1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4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0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6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0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28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0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2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3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9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6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4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8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2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9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3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8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26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0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7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7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1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4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2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1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2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2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1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24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8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1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2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5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3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1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7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8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9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7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73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8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6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9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7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2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8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0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9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8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9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8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6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1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2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2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7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8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42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0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4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3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4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9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8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5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5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0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4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93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6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0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5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4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63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1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3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4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1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9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7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4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0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7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6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6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6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9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9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9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1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7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7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43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98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0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7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0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74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0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0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3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4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3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9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9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87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5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5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0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3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3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0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5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4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4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0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0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5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4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7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2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7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7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5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0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3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5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7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5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4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85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0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3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4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73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8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8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3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8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05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53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3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8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0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4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8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60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9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6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8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4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2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4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6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1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8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8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3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9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0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8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9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7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4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4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0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47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2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46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1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46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2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9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8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1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8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6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0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9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0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4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9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7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7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0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1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6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0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9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8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0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2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04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8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3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6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0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52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4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2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0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9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4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5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32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53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4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4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9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3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2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7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0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6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8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8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2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5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0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7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4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54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1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4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8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0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6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3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8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0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2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9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3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8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5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0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3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2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23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1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0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5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2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9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3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9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4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0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36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2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2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6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8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5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0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0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8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8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6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1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8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8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4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1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6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9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9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8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2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7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1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4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3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5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0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1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9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9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2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1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3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3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6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8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3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9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9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2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2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5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0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7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86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84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0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0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8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08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7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2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9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6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5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7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2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2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0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5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3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23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4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8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2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49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82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5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41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6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2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5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3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0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5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2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9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1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9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7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43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0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2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43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4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9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3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2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5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1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5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6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9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3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8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7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8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6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6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36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8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4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8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7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66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8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4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9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3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5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9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3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9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2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45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3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9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2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4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9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0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1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3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6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1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8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9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4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1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3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8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1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1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5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36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4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8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9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2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1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5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83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0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7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0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1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6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9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8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4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9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42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5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3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0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7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33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1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4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96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9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3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2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6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7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4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1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8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2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0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2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8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9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8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2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5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4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02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2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4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2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2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3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63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1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9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4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44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8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9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4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8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8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3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6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7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1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4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52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7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9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6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36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15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2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39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2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5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5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0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4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3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2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6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70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0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1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3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7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0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8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5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8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2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9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06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3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2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4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5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16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32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3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7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1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1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2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6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9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1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8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83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3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6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1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17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52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8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14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5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9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7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1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3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03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3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34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8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1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7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44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91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6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4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1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2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8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5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2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8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9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7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0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4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2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8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2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7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1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4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9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7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0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1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8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1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7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1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1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6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11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0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43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2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2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4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9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7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16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4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3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5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65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3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5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96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8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1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5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2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3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2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0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0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1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8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6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43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7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9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9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5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06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9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0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4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8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3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2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03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0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2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6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5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4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1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1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4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2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1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2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0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03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8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4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9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5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7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6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4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54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26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4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9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3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4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9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7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13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9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1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8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9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9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4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9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6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6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9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5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7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1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35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5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6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1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8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8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6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7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4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4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7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5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0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9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0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14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4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6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23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7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6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1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2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2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5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6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1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7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3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6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4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1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4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7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5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9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7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6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5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5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1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3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5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3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1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1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8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3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5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6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65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2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0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2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85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1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9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2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16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8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4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3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9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9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3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5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9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42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6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9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4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7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1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0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0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1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5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22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1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1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4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96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8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3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7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3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8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8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6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5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0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4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0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46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2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44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5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2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94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6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5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83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0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0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2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4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0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0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2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53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5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1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3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0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77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2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7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3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4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0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1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7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9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9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8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7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1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9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4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9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34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7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9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1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3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33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5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0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73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0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26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6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9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9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8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2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1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7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9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0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6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3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5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9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3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3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1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59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4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8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6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0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4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4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13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1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0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3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0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1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2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16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6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1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6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1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6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8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05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9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2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3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5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0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5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8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53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4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6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7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4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8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7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6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8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7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6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1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0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9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4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2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8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22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1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1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5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1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0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4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2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6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0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3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84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2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2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1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52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5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9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35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30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22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1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9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9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4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5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1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8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14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8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26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26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6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4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06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2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5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95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9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24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15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7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96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5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1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1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9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5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6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9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2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6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0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7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53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4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5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1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1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8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65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7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9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53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8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5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7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0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0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56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2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2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0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0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5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0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7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3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2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7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0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71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2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35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8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36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2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4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36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4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8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15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6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1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9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3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6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9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12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0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9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8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5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3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8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1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7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6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7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8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9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25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0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1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5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86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7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6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9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8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4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8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7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6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4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1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5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3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0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5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0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3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9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43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08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21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9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9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9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6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0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4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7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5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4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57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84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9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7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5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9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85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6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3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07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14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0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84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8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8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16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0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1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1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0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8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5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8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5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83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37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6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0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839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6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1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87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2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4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6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1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9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1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37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4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6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85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40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91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6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43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00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62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8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3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04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87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646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09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8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32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7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7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33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1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4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6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7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7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7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5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8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8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0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1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957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04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5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3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1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3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31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4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8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80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47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7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92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6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8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16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96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13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4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5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4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15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67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06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6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90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2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1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72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17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45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4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5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7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66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4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9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64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7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9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2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6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7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7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71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3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2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28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9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1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7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0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2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24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7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84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7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4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4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0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8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85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8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4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7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24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4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8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4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2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4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86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1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9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0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0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3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1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60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63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9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7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5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60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87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14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5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46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4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9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05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4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9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5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1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64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37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66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7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0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6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1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6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86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1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14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529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7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4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86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5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2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0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1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62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0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78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3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8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62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85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6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62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3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0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9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62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2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74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0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8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9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5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4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7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45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94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59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00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600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61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36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97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19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1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16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5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7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0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47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40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32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63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6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9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1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76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1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95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79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0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9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98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8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12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06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95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95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1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4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0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5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9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7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38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97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217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4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47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0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4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3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9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8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4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6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0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2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37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1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71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51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8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95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0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3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4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8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0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0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23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8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55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4638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9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3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0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5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3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1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8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7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3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5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8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3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0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64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0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73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86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9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4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0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0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7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4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40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09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13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1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6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8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43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7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1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4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3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0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31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55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4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8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8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0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1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9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9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4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6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0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69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0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6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0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41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0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5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1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6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1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0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64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4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43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1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0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89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1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8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3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89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7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22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7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3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33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43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9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84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8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65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7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8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44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6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8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72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35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6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5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3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93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1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9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1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7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78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21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3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35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8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29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2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8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7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1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4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04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5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4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0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8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3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9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53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4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4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4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29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1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52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6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45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1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96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8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0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5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9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39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65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77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0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80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6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4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9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14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8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6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44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26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36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8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73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9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5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29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8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7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23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7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3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04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29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45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8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2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4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2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3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8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89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75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0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4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8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1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1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4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6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1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3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8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3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05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06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99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9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17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83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1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58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8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2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26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66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7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7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2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2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9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3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4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9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4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32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2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8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8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3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0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8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7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7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3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08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3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03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99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2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77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3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3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0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5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55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92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5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89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86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1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47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5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1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07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56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9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3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22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65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44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3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7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0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8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8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5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9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99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2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7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7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8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403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33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6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8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8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2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79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14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5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2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2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6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6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1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9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1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0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6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64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8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3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9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9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8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0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8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19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0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0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9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13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7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2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73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6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2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8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83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4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6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38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1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5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6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7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8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1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8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7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6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2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2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34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7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58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4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1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00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2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33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4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954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3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2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7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67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5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1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9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0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5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27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7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15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2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4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46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4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5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8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73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1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86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5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8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6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3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0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44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9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8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0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9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92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46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6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2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9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7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2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1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3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0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3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72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6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0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8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5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7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0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1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377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32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39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55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1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5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19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26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5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7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86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07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41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3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6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3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31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17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57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12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5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9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8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0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8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9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4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8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7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80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9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7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28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83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58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52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2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80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7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92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4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7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28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9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62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8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77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66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0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2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16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2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1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95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2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36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4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8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9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96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5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7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98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37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92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01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6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5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0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3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63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3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4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35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4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09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30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1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39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2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5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9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5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73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60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2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05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3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03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1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7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16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1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5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40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04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29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30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2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1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53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7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3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65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95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91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9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3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8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6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3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40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0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6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1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41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4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5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9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1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92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63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0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2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1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34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6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8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00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2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0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3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8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6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60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5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6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4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2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2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8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2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01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35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0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23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05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8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8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25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7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82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50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9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3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48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46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4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1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7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3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7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713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1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1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96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20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60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2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16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4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4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4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3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2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6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94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89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80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2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3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6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3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39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6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6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73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1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05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43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0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8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1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6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69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38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3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9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76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2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9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1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8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7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2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1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8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0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5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29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0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8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79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1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6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74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5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97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1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28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40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43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04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3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39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94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39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9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63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75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6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28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6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36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0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6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43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7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9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6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80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9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7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29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9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42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99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4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57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03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6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0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9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1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8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22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9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49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6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2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8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9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3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67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1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2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84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3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46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7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66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0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17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2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14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7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1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4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1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44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790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8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9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5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4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9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6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1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9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30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3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5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8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3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0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7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95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9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93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9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2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83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77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6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3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2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9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0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42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96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8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9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9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0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75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0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6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5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1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46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10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246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8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03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8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51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5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2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4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8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2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1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8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22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4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89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0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7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2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33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6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94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0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34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63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0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45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2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094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1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43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8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4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4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65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07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1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85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3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8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3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18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5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1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5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7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0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23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12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9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61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72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93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513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1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5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12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03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0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3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86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12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5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1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04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79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7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6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7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19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36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5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2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2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13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1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56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8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4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3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3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6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9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0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47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05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4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26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25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1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43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78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31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37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36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4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02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6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7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4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7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0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03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11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83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1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2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9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63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86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75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47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72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12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8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02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46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27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8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1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5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73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82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40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6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8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7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8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5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5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33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0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0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3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5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4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7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8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1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1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03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2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4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8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3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3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81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9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5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2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2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2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7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3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52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9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4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87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5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5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0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3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1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9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9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0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2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9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2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7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9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8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6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8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3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9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1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8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0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0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62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4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4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06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8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3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5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89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0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7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9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2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10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26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5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5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55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48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2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01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61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93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262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5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6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1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0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1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356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04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1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3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8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4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5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0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1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8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5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9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45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47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4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1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7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4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4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1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63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05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8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0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8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0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5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3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7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4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5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3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6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3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0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7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0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7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2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3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7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3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3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7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6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0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9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3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0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7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3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9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0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5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1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3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2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5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5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2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12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9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0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3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8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3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0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06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2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7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0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3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12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0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6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9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9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6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0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1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7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03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61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76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0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1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2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17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0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5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7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2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8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8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7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3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5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1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2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9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6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8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9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9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7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8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6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4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5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2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7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5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05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2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3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2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4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0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03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8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5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7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91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1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7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16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6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8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1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6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6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0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6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6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1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8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6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8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56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67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9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0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5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4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2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74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2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9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6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2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19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1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1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1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2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2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7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5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5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1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7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4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4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1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8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5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2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6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61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6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20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0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5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4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7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0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3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9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06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1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2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4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93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3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3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1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7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0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5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0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9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9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0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4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4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6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1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1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5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9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4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9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5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6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8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0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2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3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8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4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5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15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26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1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15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1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7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1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2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3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5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8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7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0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9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3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4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79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8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1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8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8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8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3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5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5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2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6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9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45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0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03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82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10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41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9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43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9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76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4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12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6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9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0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9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70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3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5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92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53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0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9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81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64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1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76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24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2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66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44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21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5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13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88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4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94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9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9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85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829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88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3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8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54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75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52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6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06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22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86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49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98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85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0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9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94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75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7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83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1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5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67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3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9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7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7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13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8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86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66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13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77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9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43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28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8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8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29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97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7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1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6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7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7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37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22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7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45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6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64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9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5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33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3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34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4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78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1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25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9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49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0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16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25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7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86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0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64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38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1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4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5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1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2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44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5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4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8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05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47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8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9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90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60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6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8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1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0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8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8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4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84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27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3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78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6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2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0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1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5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8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81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06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1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4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0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3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8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5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84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0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9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8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0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6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6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3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1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1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8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2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51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21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5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7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2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83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0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2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0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15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2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25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07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10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66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61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9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36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86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1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9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8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73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0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7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6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78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8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1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31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88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14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37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64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5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1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93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0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35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19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04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0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8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8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3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0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9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7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0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90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45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1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9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04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7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7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8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8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72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14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6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00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83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9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55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0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46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3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5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34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56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4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34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7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8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0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0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0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1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77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4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4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89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3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81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2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31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44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3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1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7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88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43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0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2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4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22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8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16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64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4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0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58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3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2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82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1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62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89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83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2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24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3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3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7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4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34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6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0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6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02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1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1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13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6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0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5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4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0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2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3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3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86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35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83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4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8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1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16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77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9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9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44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03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2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1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0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1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61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47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80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80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4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66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88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7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59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04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72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9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1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2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8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2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0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1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7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7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61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83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11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7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0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88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02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4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99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88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09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6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70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5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0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4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19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7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26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4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8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4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4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2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24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72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54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0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38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2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2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79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4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9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3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4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02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2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53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7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80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9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8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6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4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8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20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61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14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4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7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1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5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7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5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4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06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9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9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70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2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43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1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0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0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62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66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3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3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97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74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9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38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23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3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6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3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2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02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2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66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3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3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47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1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78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7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3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64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1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4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3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43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8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0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1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1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3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16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3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47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12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6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8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57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1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2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67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8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8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99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8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7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72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49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02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86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1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2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75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8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18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9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5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46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30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9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00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0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7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4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27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5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5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4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2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4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28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5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8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9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8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7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58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54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8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1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07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45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86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16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855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1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1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84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18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7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1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60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71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00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74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12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2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7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0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73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2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6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91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9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2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4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11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0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4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0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54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3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97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3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3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45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56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013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00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4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0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19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3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23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9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5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60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3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8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9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17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77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24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8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5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8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1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5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4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6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24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3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0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83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0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2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2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0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47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95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07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7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57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47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14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7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95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0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9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9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0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4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44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4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694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1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1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6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8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1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25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6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52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58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8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88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18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2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2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6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0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893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63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99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22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2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45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5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0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8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2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73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1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01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6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25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735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35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4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477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662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9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6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78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15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0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7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6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99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7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7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77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74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24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5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1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1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00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1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5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5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8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74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81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11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7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4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0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6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4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7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0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7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539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30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78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4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7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07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6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72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4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43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9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75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34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48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38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7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38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78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81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1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76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85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85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39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2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4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6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9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8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38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0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6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73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4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9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1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02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7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39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4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5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24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3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3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4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19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213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03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21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784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1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0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34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060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50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64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8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111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38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79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51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39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2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133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19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76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27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0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12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5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23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0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01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43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74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56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456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98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6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82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42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02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7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9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3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88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96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0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1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12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3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1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8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19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7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84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0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8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9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6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5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6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9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95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3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9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7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93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6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2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53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90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38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1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6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1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5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9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14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7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83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4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71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40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1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2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007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8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1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5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4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76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91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1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7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55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80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0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3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66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3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46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2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9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8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21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7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8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6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4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2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65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8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3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86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49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2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0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0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40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1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098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1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32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341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1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7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1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5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2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4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8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7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2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1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6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9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8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39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0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2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6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51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9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04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37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80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3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4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5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73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81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26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05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83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1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0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4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54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505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66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1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56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87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1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9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53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7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14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6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5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0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6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53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36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3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9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63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8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02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5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7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27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9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42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9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8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26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508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13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00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9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5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0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2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19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43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6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5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7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22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39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8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1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4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9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03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5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3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5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1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2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5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3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09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8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79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7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1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2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6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0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50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9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3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86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2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8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17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15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8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10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33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5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0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96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5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55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9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32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7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6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1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5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03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41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65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1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2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23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7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82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6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6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1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3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4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4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3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2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05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36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2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8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6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82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1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1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6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7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7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9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70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1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1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10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4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1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57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1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1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28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4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4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44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93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06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8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24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8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2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4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0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01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2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70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3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0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4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57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6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6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0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5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62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2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6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17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9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01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20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7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96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3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6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2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9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1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4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4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7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0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4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6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93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1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34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4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7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6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7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45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97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7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16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56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53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74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3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0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5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1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44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8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44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8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9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9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9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0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5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4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3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10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7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1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4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1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69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948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74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3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6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8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0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9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01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5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55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6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8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7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37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57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86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80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9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5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8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1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8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9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17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8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68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18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8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2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06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02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5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45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5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62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63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7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30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23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6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5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7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95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55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4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6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2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6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82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5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3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2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5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87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08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16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64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8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7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0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7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05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9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8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1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4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3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1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8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4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52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7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09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8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64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1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0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7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73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2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1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5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9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8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2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35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42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8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3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94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1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0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0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5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2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1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1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0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58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4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02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4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88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0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8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3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3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63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0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57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7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1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5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7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53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8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33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43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4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1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7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5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1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7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86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2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11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8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5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6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2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63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76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8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3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6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1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1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8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90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7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76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01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3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7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13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8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22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76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0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5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72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92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68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87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34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02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02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2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64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60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26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1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8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69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4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53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6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7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2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5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9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13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94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2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32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77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59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0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7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4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0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4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4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8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58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8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7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38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868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79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3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2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7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20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5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9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1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8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7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2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9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4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1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0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4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1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81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9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1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96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32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30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6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95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8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25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8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4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9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0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06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8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2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43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0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39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49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6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9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0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1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61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63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8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6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1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79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7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98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1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2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46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03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14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6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0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8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12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9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1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77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9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12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2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2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8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94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3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8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85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2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1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67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7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4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0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4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9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6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4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4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93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96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0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4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8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0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7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29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9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24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0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42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74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63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7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2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9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0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7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7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73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1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94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73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8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5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0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3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9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9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86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14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43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4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2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9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1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8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00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48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13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09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9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4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2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9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47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1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2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3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3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8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0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74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0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0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57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62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4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02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35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4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3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0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6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97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1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8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759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12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9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0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6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4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0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0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03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3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6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7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83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9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94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3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1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1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3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3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0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7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9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3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5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9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1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7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5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44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4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0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8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2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9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8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6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5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9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5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3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5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5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2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5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1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7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1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2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3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45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4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0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90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45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9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8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8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0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0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9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4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4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7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8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1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8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5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8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9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1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2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3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9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8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5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9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4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1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8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1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6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1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2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0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9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6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0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17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0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8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9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0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36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8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6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7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8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8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6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2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5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0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3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81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1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24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0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5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3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9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9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7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3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7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8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9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9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66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3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7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4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8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2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4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65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4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2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9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1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6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0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1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32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2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8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8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1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7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0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7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8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4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4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5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9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4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4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2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2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9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6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5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3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3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9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5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2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9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7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2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26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3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4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4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79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8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07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6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2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5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9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5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5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9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7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8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8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26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63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1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8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9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7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52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5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9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6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14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2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6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2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7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56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8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9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0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00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56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0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3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7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2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1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24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54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76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9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0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8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54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1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7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42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8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9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1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1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10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13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0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9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7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8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20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8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5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5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0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9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2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9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34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9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4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1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1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7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0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4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7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4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9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3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9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5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2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8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8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0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7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8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05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3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4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4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65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1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9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6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9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24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2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5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9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84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7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2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6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9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1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23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5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2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3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0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5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6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1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9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5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14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9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74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8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1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1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85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1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0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4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12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5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3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8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79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8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8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1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8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8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57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1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5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9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7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0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3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2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5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3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9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8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47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4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7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8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9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8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7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96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5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00320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628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0890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9459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97268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1966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2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3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693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38893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7518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7526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5276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0881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1262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9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7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7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9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8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3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2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74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72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5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64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3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77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3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06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7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5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7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0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7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7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72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9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5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7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5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1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9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8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4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22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7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6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1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1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8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7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1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4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2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8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5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06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8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65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3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8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6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7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9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4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0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8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7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0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3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5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4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9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3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5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8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4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8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4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3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42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2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24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48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9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9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4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9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62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3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76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3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7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4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7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85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3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55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6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8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9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9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25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38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1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0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6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0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2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9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1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6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8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6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5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2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0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2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1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2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63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0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17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3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6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0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9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1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96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74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1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9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2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0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9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5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36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6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4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1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6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3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0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1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5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2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6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3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9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9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7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2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8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82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6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6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9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84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4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8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0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7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35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6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84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46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0.png"/><Relationship Id="rId21" Type="http://schemas.openxmlformats.org/officeDocument/2006/relationships/image" Target="media/image15.png"/><Relationship Id="rId34" Type="http://schemas.openxmlformats.org/officeDocument/2006/relationships/hyperlink" Target="http://www.w3.org/1999/xhtml%22%3E" TargetMode="Externa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hyperlink" Target="http://www.w3.org/1999/xhtml%22%3E" TargetMode="External"/><Relationship Id="rId37" Type="http://schemas.openxmlformats.org/officeDocument/2006/relationships/image" Target="media/image28.png"/><Relationship Id="rId40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2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6.png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hyperlink" Target="http://www.w3.org/1999/xhtml%22%3E" TargetMode="External"/><Relationship Id="rId38" Type="http://schemas.openxmlformats.org/officeDocument/2006/relationships/image" Target="media/image2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50</Pages>
  <Words>5701</Words>
  <Characters>32497</Characters>
  <Application>Microsoft Office Word</Application>
  <DocSecurity>0</DocSecurity>
  <Lines>270</Lines>
  <Paragraphs>76</Paragraphs>
  <ScaleCrop>false</ScaleCrop>
  <Company/>
  <LinksUpToDate>false</LinksUpToDate>
  <CharactersWithSpaces>38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123</cp:revision>
  <dcterms:created xsi:type="dcterms:W3CDTF">2020-06-13T10:05:00Z</dcterms:created>
  <dcterms:modified xsi:type="dcterms:W3CDTF">2022-11-13T19:49:00Z</dcterms:modified>
</cp:coreProperties>
</file>